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9C207" w14:textId="77777777" w:rsidR="00BE0145" w:rsidRDefault="00BE0145" w:rsidP="00BE0145">
      <w:pPr>
        <w:spacing w:after="120" w:line="360" w:lineRule="auto"/>
        <w:ind w:left="720" w:hanging="720"/>
        <w:rPr>
          <w:b/>
          <w:bCs/>
          <w:szCs w:val="24"/>
        </w:rPr>
      </w:pPr>
      <w:r w:rsidRPr="00CA2DB7">
        <w:rPr>
          <w:b/>
          <w:bCs/>
          <w:szCs w:val="24"/>
        </w:rPr>
        <w:t>Unveiling the role of aeration systems in the bioaerosol emission rate, particle size and microbial composition from wastewater treatment plants</w:t>
      </w:r>
    </w:p>
    <w:p w14:paraId="69A54AE0" w14:textId="77777777" w:rsidR="00BE0145" w:rsidRPr="00CA2DB7" w:rsidRDefault="00BE0145" w:rsidP="00BE0145">
      <w:pPr>
        <w:spacing w:after="120" w:line="360" w:lineRule="auto"/>
        <w:ind w:left="720" w:hanging="720"/>
        <w:rPr>
          <w:b/>
          <w:bCs/>
          <w:szCs w:val="24"/>
        </w:rPr>
      </w:pPr>
    </w:p>
    <w:p w14:paraId="2DCDD66F" w14:textId="77777777" w:rsidR="008801F8" w:rsidRPr="00A85899" w:rsidRDefault="008801F8" w:rsidP="008801F8">
      <w:pPr>
        <w:spacing w:line="240" w:lineRule="auto"/>
        <w:rPr>
          <w:szCs w:val="24"/>
          <w:vertAlign w:val="superscript"/>
        </w:rPr>
      </w:pPr>
      <w:r w:rsidRPr="00A85899">
        <w:rPr>
          <w:szCs w:val="24"/>
        </w:rPr>
        <w:t>Puseletso C Kumalo</w:t>
      </w:r>
      <w:r w:rsidRPr="00A85899">
        <w:rPr>
          <w:szCs w:val="24"/>
          <w:vertAlign w:val="superscript"/>
        </w:rPr>
        <w:t>a</w:t>
      </w:r>
      <w:r w:rsidRPr="00A85899">
        <w:rPr>
          <w:szCs w:val="24"/>
        </w:rPr>
        <w:t xml:space="preserve">, Isaac D </w:t>
      </w:r>
      <w:proofErr w:type="spellStart"/>
      <w:proofErr w:type="gramStart"/>
      <w:r w:rsidRPr="00A85899">
        <w:rPr>
          <w:szCs w:val="24"/>
        </w:rPr>
        <w:t>Amoah</w:t>
      </w:r>
      <w:r w:rsidRPr="00A85899">
        <w:rPr>
          <w:szCs w:val="24"/>
          <w:vertAlign w:val="superscript"/>
        </w:rPr>
        <w:t>a</w:t>
      </w:r>
      <w:r>
        <w:rPr>
          <w:szCs w:val="24"/>
          <w:vertAlign w:val="superscript"/>
        </w:rPr>
        <w:t>,b</w:t>
      </w:r>
      <w:proofErr w:type="spellEnd"/>
      <w:proofErr w:type="gramEnd"/>
      <w:r w:rsidRPr="00A85899">
        <w:rPr>
          <w:szCs w:val="24"/>
        </w:rPr>
        <w:t xml:space="preserve">, </w:t>
      </w:r>
      <w:proofErr w:type="spellStart"/>
      <w:r w:rsidRPr="00A85899">
        <w:rPr>
          <w:szCs w:val="24"/>
        </w:rPr>
        <w:t>Rian</w:t>
      </w:r>
      <w:proofErr w:type="spellEnd"/>
      <w:r w:rsidRPr="00A85899">
        <w:rPr>
          <w:szCs w:val="24"/>
        </w:rPr>
        <w:t xml:space="preserve"> E </w:t>
      </w:r>
      <w:proofErr w:type="spellStart"/>
      <w:r w:rsidRPr="00A85899">
        <w:rPr>
          <w:szCs w:val="24"/>
        </w:rPr>
        <w:t>Pierneef</w:t>
      </w:r>
      <w:proofErr w:type="spellEnd"/>
      <w:r w:rsidRPr="00A85899">
        <w:rPr>
          <w:szCs w:val="24"/>
        </w:rPr>
        <w:t xml:space="preserve"> </w:t>
      </w:r>
      <w:proofErr w:type="spellStart"/>
      <w:proofErr w:type="gramStart"/>
      <w:r>
        <w:rPr>
          <w:szCs w:val="24"/>
          <w:vertAlign w:val="superscript"/>
        </w:rPr>
        <w:t>c</w:t>
      </w:r>
      <w:r w:rsidRPr="00A85899">
        <w:rPr>
          <w:szCs w:val="24"/>
          <w:vertAlign w:val="superscript"/>
        </w:rPr>
        <w:t>,</w:t>
      </w:r>
      <w:r>
        <w:rPr>
          <w:szCs w:val="24"/>
          <w:vertAlign w:val="superscript"/>
        </w:rPr>
        <w:t>d</w:t>
      </w:r>
      <w:proofErr w:type="spellEnd"/>
      <w:proofErr w:type="gramEnd"/>
      <w:r w:rsidRPr="00A85899">
        <w:rPr>
          <w:szCs w:val="24"/>
        </w:rPr>
        <w:t xml:space="preserve">, Arshad </w:t>
      </w:r>
      <w:proofErr w:type="spellStart"/>
      <w:r w:rsidRPr="00A85899">
        <w:rPr>
          <w:szCs w:val="24"/>
        </w:rPr>
        <w:t>Ismail</w:t>
      </w:r>
      <w:r>
        <w:rPr>
          <w:szCs w:val="24"/>
          <w:vertAlign w:val="superscript"/>
        </w:rPr>
        <w:t>e</w:t>
      </w:r>
      <w:proofErr w:type="spellEnd"/>
      <w:r w:rsidRPr="00A85899">
        <w:rPr>
          <w:szCs w:val="24"/>
        </w:rPr>
        <w:t xml:space="preserve">, Faizal </w:t>
      </w:r>
      <w:proofErr w:type="spellStart"/>
      <w:r w:rsidRPr="00A85899">
        <w:rPr>
          <w:szCs w:val="24"/>
        </w:rPr>
        <w:t>Bux</w:t>
      </w:r>
      <w:r w:rsidRPr="00A85899">
        <w:rPr>
          <w:szCs w:val="24"/>
          <w:vertAlign w:val="superscript"/>
        </w:rPr>
        <w:t>a</w:t>
      </w:r>
      <w:proofErr w:type="spellEnd"/>
      <w:r w:rsidRPr="00A85899">
        <w:rPr>
          <w:szCs w:val="24"/>
        </w:rPr>
        <w:t xml:space="preserve">, Sheena </w:t>
      </w:r>
      <w:proofErr w:type="spellStart"/>
      <w:r w:rsidRPr="00A85899">
        <w:rPr>
          <w:szCs w:val="24"/>
        </w:rPr>
        <w:t>Kumari</w:t>
      </w:r>
      <w:r w:rsidRPr="00A85899">
        <w:rPr>
          <w:szCs w:val="24"/>
          <w:vertAlign w:val="superscript"/>
        </w:rPr>
        <w:t>a</w:t>
      </w:r>
      <w:proofErr w:type="spellEnd"/>
      <w:r w:rsidRPr="00A85899">
        <w:rPr>
          <w:szCs w:val="24"/>
          <w:vertAlign w:val="superscript"/>
        </w:rPr>
        <w:t>*</w:t>
      </w:r>
    </w:p>
    <w:p w14:paraId="4CA832AC" w14:textId="77777777" w:rsidR="008801F8" w:rsidRDefault="008801F8" w:rsidP="008801F8">
      <w:pPr>
        <w:spacing w:line="240" w:lineRule="auto"/>
        <w:contextualSpacing/>
        <w:rPr>
          <w:i/>
          <w:szCs w:val="24"/>
        </w:rPr>
      </w:pPr>
      <w:proofErr w:type="gramStart"/>
      <w:r w:rsidRPr="00A85899">
        <w:rPr>
          <w:iCs/>
          <w:szCs w:val="24"/>
          <w:vertAlign w:val="superscript"/>
        </w:rPr>
        <w:t>a</w:t>
      </w:r>
      <w:proofErr w:type="gramEnd"/>
      <w:r w:rsidRPr="00A85899">
        <w:rPr>
          <w:i/>
          <w:szCs w:val="24"/>
        </w:rPr>
        <w:t xml:space="preserve"> Institute for Water and Wastewater Technology, Durban University of Technology, KwaZulu-Natal, South Africa</w:t>
      </w:r>
    </w:p>
    <w:p w14:paraId="6BACBBDC" w14:textId="77777777" w:rsidR="008801F8" w:rsidRPr="00500832" w:rsidRDefault="008801F8" w:rsidP="008801F8">
      <w:pPr>
        <w:spacing w:line="240" w:lineRule="auto"/>
        <w:contextualSpacing/>
        <w:rPr>
          <w:i/>
          <w:iCs/>
          <w:szCs w:val="24"/>
          <w:vertAlign w:val="superscript"/>
        </w:rPr>
      </w:pPr>
      <w:r w:rsidRPr="00093689">
        <w:rPr>
          <w:color w:val="000000"/>
          <w:shd w:val="clear" w:color="auto" w:fill="FFFFFF"/>
          <w:vertAlign w:val="superscript"/>
        </w:rPr>
        <w:t>b</w:t>
      </w:r>
      <w:r>
        <w:rPr>
          <w:color w:val="000000"/>
          <w:shd w:val="clear" w:color="auto" w:fill="FFFFFF"/>
          <w:vertAlign w:val="superscript"/>
        </w:rPr>
        <w:t xml:space="preserve"> </w:t>
      </w:r>
      <w:r w:rsidRPr="00500832">
        <w:rPr>
          <w:i/>
          <w:iCs/>
          <w:color w:val="000000"/>
          <w:shd w:val="clear" w:color="auto" w:fill="FFFFFF"/>
        </w:rPr>
        <w:t>Department of Environmental Science, The University of Arizona, Shantz Building Rm 4291177 E 4th St, Tucson, AZ 85721, USA</w:t>
      </w:r>
    </w:p>
    <w:p w14:paraId="5CAFDCC8" w14:textId="77777777" w:rsidR="008801F8" w:rsidRPr="00A85899" w:rsidRDefault="008801F8" w:rsidP="008801F8">
      <w:pPr>
        <w:spacing w:line="240" w:lineRule="auto"/>
        <w:contextualSpacing/>
        <w:rPr>
          <w:szCs w:val="24"/>
          <w:vertAlign w:val="superscript"/>
        </w:rPr>
      </w:pPr>
      <w:r>
        <w:rPr>
          <w:szCs w:val="24"/>
          <w:vertAlign w:val="superscript"/>
        </w:rPr>
        <w:t>c</w:t>
      </w:r>
      <w:r w:rsidRPr="00A85899">
        <w:rPr>
          <w:i/>
          <w:iCs/>
          <w:szCs w:val="24"/>
          <w:vertAlign w:val="superscript"/>
        </w:rPr>
        <w:t xml:space="preserve"> </w:t>
      </w:r>
      <w:r w:rsidRPr="00A85899">
        <w:rPr>
          <w:i/>
          <w:iCs/>
          <w:szCs w:val="24"/>
        </w:rPr>
        <w:t>Department of Biochemistry, Genetics and Microbiology, University of Pretoria, Pretoria, South Africa</w:t>
      </w:r>
    </w:p>
    <w:p w14:paraId="61B5DA38" w14:textId="77777777" w:rsidR="008801F8" w:rsidRPr="00A85899" w:rsidRDefault="008801F8" w:rsidP="008801F8">
      <w:pPr>
        <w:spacing w:line="240" w:lineRule="auto"/>
        <w:contextualSpacing/>
        <w:rPr>
          <w:szCs w:val="24"/>
          <w:vertAlign w:val="superscript"/>
        </w:rPr>
      </w:pPr>
      <w:r>
        <w:rPr>
          <w:iCs/>
          <w:szCs w:val="24"/>
          <w:vertAlign w:val="superscript"/>
        </w:rPr>
        <w:t>d</w:t>
      </w:r>
      <w:r w:rsidRPr="00A85899">
        <w:rPr>
          <w:iCs/>
          <w:szCs w:val="24"/>
          <w:vertAlign w:val="superscript"/>
        </w:rPr>
        <w:t xml:space="preserve"> </w:t>
      </w:r>
      <w:r w:rsidRPr="00A85899">
        <w:rPr>
          <w:i/>
          <w:szCs w:val="24"/>
        </w:rPr>
        <w:t>Centre for Bioinformatics and Computational Biology, University of Pretoria, Pretoria, South Africa</w:t>
      </w:r>
    </w:p>
    <w:p w14:paraId="18816FF6" w14:textId="77777777" w:rsidR="008801F8" w:rsidRPr="00A85899" w:rsidRDefault="008801F8" w:rsidP="008801F8">
      <w:pPr>
        <w:spacing w:line="240" w:lineRule="auto"/>
        <w:contextualSpacing/>
        <w:rPr>
          <w:i/>
          <w:iCs/>
          <w:szCs w:val="24"/>
        </w:rPr>
      </w:pPr>
      <w:r>
        <w:rPr>
          <w:szCs w:val="24"/>
          <w:vertAlign w:val="superscript"/>
        </w:rPr>
        <w:t>e</w:t>
      </w:r>
      <w:r w:rsidRPr="00A85899">
        <w:rPr>
          <w:i/>
          <w:iCs/>
          <w:szCs w:val="24"/>
          <w:vertAlign w:val="superscript"/>
        </w:rPr>
        <w:t xml:space="preserve"> </w:t>
      </w:r>
      <w:r w:rsidRPr="00A85899">
        <w:rPr>
          <w:i/>
          <w:iCs/>
          <w:szCs w:val="24"/>
        </w:rPr>
        <w:t>NICD Sequencing Core Facility, National Institute for Communicable Diseases, Sandringham 2192, Pretoria, South Africa</w:t>
      </w:r>
    </w:p>
    <w:p w14:paraId="38B0ED23" w14:textId="77777777" w:rsidR="008801F8" w:rsidRPr="00A85899" w:rsidRDefault="008801F8" w:rsidP="008801F8">
      <w:pPr>
        <w:spacing w:line="240" w:lineRule="auto"/>
        <w:ind w:left="720"/>
        <w:contextualSpacing/>
        <w:rPr>
          <w:szCs w:val="24"/>
          <w:vertAlign w:val="superscript"/>
        </w:rPr>
      </w:pPr>
    </w:p>
    <w:p w14:paraId="7686171A" w14:textId="77777777" w:rsidR="008801F8" w:rsidRPr="00A85899" w:rsidRDefault="008801F8" w:rsidP="008801F8">
      <w:pPr>
        <w:spacing w:line="240" w:lineRule="auto"/>
        <w:contextualSpacing/>
        <w:rPr>
          <w:color w:val="1F1F1F"/>
          <w:szCs w:val="24"/>
        </w:rPr>
      </w:pPr>
      <w:r w:rsidRPr="00A85899">
        <w:rPr>
          <w:color w:val="1F1F1F"/>
          <w:szCs w:val="24"/>
        </w:rPr>
        <w:t>Corresponding author:</w:t>
      </w:r>
      <w:r w:rsidRPr="00A85899">
        <w:rPr>
          <w:szCs w:val="24"/>
        </w:rPr>
        <w:t xml:space="preserve"> </w:t>
      </w:r>
      <w:hyperlink r:id="rId6" w:history="1">
        <w:r w:rsidRPr="00A85899">
          <w:rPr>
            <w:rStyle w:val="Hyperlink"/>
            <w:szCs w:val="24"/>
          </w:rPr>
          <w:t>SheenaK1@dut.ac.za</w:t>
        </w:r>
      </w:hyperlink>
    </w:p>
    <w:p w14:paraId="784B7214" w14:textId="77777777" w:rsidR="00BE0145" w:rsidRDefault="00BE0145" w:rsidP="00BE0145"/>
    <w:p w14:paraId="01645817" w14:textId="77777777" w:rsidR="00BE0145" w:rsidRDefault="00BE0145" w:rsidP="00BE0145"/>
    <w:p w14:paraId="01941059" w14:textId="77777777" w:rsidR="00BE0145" w:rsidRDefault="00BE0145" w:rsidP="00BE0145"/>
    <w:p w14:paraId="2843DD55" w14:textId="77777777" w:rsidR="00BE0145" w:rsidRDefault="00BE0145" w:rsidP="00BE0145"/>
    <w:p w14:paraId="4E8ED14B" w14:textId="77777777" w:rsidR="00BE0145" w:rsidRDefault="00BE0145" w:rsidP="00BE0145"/>
    <w:p w14:paraId="57FFF968" w14:textId="77777777" w:rsidR="00BE0145" w:rsidRDefault="00BE0145" w:rsidP="00BE0145"/>
    <w:p w14:paraId="120FF422" w14:textId="77777777" w:rsidR="00BE0145" w:rsidRDefault="00BE0145" w:rsidP="00BE0145"/>
    <w:p w14:paraId="09157EAB" w14:textId="77777777" w:rsidR="00BE0145" w:rsidRDefault="00BE0145" w:rsidP="00BE0145"/>
    <w:p w14:paraId="18A91015" w14:textId="77777777" w:rsidR="00BE0145" w:rsidRDefault="00BE0145" w:rsidP="00BE0145"/>
    <w:p w14:paraId="28DAC4AE" w14:textId="77777777" w:rsidR="00BE0145" w:rsidRDefault="00BE0145" w:rsidP="00BE0145"/>
    <w:p w14:paraId="6BB812E3" w14:textId="77777777" w:rsidR="00BE0145" w:rsidRDefault="00BE0145" w:rsidP="00BE0145"/>
    <w:p w14:paraId="0FB979D7" w14:textId="77777777" w:rsidR="00BE0145" w:rsidRDefault="00BE0145" w:rsidP="00BE0145"/>
    <w:p w14:paraId="5983EBD2" w14:textId="77777777" w:rsidR="00BE0145" w:rsidRDefault="00BE0145" w:rsidP="00BE0145"/>
    <w:p w14:paraId="34FAB267" w14:textId="77777777" w:rsidR="00BE0145" w:rsidRPr="009813F0" w:rsidRDefault="00BE0145" w:rsidP="00BE0145">
      <w:pPr>
        <w:keepNext/>
        <w:keepLines/>
        <w:spacing w:before="40" w:after="0" w:line="276" w:lineRule="auto"/>
        <w:outlineLvl w:val="1"/>
        <w:rPr>
          <w:rFonts w:eastAsiaTheme="majorEastAsia"/>
          <w:b/>
          <w:szCs w:val="24"/>
          <w:lang w:eastAsia="en-ZA"/>
        </w:rPr>
      </w:pPr>
      <w:r w:rsidRPr="009813F0">
        <w:rPr>
          <w:rFonts w:eastAsiaTheme="majorEastAsia"/>
          <w:b/>
          <w:szCs w:val="24"/>
          <w:lang w:eastAsia="en-ZA"/>
        </w:rPr>
        <w:t>1 Description of the Wastewater Treatment Plants</w:t>
      </w:r>
    </w:p>
    <w:p w14:paraId="109AEE77" w14:textId="77777777" w:rsidR="00BE0145" w:rsidRDefault="00BE0145" w:rsidP="00BE0145"/>
    <w:p w14:paraId="22BB04ED" w14:textId="77777777" w:rsidR="00BE0145" w:rsidRDefault="00BE0145" w:rsidP="00BE0145">
      <w:r>
        <w:rPr>
          <w:noProof/>
        </w:rPr>
        <w:drawing>
          <wp:inline distT="0" distB="0" distL="0" distR="0" wp14:anchorId="54E55298" wp14:editId="7C9E6848">
            <wp:extent cx="5904560" cy="2103120"/>
            <wp:effectExtent l="0" t="0" r="1270" b="0"/>
            <wp:docPr id="490879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224" cy="21111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B8CCB0" w14:textId="77777777" w:rsidR="00BE0145" w:rsidRDefault="00BE0145" w:rsidP="00BE0145">
      <w:r w:rsidRPr="00FE2B5C">
        <w:rPr>
          <w:b/>
          <w:bCs/>
        </w:rPr>
        <w:t>Fig. S1</w:t>
      </w:r>
      <w:r>
        <w:t>:</w:t>
      </w:r>
      <w:r w:rsidRPr="00C7128B">
        <w:t xml:space="preserve"> A) Diffused aerated WWTP and B) Surface aerated WWTP</w:t>
      </w:r>
    </w:p>
    <w:p w14:paraId="7B917EE9" w14:textId="77777777" w:rsidR="00BE0145" w:rsidRPr="009813F0" w:rsidRDefault="00BE0145" w:rsidP="00BE0145">
      <w:pPr>
        <w:keepNext/>
        <w:keepLines/>
        <w:spacing w:before="40" w:after="0" w:line="276" w:lineRule="auto"/>
        <w:outlineLvl w:val="1"/>
        <w:rPr>
          <w:rFonts w:eastAsia="Times New Roman"/>
          <w:b/>
          <w:szCs w:val="24"/>
          <w:lang w:eastAsia="en-ZA"/>
        </w:rPr>
      </w:pPr>
      <w:r>
        <w:rPr>
          <w:rFonts w:eastAsia="Times New Roman"/>
          <w:b/>
          <w:szCs w:val="24"/>
          <w:lang w:eastAsia="en-ZA"/>
        </w:rPr>
        <w:t>2.</w:t>
      </w:r>
      <w:r w:rsidRPr="009813F0">
        <w:rPr>
          <w:rFonts w:eastAsia="Times New Roman"/>
          <w:b/>
          <w:szCs w:val="24"/>
          <w:lang w:eastAsia="en-ZA"/>
        </w:rPr>
        <w:t xml:space="preserve"> Bioaerosol Emission </w:t>
      </w:r>
      <w:r>
        <w:rPr>
          <w:rFonts w:eastAsia="Times New Roman"/>
          <w:b/>
          <w:szCs w:val="24"/>
          <w:lang w:eastAsia="en-ZA"/>
        </w:rPr>
        <w:t>level</w:t>
      </w:r>
      <w:r w:rsidRPr="009813F0">
        <w:rPr>
          <w:rFonts w:eastAsia="Times New Roman"/>
          <w:b/>
          <w:szCs w:val="24"/>
          <w:lang w:eastAsia="en-ZA"/>
        </w:rPr>
        <w:t xml:space="preserve"> and particle size distribution </w:t>
      </w:r>
      <w:r w:rsidRPr="009813F0">
        <w:rPr>
          <w:rFonts w:eastAsiaTheme="majorEastAsia"/>
          <w:b/>
          <w:szCs w:val="24"/>
          <w:lang w:eastAsia="en-ZA"/>
        </w:rPr>
        <w:t>across different aeration systems</w:t>
      </w:r>
    </w:p>
    <w:p w14:paraId="17BE9DF8" w14:textId="77777777" w:rsidR="00BE0145" w:rsidRDefault="00BE0145" w:rsidP="00BE0145"/>
    <w:p w14:paraId="06BEE72C" w14:textId="77777777" w:rsidR="00BE0145" w:rsidRDefault="00BE0145" w:rsidP="00BE0145">
      <w:r>
        <w:rPr>
          <w:noProof/>
        </w:rPr>
        <w:drawing>
          <wp:inline distT="0" distB="0" distL="0" distR="0" wp14:anchorId="641394E7" wp14:editId="5E4460C5">
            <wp:extent cx="5731510" cy="2660015"/>
            <wp:effectExtent l="0" t="0" r="2540" b="6985"/>
            <wp:docPr id="141757594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E288EB8-2BEB-FF77-28D6-153B5398D98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4B73FAD" w14:textId="77777777" w:rsidR="00BE0145" w:rsidRPr="00A94679" w:rsidRDefault="00BE0145" w:rsidP="00BE0145">
      <w:pPr>
        <w:rPr>
          <w:b/>
          <w:bCs/>
        </w:rPr>
      </w:pPr>
      <w:r w:rsidRPr="00A94679">
        <w:rPr>
          <w:b/>
          <w:bCs/>
        </w:rPr>
        <w:t>Fig. S2:</w:t>
      </w:r>
      <w:r>
        <w:rPr>
          <w:b/>
          <w:bCs/>
        </w:rPr>
        <w:t xml:space="preserve"> </w:t>
      </w:r>
      <w:r w:rsidRPr="00891CDC">
        <w:t>Seasonal particle size distribution of bioaerosol concentrations at 0 m from surface (SA) and diffused aeration (DA) systems across spring, summer, and autumn.</w:t>
      </w:r>
    </w:p>
    <w:p w14:paraId="6512AEA1" w14:textId="77777777" w:rsidR="00BE0145" w:rsidRDefault="00BE0145" w:rsidP="00BE0145"/>
    <w:p w14:paraId="18C24E14" w14:textId="77777777" w:rsidR="00BE0145" w:rsidRPr="009813F0" w:rsidRDefault="00BE0145" w:rsidP="00BE0145">
      <w:pPr>
        <w:keepNext/>
        <w:keepLines/>
        <w:spacing w:before="40" w:after="0" w:line="276" w:lineRule="auto"/>
        <w:outlineLvl w:val="1"/>
        <w:rPr>
          <w:rFonts w:eastAsiaTheme="majorEastAsia"/>
          <w:b/>
          <w:bCs/>
          <w:szCs w:val="24"/>
        </w:rPr>
      </w:pPr>
      <w:r w:rsidRPr="009813F0">
        <w:rPr>
          <w:rFonts w:eastAsiaTheme="majorEastAsia"/>
          <w:b/>
          <w:bCs/>
          <w:szCs w:val="24"/>
          <w:lang w:eastAsia="en-ZA"/>
        </w:rPr>
        <w:lastRenderedPageBreak/>
        <w:t xml:space="preserve">3 </w:t>
      </w:r>
      <w:r w:rsidRPr="009813F0">
        <w:rPr>
          <w:rFonts w:eastAsiaTheme="majorEastAsia"/>
          <w:b/>
          <w:bCs/>
          <w:szCs w:val="24"/>
        </w:rPr>
        <w:t>Dominant Microbial Composition of Bioaerosols</w:t>
      </w:r>
    </w:p>
    <w:p w14:paraId="713A04D8" w14:textId="77777777" w:rsidR="00BE0145" w:rsidRDefault="00BE0145" w:rsidP="00BE0145"/>
    <w:p w14:paraId="59D8B96B" w14:textId="77777777" w:rsidR="00BE0145" w:rsidRPr="00D13E39" w:rsidRDefault="00BE0145" w:rsidP="00BE0145">
      <w:r w:rsidRPr="000371CA">
        <w:rPr>
          <w:noProof/>
        </w:rPr>
        <w:drawing>
          <wp:inline distT="0" distB="0" distL="0" distR="0" wp14:anchorId="00415344" wp14:editId="6524082E">
            <wp:extent cx="5848350" cy="4330778"/>
            <wp:effectExtent l="38100" t="38100" r="38100" b="31750"/>
            <wp:docPr id="223898847" name="Picture 2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898847" name="Picture 2" descr="A screenshot of a graph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187"/>
                    <a:stretch/>
                  </pic:blipFill>
                  <pic:spPr bwMode="auto">
                    <a:xfrm>
                      <a:off x="0" y="0"/>
                      <a:ext cx="5858667" cy="4338418"/>
                    </a:xfrm>
                    <a:prstGeom prst="rect">
                      <a:avLst/>
                    </a:prstGeom>
                    <a:noFill/>
                    <a:ln w="28575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4E2DE3" w14:textId="77777777" w:rsidR="00BE0145" w:rsidRDefault="00BE0145" w:rsidP="00BE0145">
      <w:pPr>
        <w:spacing w:line="276" w:lineRule="auto"/>
      </w:pPr>
      <w:r w:rsidRPr="00A51404">
        <w:rPr>
          <w:b/>
          <w:bCs/>
        </w:rPr>
        <w:t>Fig</w:t>
      </w:r>
      <w:r>
        <w:rPr>
          <w:b/>
          <w:bCs/>
        </w:rPr>
        <w:t>.</w:t>
      </w:r>
      <w:r w:rsidRPr="00A51404">
        <w:rPr>
          <w:b/>
          <w:bCs/>
        </w:rPr>
        <w:t xml:space="preserve"> S</w:t>
      </w:r>
      <w:r>
        <w:rPr>
          <w:b/>
          <w:bCs/>
        </w:rPr>
        <w:t>3</w:t>
      </w:r>
      <w:r w:rsidRPr="00A51404">
        <w:t xml:space="preserve">. Shannon diversity indices for bacteria, eukaryotes, and viruses under different aeration conditions, seasons, and </w:t>
      </w:r>
      <w:r>
        <w:t>particle sizes</w:t>
      </w:r>
      <w:r w:rsidRPr="00A51404">
        <w:t xml:space="preserve">. (A–C) Diversity by aeration (DA: Diffused Aeration, SA: Surface Aeration) and season. (D–F) Diversity by aeration and </w:t>
      </w:r>
      <w:r>
        <w:t xml:space="preserve">particle </w:t>
      </w:r>
      <w:r w:rsidRPr="00A51404">
        <w:t>size</w:t>
      </w:r>
      <w:r>
        <w:t xml:space="preserve">. </w:t>
      </w:r>
      <w:r w:rsidRPr="00A51404">
        <w:t>Boxes show interquartile ranges, medians, and whiskers, with points as outl</w:t>
      </w:r>
      <w:r>
        <w:t>ines.</w:t>
      </w:r>
    </w:p>
    <w:p w14:paraId="54434C82" w14:textId="77777777" w:rsidR="00BE0145" w:rsidRDefault="00BE0145" w:rsidP="00BE0145">
      <w:pPr>
        <w:spacing w:line="276" w:lineRule="auto"/>
      </w:pPr>
    </w:p>
    <w:p w14:paraId="34DAF869" w14:textId="77777777" w:rsidR="00BE0145" w:rsidRDefault="00BE0145" w:rsidP="00BE0145">
      <w:pPr>
        <w:spacing w:line="276" w:lineRule="auto"/>
      </w:pPr>
    </w:p>
    <w:p w14:paraId="4F789E2C" w14:textId="77777777" w:rsidR="00BE0145" w:rsidRDefault="00BE0145" w:rsidP="00BE0145">
      <w:pPr>
        <w:spacing w:line="276" w:lineRule="auto"/>
      </w:pPr>
    </w:p>
    <w:p w14:paraId="6158E981" w14:textId="77777777" w:rsidR="00BE0145" w:rsidRDefault="00BE0145" w:rsidP="00BE0145">
      <w:pPr>
        <w:spacing w:line="276" w:lineRule="auto"/>
      </w:pPr>
    </w:p>
    <w:p w14:paraId="2B02ECCE" w14:textId="77777777" w:rsidR="00BE0145" w:rsidRDefault="00BE0145" w:rsidP="00BE0145">
      <w:pPr>
        <w:spacing w:line="276" w:lineRule="auto"/>
      </w:pPr>
    </w:p>
    <w:p w14:paraId="2A4366BD" w14:textId="77777777" w:rsidR="00BE0145" w:rsidRDefault="00BE0145" w:rsidP="00BE0145">
      <w:pPr>
        <w:spacing w:line="276" w:lineRule="auto"/>
      </w:pPr>
    </w:p>
    <w:p w14:paraId="76C93A92" w14:textId="77777777" w:rsidR="00BE0145" w:rsidRDefault="00BE0145" w:rsidP="00BE0145">
      <w:pPr>
        <w:spacing w:line="276" w:lineRule="auto"/>
      </w:pPr>
    </w:p>
    <w:p w14:paraId="20D8F20B" w14:textId="77777777" w:rsidR="00BE0145" w:rsidRDefault="00BE0145" w:rsidP="00BE0145">
      <w:pPr>
        <w:spacing w:line="276" w:lineRule="auto"/>
      </w:pPr>
    </w:p>
    <w:p w14:paraId="3DCA6557" w14:textId="77777777" w:rsidR="00BE0145" w:rsidRDefault="00BE0145" w:rsidP="00BE0145">
      <w:pPr>
        <w:spacing w:line="276" w:lineRule="auto"/>
      </w:pPr>
      <w:r>
        <w:rPr>
          <w:noProof/>
        </w:rPr>
        <w:lastRenderedPageBreak/>
        <w:drawing>
          <wp:inline distT="0" distB="0" distL="0" distR="0" wp14:anchorId="325ABA8F" wp14:editId="5DB3CCC0">
            <wp:extent cx="6534150" cy="3674745"/>
            <wp:effectExtent l="19050" t="19050" r="19050" b="20955"/>
            <wp:docPr id="136390417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367474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89E902D" w14:textId="77777777" w:rsidR="00BE0145" w:rsidRDefault="00BE0145" w:rsidP="00BE0145">
      <w:pPr>
        <w:spacing w:line="276" w:lineRule="auto"/>
      </w:pPr>
      <w:r w:rsidRPr="00D3146A">
        <w:rPr>
          <w:b/>
          <w:bCs/>
        </w:rPr>
        <w:t>Fig. S3:</w:t>
      </w:r>
      <w:r w:rsidRPr="00166911">
        <w:t xml:space="preserve"> Potential opportunistic airborne bacterial and eukary</w:t>
      </w:r>
      <w:r>
        <w:t>o</w:t>
      </w:r>
      <w:r w:rsidRPr="00166911">
        <w:t>tic pathogens present in bioaerosols</w:t>
      </w:r>
      <w:r>
        <w:t xml:space="preserve"> in DA and SA aeration systems </w:t>
      </w:r>
      <w:r w:rsidRPr="00D3146A">
        <w:t>across particle size</w:t>
      </w:r>
      <w:r>
        <w:t xml:space="preserve">s </w:t>
      </w:r>
      <w:r w:rsidRPr="00D3146A">
        <w:t>and seasons</w:t>
      </w:r>
    </w:p>
    <w:p w14:paraId="160DD276" w14:textId="77777777" w:rsidR="00BE0145" w:rsidRDefault="00BE0145" w:rsidP="00BE0145">
      <w:pPr>
        <w:spacing w:line="276" w:lineRule="auto"/>
      </w:pPr>
    </w:p>
    <w:p w14:paraId="2B4FB09E" w14:textId="77777777" w:rsidR="00BE0145" w:rsidRDefault="00BE0145" w:rsidP="00BE0145">
      <w:pPr>
        <w:spacing w:line="276" w:lineRule="auto"/>
        <w:rPr>
          <w:noProof/>
        </w:rPr>
      </w:pPr>
    </w:p>
    <w:p w14:paraId="2B375645" w14:textId="77777777" w:rsidR="00BE0145" w:rsidRDefault="00BE0145" w:rsidP="00BE0145">
      <w:pPr>
        <w:spacing w:line="276" w:lineRule="auto"/>
        <w:rPr>
          <w:noProof/>
        </w:rPr>
      </w:pPr>
    </w:p>
    <w:p w14:paraId="04F569BD" w14:textId="77777777" w:rsidR="00BE0145" w:rsidRDefault="00BE0145" w:rsidP="00BE0145">
      <w:pPr>
        <w:spacing w:line="276" w:lineRule="auto"/>
        <w:rPr>
          <w:noProof/>
        </w:rPr>
      </w:pPr>
    </w:p>
    <w:p w14:paraId="55E634E0" w14:textId="77777777" w:rsidR="00BE0145" w:rsidRDefault="00BE0145" w:rsidP="00BE0145">
      <w:pPr>
        <w:spacing w:line="276" w:lineRule="auto"/>
        <w:rPr>
          <w:noProof/>
        </w:rPr>
      </w:pPr>
    </w:p>
    <w:p w14:paraId="7B875E92" w14:textId="77777777" w:rsidR="00BE0145" w:rsidRDefault="00BE0145" w:rsidP="00BE0145">
      <w:pPr>
        <w:spacing w:line="276" w:lineRule="auto"/>
        <w:rPr>
          <w:noProof/>
        </w:rPr>
      </w:pPr>
    </w:p>
    <w:p w14:paraId="13440825" w14:textId="77777777" w:rsidR="00BE0145" w:rsidRDefault="00BE0145" w:rsidP="00BE0145">
      <w:pPr>
        <w:spacing w:line="276" w:lineRule="auto"/>
        <w:rPr>
          <w:noProof/>
        </w:rPr>
      </w:pPr>
    </w:p>
    <w:p w14:paraId="33F925B8" w14:textId="77777777" w:rsidR="00BE0145" w:rsidRDefault="00BE0145" w:rsidP="00BE0145">
      <w:pPr>
        <w:spacing w:line="276" w:lineRule="auto"/>
        <w:rPr>
          <w:noProof/>
        </w:rPr>
      </w:pPr>
    </w:p>
    <w:p w14:paraId="7828D91C" w14:textId="77777777" w:rsidR="00BE0145" w:rsidRDefault="00BE0145" w:rsidP="00BE0145">
      <w:pPr>
        <w:spacing w:line="276" w:lineRule="auto"/>
        <w:rPr>
          <w:noProof/>
        </w:rPr>
      </w:pPr>
    </w:p>
    <w:p w14:paraId="521DFC22" w14:textId="77777777" w:rsidR="00BE0145" w:rsidRDefault="00BE0145" w:rsidP="00BE0145">
      <w:pPr>
        <w:spacing w:line="276" w:lineRule="auto"/>
        <w:rPr>
          <w:noProof/>
        </w:rPr>
      </w:pPr>
    </w:p>
    <w:p w14:paraId="635E9305" w14:textId="77777777" w:rsidR="00BE0145" w:rsidRDefault="00BE0145" w:rsidP="00BE0145">
      <w:pPr>
        <w:spacing w:line="276" w:lineRule="auto"/>
        <w:rPr>
          <w:noProof/>
        </w:rPr>
      </w:pPr>
    </w:p>
    <w:p w14:paraId="3E3B0B85" w14:textId="77777777" w:rsidR="00BE0145" w:rsidRDefault="00BE0145" w:rsidP="00BE0145">
      <w:pPr>
        <w:spacing w:line="276" w:lineRule="auto"/>
        <w:rPr>
          <w:noProof/>
        </w:rPr>
      </w:pPr>
    </w:p>
    <w:p w14:paraId="7A35CBF3" w14:textId="77777777" w:rsidR="00BE0145" w:rsidRDefault="00BE0145" w:rsidP="00BE0145">
      <w:pPr>
        <w:spacing w:line="276" w:lineRule="auto"/>
        <w:rPr>
          <w:noProof/>
        </w:rPr>
      </w:pPr>
    </w:p>
    <w:p w14:paraId="7CDE12EC" w14:textId="77777777" w:rsidR="00BE0145" w:rsidRDefault="00BE0145" w:rsidP="00BE0145">
      <w:pPr>
        <w:spacing w:line="276" w:lineRule="auto"/>
        <w:rPr>
          <w:noProof/>
        </w:rPr>
      </w:pPr>
    </w:p>
    <w:p w14:paraId="6E88EC6E" w14:textId="77777777" w:rsidR="00BE0145" w:rsidRDefault="00BE0145" w:rsidP="00BE0145">
      <w:pPr>
        <w:spacing w:line="276" w:lineRule="auto"/>
        <w:rPr>
          <w:noProof/>
        </w:rPr>
      </w:pPr>
    </w:p>
    <w:p w14:paraId="15E32C2D" w14:textId="77777777" w:rsidR="00BE0145" w:rsidRPr="009813F0" w:rsidRDefault="00BE0145" w:rsidP="00BE0145">
      <w:pPr>
        <w:pStyle w:val="Heading2"/>
        <w:spacing w:line="276" w:lineRule="auto"/>
        <w:rPr>
          <w:rFonts w:eastAsiaTheme="majorEastAsia" w:cs="Times New Roman"/>
          <w:szCs w:val="24"/>
        </w:rPr>
      </w:pPr>
      <w:r w:rsidRPr="009813F0">
        <w:rPr>
          <w:rFonts w:eastAsiaTheme="majorEastAsia" w:cs="Times New Roman"/>
          <w:szCs w:val="24"/>
        </w:rPr>
        <w:lastRenderedPageBreak/>
        <w:t xml:space="preserve">4 Factors Influencing bioaerosol generation </w:t>
      </w:r>
      <w:r w:rsidRPr="009813F0">
        <w:rPr>
          <w:rFonts w:cs="Times New Roman"/>
          <w:szCs w:val="24"/>
        </w:rPr>
        <w:t xml:space="preserve">and </w:t>
      </w:r>
      <w:r w:rsidRPr="009813F0">
        <w:rPr>
          <w:rFonts w:eastAsiaTheme="majorEastAsia" w:cs="Times New Roman"/>
          <w:szCs w:val="24"/>
        </w:rPr>
        <w:t>microbial composition</w:t>
      </w:r>
    </w:p>
    <w:p w14:paraId="472289B2" w14:textId="77777777" w:rsidR="00BE0145" w:rsidRDefault="00BE0145" w:rsidP="00BE0145">
      <w:pPr>
        <w:spacing w:line="276" w:lineRule="auto"/>
        <w:rPr>
          <w:noProof/>
        </w:rPr>
      </w:pPr>
    </w:p>
    <w:p w14:paraId="13095938" w14:textId="77777777" w:rsidR="00BE0145" w:rsidRDefault="00BE0145" w:rsidP="00BE0145">
      <w:pPr>
        <w:spacing w:line="276" w:lineRule="auto"/>
      </w:pPr>
      <w:r w:rsidRPr="00E55E71">
        <w:rPr>
          <w:noProof/>
        </w:rPr>
        <w:drawing>
          <wp:inline distT="0" distB="0" distL="0" distR="0" wp14:anchorId="55C2C28E" wp14:editId="2BAEB580">
            <wp:extent cx="6268839" cy="3200400"/>
            <wp:effectExtent l="38100" t="38100" r="36830" b="38100"/>
            <wp:docPr id="16453227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0616" cy="3201307"/>
                    </a:xfrm>
                    <a:prstGeom prst="rect">
                      <a:avLst/>
                    </a:prstGeom>
                    <a:noFill/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8B06DDE" w14:textId="77777777" w:rsidR="00BE0145" w:rsidRDefault="00BE0145" w:rsidP="00BE0145">
      <w:pPr>
        <w:spacing w:line="276" w:lineRule="auto"/>
      </w:pPr>
      <w:r w:rsidRPr="00F75FF8">
        <w:rPr>
          <w:b/>
          <w:bCs/>
        </w:rPr>
        <w:t>Fig. S</w:t>
      </w:r>
      <w:r>
        <w:rPr>
          <w:b/>
          <w:bCs/>
        </w:rPr>
        <w:t>4</w:t>
      </w:r>
      <w:r w:rsidRPr="00F75FF8">
        <w:t xml:space="preserve">: </w:t>
      </w:r>
      <w:r>
        <w:t>Correlation between abiotic factors: relative humidity (RH), ambient temperature (AT), and wind speed (WS) and particle emission rate (PER) across different seasons measured at 0 m in the DA system. A–C present the correlation matrices for the SA system, and D–F spring, D–F: summer and G-I: autumn.</w:t>
      </w:r>
    </w:p>
    <w:p w14:paraId="5373C426" w14:textId="77777777" w:rsidR="00BE0145" w:rsidRDefault="00BE0145" w:rsidP="00BE0145">
      <w:pPr>
        <w:spacing w:line="276" w:lineRule="auto"/>
      </w:pPr>
    </w:p>
    <w:p w14:paraId="1B38D23A" w14:textId="77777777" w:rsidR="00BE0145" w:rsidRDefault="00BE0145" w:rsidP="00BE0145">
      <w:pPr>
        <w:spacing w:line="276" w:lineRule="auto"/>
      </w:pPr>
      <w:r>
        <w:rPr>
          <w:noProof/>
        </w:rPr>
        <w:drawing>
          <wp:inline distT="0" distB="0" distL="0" distR="0" wp14:anchorId="6875C943" wp14:editId="09B70069">
            <wp:extent cx="5731510" cy="2924175"/>
            <wp:effectExtent l="38100" t="38100" r="40640" b="47625"/>
            <wp:docPr id="150313092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2417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DE5CE8A" w14:textId="77777777" w:rsidR="00BE0145" w:rsidRDefault="00BE0145" w:rsidP="00BE0145">
      <w:pPr>
        <w:spacing w:line="276" w:lineRule="auto"/>
      </w:pPr>
      <w:r w:rsidRPr="00F75FF8">
        <w:rPr>
          <w:b/>
          <w:bCs/>
        </w:rPr>
        <w:t>Fig. S</w:t>
      </w:r>
      <w:r>
        <w:rPr>
          <w:b/>
          <w:bCs/>
        </w:rPr>
        <w:t>5</w:t>
      </w:r>
      <w:r w:rsidRPr="00F75FF8">
        <w:t xml:space="preserve">: </w:t>
      </w:r>
      <w:r>
        <w:t>Correlation between abiotic factors: RH, AT, and WS and PER across different seasons measured at 0 m in the SA system. A–C present the correlation matrices for the spring, D–F: summer and G-I: autumn.</w:t>
      </w:r>
    </w:p>
    <w:p w14:paraId="24316B50" w14:textId="77777777" w:rsidR="00BE0145" w:rsidRDefault="00BE0145" w:rsidP="00BE0145">
      <w:pPr>
        <w:pStyle w:val="NormalWeb"/>
      </w:pPr>
    </w:p>
    <w:tbl>
      <w:tblPr>
        <w:tblStyle w:val="TableGrid"/>
        <w:tblW w:w="9706" w:type="dxa"/>
        <w:tblLook w:val="04A0" w:firstRow="1" w:lastRow="0" w:firstColumn="1" w:lastColumn="0" w:noHBand="0" w:noVBand="1"/>
      </w:tblPr>
      <w:tblGrid>
        <w:gridCol w:w="9706"/>
      </w:tblGrid>
      <w:tr w:rsidR="00BE0145" w14:paraId="59B7AAC9" w14:textId="77777777" w:rsidTr="00790E13">
        <w:trPr>
          <w:trHeight w:val="4048"/>
        </w:trPr>
        <w:tc>
          <w:tcPr>
            <w:tcW w:w="9706" w:type="dxa"/>
          </w:tcPr>
          <w:p w14:paraId="16EE9430" w14:textId="77777777" w:rsidR="00BE0145" w:rsidRDefault="00BE0145" w:rsidP="00790E13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C97734B" wp14:editId="692ED218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77470</wp:posOffset>
                      </wp:positionV>
                      <wp:extent cx="914400" cy="323850"/>
                      <wp:effectExtent l="0" t="0" r="27305" b="19050"/>
                      <wp:wrapNone/>
                      <wp:docPr id="1897103209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238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5B9333C" w14:textId="77777777" w:rsidR="00BE0145" w:rsidRPr="00B047C1" w:rsidRDefault="00BE0145" w:rsidP="00BE0145">
                                  <w:pPr>
                                    <w:rPr>
                                      <w:b/>
                                      <w:bCs/>
                                      <w:lang w:val="en-GB"/>
                                    </w:rPr>
                                  </w:pPr>
                                  <w:r w:rsidRPr="00B047C1">
                                    <w:rPr>
                                      <w:b/>
                                      <w:bCs/>
                                      <w:lang w:val="en-GB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97734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left:0;text-align:left;margin-left:.35pt;margin-top:6.1pt;width:1in;height:25.5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" fillcolor="window" strokeweight=".5pt">
                      <v:textbox>
                        <w:txbxContent>
                          <w:p w14:paraId="65B9333C" w14:textId="77777777" w:rsidR="00BE0145" w:rsidRPr="00B047C1" w:rsidRDefault="00BE0145" w:rsidP="00BE0145">
                            <w:pPr>
                              <w:rPr>
                                <w:b/>
                                <w:bCs/>
                                <w:lang w:val="en-GB"/>
                              </w:rPr>
                            </w:pPr>
                            <w:r w:rsidRPr="00B047C1">
                              <w:rPr>
                                <w:b/>
                                <w:bCs/>
                                <w:lang w:val="en-GB"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43ED85B" wp14:editId="39FEFBA4">
                  <wp:extent cx="5731510" cy="2369820"/>
                  <wp:effectExtent l="0" t="0" r="2540" b="11430"/>
                  <wp:docPr id="1749245988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D9CF708-DFAF-AB76-A873-761264781AA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</w:tr>
      <w:tr w:rsidR="00BE0145" w14:paraId="3C3345DE" w14:textId="77777777" w:rsidTr="00790E13">
        <w:trPr>
          <w:trHeight w:val="4289"/>
        </w:trPr>
        <w:tc>
          <w:tcPr>
            <w:tcW w:w="9706" w:type="dxa"/>
          </w:tcPr>
          <w:p w14:paraId="761FC772" w14:textId="77777777" w:rsidR="00BE0145" w:rsidRDefault="00BE0145" w:rsidP="00790E13">
            <w:pPr>
              <w:spacing w:line="276" w:lineRule="auto"/>
            </w:pPr>
            <w:r>
              <w:rPr>
                <w:noProof/>
              </w:rPr>
              <w:drawing>
                <wp:inline distT="0" distB="0" distL="0" distR="0" wp14:anchorId="0608A197" wp14:editId="142BDD9F">
                  <wp:extent cx="5731510" cy="2504440"/>
                  <wp:effectExtent l="0" t="0" r="2540" b="10160"/>
                  <wp:docPr id="116176086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4BCD27A-45F1-17AE-CAA3-BA3487CCA58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</w:tr>
    </w:tbl>
    <w:p w14:paraId="160C2D64" w14:textId="77777777" w:rsidR="00BE0145" w:rsidRDefault="00BE0145" w:rsidP="00BE0145">
      <w:pPr>
        <w:spacing w:line="276" w:lineRule="auto"/>
      </w:pPr>
    </w:p>
    <w:p w14:paraId="6C3623B3" w14:textId="77777777" w:rsidR="00BE0145" w:rsidRDefault="00BE0145" w:rsidP="00BE0145">
      <w:pPr>
        <w:spacing w:line="276" w:lineRule="auto"/>
        <w:rPr>
          <w:szCs w:val="24"/>
          <w:lang w:eastAsia="en-ZA"/>
        </w:rPr>
      </w:pPr>
      <w:r w:rsidRPr="00F55A5A">
        <w:rPr>
          <w:b/>
          <w:bCs/>
        </w:rPr>
        <w:t>Fig</w:t>
      </w:r>
      <w:r>
        <w:rPr>
          <w:b/>
          <w:bCs/>
        </w:rPr>
        <w:t>.</w:t>
      </w:r>
      <w:r w:rsidRPr="00F55A5A">
        <w:rPr>
          <w:b/>
          <w:bCs/>
        </w:rPr>
        <w:t xml:space="preserve"> S</w:t>
      </w:r>
      <w:r>
        <w:rPr>
          <w:b/>
          <w:bCs/>
        </w:rPr>
        <w:t>6</w:t>
      </w:r>
      <w:r w:rsidRPr="003E7E2A">
        <w:t>:</w:t>
      </w:r>
      <w:r w:rsidRPr="00F55A5A">
        <w:rPr>
          <w:szCs w:val="24"/>
          <w:lang w:eastAsia="en-ZA"/>
        </w:rPr>
        <w:t xml:space="preserve"> </w:t>
      </w:r>
      <w:r w:rsidRPr="009C62AE">
        <w:rPr>
          <w:szCs w:val="24"/>
          <w:lang w:eastAsia="en-ZA"/>
        </w:rPr>
        <w:t>Seasonal particle size distribution of bioaerosol concentrations (A) and corresponding emission rates (B) at 0 m and 100 m distances from surface (SA) and diffused aeration (DA) systems across spring, summer, and autumn.</w:t>
      </w:r>
    </w:p>
    <w:p w14:paraId="74048A14" w14:textId="77777777" w:rsidR="00BE0145" w:rsidRDefault="00BE0145" w:rsidP="00BE0145">
      <w:pPr>
        <w:spacing w:line="276" w:lineRule="auto"/>
      </w:pPr>
    </w:p>
    <w:p w14:paraId="6D320B70" w14:textId="77777777" w:rsidR="00BE0145" w:rsidRPr="00E55E71" w:rsidRDefault="00BE0145" w:rsidP="00BE0145">
      <w:pPr>
        <w:spacing w:line="276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E1E657" wp14:editId="024E7FAF">
                <wp:simplePos x="0" y="0"/>
                <wp:positionH relativeFrom="column">
                  <wp:posOffset>2202180</wp:posOffset>
                </wp:positionH>
                <wp:positionV relativeFrom="paragraph">
                  <wp:posOffset>113665</wp:posOffset>
                </wp:positionV>
                <wp:extent cx="304800" cy="274320"/>
                <wp:effectExtent l="0" t="0" r="19050" b="11430"/>
                <wp:wrapNone/>
                <wp:docPr id="36601849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D9CDAA" w14:textId="77777777" w:rsidR="00BE0145" w:rsidRPr="00E55E71" w:rsidRDefault="00BE0145" w:rsidP="00BE014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1E657" id="Text Box 4" o:spid="_x0000_s1027" type="#_x0000_t202" style="position:absolute;left:0;text-align:left;margin-left:173.4pt;margin-top:8.95pt;width:24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" fillcolor="window" strokeweight=".5pt">
                <v:textbox>
                  <w:txbxContent>
                    <w:p w14:paraId="5AD9CDAA" w14:textId="77777777" w:rsidR="00BE0145" w:rsidRPr="00E55E71" w:rsidRDefault="00BE0145" w:rsidP="00BE014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851B97" wp14:editId="4580407B">
                <wp:simplePos x="0" y="0"/>
                <wp:positionH relativeFrom="column">
                  <wp:posOffset>4130040</wp:posOffset>
                </wp:positionH>
                <wp:positionV relativeFrom="paragraph">
                  <wp:posOffset>98425</wp:posOffset>
                </wp:positionV>
                <wp:extent cx="304800" cy="274320"/>
                <wp:effectExtent l="0" t="0" r="19050" b="11430"/>
                <wp:wrapNone/>
                <wp:docPr id="191369640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6C335E" w14:textId="77777777" w:rsidR="00BE0145" w:rsidRPr="00E55E71" w:rsidRDefault="00BE0145" w:rsidP="00BE014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51B97" id="_x0000_s1028" type="#_x0000_t202" style="position:absolute;left:0;text-align:left;margin-left:325.2pt;margin-top:7.75pt;width:24pt;height:2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" fillcolor="window" strokeweight=".5pt">
                <v:textbox>
                  <w:txbxContent>
                    <w:p w14:paraId="3D6C335E" w14:textId="77777777" w:rsidR="00BE0145" w:rsidRPr="00E55E71" w:rsidRDefault="00BE0145" w:rsidP="00BE014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368A3E" wp14:editId="1B626B61">
                <wp:simplePos x="0" y="0"/>
                <wp:positionH relativeFrom="column">
                  <wp:posOffset>99060</wp:posOffset>
                </wp:positionH>
                <wp:positionV relativeFrom="paragraph">
                  <wp:posOffset>113665</wp:posOffset>
                </wp:positionV>
                <wp:extent cx="304800" cy="274320"/>
                <wp:effectExtent l="0" t="0" r="19050" b="11430"/>
                <wp:wrapNone/>
                <wp:docPr id="12379917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D4BED5" w14:textId="77777777" w:rsidR="00BE0145" w:rsidRPr="00E55E71" w:rsidRDefault="00BE0145" w:rsidP="00BE014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E55E71">
                              <w:rPr>
                                <w:b/>
                                <w:bCs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68A3E" id="_x0000_s1029" type="#_x0000_t202" style="position:absolute;left:0;text-align:left;margin-left:7.8pt;margin-top:8.95pt;width:24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" fillcolor="window" strokeweight=".5pt">
                <v:textbox>
                  <w:txbxContent>
                    <w:p w14:paraId="18D4BED5" w14:textId="77777777" w:rsidR="00BE0145" w:rsidRPr="00E55E71" w:rsidRDefault="00BE0145" w:rsidP="00BE0145">
                      <w:pPr>
                        <w:rPr>
                          <w:b/>
                          <w:bCs/>
                        </w:rPr>
                      </w:pPr>
                      <w:r w:rsidRPr="00E55E71">
                        <w:rPr>
                          <w:b/>
                          <w:bCs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9BE2F92" wp14:editId="0033CAE3">
            <wp:extent cx="5730875" cy="2030095"/>
            <wp:effectExtent l="38100" t="38100" r="41275" b="46355"/>
            <wp:docPr id="8760097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03009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3EDB05D" w14:textId="77777777" w:rsidR="00BE0145" w:rsidRPr="00E55E71" w:rsidRDefault="00BE0145" w:rsidP="00BE0145">
      <w:pPr>
        <w:spacing w:line="276" w:lineRule="auto"/>
      </w:pPr>
    </w:p>
    <w:p w14:paraId="4093B02F" w14:textId="77777777" w:rsidR="00BE0145" w:rsidRPr="00E55E71" w:rsidRDefault="00BE0145" w:rsidP="00BE0145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FB0795" wp14:editId="025EC3EA">
                <wp:simplePos x="0" y="0"/>
                <wp:positionH relativeFrom="column">
                  <wp:posOffset>281940</wp:posOffset>
                </wp:positionH>
                <wp:positionV relativeFrom="paragraph">
                  <wp:posOffset>190500</wp:posOffset>
                </wp:positionV>
                <wp:extent cx="304800" cy="274320"/>
                <wp:effectExtent l="0" t="0" r="19050" b="11430"/>
                <wp:wrapNone/>
                <wp:docPr id="213598461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BEBBE2" w14:textId="77777777" w:rsidR="00BE0145" w:rsidRPr="00E55E71" w:rsidRDefault="00BE0145" w:rsidP="00BE014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B0795" id="_x0000_s1030" type="#_x0000_t202" style="position:absolute;left:0;text-align:left;margin-left:22.2pt;margin-top:15pt;width:24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" fillcolor="window" strokeweight=".5pt">
                <v:textbox>
                  <w:txbxContent>
                    <w:p w14:paraId="6ABEBBE2" w14:textId="77777777" w:rsidR="00BE0145" w:rsidRPr="00E55E71" w:rsidRDefault="00BE0145" w:rsidP="00BE014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88E8F46" wp14:editId="601B2ACD">
                <wp:simplePos x="0" y="0"/>
                <wp:positionH relativeFrom="column">
                  <wp:posOffset>2232660</wp:posOffset>
                </wp:positionH>
                <wp:positionV relativeFrom="paragraph">
                  <wp:posOffset>198120</wp:posOffset>
                </wp:positionV>
                <wp:extent cx="289560" cy="274320"/>
                <wp:effectExtent l="0" t="0" r="15240" b="11430"/>
                <wp:wrapNone/>
                <wp:docPr id="83196884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0E4495" w14:textId="77777777" w:rsidR="00BE0145" w:rsidRPr="00E55E71" w:rsidRDefault="00BE0145" w:rsidP="00BE014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E8F46" id="_x0000_s1031" type="#_x0000_t202" style="position:absolute;left:0;text-align:left;margin-left:175.8pt;margin-top:15.6pt;width:22.8pt;height:21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" fillcolor="window" strokeweight=".5pt">
                <v:textbox>
                  <w:txbxContent>
                    <w:p w14:paraId="140E4495" w14:textId="77777777" w:rsidR="00BE0145" w:rsidRPr="00E55E71" w:rsidRDefault="00BE0145" w:rsidP="00BE014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45D80D" wp14:editId="4B7E3041">
                <wp:simplePos x="0" y="0"/>
                <wp:positionH relativeFrom="column">
                  <wp:posOffset>4130040</wp:posOffset>
                </wp:positionH>
                <wp:positionV relativeFrom="paragraph">
                  <wp:posOffset>160020</wp:posOffset>
                </wp:positionV>
                <wp:extent cx="304800" cy="274320"/>
                <wp:effectExtent l="0" t="0" r="19050" b="11430"/>
                <wp:wrapNone/>
                <wp:docPr id="23276497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F2FF1F" w14:textId="77777777" w:rsidR="00BE0145" w:rsidRPr="00E55E71" w:rsidRDefault="00BE0145" w:rsidP="00BE014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5D80D" id="_x0000_s1032" type="#_x0000_t202" style="position:absolute;left:0;text-align:left;margin-left:325.2pt;margin-top:12.6pt;width:24pt;height:21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" fillcolor="window" strokeweight=".5pt">
                <v:textbox>
                  <w:txbxContent>
                    <w:p w14:paraId="2CF2FF1F" w14:textId="77777777" w:rsidR="00BE0145" w:rsidRPr="00E55E71" w:rsidRDefault="00BE0145" w:rsidP="00BE014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0E1D08" wp14:editId="0F7C9992">
                <wp:simplePos x="0" y="0"/>
                <wp:positionH relativeFrom="column">
                  <wp:posOffset>-99060</wp:posOffset>
                </wp:positionH>
                <wp:positionV relativeFrom="paragraph">
                  <wp:posOffset>-5455920</wp:posOffset>
                </wp:positionV>
                <wp:extent cx="304800" cy="274320"/>
                <wp:effectExtent l="0" t="0" r="19050" b="11430"/>
                <wp:wrapNone/>
                <wp:docPr id="78799869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060E24" w14:textId="77777777" w:rsidR="00BE0145" w:rsidRPr="00E55E71" w:rsidRDefault="00BE0145" w:rsidP="00BE014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E55E71">
                              <w:rPr>
                                <w:b/>
                                <w:bCs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E1D08" id="_x0000_s1033" type="#_x0000_t202" style="position:absolute;left:0;text-align:left;margin-left:-7.8pt;margin-top:-429.6pt;width:24pt;height:21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" fillcolor="window" strokeweight=".5pt">
                <v:textbox>
                  <w:txbxContent>
                    <w:p w14:paraId="78060E24" w14:textId="77777777" w:rsidR="00BE0145" w:rsidRPr="00E55E71" w:rsidRDefault="00BE0145" w:rsidP="00BE0145">
                      <w:pPr>
                        <w:rPr>
                          <w:b/>
                          <w:bCs/>
                        </w:rPr>
                      </w:pPr>
                      <w:r w:rsidRPr="00E55E71">
                        <w:rPr>
                          <w:b/>
                          <w:bCs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1C2B77" wp14:editId="65BC3B43">
                <wp:simplePos x="0" y="0"/>
                <wp:positionH relativeFrom="column">
                  <wp:posOffset>2004060</wp:posOffset>
                </wp:positionH>
                <wp:positionV relativeFrom="paragraph">
                  <wp:posOffset>-5455920</wp:posOffset>
                </wp:positionV>
                <wp:extent cx="304800" cy="274320"/>
                <wp:effectExtent l="0" t="0" r="19050" b="11430"/>
                <wp:wrapNone/>
                <wp:docPr id="61879969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072277" w14:textId="77777777" w:rsidR="00BE0145" w:rsidRPr="00E55E71" w:rsidRDefault="00BE0145" w:rsidP="00BE014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C2B77" id="_x0000_s1034" type="#_x0000_t202" style="position:absolute;left:0;text-align:left;margin-left:157.8pt;margin-top:-429.6pt;width:24pt;height:21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" fillcolor="window" strokeweight=".5pt">
                <v:textbox>
                  <w:txbxContent>
                    <w:p w14:paraId="4F072277" w14:textId="77777777" w:rsidR="00BE0145" w:rsidRPr="00E55E71" w:rsidRDefault="00BE0145" w:rsidP="00BE014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13A5AAD" wp14:editId="36B55073">
            <wp:extent cx="5730875" cy="2103120"/>
            <wp:effectExtent l="38100" t="38100" r="41275" b="30480"/>
            <wp:docPr id="147238170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10312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CDAD117" w14:textId="77777777" w:rsidR="00BE0145" w:rsidRPr="00CA2DB7" w:rsidRDefault="00BE0145" w:rsidP="00BE0145">
      <w:pPr>
        <w:spacing w:line="360" w:lineRule="auto"/>
        <w:rPr>
          <w:szCs w:val="24"/>
        </w:rPr>
      </w:pPr>
      <w:r w:rsidRPr="00CA2DB7">
        <w:rPr>
          <w:b/>
          <w:bCs/>
          <w:noProof/>
          <w:szCs w:val="24"/>
        </w:rPr>
        <w:t>Fig</w:t>
      </w:r>
      <w:r>
        <w:rPr>
          <w:b/>
          <w:bCs/>
          <w:noProof/>
          <w:szCs w:val="24"/>
        </w:rPr>
        <w:t>.</w:t>
      </w:r>
      <w:r w:rsidRPr="00CA2DB7">
        <w:rPr>
          <w:b/>
          <w:bCs/>
          <w:noProof/>
          <w:szCs w:val="24"/>
        </w:rPr>
        <w:t xml:space="preserve"> </w:t>
      </w:r>
      <w:r>
        <w:rPr>
          <w:b/>
          <w:bCs/>
          <w:noProof/>
          <w:szCs w:val="24"/>
        </w:rPr>
        <w:t>S7</w:t>
      </w:r>
      <w:r w:rsidRPr="00CA2DB7">
        <w:rPr>
          <w:b/>
          <w:bCs/>
          <w:noProof/>
          <w:szCs w:val="24"/>
        </w:rPr>
        <w:t>:</w:t>
      </w:r>
      <w:r w:rsidRPr="00CA2DB7">
        <w:rPr>
          <w:szCs w:val="24"/>
        </w:rPr>
        <w:t xml:space="preserve"> </w:t>
      </w:r>
      <w:r>
        <w:t xml:space="preserve">Correlation matrix between particle emission rates and abiotic factors (e.g., temperature, relative humidity, wind speed) at 100 m from DA and SA systems. </w:t>
      </w:r>
      <w:r w:rsidRPr="001521A6">
        <w:t>Figure</w:t>
      </w:r>
      <w:r>
        <w:t xml:space="preserve"> A–B represent spring, C–D summer, and E–F autumn. DA system results are shown in A, C, and E, while SA system results are shown in B, D, and F.</w:t>
      </w:r>
    </w:p>
    <w:p w14:paraId="71944D46" w14:textId="77777777" w:rsidR="00BE0145" w:rsidRDefault="00BE0145" w:rsidP="00BE0145">
      <w:pPr>
        <w:spacing w:line="276" w:lineRule="auto"/>
      </w:pPr>
    </w:p>
    <w:p w14:paraId="61656240" w14:textId="77777777" w:rsidR="00BE0145" w:rsidRPr="00E55E71" w:rsidRDefault="00BE0145" w:rsidP="00BE0145">
      <w:pPr>
        <w:spacing w:line="276" w:lineRule="auto"/>
      </w:pPr>
      <w:r>
        <w:rPr>
          <w:noProof/>
        </w:rPr>
        <w:lastRenderedPageBreak/>
        <w:drawing>
          <wp:inline distT="0" distB="0" distL="0" distR="0" wp14:anchorId="64DC2F0E" wp14:editId="6E062B3D">
            <wp:extent cx="6257987" cy="3192780"/>
            <wp:effectExtent l="38100" t="38100" r="47625" b="45720"/>
            <wp:docPr id="46704949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331" cy="3194486"/>
                    </a:xfrm>
                    <a:prstGeom prst="rect">
                      <a:avLst/>
                    </a:prstGeom>
                    <a:noFill/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97719C7" w14:textId="77777777" w:rsidR="00BE0145" w:rsidRDefault="00BE0145" w:rsidP="00BE0145">
      <w:pPr>
        <w:spacing w:line="276" w:lineRule="auto"/>
      </w:pPr>
      <w:r w:rsidRPr="00F75FF8">
        <w:rPr>
          <w:b/>
          <w:bCs/>
        </w:rPr>
        <w:t>Fig. S</w:t>
      </w:r>
      <w:r>
        <w:rPr>
          <w:b/>
          <w:bCs/>
        </w:rPr>
        <w:t>8</w:t>
      </w:r>
      <w:r w:rsidRPr="00F75FF8">
        <w:t xml:space="preserve">: </w:t>
      </w:r>
      <w:r>
        <w:t>Correlation between abiotic factors: RH, AT, and WS and PER across different seasons measured at 100 m in the DA system. A–C present the correlation matrices for the spring, D–F: summer and G-I: autumn.</w:t>
      </w:r>
    </w:p>
    <w:p w14:paraId="3924A9AE" w14:textId="77777777" w:rsidR="00BE0145" w:rsidRDefault="00BE0145" w:rsidP="00BE0145">
      <w:pPr>
        <w:spacing w:line="276" w:lineRule="auto"/>
      </w:pPr>
    </w:p>
    <w:p w14:paraId="4E8E4F80" w14:textId="77777777" w:rsidR="00BE0145" w:rsidRDefault="00BE0145" w:rsidP="00BE0145">
      <w:pPr>
        <w:spacing w:line="276" w:lineRule="auto"/>
      </w:pPr>
    </w:p>
    <w:p w14:paraId="448CD2CB" w14:textId="77777777" w:rsidR="00BE0145" w:rsidRDefault="00BE0145" w:rsidP="00BE0145">
      <w:pPr>
        <w:spacing w:line="276" w:lineRule="auto"/>
      </w:pPr>
      <w:r>
        <w:rPr>
          <w:noProof/>
        </w:rPr>
        <w:drawing>
          <wp:inline distT="0" distB="0" distL="0" distR="0" wp14:anchorId="7DB5A65D" wp14:editId="3CBC2A82">
            <wp:extent cx="6257987" cy="3192780"/>
            <wp:effectExtent l="38100" t="38100" r="47625" b="45720"/>
            <wp:docPr id="71099535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560" cy="3194093"/>
                    </a:xfrm>
                    <a:prstGeom prst="rect">
                      <a:avLst/>
                    </a:prstGeom>
                    <a:noFill/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97F81CC" w14:textId="77777777" w:rsidR="00BE0145" w:rsidRDefault="00BE0145" w:rsidP="00BE0145">
      <w:pPr>
        <w:spacing w:line="276" w:lineRule="auto"/>
      </w:pPr>
      <w:r w:rsidRPr="00F75FF8">
        <w:rPr>
          <w:b/>
          <w:bCs/>
        </w:rPr>
        <w:t>Fig. S</w:t>
      </w:r>
      <w:r>
        <w:rPr>
          <w:b/>
          <w:bCs/>
        </w:rPr>
        <w:t>9</w:t>
      </w:r>
      <w:r w:rsidRPr="00F75FF8">
        <w:t xml:space="preserve">: </w:t>
      </w:r>
      <w:r>
        <w:t>Correlation between abiotic factors: RH, AT, and WS and PER across different seasons measured at 100 m in the SA system. A–C present the correlation matrices for the spring, D–F: summer and G-I: autumn.</w:t>
      </w:r>
    </w:p>
    <w:p w14:paraId="5BA356F5" w14:textId="77777777" w:rsidR="00BE0145" w:rsidRDefault="00BE0145" w:rsidP="00BE0145">
      <w:pPr>
        <w:spacing w:line="276" w:lineRule="auto"/>
        <w:rPr>
          <w:noProof/>
        </w:rPr>
      </w:pPr>
    </w:p>
    <w:p w14:paraId="244BEBC4" w14:textId="77777777" w:rsidR="00BE0145" w:rsidRPr="007149C4" w:rsidRDefault="00BE0145" w:rsidP="00BE0145">
      <w:pPr>
        <w:tabs>
          <w:tab w:val="left" w:pos="1348"/>
        </w:tabs>
      </w:pPr>
      <w:r w:rsidRPr="007149C4">
        <w:rPr>
          <w:noProof/>
        </w:rPr>
        <w:drawing>
          <wp:inline distT="0" distB="0" distL="0" distR="0" wp14:anchorId="19B78649" wp14:editId="6928BF88">
            <wp:extent cx="6349848" cy="3048000"/>
            <wp:effectExtent l="38100" t="38100" r="32385" b="38100"/>
            <wp:docPr id="1405434444" name="Picture 3" descr="A chart of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826438" name="Picture 3" descr="A chart of different colo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5698" cy="3055608"/>
                    </a:xfrm>
                    <a:prstGeom prst="rect">
                      <a:avLst/>
                    </a:prstGeom>
                    <a:noFill/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FA09439" w14:textId="77777777" w:rsidR="00BE0145" w:rsidRDefault="00BE0145" w:rsidP="00BE0145">
      <w:pPr>
        <w:spacing w:line="360" w:lineRule="auto"/>
        <w:rPr>
          <w:szCs w:val="24"/>
        </w:rPr>
      </w:pPr>
      <w:r w:rsidRPr="00ED5185">
        <w:rPr>
          <w:b/>
          <w:bCs/>
          <w:szCs w:val="24"/>
        </w:rPr>
        <w:t>Fig</w:t>
      </w:r>
      <w:r>
        <w:rPr>
          <w:b/>
          <w:bCs/>
          <w:szCs w:val="24"/>
        </w:rPr>
        <w:t>.</w:t>
      </w:r>
      <w:r w:rsidRPr="00ED5185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S10</w:t>
      </w:r>
      <w:r w:rsidRPr="00ED5185">
        <w:rPr>
          <w:b/>
          <w:bCs/>
          <w:szCs w:val="24"/>
        </w:rPr>
        <w:t>:</w:t>
      </w:r>
      <w:r w:rsidRPr="00ED5185">
        <w:rPr>
          <w:szCs w:val="24"/>
        </w:rPr>
        <w:t xml:space="preserve"> </w:t>
      </w:r>
      <w:r w:rsidRPr="00820108">
        <w:rPr>
          <w:szCs w:val="24"/>
        </w:rPr>
        <w:t>Relative abundances of (A) bacterial, (B) eukaryotic, and (C) viral genera across particle size fractions and seasons</w:t>
      </w:r>
      <w:r>
        <w:rPr>
          <w:szCs w:val="24"/>
        </w:rPr>
        <w:t xml:space="preserve"> at 100m away from</w:t>
      </w:r>
      <w:r w:rsidRPr="00820108">
        <w:rPr>
          <w:szCs w:val="24"/>
        </w:rPr>
        <w:t xml:space="preserve"> </w:t>
      </w:r>
      <w:r>
        <w:rPr>
          <w:szCs w:val="24"/>
        </w:rPr>
        <w:t xml:space="preserve">the </w:t>
      </w:r>
      <w:r w:rsidRPr="00820108">
        <w:rPr>
          <w:szCs w:val="24"/>
        </w:rPr>
        <w:t>DA and SA system</w:t>
      </w:r>
      <w:r>
        <w:rPr>
          <w:szCs w:val="24"/>
        </w:rPr>
        <w:t>.</w:t>
      </w:r>
    </w:p>
    <w:p w14:paraId="1E631644" w14:textId="77777777" w:rsidR="00BE0145" w:rsidRDefault="00BE0145" w:rsidP="00BE0145">
      <w:pPr>
        <w:spacing w:line="360" w:lineRule="auto"/>
        <w:rPr>
          <w:szCs w:val="24"/>
        </w:rPr>
      </w:pPr>
    </w:p>
    <w:p w14:paraId="5A59F416" w14:textId="77777777" w:rsidR="00BE0145" w:rsidRDefault="00BE0145" w:rsidP="00BE0145">
      <w:pPr>
        <w:spacing w:line="360" w:lineRule="auto"/>
        <w:rPr>
          <w:szCs w:val="24"/>
        </w:rPr>
      </w:pPr>
    </w:p>
    <w:p w14:paraId="47F5D179" w14:textId="77777777" w:rsidR="00BE0145" w:rsidRDefault="00BE0145" w:rsidP="00BE0145">
      <w:pPr>
        <w:tabs>
          <w:tab w:val="left" w:pos="1440"/>
        </w:tabs>
        <w:spacing w:line="276" w:lineRule="auto"/>
        <w:rPr>
          <w:b/>
          <w:bCs/>
          <w:noProof/>
        </w:rPr>
      </w:pPr>
      <w:r w:rsidRPr="00700790">
        <w:rPr>
          <w:b/>
          <w:bCs/>
          <w:noProof/>
        </w:rPr>
        <w:t>Table S1:</w:t>
      </w:r>
      <w:r>
        <w:rPr>
          <w:b/>
          <w:bCs/>
          <w:noProof/>
        </w:rPr>
        <w:t xml:space="preserve"> </w:t>
      </w:r>
      <w:r w:rsidRPr="00F55A5A">
        <w:rPr>
          <w:noProof/>
        </w:rPr>
        <w:t>Abiotics facors</w:t>
      </w:r>
      <w:r w:rsidRPr="00F55A5A">
        <w:rPr>
          <w:noProof/>
        </w:rPr>
        <w:tab/>
      </w:r>
    </w:p>
    <w:p w14:paraId="3C71F4DC" w14:textId="77777777" w:rsidR="00BE0145" w:rsidRPr="00700790" w:rsidRDefault="00BE0145" w:rsidP="00BE0145">
      <w:pPr>
        <w:tabs>
          <w:tab w:val="left" w:pos="1440"/>
        </w:tabs>
        <w:spacing w:line="276" w:lineRule="auto"/>
        <w:rPr>
          <w:b/>
          <w:bCs/>
          <w:noProof/>
        </w:rPr>
      </w:pPr>
    </w:p>
    <w:tbl>
      <w:tblPr>
        <w:tblStyle w:val="PlainTable3"/>
        <w:tblW w:w="9741" w:type="dxa"/>
        <w:tblLook w:val="04A0" w:firstRow="1" w:lastRow="0" w:firstColumn="1" w:lastColumn="0" w:noHBand="0" w:noVBand="1"/>
      </w:tblPr>
      <w:tblGrid>
        <w:gridCol w:w="1492"/>
        <w:gridCol w:w="1361"/>
        <w:gridCol w:w="1543"/>
        <w:gridCol w:w="1439"/>
        <w:gridCol w:w="1302"/>
        <w:gridCol w:w="1302"/>
        <w:gridCol w:w="1302"/>
      </w:tblGrid>
      <w:tr w:rsidR="00BE0145" w:rsidRPr="00BA2646" w14:paraId="143F57FD" w14:textId="77777777" w:rsidTr="00790E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92" w:type="dxa"/>
            <w:noWrap/>
            <w:hideMark/>
          </w:tcPr>
          <w:p w14:paraId="7ACB76F5" w14:textId="77777777" w:rsidR="00BE0145" w:rsidRPr="00BA2646" w:rsidRDefault="00BE0145" w:rsidP="00790E13">
            <w:pPr>
              <w:spacing w:line="276" w:lineRule="auto"/>
            </w:pPr>
            <w:r w:rsidRPr="00BA2646">
              <w:t>Aeration</w:t>
            </w:r>
          </w:p>
        </w:tc>
        <w:tc>
          <w:tcPr>
            <w:tcW w:w="1361" w:type="dxa"/>
            <w:noWrap/>
            <w:hideMark/>
          </w:tcPr>
          <w:p w14:paraId="6A9F8971" w14:textId="77777777" w:rsidR="00BE0145" w:rsidRPr="00BA2646" w:rsidRDefault="00BE0145" w:rsidP="00790E1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eason</w:t>
            </w:r>
          </w:p>
        </w:tc>
        <w:tc>
          <w:tcPr>
            <w:tcW w:w="1543" w:type="dxa"/>
            <w:noWrap/>
            <w:hideMark/>
          </w:tcPr>
          <w:p w14:paraId="05689862" w14:textId="77777777" w:rsidR="00BE0145" w:rsidRPr="00BA2646" w:rsidRDefault="00BE0145" w:rsidP="00790E1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ize</w:t>
            </w:r>
          </w:p>
        </w:tc>
        <w:tc>
          <w:tcPr>
            <w:tcW w:w="1439" w:type="dxa"/>
            <w:noWrap/>
            <w:hideMark/>
          </w:tcPr>
          <w:p w14:paraId="18AAA366" w14:textId="77777777" w:rsidR="00BE0145" w:rsidRPr="00BA2646" w:rsidRDefault="00BE0145" w:rsidP="00790E1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Distance</w:t>
            </w:r>
          </w:p>
        </w:tc>
        <w:tc>
          <w:tcPr>
            <w:tcW w:w="1302" w:type="dxa"/>
            <w:noWrap/>
            <w:hideMark/>
          </w:tcPr>
          <w:p w14:paraId="654B3195" w14:textId="77777777" w:rsidR="00BE0145" w:rsidRPr="00BA2646" w:rsidRDefault="00BE0145" w:rsidP="00790E1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 xml:space="preserve">RH </w:t>
            </w:r>
            <w:r>
              <w:t>%</w:t>
            </w:r>
          </w:p>
        </w:tc>
        <w:tc>
          <w:tcPr>
            <w:tcW w:w="1302" w:type="dxa"/>
            <w:noWrap/>
            <w:hideMark/>
          </w:tcPr>
          <w:p w14:paraId="10B9FD72" w14:textId="77777777" w:rsidR="00BE0145" w:rsidRPr="00BA2646" w:rsidRDefault="00BE0145" w:rsidP="00790E1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 xml:space="preserve">AT </w:t>
            </w:r>
            <w:r>
              <w:t>ºC</w:t>
            </w:r>
          </w:p>
        </w:tc>
        <w:tc>
          <w:tcPr>
            <w:tcW w:w="1302" w:type="dxa"/>
            <w:noWrap/>
            <w:hideMark/>
          </w:tcPr>
          <w:p w14:paraId="4A3CA97F" w14:textId="77777777" w:rsidR="00BE0145" w:rsidRPr="00BA2646" w:rsidRDefault="00BE0145" w:rsidP="00790E1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 xml:space="preserve">WS </w:t>
            </w:r>
            <w:r>
              <w:rPr>
                <w:caps w:val="0"/>
              </w:rPr>
              <w:t>m/s</w:t>
            </w:r>
          </w:p>
        </w:tc>
      </w:tr>
      <w:tr w:rsidR="00BE0145" w:rsidRPr="00BA2646" w14:paraId="1B031BC3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5D1F3922" w14:textId="77777777" w:rsidR="00BE0145" w:rsidRPr="00BA2646" w:rsidRDefault="00BE0145" w:rsidP="00790E13">
            <w:pPr>
              <w:spacing w:line="276" w:lineRule="auto"/>
            </w:pPr>
            <w:bookmarkStart w:id="0" w:name="_Hlk194262226"/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11DFBE59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4F960C83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4A6ACF90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7EA9963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7.8</w:t>
            </w:r>
          </w:p>
        </w:tc>
        <w:tc>
          <w:tcPr>
            <w:tcW w:w="1302" w:type="dxa"/>
            <w:noWrap/>
            <w:hideMark/>
          </w:tcPr>
          <w:p w14:paraId="4AF479B9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1302" w:type="dxa"/>
            <w:noWrap/>
            <w:hideMark/>
          </w:tcPr>
          <w:p w14:paraId="1FEE7B7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6</w:t>
            </w:r>
          </w:p>
        </w:tc>
      </w:tr>
      <w:bookmarkEnd w:id="0"/>
      <w:tr w:rsidR="00BE0145" w:rsidRPr="00BA2646" w14:paraId="723C5312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614CBCAA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57EEA1C5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78C0DE80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1A24CFD6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1145F79F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.8</w:t>
            </w:r>
          </w:p>
        </w:tc>
        <w:tc>
          <w:tcPr>
            <w:tcW w:w="1302" w:type="dxa"/>
            <w:noWrap/>
            <w:hideMark/>
          </w:tcPr>
          <w:p w14:paraId="44394F0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1302" w:type="dxa"/>
            <w:noWrap/>
            <w:hideMark/>
          </w:tcPr>
          <w:p w14:paraId="659A79B7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</w:t>
            </w:r>
          </w:p>
        </w:tc>
      </w:tr>
      <w:tr w:rsidR="00BE0145" w:rsidRPr="00BA2646" w14:paraId="4EE4E143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0F4BC178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6849C9AB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71CAA459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060FD482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2858418A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7.8</w:t>
            </w:r>
          </w:p>
        </w:tc>
        <w:tc>
          <w:tcPr>
            <w:tcW w:w="1302" w:type="dxa"/>
            <w:noWrap/>
            <w:hideMark/>
          </w:tcPr>
          <w:p w14:paraId="5CD71B74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1302" w:type="dxa"/>
            <w:noWrap/>
            <w:hideMark/>
          </w:tcPr>
          <w:p w14:paraId="4345268E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6</w:t>
            </w:r>
          </w:p>
        </w:tc>
      </w:tr>
      <w:tr w:rsidR="00BE0145" w:rsidRPr="00BA2646" w14:paraId="2958A830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3DA2B2B6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25AED51F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3F32DA68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1CF1A0F3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7CB84398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4.6</w:t>
            </w:r>
          </w:p>
        </w:tc>
        <w:tc>
          <w:tcPr>
            <w:tcW w:w="1302" w:type="dxa"/>
            <w:noWrap/>
            <w:hideMark/>
          </w:tcPr>
          <w:p w14:paraId="44061CB3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5.3</w:t>
            </w:r>
          </w:p>
        </w:tc>
        <w:tc>
          <w:tcPr>
            <w:tcW w:w="1302" w:type="dxa"/>
            <w:noWrap/>
            <w:hideMark/>
          </w:tcPr>
          <w:p w14:paraId="3987C9E2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</w:t>
            </w:r>
            <w:r>
              <w:t>5</w:t>
            </w:r>
          </w:p>
        </w:tc>
      </w:tr>
      <w:tr w:rsidR="00BE0145" w:rsidRPr="00BA2646" w14:paraId="5721EA66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4938FF0C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2A9D3F62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6D956C23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18627D3E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156B7730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4.6</w:t>
            </w:r>
          </w:p>
        </w:tc>
        <w:tc>
          <w:tcPr>
            <w:tcW w:w="1302" w:type="dxa"/>
            <w:noWrap/>
            <w:hideMark/>
          </w:tcPr>
          <w:p w14:paraId="56C820BD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5.3</w:t>
            </w:r>
          </w:p>
        </w:tc>
        <w:tc>
          <w:tcPr>
            <w:tcW w:w="1302" w:type="dxa"/>
            <w:noWrap/>
            <w:hideMark/>
          </w:tcPr>
          <w:p w14:paraId="569CC442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.</w:t>
            </w:r>
            <w:r>
              <w:t>5</w:t>
            </w:r>
          </w:p>
        </w:tc>
      </w:tr>
      <w:tr w:rsidR="00BE0145" w:rsidRPr="00BA2646" w14:paraId="532852E1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4B2A1D67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29B6C3C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6382389B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15C287C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62E06FC1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4.6</w:t>
            </w:r>
          </w:p>
        </w:tc>
        <w:tc>
          <w:tcPr>
            <w:tcW w:w="1302" w:type="dxa"/>
            <w:noWrap/>
            <w:hideMark/>
          </w:tcPr>
          <w:p w14:paraId="572C265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5.3</w:t>
            </w:r>
          </w:p>
        </w:tc>
        <w:tc>
          <w:tcPr>
            <w:tcW w:w="1302" w:type="dxa"/>
            <w:noWrap/>
            <w:hideMark/>
          </w:tcPr>
          <w:p w14:paraId="53C8A32A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</w:t>
            </w:r>
            <w:r>
              <w:t>5</w:t>
            </w:r>
          </w:p>
        </w:tc>
      </w:tr>
      <w:tr w:rsidR="00BE0145" w:rsidRPr="00BA2646" w14:paraId="0D76C8E8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4D006CA9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245570F4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7CDB072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79AE13B8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26376EA9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7.7</w:t>
            </w:r>
          </w:p>
        </w:tc>
        <w:tc>
          <w:tcPr>
            <w:tcW w:w="1302" w:type="dxa"/>
            <w:noWrap/>
            <w:hideMark/>
          </w:tcPr>
          <w:p w14:paraId="379D03C4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.9</w:t>
            </w:r>
          </w:p>
        </w:tc>
        <w:tc>
          <w:tcPr>
            <w:tcW w:w="1302" w:type="dxa"/>
            <w:noWrap/>
            <w:hideMark/>
          </w:tcPr>
          <w:p w14:paraId="1DA63CCA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.</w:t>
            </w:r>
            <w:r>
              <w:t>3</w:t>
            </w:r>
          </w:p>
        </w:tc>
      </w:tr>
      <w:tr w:rsidR="00BE0145" w:rsidRPr="00BA2646" w14:paraId="53ED8BBC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2106369D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0669DFB5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26B7DED9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76ECF83B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7BFBE19F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.7</w:t>
            </w:r>
          </w:p>
        </w:tc>
        <w:tc>
          <w:tcPr>
            <w:tcW w:w="1302" w:type="dxa"/>
            <w:noWrap/>
            <w:hideMark/>
          </w:tcPr>
          <w:p w14:paraId="090B8A13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9</w:t>
            </w:r>
          </w:p>
        </w:tc>
        <w:tc>
          <w:tcPr>
            <w:tcW w:w="1302" w:type="dxa"/>
            <w:noWrap/>
            <w:hideMark/>
          </w:tcPr>
          <w:p w14:paraId="1ABCB161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</w:t>
            </w:r>
            <w:r>
              <w:t>3</w:t>
            </w:r>
          </w:p>
        </w:tc>
      </w:tr>
      <w:tr w:rsidR="00BE0145" w:rsidRPr="00BA2646" w14:paraId="44A4A576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5B169FA9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0DF7F39C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7C4959A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25011511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3591E60C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.7.7</w:t>
            </w:r>
          </w:p>
        </w:tc>
        <w:tc>
          <w:tcPr>
            <w:tcW w:w="1302" w:type="dxa"/>
            <w:noWrap/>
            <w:hideMark/>
          </w:tcPr>
          <w:p w14:paraId="39332F0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.9</w:t>
            </w:r>
          </w:p>
        </w:tc>
        <w:tc>
          <w:tcPr>
            <w:tcW w:w="1302" w:type="dxa"/>
            <w:noWrap/>
            <w:hideMark/>
          </w:tcPr>
          <w:p w14:paraId="7BA0031F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.</w:t>
            </w:r>
            <w:r>
              <w:t>3</w:t>
            </w:r>
          </w:p>
        </w:tc>
      </w:tr>
      <w:tr w:rsidR="00BE0145" w:rsidRPr="00BA2646" w14:paraId="4EB40F09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7B6C7A9A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0BA864E1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5632B3D3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7229864F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3E126AA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.3</w:t>
            </w:r>
          </w:p>
        </w:tc>
        <w:tc>
          <w:tcPr>
            <w:tcW w:w="1302" w:type="dxa"/>
            <w:noWrap/>
            <w:hideMark/>
          </w:tcPr>
          <w:p w14:paraId="639350E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</w:t>
            </w:r>
            <w:r>
              <w:t>4.5</w:t>
            </w:r>
          </w:p>
        </w:tc>
        <w:tc>
          <w:tcPr>
            <w:tcW w:w="1302" w:type="dxa"/>
            <w:noWrap/>
            <w:hideMark/>
          </w:tcPr>
          <w:p w14:paraId="25948B63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</w:t>
            </w:r>
            <w:r>
              <w:t>4</w:t>
            </w:r>
          </w:p>
        </w:tc>
      </w:tr>
      <w:tr w:rsidR="00BE0145" w:rsidRPr="00BA2646" w14:paraId="21A283FA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6CB19D57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74EE00F9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69A83FB9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76A1925E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2F790B2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6</w:t>
            </w:r>
            <w:r w:rsidRPr="00BA2646">
              <w:t>.3</w:t>
            </w:r>
          </w:p>
        </w:tc>
        <w:tc>
          <w:tcPr>
            <w:tcW w:w="1302" w:type="dxa"/>
            <w:noWrap/>
            <w:hideMark/>
          </w:tcPr>
          <w:p w14:paraId="51AD72F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</w:t>
            </w:r>
            <w:r>
              <w:t>4.5</w:t>
            </w:r>
          </w:p>
        </w:tc>
        <w:tc>
          <w:tcPr>
            <w:tcW w:w="1302" w:type="dxa"/>
            <w:noWrap/>
            <w:hideMark/>
          </w:tcPr>
          <w:p w14:paraId="0620567C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.</w:t>
            </w:r>
            <w:r>
              <w:t>4</w:t>
            </w:r>
          </w:p>
        </w:tc>
      </w:tr>
      <w:tr w:rsidR="00BE0145" w:rsidRPr="00BA2646" w14:paraId="41682C7A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72ADD8BF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126109CE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2FC1E566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3C8A516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21626E22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</w:t>
            </w:r>
            <w:r w:rsidRPr="00BA2646">
              <w:t>.3</w:t>
            </w:r>
          </w:p>
        </w:tc>
        <w:tc>
          <w:tcPr>
            <w:tcW w:w="1302" w:type="dxa"/>
            <w:noWrap/>
            <w:hideMark/>
          </w:tcPr>
          <w:p w14:paraId="5827D648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5</w:t>
            </w:r>
          </w:p>
        </w:tc>
        <w:tc>
          <w:tcPr>
            <w:tcW w:w="1302" w:type="dxa"/>
            <w:noWrap/>
            <w:hideMark/>
          </w:tcPr>
          <w:p w14:paraId="0B547063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</w:t>
            </w:r>
            <w:r>
              <w:t>4</w:t>
            </w:r>
          </w:p>
        </w:tc>
      </w:tr>
      <w:tr w:rsidR="00BE0145" w:rsidRPr="00BA2646" w14:paraId="266EFBEA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547F2C18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2DCB8483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73A76FBA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7976201D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43BAE7F4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9.7</w:t>
            </w:r>
          </w:p>
        </w:tc>
        <w:tc>
          <w:tcPr>
            <w:tcW w:w="1302" w:type="dxa"/>
            <w:noWrap/>
            <w:hideMark/>
          </w:tcPr>
          <w:p w14:paraId="7461595F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.0</w:t>
            </w:r>
          </w:p>
        </w:tc>
        <w:tc>
          <w:tcPr>
            <w:tcW w:w="1302" w:type="dxa"/>
            <w:noWrap/>
            <w:hideMark/>
          </w:tcPr>
          <w:p w14:paraId="55AE9AA1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.9</w:t>
            </w:r>
          </w:p>
        </w:tc>
      </w:tr>
      <w:tr w:rsidR="00BE0145" w:rsidRPr="00BA2646" w14:paraId="51E2FB33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0AC3094B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77482815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2636A36B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19280808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2FC8CB50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5E71">
              <w:t>69.7</w:t>
            </w:r>
          </w:p>
        </w:tc>
        <w:tc>
          <w:tcPr>
            <w:tcW w:w="1302" w:type="dxa"/>
            <w:noWrap/>
            <w:hideMark/>
          </w:tcPr>
          <w:p w14:paraId="452C7C93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</w:t>
            </w:r>
            <w:r>
              <w:t>8.0</w:t>
            </w:r>
          </w:p>
        </w:tc>
        <w:tc>
          <w:tcPr>
            <w:tcW w:w="1302" w:type="dxa"/>
            <w:noWrap/>
            <w:hideMark/>
          </w:tcPr>
          <w:p w14:paraId="56B3FC4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9</w:t>
            </w:r>
          </w:p>
        </w:tc>
      </w:tr>
      <w:tr w:rsidR="00BE0145" w:rsidRPr="00BA2646" w14:paraId="6E938781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0BCBBC95" w14:textId="77777777" w:rsidR="00BE0145" w:rsidRPr="00BA2646" w:rsidRDefault="00BE0145" w:rsidP="00790E13">
            <w:pPr>
              <w:spacing w:line="276" w:lineRule="auto"/>
            </w:pPr>
            <w:r w:rsidRPr="00BA2646">
              <w:lastRenderedPageBreak/>
              <w:t>DA</w:t>
            </w:r>
          </w:p>
        </w:tc>
        <w:tc>
          <w:tcPr>
            <w:tcW w:w="1361" w:type="dxa"/>
            <w:noWrap/>
            <w:hideMark/>
          </w:tcPr>
          <w:p w14:paraId="220E4692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18B6097C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1A96A79A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20A87259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55E71">
              <w:t>69.7</w:t>
            </w:r>
          </w:p>
        </w:tc>
        <w:tc>
          <w:tcPr>
            <w:tcW w:w="1302" w:type="dxa"/>
            <w:noWrap/>
            <w:hideMark/>
          </w:tcPr>
          <w:p w14:paraId="79378B08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.0</w:t>
            </w:r>
          </w:p>
        </w:tc>
        <w:tc>
          <w:tcPr>
            <w:tcW w:w="1302" w:type="dxa"/>
            <w:noWrap/>
            <w:hideMark/>
          </w:tcPr>
          <w:p w14:paraId="62DDB5C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.9</w:t>
            </w:r>
          </w:p>
        </w:tc>
      </w:tr>
      <w:tr w:rsidR="00BE0145" w:rsidRPr="00BA2646" w14:paraId="618E8FF3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2CC25581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3656F03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404AF461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168E0B20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624D94F4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BA2646">
              <w:t>5.0</w:t>
            </w:r>
          </w:p>
        </w:tc>
        <w:tc>
          <w:tcPr>
            <w:tcW w:w="1302" w:type="dxa"/>
            <w:noWrap/>
            <w:hideMark/>
          </w:tcPr>
          <w:p w14:paraId="555835A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</w:t>
            </w:r>
            <w:r>
              <w:t>7</w:t>
            </w:r>
            <w:r w:rsidRPr="00BA2646">
              <w:t>.0</w:t>
            </w:r>
          </w:p>
        </w:tc>
        <w:tc>
          <w:tcPr>
            <w:tcW w:w="1302" w:type="dxa"/>
            <w:noWrap/>
            <w:hideMark/>
          </w:tcPr>
          <w:p w14:paraId="340FE9F1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2</w:t>
            </w:r>
          </w:p>
        </w:tc>
      </w:tr>
      <w:tr w:rsidR="00BE0145" w:rsidRPr="00BA2646" w14:paraId="4B367CE0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35354F78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5936818A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1B1467E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78E2911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26E4CB1E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  <w:r w:rsidRPr="00BA2646">
              <w:t>5.0</w:t>
            </w:r>
          </w:p>
        </w:tc>
        <w:tc>
          <w:tcPr>
            <w:tcW w:w="1302" w:type="dxa"/>
            <w:noWrap/>
            <w:hideMark/>
          </w:tcPr>
          <w:p w14:paraId="3250F45F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</w:t>
            </w:r>
            <w:r>
              <w:t>7</w:t>
            </w:r>
            <w:r w:rsidRPr="00BA2646">
              <w:t>.0</w:t>
            </w:r>
          </w:p>
        </w:tc>
        <w:tc>
          <w:tcPr>
            <w:tcW w:w="1302" w:type="dxa"/>
            <w:noWrap/>
            <w:hideMark/>
          </w:tcPr>
          <w:p w14:paraId="66BBBC5F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.2</w:t>
            </w:r>
          </w:p>
        </w:tc>
      </w:tr>
      <w:tr w:rsidR="00BE0145" w:rsidRPr="00BA2646" w14:paraId="65FA5375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04617A97" w14:textId="77777777" w:rsidR="00BE0145" w:rsidRPr="00BA2646" w:rsidRDefault="00BE0145" w:rsidP="00790E13">
            <w:pPr>
              <w:spacing w:line="276" w:lineRule="auto"/>
            </w:pPr>
            <w:r w:rsidRPr="00BA2646">
              <w:t>DA</w:t>
            </w:r>
          </w:p>
        </w:tc>
        <w:tc>
          <w:tcPr>
            <w:tcW w:w="1361" w:type="dxa"/>
            <w:noWrap/>
            <w:hideMark/>
          </w:tcPr>
          <w:p w14:paraId="2AA8A4D6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22C85F24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7BF6A0C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3F839F35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BA2646">
              <w:t>5.0</w:t>
            </w:r>
          </w:p>
        </w:tc>
        <w:tc>
          <w:tcPr>
            <w:tcW w:w="1302" w:type="dxa"/>
            <w:noWrap/>
            <w:hideMark/>
          </w:tcPr>
          <w:p w14:paraId="377F79B7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</w:t>
            </w:r>
            <w:r>
              <w:t>7</w:t>
            </w:r>
            <w:r w:rsidRPr="00BA2646">
              <w:t>.0</w:t>
            </w:r>
          </w:p>
        </w:tc>
        <w:tc>
          <w:tcPr>
            <w:tcW w:w="1302" w:type="dxa"/>
            <w:noWrap/>
            <w:hideMark/>
          </w:tcPr>
          <w:p w14:paraId="306D2392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2</w:t>
            </w:r>
          </w:p>
        </w:tc>
      </w:tr>
      <w:tr w:rsidR="00BE0145" w:rsidRPr="00BA2646" w14:paraId="1386C903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4F608AEA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45BE23ED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2A750AAC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67273E93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6798824A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70.1</w:t>
            </w:r>
          </w:p>
        </w:tc>
        <w:tc>
          <w:tcPr>
            <w:tcW w:w="1302" w:type="dxa"/>
            <w:noWrap/>
            <w:hideMark/>
          </w:tcPr>
          <w:p w14:paraId="60CB3882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.3</w:t>
            </w:r>
          </w:p>
        </w:tc>
        <w:tc>
          <w:tcPr>
            <w:tcW w:w="1302" w:type="dxa"/>
            <w:noWrap/>
            <w:hideMark/>
          </w:tcPr>
          <w:p w14:paraId="6F43B51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0</w:t>
            </w:r>
          </w:p>
        </w:tc>
      </w:tr>
      <w:tr w:rsidR="00BE0145" w:rsidRPr="00BA2646" w14:paraId="7E5511C4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34DA3E99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33A04A80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2756DEF4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4AB3F0EF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742EE6C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70.1</w:t>
            </w:r>
          </w:p>
        </w:tc>
        <w:tc>
          <w:tcPr>
            <w:tcW w:w="1302" w:type="dxa"/>
            <w:noWrap/>
            <w:hideMark/>
          </w:tcPr>
          <w:p w14:paraId="4659287B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3</w:t>
            </w:r>
          </w:p>
        </w:tc>
        <w:tc>
          <w:tcPr>
            <w:tcW w:w="1302" w:type="dxa"/>
            <w:noWrap/>
            <w:hideMark/>
          </w:tcPr>
          <w:p w14:paraId="6572C0A3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</w:t>
            </w:r>
          </w:p>
        </w:tc>
      </w:tr>
      <w:tr w:rsidR="00BE0145" w:rsidRPr="00BA2646" w14:paraId="5C4F2179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20978344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6F93934E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0B86FBBE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54746AC9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113174CB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70.1</w:t>
            </w:r>
          </w:p>
        </w:tc>
        <w:tc>
          <w:tcPr>
            <w:tcW w:w="1302" w:type="dxa"/>
            <w:noWrap/>
            <w:hideMark/>
          </w:tcPr>
          <w:p w14:paraId="315A4612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.3</w:t>
            </w:r>
          </w:p>
        </w:tc>
        <w:tc>
          <w:tcPr>
            <w:tcW w:w="1302" w:type="dxa"/>
            <w:noWrap/>
            <w:hideMark/>
          </w:tcPr>
          <w:p w14:paraId="6F3EEE7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0</w:t>
            </w:r>
          </w:p>
        </w:tc>
      </w:tr>
      <w:tr w:rsidR="00BE0145" w:rsidRPr="00BA2646" w14:paraId="7C454542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62C3FB7E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1393F721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2E7C651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753FBEE2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298ACA88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.1</w:t>
            </w:r>
          </w:p>
        </w:tc>
        <w:tc>
          <w:tcPr>
            <w:tcW w:w="1302" w:type="dxa"/>
            <w:noWrap/>
            <w:hideMark/>
          </w:tcPr>
          <w:p w14:paraId="4C888292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5</w:t>
            </w:r>
          </w:p>
        </w:tc>
        <w:tc>
          <w:tcPr>
            <w:tcW w:w="1302" w:type="dxa"/>
            <w:noWrap/>
            <w:hideMark/>
          </w:tcPr>
          <w:p w14:paraId="2C05F99A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</w:t>
            </w:r>
          </w:p>
        </w:tc>
      </w:tr>
      <w:tr w:rsidR="00BE0145" w:rsidRPr="00BA2646" w14:paraId="50EED07D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087EFDA6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0AD588C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3CECC1A3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61CD5C69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1E5F0BF4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.1</w:t>
            </w:r>
          </w:p>
        </w:tc>
        <w:tc>
          <w:tcPr>
            <w:tcW w:w="1302" w:type="dxa"/>
            <w:noWrap/>
            <w:hideMark/>
          </w:tcPr>
          <w:p w14:paraId="3F5A410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.5</w:t>
            </w:r>
          </w:p>
        </w:tc>
        <w:tc>
          <w:tcPr>
            <w:tcW w:w="1302" w:type="dxa"/>
            <w:noWrap/>
            <w:hideMark/>
          </w:tcPr>
          <w:p w14:paraId="047D2B32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</w:t>
            </w:r>
          </w:p>
        </w:tc>
      </w:tr>
      <w:tr w:rsidR="00BE0145" w:rsidRPr="00BA2646" w14:paraId="546C2B0B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74C13581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332E9DD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1E6ACE7A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027FD1BA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7C9D70E8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.1</w:t>
            </w:r>
          </w:p>
        </w:tc>
        <w:tc>
          <w:tcPr>
            <w:tcW w:w="1302" w:type="dxa"/>
            <w:noWrap/>
            <w:hideMark/>
          </w:tcPr>
          <w:p w14:paraId="3F017828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5</w:t>
            </w:r>
          </w:p>
        </w:tc>
        <w:tc>
          <w:tcPr>
            <w:tcW w:w="1302" w:type="dxa"/>
            <w:noWrap/>
            <w:hideMark/>
          </w:tcPr>
          <w:p w14:paraId="366B7B76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</w:t>
            </w:r>
          </w:p>
        </w:tc>
      </w:tr>
      <w:tr w:rsidR="00BE0145" w:rsidRPr="00BA2646" w14:paraId="0ABFB1D7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54BC2248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507C037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409DC7DE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00096F1C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04F84863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0.1</w:t>
            </w:r>
          </w:p>
        </w:tc>
        <w:tc>
          <w:tcPr>
            <w:tcW w:w="1302" w:type="dxa"/>
            <w:noWrap/>
            <w:hideMark/>
          </w:tcPr>
          <w:p w14:paraId="43FDAED2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.3</w:t>
            </w:r>
          </w:p>
        </w:tc>
        <w:tc>
          <w:tcPr>
            <w:tcW w:w="1302" w:type="dxa"/>
            <w:noWrap/>
            <w:hideMark/>
          </w:tcPr>
          <w:p w14:paraId="76287FE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</w:t>
            </w:r>
          </w:p>
        </w:tc>
      </w:tr>
      <w:tr w:rsidR="00BE0145" w:rsidRPr="00BA2646" w14:paraId="523174E6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77162E63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28FE8F64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48CFB9E2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641AE2A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7676DCF0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.1</w:t>
            </w:r>
          </w:p>
        </w:tc>
        <w:tc>
          <w:tcPr>
            <w:tcW w:w="1302" w:type="dxa"/>
            <w:noWrap/>
            <w:hideMark/>
          </w:tcPr>
          <w:p w14:paraId="4906D813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3</w:t>
            </w:r>
          </w:p>
        </w:tc>
        <w:tc>
          <w:tcPr>
            <w:tcW w:w="1302" w:type="dxa"/>
            <w:noWrap/>
            <w:hideMark/>
          </w:tcPr>
          <w:p w14:paraId="269C3888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</w:t>
            </w:r>
          </w:p>
        </w:tc>
      </w:tr>
      <w:tr w:rsidR="00BE0145" w:rsidRPr="00BA2646" w14:paraId="3A64FB00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4E5E7DEF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1A12269F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456071B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1FF725B1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m</w:t>
            </w:r>
          </w:p>
        </w:tc>
        <w:tc>
          <w:tcPr>
            <w:tcW w:w="1302" w:type="dxa"/>
            <w:noWrap/>
            <w:hideMark/>
          </w:tcPr>
          <w:p w14:paraId="676DB138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0.1</w:t>
            </w:r>
          </w:p>
        </w:tc>
        <w:tc>
          <w:tcPr>
            <w:tcW w:w="1302" w:type="dxa"/>
            <w:noWrap/>
            <w:hideMark/>
          </w:tcPr>
          <w:p w14:paraId="76349AD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.3</w:t>
            </w:r>
          </w:p>
        </w:tc>
        <w:tc>
          <w:tcPr>
            <w:tcW w:w="1302" w:type="dxa"/>
            <w:noWrap/>
            <w:hideMark/>
          </w:tcPr>
          <w:p w14:paraId="5B2520B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.</w:t>
            </w:r>
            <w:r>
              <w:t>3</w:t>
            </w:r>
          </w:p>
        </w:tc>
      </w:tr>
      <w:tr w:rsidR="00BE0145" w:rsidRPr="00BA2646" w14:paraId="40664F76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4EFE05C4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02301715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09F2432B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2E07877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71E5A016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.</w:t>
            </w:r>
            <w:r w:rsidRPr="00BA2646">
              <w:t>9</w:t>
            </w:r>
          </w:p>
        </w:tc>
        <w:tc>
          <w:tcPr>
            <w:tcW w:w="1302" w:type="dxa"/>
            <w:noWrap/>
            <w:hideMark/>
          </w:tcPr>
          <w:p w14:paraId="113B6D36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.3</w:t>
            </w:r>
          </w:p>
        </w:tc>
        <w:tc>
          <w:tcPr>
            <w:tcW w:w="1302" w:type="dxa"/>
            <w:noWrap/>
            <w:hideMark/>
          </w:tcPr>
          <w:p w14:paraId="2FD95A34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.</w:t>
            </w:r>
            <w:r>
              <w:t>5</w:t>
            </w:r>
          </w:p>
        </w:tc>
      </w:tr>
      <w:tr w:rsidR="00BE0145" w:rsidRPr="00BA2646" w14:paraId="586505A4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30034227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080D954F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0C25A19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1AB4BF93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23263A34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55E71">
              <w:t>68.9</w:t>
            </w:r>
          </w:p>
        </w:tc>
        <w:tc>
          <w:tcPr>
            <w:tcW w:w="1302" w:type="dxa"/>
            <w:noWrap/>
            <w:hideMark/>
          </w:tcPr>
          <w:p w14:paraId="0C93A18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55E71">
              <w:t>28.3</w:t>
            </w:r>
          </w:p>
        </w:tc>
        <w:tc>
          <w:tcPr>
            <w:tcW w:w="1302" w:type="dxa"/>
            <w:noWrap/>
            <w:hideMark/>
          </w:tcPr>
          <w:p w14:paraId="16A87A3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.</w:t>
            </w:r>
            <w:r>
              <w:t>5</w:t>
            </w:r>
          </w:p>
        </w:tc>
      </w:tr>
      <w:tr w:rsidR="00BE0145" w:rsidRPr="00BA2646" w14:paraId="11F159CD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36963BDF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3C83A4F1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pring</w:t>
            </w:r>
          </w:p>
        </w:tc>
        <w:tc>
          <w:tcPr>
            <w:tcW w:w="1543" w:type="dxa"/>
            <w:noWrap/>
            <w:hideMark/>
          </w:tcPr>
          <w:p w14:paraId="215B7D9B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4DEE64CC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4D9DB682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5E71">
              <w:t>68.9</w:t>
            </w:r>
          </w:p>
        </w:tc>
        <w:tc>
          <w:tcPr>
            <w:tcW w:w="1302" w:type="dxa"/>
            <w:noWrap/>
            <w:hideMark/>
          </w:tcPr>
          <w:p w14:paraId="366F6F3F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5E71">
              <w:t>28.3</w:t>
            </w:r>
          </w:p>
        </w:tc>
        <w:tc>
          <w:tcPr>
            <w:tcW w:w="1302" w:type="dxa"/>
            <w:noWrap/>
            <w:hideMark/>
          </w:tcPr>
          <w:p w14:paraId="6C0B8B71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.</w:t>
            </w:r>
            <w:r>
              <w:t>5</w:t>
            </w:r>
          </w:p>
        </w:tc>
      </w:tr>
      <w:tr w:rsidR="00BE0145" w:rsidRPr="00BA2646" w14:paraId="4B5BC428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730EC8BD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1937EE81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11C57773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5F842D2C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6CC5EC3D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68.4</w:t>
            </w:r>
          </w:p>
        </w:tc>
        <w:tc>
          <w:tcPr>
            <w:tcW w:w="1302" w:type="dxa"/>
            <w:noWrap/>
            <w:hideMark/>
          </w:tcPr>
          <w:p w14:paraId="0004D8A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23E8A">
              <w:t>28.3</w:t>
            </w:r>
          </w:p>
        </w:tc>
        <w:tc>
          <w:tcPr>
            <w:tcW w:w="1302" w:type="dxa"/>
            <w:noWrap/>
            <w:hideMark/>
          </w:tcPr>
          <w:p w14:paraId="54F80EC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5</w:t>
            </w:r>
          </w:p>
        </w:tc>
      </w:tr>
      <w:tr w:rsidR="00BE0145" w:rsidRPr="00BA2646" w14:paraId="2A7EBF20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1A810E65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641206B1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22979184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2BB626EF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06005839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68.4</w:t>
            </w:r>
          </w:p>
        </w:tc>
        <w:tc>
          <w:tcPr>
            <w:tcW w:w="1302" w:type="dxa"/>
            <w:noWrap/>
            <w:hideMark/>
          </w:tcPr>
          <w:p w14:paraId="56453B6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23E8A">
              <w:t>28.3</w:t>
            </w:r>
          </w:p>
        </w:tc>
        <w:tc>
          <w:tcPr>
            <w:tcW w:w="1302" w:type="dxa"/>
            <w:noWrap/>
            <w:hideMark/>
          </w:tcPr>
          <w:p w14:paraId="3905B1B2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</w:t>
            </w:r>
          </w:p>
        </w:tc>
      </w:tr>
      <w:tr w:rsidR="00BE0145" w:rsidRPr="00BA2646" w14:paraId="6E6A5769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5B76F0B6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7CFD57E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summer</w:t>
            </w:r>
          </w:p>
        </w:tc>
        <w:tc>
          <w:tcPr>
            <w:tcW w:w="1543" w:type="dxa"/>
            <w:noWrap/>
            <w:hideMark/>
          </w:tcPr>
          <w:p w14:paraId="1E21EDF8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16B30DA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6E1F68E0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68.4</w:t>
            </w:r>
          </w:p>
        </w:tc>
        <w:tc>
          <w:tcPr>
            <w:tcW w:w="1302" w:type="dxa"/>
            <w:noWrap/>
            <w:hideMark/>
          </w:tcPr>
          <w:p w14:paraId="460755D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Pr="00823E8A">
              <w:t>8.3</w:t>
            </w:r>
          </w:p>
        </w:tc>
        <w:tc>
          <w:tcPr>
            <w:tcW w:w="1302" w:type="dxa"/>
            <w:noWrap/>
            <w:hideMark/>
          </w:tcPr>
          <w:p w14:paraId="22749AFB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5</w:t>
            </w:r>
          </w:p>
        </w:tc>
      </w:tr>
      <w:tr w:rsidR="00BE0145" w:rsidRPr="00BA2646" w14:paraId="7F3106B9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00A85B3F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55C13C5A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713538F0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4.7- 10 um</w:t>
            </w:r>
          </w:p>
        </w:tc>
        <w:tc>
          <w:tcPr>
            <w:tcW w:w="1439" w:type="dxa"/>
            <w:noWrap/>
            <w:hideMark/>
          </w:tcPr>
          <w:p w14:paraId="21D6383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3238491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61.</w:t>
            </w:r>
            <w:r>
              <w:t>8</w:t>
            </w:r>
          </w:p>
        </w:tc>
        <w:tc>
          <w:tcPr>
            <w:tcW w:w="1302" w:type="dxa"/>
            <w:noWrap/>
            <w:hideMark/>
          </w:tcPr>
          <w:p w14:paraId="3459A5EB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2</w:t>
            </w:r>
            <w:r>
              <w:t>5.2</w:t>
            </w:r>
          </w:p>
        </w:tc>
        <w:tc>
          <w:tcPr>
            <w:tcW w:w="1302" w:type="dxa"/>
            <w:noWrap/>
            <w:hideMark/>
          </w:tcPr>
          <w:p w14:paraId="6E3EEDAD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</w:t>
            </w:r>
            <w:r>
              <w:t>2</w:t>
            </w:r>
          </w:p>
        </w:tc>
      </w:tr>
      <w:tr w:rsidR="00BE0145" w:rsidRPr="00BA2646" w14:paraId="4CD85EEF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16DBD13C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09F69F2D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5545338C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2.1-4.7 um</w:t>
            </w:r>
          </w:p>
        </w:tc>
        <w:tc>
          <w:tcPr>
            <w:tcW w:w="1439" w:type="dxa"/>
            <w:noWrap/>
            <w:hideMark/>
          </w:tcPr>
          <w:p w14:paraId="5AD77685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16EAC567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61.</w:t>
            </w:r>
            <w:r>
              <w:t>8</w:t>
            </w:r>
          </w:p>
        </w:tc>
        <w:tc>
          <w:tcPr>
            <w:tcW w:w="1302" w:type="dxa"/>
            <w:noWrap/>
            <w:hideMark/>
          </w:tcPr>
          <w:p w14:paraId="47A3C846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55E71">
              <w:t>25.2</w:t>
            </w:r>
          </w:p>
        </w:tc>
        <w:tc>
          <w:tcPr>
            <w:tcW w:w="1302" w:type="dxa"/>
            <w:noWrap/>
            <w:hideMark/>
          </w:tcPr>
          <w:p w14:paraId="714706AF" w14:textId="77777777" w:rsidR="00BE0145" w:rsidRPr="00BA2646" w:rsidRDefault="00BE0145" w:rsidP="00790E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2646">
              <w:t>1.</w:t>
            </w:r>
            <w:r>
              <w:t>2</w:t>
            </w:r>
          </w:p>
        </w:tc>
      </w:tr>
      <w:tr w:rsidR="00BE0145" w:rsidRPr="00BA2646" w14:paraId="1DC188BA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noWrap/>
            <w:hideMark/>
          </w:tcPr>
          <w:p w14:paraId="23BEDE4D" w14:textId="77777777" w:rsidR="00BE0145" w:rsidRPr="00BA2646" w:rsidRDefault="00BE0145" w:rsidP="00790E13">
            <w:pPr>
              <w:spacing w:line="276" w:lineRule="auto"/>
            </w:pPr>
            <w:r w:rsidRPr="00BA2646">
              <w:t>SA</w:t>
            </w:r>
          </w:p>
        </w:tc>
        <w:tc>
          <w:tcPr>
            <w:tcW w:w="1361" w:type="dxa"/>
            <w:noWrap/>
            <w:hideMark/>
          </w:tcPr>
          <w:p w14:paraId="6C6303E4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Autunm</w:t>
            </w:r>
          </w:p>
        </w:tc>
        <w:tc>
          <w:tcPr>
            <w:tcW w:w="1543" w:type="dxa"/>
            <w:noWrap/>
            <w:hideMark/>
          </w:tcPr>
          <w:p w14:paraId="2D992C74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0.43 -2.1 um</w:t>
            </w:r>
          </w:p>
        </w:tc>
        <w:tc>
          <w:tcPr>
            <w:tcW w:w="1439" w:type="dxa"/>
            <w:noWrap/>
            <w:hideMark/>
          </w:tcPr>
          <w:p w14:paraId="684B23E6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00m</w:t>
            </w:r>
          </w:p>
        </w:tc>
        <w:tc>
          <w:tcPr>
            <w:tcW w:w="1302" w:type="dxa"/>
            <w:noWrap/>
            <w:hideMark/>
          </w:tcPr>
          <w:p w14:paraId="25AD0C84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61.</w:t>
            </w:r>
            <w:r>
              <w:t>8</w:t>
            </w:r>
          </w:p>
        </w:tc>
        <w:tc>
          <w:tcPr>
            <w:tcW w:w="1302" w:type="dxa"/>
            <w:noWrap/>
            <w:hideMark/>
          </w:tcPr>
          <w:p w14:paraId="7AC5F53F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5E71">
              <w:t>25.2</w:t>
            </w:r>
          </w:p>
        </w:tc>
        <w:tc>
          <w:tcPr>
            <w:tcW w:w="1302" w:type="dxa"/>
            <w:noWrap/>
            <w:hideMark/>
          </w:tcPr>
          <w:p w14:paraId="175E752A" w14:textId="77777777" w:rsidR="00BE0145" w:rsidRPr="00BA2646" w:rsidRDefault="00BE0145" w:rsidP="00790E1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2646">
              <w:t>1.</w:t>
            </w:r>
            <w:r>
              <w:t>2</w:t>
            </w:r>
          </w:p>
        </w:tc>
      </w:tr>
    </w:tbl>
    <w:p w14:paraId="3855465D" w14:textId="77777777" w:rsidR="00BE0145" w:rsidRDefault="00BE0145" w:rsidP="00BE0145">
      <w:pPr>
        <w:spacing w:line="276" w:lineRule="auto"/>
      </w:pPr>
    </w:p>
    <w:p w14:paraId="3A79329B" w14:textId="77777777" w:rsidR="00BE0145" w:rsidRDefault="00BE0145" w:rsidP="00BE0145">
      <w:pPr>
        <w:spacing w:line="276" w:lineRule="auto"/>
      </w:pPr>
    </w:p>
    <w:p w14:paraId="56972F76" w14:textId="77777777" w:rsidR="00BE0145" w:rsidRDefault="00BE0145" w:rsidP="00BE0145">
      <w:pPr>
        <w:spacing w:line="276" w:lineRule="auto"/>
      </w:pPr>
      <w:r w:rsidRPr="00F55A5A">
        <w:rPr>
          <w:b/>
          <w:bCs/>
        </w:rPr>
        <w:t>Table S2</w:t>
      </w:r>
      <w:r>
        <w:t>:</w:t>
      </w:r>
      <w:r w:rsidRPr="00F55A5A">
        <w:t xml:space="preserve"> Shannon diversity indices</w:t>
      </w:r>
    </w:p>
    <w:tbl>
      <w:tblPr>
        <w:tblStyle w:val="PlainTable5"/>
        <w:tblW w:w="9660" w:type="dxa"/>
        <w:tblLook w:val="04A0" w:firstRow="1" w:lastRow="0" w:firstColumn="1" w:lastColumn="0" w:noHBand="0" w:noVBand="1"/>
      </w:tblPr>
      <w:tblGrid>
        <w:gridCol w:w="1555"/>
        <w:gridCol w:w="1493"/>
        <w:gridCol w:w="1028"/>
        <w:gridCol w:w="1103"/>
        <w:gridCol w:w="1128"/>
        <w:gridCol w:w="1134"/>
        <w:gridCol w:w="1102"/>
        <w:gridCol w:w="1117"/>
      </w:tblGrid>
      <w:tr w:rsidR="00BE0145" w:rsidRPr="00E46F29" w14:paraId="0BC7BE39" w14:textId="77777777" w:rsidTr="00790E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55" w:type="dxa"/>
            <w:vMerge w:val="restart"/>
          </w:tcPr>
          <w:p w14:paraId="0104A2D4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Size</w:t>
            </w:r>
          </w:p>
          <w:p w14:paraId="29E75424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3" w:type="dxa"/>
            <w:vMerge w:val="restart"/>
          </w:tcPr>
          <w:p w14:paraId="2A93BA9A" w14:textId="77777777" w:rsidR="00BE0145" w:rsidRPr="00E46F29" w:rsidRDefault="00BE0145" w:rsidP="00790E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</w:rPr>
              <w:t>Season</w:t>
            </w:r>
          </w:p>
        </w:tc>
        <w:tc>
          <w:tcPr>
            <w:tcW w:w="2131" w:type="dxa"/>
            <w:gridSpan w:val="2"/>
          </w:tcPr>
          <w:p w14:paraId="006A7CE7" w14:textId="77777777" w:rsidR="00BE0145" w:rsidRPr="00E46F29" w:rsidRDefault="00BE0145" w:rsidP="00790E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</w:rPr>
              <w:t>Bacteria</w:t>
            </w:r>
          </w:p>
        </w:tc>
        <w:tc>
          <w:tcPr>
            <w:tcW w:w="2262" w:type="dxa"/>
            <w:gridSpan w:val="2"/>
          </w:tcPr>
          <w:p w14:paraId="104668AC" w14:textId="77777777" w:rsidR="00BE0145" w:rsidRPr="00E46F29" w:rsidRDefault="00BE0145" w:rsidP="00790E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6F29">
              <w:rPr>
                <w:rFonts w:ascii="Times New Roman" w:hAnsi="Times New Roman" w:cs="Times New Roman"/>
                <w:color w:val="1F1F1F"/>
                <w:sz w:val="24"/>
                <w:szCs w:val="24"/>
              </w:rPr>
              <w:t>Eukaryota</w:t>
            </w:r>
            <w:proofErr w:type="spellEnd"/>
          </w:p>
        </w:tc>
        <w:tc>
          <w:tcPr>
            <w:tcW w:w="2219" w:type="dxa"/>
            <w:gridSpan w:val="2"/>
          </w:tcPr>
          <w:p w14:paraId="782A59E6" w14:textId="77777777" w:rsidR="00BE0145" w:rsidRPr="00E46F29" w:rsidRDefault="00BE0145" w:rsidP="00790E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46F29">
              <w:rPr>
                <w:rFonts w:ascii="Times New Roman" w:hAnsi="Times New Roman" w:cs="Times New Roman"/>
                <w:color w:val="1F1F1F"/>
                <w:sz w:val="24"/>
                <w:szCs w:val="24"/>
              </w:rPr>
              <w:t>Viruses</w:t>
            </w:r>
          </w:p>
        </w:tc>
      </w:tr>
      <w:tr w:rsidR="00BE0145" w:rsidRPr="00E46F29" w14:paraId="19241FB6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</w:tcPr>
          <w:p w14:paraId="08D95951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3" w:type="dxa"/>
            <w:vMerge/>
          </w:tcPr>
          <w:p w14:paraId="15442C47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028" w:type="dxa"/>
          </w:tcPr>
          <w:p w14:paraId="73636DF1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DA</w:t>
            </w:r>
          </w:p>
        </w:tc>
        <w:tc>
          <w:tcPr>
            <w:tcW w:w="1103" w:type="dxa"/>
          </w:tcPr>
          <w:p w14:paraId="487DA1B3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SA</w:t>
            </w:r>
          </w:p>
        </w:tc>
        <w:tc>
          <w:tcPr>
            <w:tcW w:w="1128" w:type="dxa"/>
          </w:tcPr>
          <w:p w14:paraId="16B12047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DA</w:t>
            </w:r>
          </w:p>
        </w:tc>
        <w:tc>
          <w:tcPr>
            <w:tcW w:w="1134" w:type="dxa"/>
          </w:tcPr>
          <w:p w14:paraId="24300BE0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SA</w:t>
            </w:r>
          </w:p>
        </w:tc>
        <w:tc>
          <w:tcPr>
            <w:tcW w:w="1102" w:type="dxa"/>
          </w:tcPr>
          <w:p w14:paraId="6244602C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DA</w:t>
            </w:r>
          </w:p>
        </w:tc>
        <w:tc>
          <w:tcPr>
            <w:tcW w:w="1117" w:type="dxa"/>
          </w:tcPr>
          <w:p w14:paraId="742A62FB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SA</w:t>
            </w:r>
          </w:p>
        </w:tc>
      </w:tr>
      <w:tr w:rsidR="00BE0145" w:rsidRPr="00E46F29" w14:paraId="09A3F61C" w14:textId="77777777" w:rsidTr="00790E13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9E14B95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4.7- 10 </w:t>
            </w:r>
            <w:r>
              <w:rPr>
                <w:szCs w:val="24"/>
                <w:lang w:val="pt-BR"/>
              </w:rPr>
              <w:t>µm</w:t>
            </w:r>
          </w:p>
        </w:tc>
        <w:tc>
          <w:tcPr>
            <w:tcW w:w="1493" w:type="dxa"/>
          </w:tcPr>
          <w:p w14:paraId="731D4B06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Spring</w:t>
            </w:r>
          </w:p>
        </w:tc>
        <w:tc>
          <w:tcPr>
            <w:tcW w:w="1028" w:type="dxa"/>
          </w:tcPr>
          <w:p w14:paraId="45D4125A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4.47</w:t>
            </w:r>
          </w:p>
        </w:tc>
        <w:tc>
          <w:tcPr>
            <w:tcW w:w="1103" w:type="dxa"/>
          </w:tcPr>
          <w:p w14:paraId="73D0D332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1.32</w:t>
            </w:r>
          </w:p>
        </w:tc>
        <w:tc>
          <w:tcPr>
            <w:tcW w:w="1128" w:type="dxa"/>
          </w:tcPr>
          <w:p w14:paraId="2D431076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96</w:t>
            </w:r>
          </w:p>
        </w:tc>
        <w:tc>
          <w:tcPr>
            <w:tcW w:w="1134" w:type="dxa"/>
          </w:tcPr>
          <w:p w14:paraId="00DB5CE8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63</w:t>
            </w:r>
          </w:p>
        </w:tc>
        <w:tc>
          <w:tcPr>
            <w:tcW w:w="1102" w:type="dxa"/>
          </w:tcPr>
          <w:p w14:paraId="7A87E22E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64</w:t>
            </w:r>
          </w:p>
        </w:tc>
        <w:tc>
          <w:tcPr>
            <w:tcW w:w="1117" w:type="dxa"/>
          </w:tcPr>
          <w:p w14:paraId="49FCFDDD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1.39</w:t>
            </w:r>
          </w:p>
        </w:tc>
      </w:tr>
      <w:tr w:rsidR="00BE0145" w:rsidRPr="00E46F29" w14:paraId="08AAA693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2253615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2.1-4.7 </w:t>
            </w:r>
            <w:r w:rsidRPr="006E5B22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µm</w:t>
            </w:r>
          </w:p>
        </w:tc>
        <w:tc>
          <w:tcPr>
            <w:tcW w:w="1493" w:type="dxa"/>
          </w:tcPr>
          <w:p w14:paraId="1898C063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Spring</w:t>
            </w:r>
          </w:p>
        </w:tc>
        <w:tc>
          <w:tcPr>
            <w:tcW w:w="1028" w:type="dxa"/>
          </w:tcPr>
          <w:p w14:paraId="37195A13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3.2</w:t>
            </w:r>
          </w:p>
        </w:tc>
        <w:tc>
          <w:tcPr>
            <w:tcW w:w="1103" w:type="dxa"/>
          </w:tcPr>
          <w:p w14:paraId="62A16903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1.76</w:t>
            </w:r>
          </w:p>
        </w:tc>
        <w:tc>
          <w:tcPr>
            <w:tcW w:w="1128" w:type="dxa"/>
          </w:tcPr>
          <w:p w14:paraId="65467752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3.25</w:t>
            </w:r>
          </w:p>
        </w:tc>
        <w:tc>
          <w:tcPr>
            <w:tcW w:w="1134" w:type="dxa"/>
          </w:tcPr>
          <w:p w14:paraId="5B5C7FD2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91</w:t>
            </w:r>
          </w:p>
        </w:tc>
        <w:tc>
          <w:tcPr>
            <w:tcW w:w="1102" w:type="dxa"/>
          </w:tcPr>
          <w:p w14:paraId="06A07EDF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53</w:t>
            </w:r>
          </w:p>
        </w:tc>
        <w:tc>
          <w:tcPr>
            <w:tcW w:w="1117" w:type="dxa"/>
          </w:tcPr>
          <w:p w14:paraId="562FF3D9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1.52</w:t>
            </w:r>
          </w:p>
        </w:tc>
      </w:tr>
      <w:tr w:rsidR="00BE0145" w:rsidRPr="00E46F29" w14:paraId="1580EF5E" w14:textId="77777777" w:rsidTr="00790E1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5C5079B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43 -2.1</w:t>
            </w:r>
            <w:r>
              <w:t xml:space="preserve"> </w:t>
            </w:r>
            <w:r w:rsidRPr="006E5B22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µm</w:t>
            </w:r>
          </w:p>
        </w:tc>
        <w:tc>
          <w:tcPr>
            <w:tcW w:w="1493" w:type="dxa"/>
          </w:tcPr>
          <w:p w14:paraId="42C1939C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Spring</w:t>
            </w:r>
          </w:p>
        </w:tc>
        <w:tc>
          <w:tcPr>
            <w:tcW w:w="1028" w:type="dxa"/>
          </w:tcPr>
          <w:p w14:paraId="17489A65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38</w:t>
            </w:r>
          </w:p>
        </w:tc>
        <w:tc>
          <w:tcPr>
            <w:tcW w:w="1103" w:type="dxa"/>
          </w:tcPr>
          <w:p w14:paraId="5757DC8C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0.98</w:t>
            </w:r>
          </w:p>
        </w:tc>
        <w:tc>
          <w:tcPr>
            <w:tcW w:w="1128" w:type="dxa"/>
          </w:tcPr>
          <w:p w14:paraId="60B4C81D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3.66</w:t>
            </w:r>
          </w:p>
        </w:tc>
        <w:tc>
          <w:tcPr>
            <w:tcW w:w="1134" w:type="dxa"/>
          </w:tcPr>
          <w:p w14:paraId="126DF7E6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81</w:t>
            </w:r>
          </w:p>
        </w:tc>
        <w:tc>
          <w:tcPr>
            <w:tcW w:w="1102" w:type="dxa"/>
          </w:tcPr>
          <w:p w14:paraId="1FCBF398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3</w:t>
            </w:r>
          </w:p>
        </w:tc>
        <w:tc>
          <w:tcPr>
            <w:tcW w:w="1117" w:type="dxa"/>
          </w:tcPr>
          <w:p w14:paraId="6E4CDB2B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1.16</w:t>
            </w:r>
          </w:p>
        </w:tc>
      </w:tr>
      <w:tr w:rsidR="00BE0145" w:rsidRPr="00E46F29" w14:paraId="7696B486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E6BAE9C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4.7- 10 </w:t>
            </w:r>
            <w:r w:rsidRPr="006E5B22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µm</w:t>
            </w:r>
          </w:p>
        </w:tc>
        <w:tc>
          <w:tcPr>
            <w:tcW w:w="1493" w:type="dxa"/>
          </w:tcPr>
          <w:p w14:paraId="541658C2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summer</w:t>
            </w:r>
          </w:p>
        </w:tc>
        <w:tc>
          <w:tcPr>
            <w:tcW w:w="1028" w:type="dxa"/>
          </w:tcPr>
          <w:p w14:paraId="7857EC41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4.43</w:t>
            </w:r>
          </w:p>
        </w:tc>
        <w:tc>
          <w:tcPr>
            <w:tcW w:w="1103" w:type="dxa"/>
          </w:tcPr>
          <w:p w14:paraId="600F7B63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4.08</w:t>
            </w:r>
          </w:p>
        </w:tc>
        <w:tc>
          <w:tcPr>
            <w:tcW w:w="1128" w:type="dxa"/>
          </w:tcPr>
          <w:p w14:paraId="4CFD75E2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25</w:t>
            </w:r>
          </w:p>
        </w:tc>
        <w:tc>
          <w:tcPr>
            <w:tcW w:w="1134" w:type="dxa"/>
          </w:tcPr>
          <w:p w14:paraId="32A02EAD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69</w:t>
            </w:r>
          </w:p>
        </w:tc>
        <w:tc>
          <w:tcPr>
            <w:tcW w:w="1102" w:type="dxa"/>
          </w:tcPr>
          <w:p w14:paraId="462B78F1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93</w:t>
            </w:r>
          </w:p>
        </w:tc>
        <w:tc>
          <w:tcPr>
            <w:tcW w:w="1117" w:type="dxa"/>
          </w:tcPr>
          <w:p w14:paraId="0CCB8414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93</w:t>
            </w:r>
          </w:p>
        </w:tc>
      </w:tr>
      <w:tr w:rsidR="00BE0145" w:rsidRPr="00E46F29" w14:paraId="59B94AA9" w14:textId="77777777" w:rsidTr="00790E1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E9880E7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2.1-4.7 </w:t>
            </w:r>
            <w:r w:rsidRPr="006E5B22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µm</w:t>
            </w:r>
          </w:p>
        </w:tc>
        <w:tc>
          <w:tcPr>
            <w:tcW w:w="1493" w:type="dxa"/>
          </w:tcPr>
          <w:p w14:paraId="0B95DA17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summer</w:t>
            </w:r>
          </w:p>
        </w:tc>
        <w:tc>
          <w:tcPr>
            <w:tcW w:w="1028" w:type="dxa"/>
          </w:tcPr>
          <w:p w14:paraId="0EDC525D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4.38</w:t>
            </w:r>
          </w:p>
        </w:tc>
        <w:tc>
          <w:tcPr>
            <w:tcW w:w="1103" w:type="dxa"/>
          </w:tcPr>
          <w:p w14:paraId="3550817E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4.05</w:t>
            </w:r>
          </w:p>
        </w:tc>
        <w:tc>
          <w:tcPr>
            <w:tcW w:w="1128" w:type="dxa"/>
          </w:tcPr>
          <w:p w14:paraId="6C849217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25</w:t>
            </w:r>
          </w:p>
        </w:tc>
        <w:tc>
          <w:tcPr>
            <w:tcW w:w="1134" w:type="dxa"/>
          </w:tcPr>
          <w:p w14:paraId="34E57BF6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62</w:t>
            </w:r>
          </w:p>
        </w:tc>
        <w:tc>
          <w:tcPr>
            <w:tcW w:w="1102" w:type="dxa"/>
          </w:tcPr>
          <w:p w14:paraId="62D14CBB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86</w:t>
            </w:r>
          </w:p>
        </w:tc>
        <w:tc>
          <w:tcPr>
            <w:tcW w:w="1117" w:type="dxa"/>
          </w:tcPr>
          <w:p w14:paraId="12797CE6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04</w:t>
            </w:r>
          </w:p>
        </w:tc>
      </w:tr>
      <w:tr w:rsidR="00BE0145" w:rsidRPr="00E46F29" w14:paraId="02CCA22F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4721DB2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</w:rPr>
              <w:t xml:space="preserve">0.43 -2.1 </w:t>
            </w:r>
            <w:r w:rsidRPr="006E5B22">
              <w:rPr>
                <w:rFonts w:ascii="Times New Roman" w:hAnsi="Times New Roman" w:cs="Times New Roman"/>
                <w:sz w:val="24"/>
                <w:szCs w:val="24"/>
              </w:rPr>
              <w:t>µm</w:t>
            </w:r>
          </w:p>
        </w:tc>
        <w:tc>
          <w:tcPr>
            <w:tcW w:w="1493" w:type="dxa"/>
          </w:tcPr>
          <w:p w14:paraId="18EA0983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summer</w:t>
            </w:r>
          </w:p>
        </w:tc>
        <w:tc>
          <w:tcPr>
            <w:tcW w:w="1028" w:type="dxa"/>
          </w:tcPr>
          <w:p w14:paraId="657BA3E1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4.42</w:t>
            </w:r>
          </w:p>
        </w:tc>
        <w:tc>
          <w:tcPr>
            <w:tcW w:w="1103" w:type="dxa"/>
          </w:tcPr>
          <w:p w14:paraId="534ADEE8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4.1</w:t>
            </w:r>
          </w:p>
        </w:tc>
        <w:tc>
          <w:tcPr>
            <w:tcW w:w="1128" w:type="dxa"/>
          </w:tcPr>
          <w:p w14:paraId="7A5640E5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29</w:t>
            </w:r>
          </w:p>
        </w:tc>
        <w:tc>
          <w:tcPr>
            <w:tcW w:w="1134" w:type="dxa"/>
          </w:tcPr>
          <w:p w14:paraId="5A04907E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82</w:t>
            </w:r>
          </w:p>
        </w:tc>
        <w:tc>
          <w:tcPr>
            <w:tcW w:w="1102" w:type="dxa"/>
          </w:tcPr>
          <w:p w14:paraId="7C2822FD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3.02</w:t>
            </w:r>
          </w:p>
        </w:tc>
        <w:tc>
          <w:tcPr>
            <w:tcW w:w="1117" w:type="dxa"/>
          </w:tcPr>
          <w:p w14:paraId="2AD32F5C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93</w:t>
            </w:r>
          </w:p>
        </w:tc>
      </w:tr>
      <w:tr w:rsidR="00BE0145" w:rsidRPr="00E46F29" w14:paraId="1A375B59" w14:textId="77777777" w:rsidTr="00790E1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F769CAB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</w:rPr>
              <w:t xml:space="preserve">4.7- 10 </w:t>
            </w:r>
            <w:r w:rsidRPr="006E5B22">
              <w:rPr>
                <w:rFonts w:ascii="Times New Roman" w:hAnsi="Times New Roman" w:cs="Times New Roman"/>
                <w:sz w:val="24"/>
                <w:szCs w:val="24"/>
              </w:rPr>
              <w:t>µm</w:t>
            </w:r>
          </w:p>
        </w:tc>
        <w:tc>
          <w:tcPr>
            <w:tcW w:w="1493" w:type="dxa"/>
          </w:tcPr>
          <w:p w14:paraId="046543CA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Autunm</w:t>
            </w:r>
          </w:p>
        </w:tc>
        <w:tc>
          <w:tcPr>
            <w:tcW w:w="1028" w:type="dxa"/>
          </w:tcPr>
          <w:p w14:paraId="3BE64392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4.05</w:t>
            </w:r>
          </w:p>
        </w:tc>
        <w:tc>
          <w:tcPr>
            <w:tcW w:w="1103" w:type="dxa"/>
          </w:tcPr>
          <w:p w14:paraId="0BBB11CF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02</w:t>
            </w:r>
          </w:p>
        </w:tc>
        <w:tc>
          <w:tcPr>
            <w:tcW w:w="1128" w:type="dxa"/>
          </w:tcPr>
          <w:p w14:paraId="22A6D68B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23</w:t>
            </w:r>
          </w:p>
        </w:tc>
        <w:tc>
          <w:tcPr>
            <w:tcW w:w="1134" w:type="dxa"/>
          </w:tcPr>
          <w:p w14:paraId="758149A4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1.65</w:t>
            </w:r>
          </w:p>
        </w:tc>
        <w:tc>
          <w:tcPr>
            <w:tcW w:w="1102" w:type="dxa"/>
          </w:tcPr>
          <w:p w14:paraId="7BF30CCA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8</w:t>
            </w:r>
          </w:p>
        </w:tc>
        <w:tc>
          <w:tcPr>
            <w:tcW w:w="1117" w:type="dxa"/>
          </w:tcPr>
          <w:p w14:paraId="363E9719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1.62</w:t>
            </w:r>
          </w:p>
        </w:tc>
      </w:tr>
      <w:tr w:rsidR="00BE0145" w:rsidRPr="00E46F29" w14:paraId="7524B361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8B820D3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</w:rPr>
              <w:t xml:space="preserve">2.1-4.7 </w:t>
            </w:r>
            <w:r w:rsidRPr="006E5B22">
              <w:rPr>
                <w:rFonts w:ascii="Times New Roman" w:hAnsi="Times New Roman" w:cs="Times New Roman"/>
                <w:sz w:val="24"/>
                <w:szCs w:val="24"/>
              </w:rPr>
              <w:t>µm</w:t>
            </w:r>
          </w:p>
        </w:tc>
        <w:tc>
          <w:tcPr>
            <w:tcW w:w="1493" w:type="dxa"/>
          </w:tcPr>
          <w:p w14:paraId="2AD02109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Autunm</w:t>
            </w:r>
          </w:p>
        </w:tc>
        <w:tc>
          <w:tcPr>
            <w:tcW w:w="1028" w:type="dxa"/>
          </w:tcPr>
          <w:p w14:paraId="0D901CB5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3.55</w:t>
            </w:r>
          </w:p>
        </w:tc>
        <w:tc>
          <w:tcPr>
            <w:tcW w:w="1103" w:type="dxa"/>
          </w:tcPr>
          <w:p w14:paraId="6CA9F556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3.51</w:t>
            </w:r>
          </w:p>
        </w:tc>
        <w:tc>
          <w:tcPr>
            <w:tcW w:w="1128" w:type="dxa"/>
          </w:tcPr>
          <w:p w14:paraId="4F35DD2D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23</w:t>
            </w:r>
          </w:p>
        </w:tc>
        <w:tc>
          <w:tcPr>
            <w:tcW w:w="1134" w:type="dxa"/>
          </w:tcPr>
          <w:p w14:paraId="6072E7C7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1.66</w:t>
            </w:r>
          </w:p>
        </w:tc>
        <w:tc>
          <w:tcPr>
            <w:tcW w:w="1102" w:type="dxa"/>
          </w:tcPr>
          <w:p w14:paraId="3332B4BB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3</w:t>
            </w:r>
          </w:p>
        </w:tc>
        <w:tc>
          <w:tcPr>
            <w:tcW w:w="1117" w:type="dxa"/>
          </w:tcPr>
          <w:p w14:paraId="3B4C31F1" w14:textId="77777777" w:rsidR="00BE0145" w:rsidRPr="00E46F29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65</w:t>
            </w:r>
          </w:p>
        </w:tc>
      </w:tr>
      <w:tr w:rsidR="00BE0145" w:rsidRPr="00E46F29" w14:paraId="3C7D0A07" w14:textId="77777777" w:rsidTr="00790E13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C027F5C" w14:textId="77777777" w:rsidR="00BE0145" w:rsidRPr="00E46F29" w:rsidRDefault="00BE0145" w:rsidP="00790E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6F29">
              <w:rPr>
                <w:rFonts w:ascii="Times New Roman" w:hAnsi="Times New Roman" w:cs="Times New Roman"/>
                <w:sz w:val="24"/>
                <w:szCs w:val="24"/>
              </w:rPr>
              <w:t xml:space="preserve">0.43 -2.1 </w:t>
            </w:r>
            <w:r w:rsidRPr="006E5B22">
              <w:rPr>
                <w:rFonts w:ascii="Times New Roman" w:hAnsi="Times New Roman" w:cs="Times New Roman"/>
                <w:sz w:val="24"/>
                <w:szCs w:val="24"/>
              </w:rPr>
              <w:t>µm</w:t>
            </w:r>
          </w:p>
        </w:tc>
        <w:tc>
          <w:tcPr>
            <w:tcW w:w="1493" w:type="dxa"/>
          </w:tcPr>
          <w:p w14:paraId="26DCAE49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Autunm</w:t>
            </w:r>
          </w:p>
        </w:tc>
        <w:tc>
          <w:tcPr>
            <w:tcW w:w="1028" w:type="dxa"/>
          </w:tcPr>
          <w:p w14:paraId="7B16F365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3.75</w:t>
            </w:r>
          </w:p>
        </w:tc>
        <w:tc>
          <w:tcPr>
            <w:tcW w:w="1103" w:type="dxa"/>
          </w:tcPr>
          <w:p w14:paraId="3A845178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25</w:t>
            </w:r>
          </w:p>
        </w:tc>
        <w:tc>
          <w:tcPr>
            <w:tcW w:w="1128" w:type="dxa"/>
          </w:tcPr>
          <w:p w14:paraId="0136321A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2.28</w:t>
            </w:r>
          </w:p>
        </w:tc>
        <w:tc>
          <w:tcPr>
            <w:tcW w:w="1134" w:type="dxa"/>
          </w:tcPr>
          <w:p w14:paraId="172CCA31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color w:val="000000"/>
                <w:szCs w:val="24"/>
              </w:rPr>
              <w:t>1.39</w:t>
            </w:r>
          </w:p>
        </w:tc>
        <w:tc>
          <w:tcPr>
            <w:tcW w:w="1102" w:type="dxa"/>
          </w:tcPr>
          <w:p w14:paraId="2C557CDD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82</w:t>
            </w:r>
          </w:p>
        </w:tc>
        <w:tc>
          <w:tcPr>
            <w:tcW w:w="1117" w:type="dxa"/>
          </w:tcPr>
          <w:p w14:paraId="66A3FF11" w14:textId="77777777" w:rsidR="00BE0145" w:rsidRPr="00E46F29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46F29">
              <w:rPr>
                <w:szCs w:val="24"/>
              </w:rPr>
              <w:t>2.66</w:t>
            </w:r>
          </w:p>
        </w:tc>
      </w:tr>
      <w:tr w:rsidR="00BE0145" w:rsidRPr="00E46F29" w14:paraId="38E4FE98" w14:textId="77777777" w:rsidTr="00790E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3F67E6B" w14:textId="77777777" w:rsidR="00BE0145" w:rsidRPr="006E5B22" w:rsidRDefault="00BE0145" w:rsidP="00790E1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5B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</w:t>
            </w:r>
          </w:p>
        </w:tc>
        <w:tc>
          <w:tcPr>
            <w:tcW w:w="1493" w:type="dxa"/>
          </w:tcPr>
          <w:p w14:paraId="425C9A79" w14:textId="77777777" w:rsidR="00BE0145" w:rsidRPr="006E5B22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</w:p>
        </w:tc>
        <w:tc>
          <w:tcPr>
            <w:tcW w:w="1028" w:type="dxa"/>
          </w:tcPr>
          <w:p w14:paraId="759EF85C" w14:textId="77777777" w:rsidR="00BE0145" w:rsidRPr="006E5B22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szCs w:val="24"/>
              </w:rPr>
              <w:t>3.85</w:t>
            </w:r>
          </w:p>
        </w:tc>
        <w:tc>
          <w:tcPr>
            <w:tcW w:w="1103" w:type="dxa"/>
          </w:tcPr>
          <w:p w14:paraId="6EAACA8B" w14:textId="77777777" w:rsidR="00BE0145" w:rsidRPr="006E5B22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color w:val="000000"/>
                <w:szCs w:val="24"/>
              </w:rPr>
              <w:t>2.67</w:t>
            </w:r>
          </w:p>
        </w:tc>
        <w:tc>
          <w:tcPr>
            <w:tcW w:w="1128" w:type="dxa"/>
          </w:tcPr>
          <w:p w14:paraId="292930B5" w14:textId="77777777" w:rsidR="00BE0145" w:rsidRPr="006E5B22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color w:val="000000"/>
                <w:szCs w:val="24"/>
              </w:rPr>
              <w:t>2.60</w:t>
            </w:r>
          </w:p>
        </w:tc>
        <w:tc>
          <w:tcPr>
            <w:tcW w:w="1134" w:type="dxa"/>
          </w:tcPr>
          <w:p w14:paraId="2C3E4D1F" w14:textId="77777777" w:rsidR="00BE0145" w:rsidRPr="006E5B22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color w:val="000000"/>
                <w:szCs w:val="24"/>
              </w:rPr>
              <w:t>2.35</w:t>
            </w:r>
          </w:p>
        </w:tc>
        <w:tc>
          <w:tcPr>
            <w:tcW w:w="1102" w:type="dxa"/>
          </w:tcPr>
          <w:p w14:paraId="6D216F08" w14:textId="77777777" w:rsidR="00BE0145" w:rsidRPr="006E5B22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szCs w:val="24"/>
              </w:rPr>
              <w:t>2.77</w:t>
            </w:r>
          </w:p>
        </w:tc>
        <w:tc>
          <w:tcPr>
            <w:tcW w:w="1117" w:type="dxa"/>
          </w:tcPr>
          <w:p w14:paraId="36AD7EC4" w14:textId="77777777" w:rsidR="00BE0145" w:rsidRPr="006E5B22" w:rsidRDefault="00BE0145" w:rsidP="00790E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szCs w:val="24"/>
              </w:rPr>
              <w:t>2.10</w:t>
            </w:r>
          </w:p>
        </w:tc>
      </w:tr>
      <w:tr w:rsidR="00BE0145" w:rsidRPr="00E46F29" w14:paraId="50F846F0" w14:textId="77777777" w:rsidTr="00790E13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407DB72" w14:textId="77777777" w:rsidR="00BE0145" w:rsidRPr="006E5B22" w:rsidRDefault="00BE0145" w:rsidP="00790E1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5B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DEV</w:t>
            </w:r>
          </w:p>
        </w:tc>
        <w:tc>
          <w:tcPr>
            <w:tcW w:w="1493" w:type="dxa"/>
          </w:tcPr>
          <w:p w14:paraId="7C7A702A" w14:textId="77777777" w:rsidR="00BE0145" w:rsidRPr="006E5B22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</w:p>
        </w:tc>
        <w:tc>
          <w:tcPr>
            <w:tcW w:w="1028" w:type="dxa"/>
          </w:tcPr>
          <w:p w14:paraId="002DED9A" w14:textId="77777777" w:rsidR="00BE0145" w:rsidRPr="006E5B22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szCs w:val="24"/>
              </w:rPr>
              <w:t>0.67</w:t>
            </w:r>
          </w:p>
        </w:tc>
        <w:tc>
          <w:tcPr>
            <w:tcW w:w="1103" w:type="dxa"/>
          </w:tcPr>
          <w:p w14:paraId="7D00E79C" w14:textId="77777777" w:rsidR="00BE0145" w:rsidRPr="006E5B22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color w:val="000000"/>
                <w:szCs w:val="24"/>
              </w:rPr>
              <w:t>1.19</w:t>
            </w:r>
          </w:p>
        </w:tc>
        <w:tc>
          <w:tcPr>
            <w:tcW w:w="1128" w:type="dxa"/>
          </w:tcPr>
          <w:p w14:paraId="26C2547F" w14:textId="77777777" w:rsidR="00BE0145" w:rsidRPr="006E5B22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color w:val="000000"/>
                <w:szCs w:val="24"/>
              </w:rPr>
              <w:t>0.49</w:t>
            </w:r>
          </w:p>
        </w:tc>
        <w:tc>
          <w:tcPr>
            <w:tcW w:w="1134" w:type="dxa"/>
          </w:tcPr>
          <w:p w14:paraId="08304190" w14:textId="77777777" w:rsidR="00BE0145" w:rsidRPr="006E5B22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color w:val="000000"/>
                <w:szCs w:val="24"/>
              </w:rPr>
              <w:t>0.54</w:t>
            </w:r>
          </w:p>
        </w:tc>
        <w:tc>
          <w:tcPr>
            <w:tcW w:w="1102" w:type="dxa"/>
          </w:tcPr>
          <w:p w14:paraId="3E4FF858" w14:textId="77777777" w:rsidR="00BE0145" w:rsidRPr="006E5B22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szCs w:val="24"/>
              </w:rPr>
              <w:t>0.22</w:t>
            </w:r>
          </w:p>
        </w:tc>
        <w:tc>
          <w:tcPr>
            <w:tcW w:w="1117" w:type="dxa"/>
          </w:tcPr>
          <w:p w14:paraId="1CF7294E" w14:textId="77777777" w:rsidR="00BE0145" w:rsidRPr="006E5B22" w:rsidRDefault="00BE0145" w:rsidP="00790E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 w:rsidRPr="006E5B22">
              <w:rPr>
                <w:b/>
                <w:bCs/>
                <w:szCs w:val="24"/>
              </w:rPr>
              <w:t>0.66</w:t>
            </w:r>
          </w:p>
        </w:tc>
      </w:tr>
    </w:tbl>
    <w:p w14:paraId="5FC64877" w14:textId="77777777" w:rsidR="00BE0145" w:rsidRPr="00ED5185" w:rsidRDefault="00BE0145" w:rsidP="00BE0145">
      <w:pPr>
        <w:spacing w:line="360" w:lineRule="auto"/>
        <w:rPr>
          <w:szCs w:val="24"/>
        </w:rPr>
        <w:sectPr w:rsidR="00BE0145" w:rsidRPr="00ED5185" w:rsidSect="00BE0145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74226472" w14:textId="7910011F" w:rsidR="00BE0145" w:rsidRDefault="00BE0145" w:rsidP="00BE0145">
      <w:pPr>
        <w:spacing w:line="276" w:lineRule="auto"/>
      </w:pPr>
      <w:r>
        <w:lastRenderedPageBreak/>
        <w:t xml:space="preserve">Table S3: </w:t>
      </w:r>
      <w:r w:rsidR="009005EB">
        <w:t xml:space="preserve">Microbial population </w:t>
      </w:r>
      <w:r w:rsidR="009005EB" w:rsidRPr="009005EB">
        <w:t>detected in activated sludge (AS), bioaerosols (BA), and shared between AS and BA in the surface</w:t>
      </w:r>
      <w:r w:rsidR="00E96C71">
        <w:t xml:space="preserve"> and diffused</w:t>
      </w:r>
      <w:r w:rsidR="009005EB" w:rsidRPr="009005EB">
        <w:t xml:space="preserve"> aeration system.</w:t>
      </w:r>
    </w:p>
    <w:p w14:paraId="7D514753" w14:textId="77777777" w:rsidR="006F5541" w:rsidRDefault="006F5541" w:rsidP="00BE0145">
      <w:pPr>
        <w:spacing w:line="276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5"/>
        <w:gridCol w:w="2946"/>
        <w:gridCol w:w="3265"/>
      </w:tblGrid>
      <w:tr w:rsidR="00730906" w:rsidRPr="00730906" w14:paraId="5504F390" w14:textId="77777777" w:rsidTr="00506DBA">
        <w:trPr>
          <w:trHeight w:val="288"/>
        </w:trPr>
        <w:tc>
          <w:tcPr>
            <w:tcW w:w="9016" w:type="dxa"/>
            <w:gridSpan w:val="3"/>
            <w:noWrap/>
          </w:tcPr>
          <w:p w14:paraId="52AD14D4" w14:textId="77777777" w:rsidR="00730906" w:rsidRPr="00730906" w:rsidRDefault="00730906" w:rsidP="00730906">
            <w:r w:rsidRPr="00730906">
              <w:t>Bacterial population: Surface aeration</w:t>
            </w:r>
          </w:p>
        </w:tc>
      </w:tr>
      <w:tr w:rsidR="00730906" w:rsidRPr="00730906" w14:paraId="17933BC8" w14:textId="77777777" w:rsidTr="00506DBA">
        <w:trPr>
          <w:trHeight w:val="288"/>
        </w:trPr>
        <w:tc>
          <w:tcPr>
            <w:tcW w:w="2771" w:type="dxa"/>
            <w:noWrap/>
          </w:tcPr>
          <w:p w14:paraId="3A00C064" w14:textId="77777777" w:rsidR="00730906" w:rsidRPr="00730906" w:rsidRDefault="00730906" w:rsidP="00730906">
            <w:r w:rsidRPr="00730906">
              <w:t>AS</w:t>
            </w:r>
          </w:p>
        </w:tc>
        <w:tc>
          <w:tcPr>
            <w:tcW w:w="2962" w:type="dxa"/>
            <w:noWrap/>
          </w:tcPr>
          <w:p w14:paraId="49E19771" w14:textId="77777777" w:rsidR="00730906" w:rsidRPr="00730906" w:rsidRDefault="00730906" w:rsidP="00730906">
            <w:r w:rsidRPr="00730906">
              <w:t>BA</w:t>
            </w:r>
          </w:p>
        </w:tc>
        <w:tc>
          <w:tcPr>
            <w:tcW w:w="3283" w:type="dxa"/>
            <w:noWrap/>
          </w:tcPr>
          <w:p w14:paraId="6E7B9F18" w14:textId="77777777" w:rsidR="00730906" w:rsidRPr="00730906" w:rsidRDefault="00730906" w:rsidP="00730906">
            <w:r w:rsidRPr="00730906">
              <w:t>AS|BA</w:t>
            </w:r>
          </w:p>
        </w:tc>
      </w:tr>
      <w:tr w:rsidR="00730906" w:rsidRPr="00730906" w14:paraId="282E057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66916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vtepi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087F41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anaerob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150CD40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tinobacillus</w:t>
            </w:r>
          </w:p>
        </w:tc>
      </w:tr>
      <w:tr w:rsidR="00730906" w:rsidRPr="00730906" w14:paraId="62C4F66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894EE5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oceimicrobium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48945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enotroph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14944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oese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6C68BB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92E7A8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treptobacillus</w:t>
            </w:r>
          </w:p>
        </w:tc>
        <w:tc>
          <w:tcPr>
            <w:tcW w:w="2962" w:type="dxa"/>
            <w:noWrap/>
            <w:hideMark/>
          </w:tcPr>
          <w:p w14:paraId="472073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tchfield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30D0D5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ectobacteriaceae</w:t>
            </w:r>
            <w:proofErr w:type="spellEnd"/>
          </w:p>
        </w:tc>
      </w:tr>
      <w:tr w:rsidR="00730906" w:rsidRPr="00730906" w14:paraId="2CF91EF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9E9D62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huaxuell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AC949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chrobactr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70CB14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Krumholzi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CA8485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C2602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lun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09469C9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pecht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4F100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trospi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A7687C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EEB96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cell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EF030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g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F7BC66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Harrison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8B1AF6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0439F8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soaciditog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D4BEDC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fi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4ED250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oflexaceae</w:t>
            </w:r>
            <w:proofErr w:type="spellEnd"/>
          </w:p>
        </w:tc>
      </w:tr>
      <w:tr w:rsidR="00730906" w:rsidRPr="00730906" w14:paraId="7F043AB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3A27E4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zebyale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BD403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ttiid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FA383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avarzinella</w:t>
            </w:r>
            <w:proofErr w:type="spellEnd"/>
          </w:p>
        </w:tc>
      </w:tr>
      <w:tr w:rsidR="00730906" w:rsidRPr="00730906" w14:paraId="2FA93A8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04C95B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ertihabitan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751903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anaero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BA6F8F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Taylor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6EFAFE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A37F68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aricicol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1FF8B7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nanaer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3A11D5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rotochlamydia</w:t>
            </w:r>
            <w:proofErr w:type="spellEnd"/>
          </w:p>
        </w:tc>
      </w:tr>
      <w:tr w:rsidR="00730906" w:rsidRPr="00730906" w14:paraId="2FAFB1A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43B2E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iruegeri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D7B222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lste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7D920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chlamyd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C81A17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23EEAC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teimicrobium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2C0792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all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CF3B55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sosphaeraceae</w:t>
            </w:r>
            <w:proofErr w:type="spellEnd"/>
          </w:p>
        </w:tc>
      </w:tr>
      <w:tr w:rsidR="00730906" w:rsidRPr="00730906" w14:paraId="4E83329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41CA6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teibaculum</w:t>
            </w:r>
            <w:proofErr w:type="spellEnd"/>
          </w:p>
        </w:tc>
        <w:tc>
          <w:tcPr>
            <w:tcW w:w="2962" w:type="dxa"/>
            <w:noWrap/>
            <w:hideMark/>
          </w:tcPr>
          <w:p w14:paraId="0A26AD2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oogloeocyst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8CD7EB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romatiaceae</w:t>
            </w:r>
            <w:proofErr w:type="spellEnd"/>
          </w:p>
        </w:tc>
      </w:tr>
      <w:tr w:rsidR="00730906" w:rsidRPr="00730906" w14:paraId="1194413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A39556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bi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248D216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rilli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546A0D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ttowia</w:t>
            </w:r>
            <w:proofErr w:type="spellEnd"/>
          </w:p>
        </w:tc>
      </w:tr>
      <w:tr w:rsidR="00730906" w:rsidRPr="00730906" w14:paraId="38CB66B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F9622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existipe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3DA76B2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omo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AC7A9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anth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435393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E2F2FA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1xD42 </w:t>
            </w:r>
            <w:proofErr w:type="gramStart"/>
            <w:r w:rsidRPr="00730906">
              <w:rPr>
                <w:i/>
                <w:iCs/>
              </w:rPr>
              <w:t>8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62" w:type="dxa"/>
            <w:noWrap/>
            <w:hideMark/>
          </w:tcPr>
          <w:p w14:paraId="2343D89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CD9A25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treptomycetaceae</w:t>
            </w:r>
            <w:proofErr w:type="spellEnd"/>
          </w:p>
        </w:tc>
      </w:tr>
      <w:tr w:rsidR="00730906" w:rsidRPr="00730906" w14:paraId="5A5898E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8E0147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omohabitan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77F241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negold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398DCB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lavobacteriia</w:t>
            </w:r>
            <w:proofErr w:type="spellEnd"/>
          </w:p>
        </w:tc>
      </w:tr>
      <w:tr w:rsidR="00730906" w:rsidRPr="00730906" w14:paraId="73F419C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3EE746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ucleicultrix</w:t>
            </w:r>
            <w:proofErr w:type="spellEnd"/>
          </w:p>
        </w:tc>
        <w:tc>
          <w:tcPr>
            <w:tcW w:w="2962" w:type="dxa"/>
            <w:noWrap/>
            <w:hideMark/>
          </w:tcPr>
          <w:p w14:paraId="3DF4DD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tratirupto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5E52C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llinsella</w:t>
            </w:r>
            <w:proofErr w:type="spellEnd"/>
          </w:p>
        </w:tc>
      </w:tr>
      <w:tr w:rsidR="00730906" w:rsidRPr="00730906" w14:paraId="4D8BC4F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68E8DD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seudanabaenaceae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5E425C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bditibacteriot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C8A37C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trich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3EEF02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610C7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ysiogen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62" w:type="dxa"/>
            <w:noWrap/>
            <w:hideMark/>
          </w:tcPr>
          <w:p w14:paraId="4CC7E5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istensen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BBA44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yxococcot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879178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080B7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nauticu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050E87D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erococc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97D56D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lavobacteriaceae</w:t>
            </w:r>
            <w:proofErr w:type="spellEnd"/>
          </w:p>
        </w:tc>
      </w:tr>
      <w:tr w:rsidR="00730906" w:rsidRPr="00730906" w14:paraId="60F5DE4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8849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umi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7F8A84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omit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001D2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9A393C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35E33B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emci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FF227C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erdivicin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7EDD22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gnavibacteriales</w:t>
            </w:r>
            <w:proofErr w:type="spellEnd"/>
          </w:p>
        </w:tc>
      </w:tr>
      <w:tr w:rsidR="00730906" w:rsidRPr="00730906" w14:paraId="46E7A02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693E4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spir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7787868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ncalomicrobi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540ED9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aprospiraceae</w:t>
            </w:r>
            <w:proofErr w:type="spellEnd"/>
          </w:p>
        </w:tc>
      </w:tr>
      <w:tr w:rsidR="00730906" w:rsidRPr="00730906" w14:paraId="7B5C284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EF70FD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quificale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2728977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B482FB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ekduia</w:t>
            </w:r>
            <w:proofErr w:type="spellEnd"/>
          </w:p>
        </w:tc>
      </w:tr>
      <w:tr w:rsidR="00730906" w:rsidRPr="00730906" w14:paraId="1D6BD9D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981CB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lastRenderedPageBreak/>
              <w:t>Acidisarcin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235FAE4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BMS3Abin</w:t>
            </w:r>
            <w:proofErr w:type="gramStart"/>
            <w:r w:rsidRPr="00730906">
              <w:rPr>
                <w:i/>
                <w:iCs/>
              </w:rPr>
              <w:t>1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8AD5A3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rbaspirillum</w:t>
            </w:r>
            <w:proofErr w:type="spellEnd"/>
          </w:p>
        </w:tc>
      </w:tr>
      <w:tr w:rsidR="00730906" w:rsidRPr="00730906" w14:paraId="6BA46E9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D8FB98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10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62" w:type="dxa"/>
            <w:noWrap/>
            <w:hideMark/>
          </w:tcPr>
          <w:p w14:paraId="1DCC8BD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so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B1E7CB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flex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5C1579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E33BAC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sipaludi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1920E6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idifont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4088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spiri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A7E66F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54AF5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olituu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17CA7C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lospo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E0E026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ace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2FA9A0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E409A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ntiviven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7F70FD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r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CC454E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aracoccus</w:t>
            </w:r>
          </w:p>
        </w:tc>
      </w:tr>
      <w:tr w:rsidR="00730906" w:rsidRPr="00730906" w14:paraId="5E5929B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F3020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farcimen</w:t>
            </w:r>
            <w:proofErr w:type="spellEnd"/>
          </w:p>
        </w:tc>
        <w:tc>
          <w:tcPr>
            <w:tcW w:w="2962" w:type="dxa"/>
            <w:noWrap/>
            <w:hideMark/>
          </w:tcPr>
          <w:p w14:paraId="1FA10B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cific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03A79A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lastocatellia</w:t>
            </w:r>
            <w:proofErr w:type="spellEnd"/>
          </w:p>
        </w:tc>
      </w:tr>
      <w:tr w:rsidR="00730906" w:rsidRPr="00730906" w14:paraId="43F945B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DA176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stuariiviven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649C1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orsell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67F7D5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treptomyces</w:t>
            </w:r>
          </w:p>
        </w:tc>
      </w:tr>
      <w:tr w:rsidR="00730906" w:rsidRPr="00730906" w14:paraId="205B8A7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CF4F4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anthovirg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C60E69E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Caedimonadaceae bacterium  no genus in NCBI </w:t>
            </w:r>
          </w:p>
        </w:tc>
        <w:tc>
          <w:tcPr>
            <w:tcW w:w="3283" w:type="dxa"/>
            <w:noWrap/>
            <w:hideMark/>
          </w:tcPr>
          <w:p w14:paraId="5C7C1C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phomicrob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54738B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2DCD8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eizmanni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1D5CCB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akosako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BEA443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ctinobacteria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2DFC1C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85866D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AH 315 P</w:t>
            </w:r>
            <w:proofErr w:type="gramStart"/>
            <w:r w:rsidRPr="00730906">
              <w:rPr>
                <w:i/>
                <w:iCs/>
              </w:rPr>
              <w:t>0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62" w:type="dxa"/>
            <w:noWrap/>
            <w:hideMark/>
          </w:tcPr>
          <w:p w14:paraId="426DA76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chanan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3BB48A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ropionibacteriales</w:t>
            </w:r>
            <w:proofErr w:type="spellEnd"/>
          </w:p>
        </w:tc>
      </w:tr>
      <w:tr w:rsidR="00730906" w:rsidRPr="00730906" w14:paraId="7DD70E5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D1AD51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Thermochlor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62" w:type="dxa"/>
            <w:noWrap/>
            <w:hideMark/>
          </w:tcPr>
          <w:p w14:paraId="296D20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ribb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A86BB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mmat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65D1A1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E4EA0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tale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982BA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ochaet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74C54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gnavibacteri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94EF1F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BF400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sulfuromonadaceae</w:t>
            </w:r>
            <w:proofErr w:type="spellEnd"/>
          </w:p>
        </w:tc>
        <w:tc>
          <w:tcPr>
            <w:tcW w:w="2962" w:type="dxa"/>
            <w:noWrap/>
            <w:hideMark/>
          </w:tcPr>
          <w:p w14:paraId="3008D5B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DFBA0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sarcina</w:t>
            </w:r>
            <w:proofErr w:type="spellEnd"/>
          </w:p>
        </w:tc>
      </w:tr>
      <w:tr w:rsidR="00730906" w:rsidRPr="00730906" w14:paraId="0E64D14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4A5A5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lseniell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1DDAE2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1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106F06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cl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5F3A16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CBC31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anaero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AC416F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ethylotherm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FB24AF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Planctomycetales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D10CF2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E83D0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rhodovibrio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1CF52E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ascolarcto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9AC965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pitut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D8532C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8E766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bacillu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305DC97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proic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9069B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scillibacter</w:t>
            </w:r>
            <w:proofErr w:type="spellEnd"/>
          </w:p>
        </w:tc>
      </w:tr>
      <w:tr w:rsidR="00730906" w:rsidRPr="00730906" w14:paraId="5F9DE57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9F922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lei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15BFBD3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o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7CBC6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rellul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B67795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7784B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virg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CEC250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eromonad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A564A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trasphaera</w:t>
            </w:r>
            <w:proofErr w:type="spellEnd"/>
          </w:p>
        </w:tc>
      </w:tr>
      <w:tr w:rsidR="00730906" w:rsidRPr="00730906" w14:paraId="260852E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BA6907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trophorhabdale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FFFFB5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eiss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A5B2787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Ignavibacteria bacterium  no genus in NCBI </w:t>
            </w:r>
          </w:p>
        </w:tc>
      </w:tr>
      <w:tr w:rsidR="00730906" w:rsidRPr="00730906" w14:paraId="2F9A13E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861B1E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ombell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6F39F8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enalkal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B3C9E8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naerolineales</w:t>
            </w:r>
            <w:proofErr w:type="spellEnd"/>
          </w:p>
        </w:tc>
      </w:tr>
      <w:tr w:rsidR="00730906" w:rsidRPr="00730906" w14:paraId="0EDFA25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4FB737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hania</w:t>
            </w:r>
          </w:p>
        </w:tc>
        <w:tc>
          <w:tcPr>
            <w:tcW w:w="2962" w:type="dxa"/>
            <w:noWrap/>
            <w:hideMark/>
          </w:tcPr>
          <w:p w14:paraId="7D898C8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d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0E1BB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nomibacter</w:t>
            </w:r>
            <w:proofErr w:type="spellEnd"/>
          </w:p>
        </w:tc>
      </w:tr>
      <w:tr w:rsidR="00730906" w:rsidRPr="00730906" w14:paraId="171B0D1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46456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ntilactobacillu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085827E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lusimicrobi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8FE840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lsibacillus</w:t>
            </w:r>
            <w:proofErr w:type="spellEnd"/>
          </w:p>
        </w:tc>
      </w:tr>
      <w:tr w:rsidR="00730906" w:rsidRPr="00730906" w14:paraId="6EADE7A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D195A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ccharobesus</w:t>
            </w:r>
            <w:proofErr w:type="spellEnd"/>
          </w:p>
        </w:tc>
        <w:tc>
          <w:tcPr>
            <w:tcW w:w="2962" w:type="dxa"/>
            <w:noWrap/>
            <w:hideMark/>
          </w:tcPr>
          <w:p w14:paraId="1A6601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wenweeks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650A3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Ureibacillus</w:t>
            </w:r>
            <w:proofErr w:type="spellEnd"/>
          </w:p>
        </w:tc>
      </w:tr>
      <w:tr w:rsidR="00730906" w:rsidRPr="00730906" w14:paraId="5B2511C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09CFE1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beticol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1CC54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lsirhod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6DC43E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imonas</w:t>
            </w:r>
            <w:proofErr w:type="spellEnd"/>
          </w:p>
        </w:tc>
      </w:tr>
      <w:tr w:rsidR="00730906" w:rsidRPr="00730906" w14:paraId="5D18709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828404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2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62" w:type="dxa"/>
            <w:noWrap/>
            <w:hideMark/>
          </w:tcPr>
          <w:p w14:paraId="7B37ECF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erobacter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B89B60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Shigella </w:t>
            </w:r>
            <w:proofErr w:type="gramStart"/>
            <w:r w:rsidRPr="00730906">
              <w:rPr>
                <w:i/>
                <w:iCs/>
              </w:rPr>
              <w:t>flexneri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0C94D0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DA5744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idiferrobacteraceae</w:t>
            </w:r>
            <w:proofErr w:type="spellEnd"/>
          </w:p>
        </w:tc>
        <w:tc>
          <w:tcPr>
            <w:tcW w:w="2962" w:type="dxa"/>
            <w:noWrap/>
            <w:hideMark/>
          </w:tcPr>
          <w:p w14:paraId="1F6BA76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ancon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00311A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abacillus</w:t>
            </w:r>
            <w:proofErr w:type="spellEnd"/>
          </w:p>
        </w:tc>
      </w:tr>
      <w:tr w:rsidR="00730906" w:rsidRPr="00730906" w14:paraId="48B05D9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9D98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lastRenderedPageBreak/>
              <w:t>Gloeomargarit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9E5F3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derberg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5AA13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izorhabdus</w:t>
            </w:r>
            <w:proofErr w:type="spellEnd"/>
          </w:p>
        </w:tc>
      </w:tr>
      <w:tr w:rsidR="00730906" w:rsidRPr="00730906" w14:paraId="7B920FF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103CC5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yruvati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79C3E9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nsdal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BDF963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aceae</w:t>
            </w:r>
            <w:proofErr w:type="spellEnd"/>
          </w:p>
        </w:tc>
      </w:tr>
      <w:tr w:rsidR="00730906" w:rsidRPr="00730906" w14:paraId="03FC4E3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D7C920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ndosymbiont </w:t>
            </w:r>
            <w:proofErr w:type="spellStart"/>
            <w:r w:rsidRPr="00730906">
              <w:rPr>
                <w:i/>
                <w:iCs/>
              </w:rPr>
              <w:t>GvMRE</w:t>
            </w:r>
            <w:proofErr w:type="spellEnd"/>
            <w:r w:rsidRPr="00730906">
              <w:rPr>
                <w:i/>
                <w:iCs/>
              </w:rPr>
              <w:t xml:space="preserve"> of Glomus </w:t>
            </w:r>
            <w:proofErr w:type="spellStart"/>
            <w:proofErr w:type="gramStart"/>
            <w:r w:rsidRPr="00730906">
              <w:rPr>
                <w:i/>
                <w:iCs/>
              </w:rPr>
              <w:t>versiforme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62" w:type="dxa"/>
            <w:noWrap/>
            <w:hideMark/>
          </w:tcPr>
          <w:p w14:paraId="1EFA57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ermiphi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50DF8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ndoraea</w:t>
            </w:r>
            <w:proofErr w:type="spellEnd"/>
          </w:p>
        </w:tc>
      </w:tr>
      <w:tr w:rsidR="00730906" w:rsidRPr="00730906" w14:paraId="25AF732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151411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Formosa</w:t>
            </w:r>
          </w:p>
        </w:tc>
        <w:tc>
          <w:tcPr>
            <w:tcW w:w="2962" w:type="dxa"/>
            <w:noWrap/>
            <w:hideMark/>
          </w:tcPr>
          <w:p w14:paraId="253AD02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ssa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C50E0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sobacillus</w:t>
            </w:r>
            <w:proofErr w:type="spellEnd"/>
          </w:p>
        </w:tc>
      </w:tr>
      <w:tr w:rsidR="00730906" w:rsidRPr="00730906" w14:paraId="510B05C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6E172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oceitale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21E0BF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llulosilytic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61C919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eflea</w:t>
            </w:r>
            <w:proofErr w:type="spellEnd"/>
          </w:p>
        </w:tc>
      </w:tr>
      <w:tr w:rsidR="00730906" w:rsidRPr="00730906" w14:paraId="1D14E6B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EE9AA0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Sumerlaeaceae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52C25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terr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9A9AB1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ellvibrionales</w:t>
            </w:r>
            <w:proofErr w:type="spellEnd"/>
          </w:p>
        </w:tc>
      </w:tr>
      <w:tr w:rsidR="00730906" w:rsidRPr="00730906" w14:paraId="65628C2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5E4137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erythro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9CC52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rin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E837D1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llvibrio</w:t>
            </w:r>
            <w:proofErr w:type="spellEnd"/>
          </w:p>
        </w:tc>
      </w:tr>
      <w:tr w:rsidR="00730906" w:rsidRPr="00730906" w14:paraId="5BC4544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0A6D7B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puniceibacterium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BAE0F0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lghirimyc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F84267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Xanthomonas</w:t>
            </w:r>
          </w:p>
        </w:tc>
      </w:tr>
      <w:tr w:rsidR="00730906" w:rsidRPr="00730906" w14:paraId="5F86FFA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E3339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bacterium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83E057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E654E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gnavibacter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1FE4AB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90AC99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erdousi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0DE38AF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strella</w:t>
            </w:r>
          </w:p>
        </w:tc>
        <w:tc>
          <w:tcPr>
            <w:tcW w:w="3283" w:type="dxa"/>
            <w:noWrap/>
            <w:hideMark/>
          </w:tcPr>
          <w:p w14:paraId="6D5787B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minococcus</w:t>
            </w:r>
            <w:proofErr w:type="spellEnd"/>
          </w:p>
        </w:tc>
      </w:tr>
      <w:tr w:rsidR="00730906" w:rsidRPr="00730906" w14:paraId="22EEF86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8593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midui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68869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enxi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A4DBA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pioni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23BC7B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4BB4D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sphaer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099CE9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acetogen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796760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Yersiniaceae</w:t>
            </w:r>
            <w:proofErr w:type="spellEnd"/>
          </w:p>
        </w:tc>
      </w:tr>
      <w:tr w:rsidR="00730906" w:rsidRPr="00730906" w14:paraId="5111C0E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6955A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chloro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7608AF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aejeon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63DEF4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Xanthobacteraceae</w:t>
            </w:r>
            <w:proofErr w:type="spellEnd"/>
          </w:p>
        </w:tc>
      </w:tr>
      <w:tr w:rsidR="00730906" w:rsidRPr="00730906" w14:paraId="25548FB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12126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byssisolibacter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FDA16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C95AE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eyranella</w:t>
            </w:r>
            <w:proofErr w:type="spellEnd"/>
          </w:p>
        </w:tc>
      </w:tr>
      <w:tr w:rsidR="00730906" w:rsidRPr="00730906" w14:paraId="3BE1D77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81A14D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ldiserici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5B9DEF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alka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4F7A7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minicocc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BF5399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1363F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iobacillaceae</w:t>
            </w:r>
            <w:proofErr w:type="spellEnd"/>
          </w:p>
        </w:tc>
        <w:tc>
          <w:tcPr>
            <w:tcW w:w="2962" w:type="dxa"/>
            <w:noWrap/>
            <w:hideMark/>
          </w:tcPr>
          <w:p w14:paraId="1CEDF67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icrocyst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015B60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Daviesbacteria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AC1F0E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9AED98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ulfuricellaceae</w:t>
            </w:r>
            <w:proofErr w:type="spellEnd"/>
          </w:p>
        </w:tc>
        <w:tc>
          <w:tcPr>
            <w:tcW w:w="2962" w:type="dxa"/>
            <w:noWrap/>
            <w:hideMark/>
          </w:tcPr>
          <w:p w14:paraId="23DBE61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Wolfe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615BB5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ethylobacterium</w:t>
            </w:r>
          </w:p>
        </w:tc>
      </w:tr>
      <w:tr w:rsidR="00730906" w:rsidRPr="00730906" w14:paraId="6F9C378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D4362A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zakiell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6D2D466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orm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CF21F0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eminicoccaceae</w:t>
            </w:r>
            <w:proofErr w:type="spellEnd"/>
          </w:p>
        </w:tc>
      </w:tr>
      <w:tr w:rsidR="00730906" w:rsidRPr="00730906" w14:paraId="660094A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0A87D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osphitispora</w:t>
            </w:r>
            <w:proofErr w:type="spellEnd"/>
          </w:p>
        </w:tc>
        <w:tc>
          <w:tcPr>
            <w:tcW w:w="2962" w:type="dxa"/>
            <w:noWrap/>
            <w:hideMark/>
          </w:tcPr>
          <w:p w14:paraId="4A090D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gnaticolwell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85F95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ssaracoccus</w:t>
            </w:r>
            <w:proofErr w:type="spellEnd"/>
          </w:p>
        </w:tc>
      </w:tr>
      <w:tr w:rsidR="00730906" w:rsidRPr="00730906" w14:paraId="0EA14CB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F54BE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errimicrobium</w:t>
            </w:r>
            <w:proofErr w:type="spellEnd"/>
          </w:p>
        </w:tc>
        <w:tc>
          <w:tcPr>
            <w:tcW w:w="2962" w:type="dxa"/>
            <w:noWrap/>
            <w:hideMark/>
          </w:tcPr>
          <w:p w14:paraId="3115DA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stuariirhabd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E6C5FB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cetobacteraceae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FDC45D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D09FD9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3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62" w:type="dxa"/>
            <w:noWrap/>
            <w:hideMark/>
          </w:tcPr>
          <w:p w14:paraId="6353AC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icitre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C0CBDD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hing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3070A8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070F7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8DFE02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ordiimonad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FA7CA4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eromonadaceae</w:t>
            </w:r>
            <w:proofErr w:type="spellEnd"/>
          </w:p>
        </w:tc>
      </w:tr>
      <w:tr w:rsidR="00730906" w:rsidRPr="00730906" w14:paraId="3723728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02C0B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4BB5C0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spellStart"/>
            <w:r w:rsidRPr="00730906">
              <w:rPr>
                <w:i/>
                <w:iCs/>
              </w:rPr>
              <w:t>ADurb</w:t>
            </w:r>
            <w:proofErr w:type="spellEnd"/>
            <w:r w:rsidRPr="00730906">
              <w:rPr>
                <w:i/>
                <w:iCs/>
              </w:rPr>
              <w:t xml:space="preserve"> Bin</w:t>
            </w:r>
            <w:proofErr w:type="gramStart"/>
            <w:r w:rsidRPr="00730906">
              <w:rPr>
                <w:i/>
                <w:iCs/>
              </w:rPr>
              <w:t>23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2C629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lynucleobacter</w:t>
            </w:r>
            <w:proofErr w:type="spellEnd"/>
          </w:p>
        </w:tc>
      </w:tr>
      <w:tr w:rsidR="00730906" w:rsidRPr="00730906" w14:paraId="5344807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5EDAC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9F1A7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vispiril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6B9DC4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Nitrosomonadaceae</w:t>
            </w:r>
            <w:proofErr w:type="spellEnd"/>
          </w:p>
        </w:tc>
      </w:tr>
      <w:tr w:rsidR="00730906" w:rsidRPr="00730906" w14:paraId="3C8F518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601F61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44A3FB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terrico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F7B69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rucella</w:t>
            </w:r>
          </w:p>
        </w:tc>
      </w:tr>
      <w:tr w:rsidR="00730906" w:rsidRPr="00730906" w14:paraId="6331ABA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366E7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037E82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tter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BD2DB3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blastus</w:t>
            </w:r>
            <w:proofErr w:type="spellEnd"/>
          </w:p>
        </w:tc>
      </w:tr>
      <w:tr w:rsidR="00730906" w:rsidRPr="00730906" w14:paraId="3BB7A88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92C42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07C56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ndaracin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D088A8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idobacteriia</w:t>
            </w:r>
            <w:proofErr w:type="spellEnd"/>
          </w:p>
        </w:tc>
      </w:tr>
      <w:tr w:rsidR="00730906" w:rsidRPr="00730906" w14:paraId="5C5945F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FC9E9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012FA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yt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31F219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diminibacterium</w:t>
            </w:r>
            <w:proofErr w:type="spellEnd"/>
          </w:p>
        </w:tc>
      </w:tr>
      <w:tr w:rsidR="00730906" w:rsidRPr="00730906" w14:paraId="2213B04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7DE35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2AFC5A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roococc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C3D98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win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A73E43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5F2C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3A08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re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56C29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Hydrogenedent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D7C7CB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B06BEC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CD216A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bil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2BD268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eroli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FE09FD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BC920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DE7BBD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sc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E1E6A4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Verrucomicrobiales</w:t>
            </w:r>
            <w:proofErr w:type="spellEnd"/>
          </w:p>
        </w:tc>
      </w:tr>
      <w:tr w:rsidR="00730906" w:rsidRPr="00730906" w14:paraId="2694DAD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60670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85D37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nberg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1F9B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deonella</w:t>
            </w:r>
            <w:proofErr w:type="spellEnd"/>
          </w:p>
        </w:tc>
      </w:tr>
      <w:tr w:rsidR="00730906" w:rsidRPr="00730906" w14:paraId="7EC4651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79D5BF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ADD69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abilii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B1D514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an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58CB3E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6607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82F41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uromus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7ED4C1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Neisseriales</w:t>
            </w:r>
            <w:proofErr w:type="spellEnd"/>
          </w:p>
        </w:tc>
      </w:tr>
      <w:tr w:rsidR="00730906" w:rsidRPr="00730906" w14:paraId="267EC5F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1DE321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350E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ersters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27827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mlibacter</w:t>
            </w:r>
            <w:proofErr w:type="spellEnd"/>
          </w:p>
        </w:tc>
      </w:tr>
      <w:tr w:rsidR="00730906" w:rsidRPr="00730906" w14:paraId="39AA6CF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7D369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A469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eibacu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C692B2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phomonad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59BB7D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A23E14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854F0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anulicat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E36C1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cyc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830E3A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1E7F35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A6F3AB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Taga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582BED0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hodobacterales</w:t>
            </w:r>
            <w:proofErr w:type="spellEnd"/>
          </w:p>
        </w:tc>
      </w:tr>
      <w:tr w:rsidR="00730906" w:rsidRPr="00730906" w14:paraId="5FE0D50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69A94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3315F4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820DD9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ntrasporangiaceae</w:t>
            </w:r>
            <w:proofErr w:type="spellEnd"/>
          </w:p>
        </w:tc>
      </w:tr>
      <w:tr w:rsidR="00730906" w:rsidRPr="00730906" w14:paraId="458A32C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5A113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D542FD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bacteriales</w:t>
            </w:r>
            <w:proofErr w:type="spellEnd"/>
            <w:r w:rsidRPr="00730906">
              <w:rPr>
                <w:i/>
                <w:iCs/>
              </w:rPr>
              <w:t xml:space="preserve"> Family </w:t>
            </w:r>
            <w:proofErr w:type="gramStart"/>
            <w:r w:rsidRPr="00730906">
              <w:rPr>
                <w:i/>
                <w:iCs/>
              </w:rPr>
              <w:t xml:space="preserve">XIII  </w:t>
            </w:r>
            <w:proofErr w:type="spellStart"/>
            <w:r w:rsidRPr="00730906">
              <w:rPr>
                <w:i/>
                <w:iCs/>
              </w:rPr>
              <w:t>Incertae</w:t>
            </w:r>
            <w:proofErr w:type="spellEnd"/>
            <w:proofErr w:type="gramEnd"/>
            <w:r w:rsidRPr="00730906">
              <w:rPr>
                <w:i/>
                <w:iCs/>
              </w:rPr>
              <w:t xml:space="preserve"> Sedis</w:t>
            </w:r>
          </w:p>
        </w:tc>
        <w:tc>
          <w:tcPr>
            <w:tcW w:w="3283" w:type="dxa"/>
            <w:noWrap/>
            <w:hideMark/>
          </w:tcPr>
          <w:p w14:paraId="31BD484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gnavibacteriae</w:t>
            </w:r>
            <w:proofErr w:type="spellEnd"/>
          </w:p>
        </w:tc>
      </w:tr>
      <w:tr w:rsidR="00730906" w:rsidRPr="00730906" w14:paraId="3340054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CA6FC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E2F18A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hrysopeg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FD2C0EC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Solirubrobacterales bacterium  no genus in NCBI </w:t>
            </w:r>
          </w:p>
        </w:tc>
      </w:tr>
      <w:tr w:rsidR="00730906" w:rsidRPr="00730906" w14:paraId="7503873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179C69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36D828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hrlich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D8E3E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bilithrix</w:t>
            </w:r>
            <w:proofErr w:type="spellEnd"/>
          </w:p>
        </w:tc>
      </w:tr>
      <w:tr w:rsidR="00730906" w:rsidRPr="00730906" w14:paraId="59F32EC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67EFF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56E01F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emmat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84D56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ctomycet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8E10E3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55FA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A7DD6A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eti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89F7891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Vicinamibacteria bacterium  no genus in NCBI </w:t>
            </w:r>
          </w:p>
        </w:tc>
      </w:tr>
      <w:tr w:rsidR="00730906" w:rsidRPr="00730906" w14:paraId="15BEE16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CEC49E0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2FDAD8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nnon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9B7A8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lastocatell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7CCCD6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6D9851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1D342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0AF153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chloromonas</w:t>
            </w:r>
            <w:proofErr w:type="spellEnd"/>
          </w:p>
        </w:tc>
      </w:tr>
      <w:tr w:rsidR="00730906" w:rsidRPr="00730906" w14:paraId="7DD15EC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6F0784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2440F4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lap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80B8A9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emmatimonadetes</w:t>
            </w:r>
            <w:proofErr w:type="spellEnd"/>
          </w:p>
        </w:tc>
      </w:tr>
      <w:tr w:rsidR="00730906" w:rsidRPr="00730906" w14:paraId="7532C7B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42D1B6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1804F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eurocaps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274C83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rhodoplanes</w:t>
            </w:r>
            <w:proofErr w:type="spellEnd"/>
          </w:p>
        </w:tc>
      </w:tr>
      <w:tr w:rsidR="00730906" w:rsidRPr="00730906" w14:paraId="163268E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824A57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0ED05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brivirg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FFF74D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elaina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582CA2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6EEFEA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9ABD7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lenk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07863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linea</w:t>
            </w:r>
            <w:proofErr w:type="spellEnd"/>
          </w:p>
        </w:tc>
      </w:tr>
      <w:tr w:rsidR="00730906" w:rsidRPr="00730906" w14:paraId="63941C1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593566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06756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a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75D5BB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ethylococcaceae</w:t>
            </w:r>
            <w:proofErr w:type="spellEnd"/>
          </w:p>
        </w:tc>
      </w:tr>
      <w:tr w:rsidR="00730906" w:rsidRPr="00730906" w14:paraId="55FF36B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405DF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0530F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limel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D919B4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gnavibacteria</w:t>
            </w:r>
            <w:proofErr w:type="spellEnd"/>
          </w:p>
        </w:tc>
      </w:tr>
      <w:tr w:rsidR="00730906" w:rsidRPr="00730906" w14:paraId="1BE21FA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E37D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51671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vibrio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1EDD3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pruina</w:t>
            </w:r>
            <w:proofErr w:type="spellEnd"/>
          </w:p>
        </w:tc>
      </w:tr>
      <w:tr w:rsidR="00730906" w:rsidRPr="00730906" w14:paraId="0D9BE16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CE549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34FD8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eca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938A84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eptostreptococcaceae</w:t>
            </w:r>
            <w:proofErr w:type="spellEnd"/>
          </w:p>
        </w:tc>
      </w:tr>
      <w:tr w:rsidR="00730906" w:rsidRPr="00730906" w14:paraId="2E39CD5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022851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75842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uia</w:t>
            </w:r>
          </w:p>
        </w:tc>
        <w:tc>
          <w:tcPr>
            <w:tcW w:w="3283" w:type="dxa"/>
            <w:noWrap/>
            <w:hideMark/>
          </w:tcPr>
          <w:p w14:paraId="5000153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icrobacteriaceae</w:t>
            </w:r>
            <w:proofErr w:type="spellEnd"/>
          </w:p>
        </w:tc>
      </w:tr>
      <w:tr w:rsidR="00730906" w:rsidRPr="00730906" w14:paraId="5133472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A8698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892A5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gen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CE03A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spir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02F67B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73CAC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A92F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ihabitan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E97CA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brizicola</w:t>
            </w:r>
            <w:proofErr w:type="spellEnd"/>
          </w:p>
        </w:tc>
      </w:tr>
      <w:tr w:rsidR="00730906" w:rsidRPr="00730906" w14:paraId="4DF728C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5AB595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98E068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89CAF2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grobacterium</w:t>
            </w:r>
          </w:p>
        </w:tc>
      </w:tr>
      <w:tr w:rsidR="00730906" w:rsidRPr="00730906" w14:paraId="47F174C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DE539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DEC4A2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umia</w:t>
            </w:r>
          </w:p>
        </w:tc>
        <w:tc>
          <w:tcPr>
            <w:tcW w:w="3283" w:type="dxa"/>
            <w:noWrap/>
            <w:hideMark/>
          </w:tcPr>
          <w:p w14:paraId="6CE5D38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aphorobacter</w:t>
            </w:r>
            <w:proofErr w:type="spellEnd"/>
          </w:p>
        </w:tc>
      </w:tr>
      <w:tr w:rsidR="00730906" w:rsidRPr="00730906" w14:paraId="3E9E3B1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1ADF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303A559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Helicobacteraceae bacterium  no genus in NCBI </w:t>
            </w:r>
          </w:p>
        </w:tc>
        <w:tc>
          <w:tcPr>
            <w:tcW w:w="3283" w:type="dxa"/>
            <w:noWrap/>
            <w:hideMark/>
          </w:tcPr>
          <w:p w14:paraId="7DEB1554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Bacteroidia bacterium  no genus in NCBI </w:t>
            </w:r>
          </w:p>
        </w:tc>
      </w:tr>
      <w:tr w:rsidR="00730906" w:rsidRPr="00730906" w14:paraId="2530AF8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4DB9B2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5BD9C1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hnospi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BDE2B5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tinomycetaceae</w:t>
            </w:r>
            <w:proofErr w:type="spellEnd"/>
          </w:p>
        </w:tc>
      </w:tr>
      <w:tr w:rsidR="00730906" w:rsidRPr="00730906" w14:paraId="3DDB740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CA6D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BC9C02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an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55DDED0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Acidimicrobiia bacterium  no genus in NCBI </w:t>
            </w:r>
          </w:p>
        </w:tc>
      </w:tr>
      <w:tr w:rsidR="00730906" w:rsidRPr="00730906" w14:paraId="5A5D1D3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6FFBAE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3BB2729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Hamilton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7E294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cardioid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053B44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13748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0D4494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aricaul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B0D17B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itinophag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4E6821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637E3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91712C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elicobacter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53748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lophag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9211E1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A1A844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65167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caud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BFA37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mnohabitans</w:t>
            </w:r>
            <w:proofErr w:type="spellEnd"/>
          </w:p>
        </w:tc>
      </w:tr>
      <w:tr w:rsidR="00730906" w:rsidRPr="00730906" w14:paraId="31805AC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68C27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9E4AB8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senophon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49635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evundimonas</w:t>
            </w:r>
            <w:proofErr w:type="spellEnd"/>
          </w:p>
        </w:tc>
      </w:tr>
      <w:tr w:rsidR="00730906" w:rsidRPr="00730906" w14:paraId="568A2F0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42825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345571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Reg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62BB9F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itinophag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685E61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E3B8B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D6619F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ggerth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0FEB5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cardioides</w:t>
            </w:r>
            <w:proofErr w:type="spellEnd"/>
          </w:p>
        </w:tc>
      </w:tr>
      <w:tr w:rsidR="00730906" w:rsidRPr="00730906" w14:paraId="18C577A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9D9AEB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F0F93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aurantia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38CB9E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adyrhizob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10D9A5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8C81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B618B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toacme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822907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osakonia</w:t>
            </w:r>
            <w:proofErr w:type="spellEnd"/>
          </w:p>
        </w:tc>
      </w:tr>
      <w:tr w:rsidR="00730906" w:rsidRPr="00730906" w14:paraId="379FEEF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1E61B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3B029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illiplan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8336B1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higella</w:t>
            </w:r>
          </w:p>
        </w:tc>
      </w:tr>
      <w:tr w:rsidR="00730906" w:rsidRPr="00730906" w14:paraId="59944BD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D9ED6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1A3D1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ergey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497408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rnobacteriaceae</w:t>
            </w:r>
            <w:proofErr w:type="spellEnd"/>
          </w:p>
        </w:tc>
      </w:tr>
      <w:tr w:rsidR="00730906" w:rsidRPr="00730906" w14:paraId="1CD8696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92E89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95E63F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binson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52D105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Nanopelagicales</w:t>
            </w:r>
            <w:proofErr w:type="spellEnd"/>
          </w:p>
        </w:tc>
      </w:tr>
      <w:tr w:rsidR="00730906" w:rsidRPr="00730906" w14:paraId="1FF27C3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550EDD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CC1EF6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Wocania</w:t>
            </w:r>
          </w:p>
        </w:tc>
        <w:tc>
          <w:tcPr>
            <w:tcW w:w="3283" w:type="dxa"/>
            <w:noWrap/>
            <w:hideMark/>
          </w:tcPr>
          <w:p w14:paraId="370A447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rysiogenales</w:t>
            </w:r>
            <w:proofErr w:type="spellEnd"/>
          </w:p>
        </w:tc>
      </w:tr>
      <w:tr w:rsidR="00730906" w:rsidRPr="00730906" w14:paraId="13D6EED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49395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CED95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ackebrandt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197B3B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nuibacter</w:t>
            </w:r>
            <w:proofErr w:type="spellEnd"/>
          </w:p>
        </w:tc>
      </w:tr>
      <w:tr w:rsidR="00730906" w:rsidRPr="00730906" w14:paraId="613B3C3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7967DA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35E988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glob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F0E435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ngrovibacterium</w:t>
            </w:r>
            <w:proofErr w:type="spellEnd"/>
          </w:p>
        </w:tc>
      </w:tr>
      <w:tr w:rsidR="00730906" w:rsidRPr="00730906" w14:paraId="3A3C395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8813C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0F262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ervidic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DAB933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nterococcaceae</w:t>
            </w:r>
            <w:proofErr w:type="spellEnd"/>
          </w:p>
        </w:tc>
      </w:tr>
      <w:tr w:rsidR="00730906" w:rsidRPr="00730906" w14:paraId="7FFB4B9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36FAE1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E75B3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stuarii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4788E6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rysipelatoclostridium</w:t>
            </w:r>
          </w:p>
        </w:tc>
      </w:tr>
      <w:tr w:rsidR="00730906" w:rsidRPr="00730906" w14:paraId="12F55F2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68F178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A874B4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ispor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35F88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allia</w:t>
            </w:r>
            <w:proofErr w:type="spellEnd"/>
          </w:p>
        </w:tc>
      </w:tr>
      <w:tr w:rsidR="00730906" w:rsidRPr="00730906" w14:paraId="739B599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514CB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F8DCA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ieler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534BF4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iarcus</w:t>
            </w:r>
            <w:proofErr w:type="spellEnd"/>
          </w:p>
        </w:tc>
      </w:tr>
      <w:tr w:rsidR="00730906" w:rsidRPr="00730906" w14:paraId="3174B6A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9C7E7C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514219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aestuariivit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059D6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laminivora</w:t>
            </w:r>
            <w:proofErr w:type="spellEnd"/>
          </w:p>
        </w:tc>
      </w:tr>
      <w:tr w:rsidR="00730906" w:rsidRPr="00730906" w14:paraId="2D3F36B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59075B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200E52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tor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76372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ulcicalothrix</w:t>
            </w:r>
            <w:proofErr w:type="spellEnd"/>
          </w:p>
        </w:tc>
      </w:tr>
      <w:tr w:rsidR="00730906" w:rsidRPr="00730906" w14:paraId="2FB8BC9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D23E0E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477DB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llert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52CB8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ldemanella</w:t>
            </w:r>
            <w:proofErr w:type="spellEnd"/>
          </w:p>
        </w:tc>
      </w:tr>
      <w:tr w:rsidR="00730906" w:rsidRPr="00730906" w14:paraId="0D1284D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D2816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5F0E2B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thermofons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53714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bifida</w:t>
            </w:r>
            <w:proofErr w:type="spellEnd"/>
          </w:p>
        </w:tc>
      </w:tr>
      <w:tr w:rsidR="00730906" w:rsidRPr="00730906" w14:paraId="18AB1E4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A7E44A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91BB43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orosali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6DEB3F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zugakiibacter</w:t>
            </w:r>
            <w:proofErr w:type="spellEnd"/>
          </w:p>
        </w:tc>
      </w:tr>
      <w:tr w:rsidR="00730906" w:rsidRPr="00730906" w14:paraId="00DA51F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7B4E32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17A4D5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tahl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BF4FE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nner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2981B4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2874F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C138B6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Blochman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4D7B71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butyrivibrio</w:t>
            </w:r>
            <w:proofErr w:type="spellEnd"/>
          </w:p>
        </w:tc>
      </w:tr>
      <w:tr w:rsidR="00730906" w:rsidRPr="00730906" w14:paraId="6B9306E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05AC9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5F9F67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rhodospiril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170B31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rocadiia</w:t>
            </w:r>
            <w:proofErr w:type="spellEnd"/>
          </w:p>
        </w:tc>
      </w:tr>
      <w:tr w:rsidR="00730906" w:rsidRPr="00730906" w14:paraId="0DBC01E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27D3A7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939B4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desulforhabd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5CBFD2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sporothrix</w:t>
            </w:r>
            <w:proofErr w:type="spellEnd"/>
          </w:p>
        </w:tc>
      </w:tr>
      <w:tr w:rsidR="00730906" w:rsidRPr="00730906" w14:paraId="6FBECA6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0A11B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FB5A75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hae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6E0F9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spirochaeta</w:t>
            </w:r>
            <w:proofErr w:type="spellEnd"/>
          </w:p>
        </w:tc>
      </w:tr>
      <w:tr w:rsidR="00730906" w:rsidRPr="00730906" w14:paraId="1DE0208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568909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780A8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hoefl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DD7E1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ymobacter</w:t>
            </w:r>
            <w:proofErr w:type="spellEnd"/>
          </w:p>
        </w:tc>
      </w:tr>
      <w:tr w:rsidR="00730906" w:rsidRPr="00730906" w14:paraId="7EB93D7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4DDA1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7B3F9B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rofi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E7FFA7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Babel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3A6EA0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76DC1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1E60F2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cau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11DF6EB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atirhabdium</w:t>
            </w:r>
            <w:proofErr w:type="spellEnd"/>
          </w:p>
        </w:tc>
      </w:tr>
      <w:tr w:rsidR="00730906" w:rsidRPr="00730906" w14:paraId="1A88B05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56DB57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CD747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etonem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9D77AA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spellStart"/>
            <w:r w:rsidRPr="00730906">
              <w:rPr>
                <w:i/>
                <w:iCs/>
              </w:rPr>
              <w:t>ADurb</w:t>
            </w:r>
            <w:proofErr w:type="spellEnd"/>
            <w:r w:rsidRPr="00730906">
              <w:rPr>
                <w:i/>
                <w:iCs/>
              </w:rPr>
              <w:t xml:space="preserve"> Bin</w:t>
            </w:r>
            <w:proofErr w:type="gramStart"/>
            <w:r w:rsidRPr="00730906">
              <w:rPr>
                <w:i/>
                <w:iCs/>
              </w:rPr>
              <w:t>47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59388F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8E277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310B2D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i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2AA97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negalia</w:t>
            </w:r>
            <w:proofErr w:type="spellEnd"/>
          </w:p>
        </w:tc>
      </w:tr>
      <w:tr w:rsidR="00730906" w:rsidRPr="00730906" w14:paraId="6670D8B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7FA16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047348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omatocurv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6B770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rbihabitans</w:t>
            </w:r>
            <w:proofErr w:type="spellEnd"/>
          </w:p>
        </w:tc>
      </w:tr>
      <w:tr w:rsidR="00730906" w:rsidRPr="00730906" w14:paraId="66AAC37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2370B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4B83C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tenulispor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0AFB52F9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Fibromonadales bacterium  no genus in NCBI </w:t>
            </w:r>
          </w:p>
        </w:tc>
      </w:tr>
      <w:tr w:rsidR="00730906" w:rsidRPr="00730906" w14:paraId="280BD02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018AD9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0DC8C7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lediv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AA71CE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lyomonas</w:t>
            </w:r>
            <w:proofErr w:type="spellEnd"/>
          </w:p>
        </w:tc>
      </w:tr>
      <w:tr w:rsidR="00730906" w:rsidRPr="00730906" w14:paraId="5381440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3D88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BA53E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ecalicaten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D6D41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mospora</w:t>
            </w:r>
            <w:proofErr w:type="spellEnd"/>
          </w:p>
        </w:tc>
      </w:tr>
      <w:tr w:rsidR="00730906" w:rsidRPr="00730906" w14:paraId="73D47C5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11BF7D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8FEF20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cklam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796EB7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genophilus</w:t>
            </w:r>
            <w:proofErr w:type="spellEnd"/>
          </w:p>
        </w:tc>
      </w:tr>
      <w:tr w:rsidR="00730906" w:rsidRPr="00730906" w14:paraId="0BC622A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9B3DB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08A20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djan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A3C063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Collierbacteria</w:t>
            </w:r>
            <w:proofErr w:type="spellEnd"/>
          </w:p>
        </w:tc>
      </w:tr>
      <w:tr w:rsidR="00730906" w:rsidRPr="00730906" w14:paraId="20D6916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B2C118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4A905A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alanaerobi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34A34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idibacter</w:t>
            </w:r>
            <w:proofErr w:type="spellEnd"/>
          </w:p>
        </w:tc>
      </w:tr>
      <w:tr w:rsidR="00730906" w:rsidRPr="00730906" w14:paraId="686249D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93F1B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0AD75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quimixtico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97A6AD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2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28B696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DB8C2A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108E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ibac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A2F45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bium</w:t>
            </w:r>
            <w:proofErr w:type="spellEnd"/>
          </w:p>
        </w:tc>
      </w:tr>
      <w:tr w:rsidR="00730906" w:rsidRPr="00730906" w14:paraId="018229C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9570C4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B7DD4CE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SR1 bacterium  no genus in NCBI </w:t>
            </w:r>
          </w:p>
        </w:tc>
        <w:tc>
          <w:tcPr>
            <w:tcW w:w="3283" w:type="dxa"/>
            <w:noWrap/>
            <w:hideMark/>
          </w:tcPr>
          <w:p w14:paraId="2559CF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seira</w:t>
            </w:r>
            <w:proofErr w:type="spellEnd"/>
          </w:p>
        </w:tc>
      </w:tr>
      <w:tr w:rsidR="00730906" w:rsidRPr="00730906" w14:paraId="606972C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98859C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EA10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syntroph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482FE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Undibacter</w:t>
            </w:r>
            <w:proofErr w:type="spellEnd"/>
          </w:p>
        </w:tc>
      </w:tr>
      <w:tr w:rsidR="00730906" w:rsidRPr="00730906" w14:paraId="616E9DC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865EC4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92636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tibacu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A02331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oanabacter</w:t>
            </w:r>
            <w:proofErr w:type="spellEnd"/>
          </w:p>
        </w:tc>
      </w:tr>
      <w:tr w:rsidR="00730906" w:rsidRPr="00730906" w14:paraId="7C10026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BA7730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1F55D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diminitomix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D010B0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istensenella</w:t>
            </w:r>
            <w:proofErr w:type="spellEnd"/>
          </w:p>
        </w:tc>
      </w:tr>
      <w:tr w:rsidR="00730906" w:rsidRPr="00730906" w14:paraId="44DC2AE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D39DA0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F6D1A1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ndosymbiont of </w:t>
            </w:r>
            <w:proofErr w:type="spellStart"/>
            <w:r w:rsidRPr="00730906">
              <w:rPr>
                <w:i/>
                <w:iCs/>
              </w:rPr>
              <w:t>Rift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pachyptila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178E30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ucimonas</w:t>
            </w:r>
            <w:proofErr w:type="spellEnd"/>
          </w:p>
        </w:tc>
      </w:tr>
      <w:tr w:rsidR="00730906" w:rsidRPr="00730906" w14:paraId="0B317D9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D66F5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1DE525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Zetaproteo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90977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allibacterium</w:t>
            </w:r>
            <w:proofErr w:type="spellEnd"/>
          </w:p>
        </w:tc>
      </w:tr>
      <w:tr w:rsidR="00730906" w:rsidRPr="00730906" w14:paraId="67E2786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4ABED7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2C0A4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dicisa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374836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arivorans</w:t>
            </w:r>
            <w:proofErr w:type="spellEnd"/>
          </w:p>
        </w:tc>
      </w:tr>
      <w:tr w:rsidR="00730906" w:rsidRPr="00730906" w14:paraId="4043990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6332EF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49E72A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AH 315 F</w:t>
            </w:r>
            <w:proofErr w:type="gramStart"/>
            <w:r w:rsidRPr="00730906">
              <w:rPr>
                <w:i/>
                <w:iCs/>
              </w:rPr>
              <w:t>0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6DA078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riscardovia</w:t>
            </w:r>
            <w:proofErr w:type="spellEnd"/>
          </w:p>
        </w:tc>
      </w:tr>
      <w:tr w:rsidR="00730906" w:rsidRPr="00730906" w14:paraId="1CE3FD8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C51D93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B07C8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spiril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495AB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micromonospora</w:t>
            </w:r>
            <w:proofErr w:type="spellEnd"/>
          </w:p>
        </w:tc>
      </w:tr>
      <w:tr w:rsidR="00730906" w:rsidRPr="00730906" w14:paraId="7AB609E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182A0D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B619F7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dec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B3065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bulicella</w:t>
            </w:r>
            <w:proofErr w:type="spellEnd"/>
          </w:p>
        </w:tc>
      </w:tr>
      <w:tr w:rsidR="00730906" w:rsidRPr="00730906" w14:paraId="5ACD97A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4A6B7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AE0B9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ihabitan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A26BA8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thonomonadales</w:t>
            </w:r>
            <w:proofErr w:type="spellEnd"/>
          </w:p>
        </w:tc>
      </w:tr>
      <w:tr w:rsidR="00730906" w:rsidRPr="00730906" w14:paraId="2B0A077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C3F51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37121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Saccharimonad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FBEF00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sotaella</w:t>
            </w:r>
            <w:proofErr w:type="spellEnd"/>
          </w:p>
        </w:tc>
      </w:tr>
      <w:tr w:rsidR="00730906" w:rsidRPr="00730906" w14:paraId="47C0EC6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CC52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95C52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ullichristensen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BBA5E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ineosphaera</w:t>
            </w:r>
            <w:proofErr w:type="spellEnd"/>
          </w:p>
        </w:tc>
      </w:tr>
      <w:tr w:rsidR="00730906" w:rsidRPr="00730906" w14:paraId="60CAA31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3A980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5E7A94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seidonoc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356B7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etatifactor</w:t>
            </w:r>
            <w:proofErr w:type="spellEnd"/>
          </w:p>
        </w:tc>
      </w:tr>
      <w:tr w:rsidR="00730906" w:rsidRPr="00730906" w14:paraId="5C928E6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E03B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5828B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ssierell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A1E04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vibacterium</w:t>
            </w:r>
            <w:proofErr w:type="spellEnd"/>
          </w:p>
        </w:tc>
      </w:tr>
      <w:tr w:rsidR="00730906" w:rsidRPr="00730906" w14:paraId="0369CD1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D6D183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D48102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methanotrophic bacterial endosymbiont of </w:t>
            </w:r>
            <w:proofErr w:type="spellStart"/>
            <w:r w:rsidRPr="00730906">
              <w:rPr>
                <w:i/>
                <w:iCs/>
              </w:rPr>
              <w:t>Bathymodiol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283" w:type="dxa"/>
            <w:noWrap/>
            <w:hideMark/>
          </w:tcPr>
          <w:p w14:paraId="309FF43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aracaedi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D034DE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CED815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E86960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steu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C358A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terricola</w:t>
            </w:r>
            <w:proofErr w:type="spellEnd"/>
          </w:p>
        </w:tc>
      </w:tr>
      <w:tr w:rsidR="00730906" w:rsidRPr="00730906" w14:paraId="3ED1CC4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2CF363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25F73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azonocrin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2CDDE3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MnTg</w:t>
            </w:r>
            <w:proofErr w:type="gramStart"/>
            <w:r w:rsidRPr="00730906">
              <w:rPr>
                <w:i/>
                <w:iCs/>
              </w:rPr>
              <w:t>0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E68778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19593E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258114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lood </w:t>
            </w:r>
            <w:proofErr w:type="gramStart"/>
            <w:r w:rsidRPr="00730906">
              <w:rPr>
                <w:i/>
                <w:iCs/>
              </w:rPr>
              <w:t>disease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79AF2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iglaciecola</w:t>
            </w:r>
            <w:proofErr w:type="spellEnd"/>
          </w:p>
        </w:tc>
      </w:tr>
      <w:tr w:rsidR="00730906" w:rsidRPr="00730906" w14:paraId="5E1DA19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BD4E2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16B1F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clostrid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5AA37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rococcus</w:t>
            </w:r>
            <w:proofErr w:type="spellEnd"/>
          </w:p>
        </w:tc>
      </w:tr>
      <w:tr w:rsidR="00730906" w:rsidRPr="00730906" w14:paraId="6330A8D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1CC4EB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5F53C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o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C30B23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oanaerobaculaceae</w:t>
            </w:r>
            <w:proofErr w:type="spellEnd"/>
          </w:p>
        </w:tc>
      </w:tr>
      <w:tr w:rsidR="00730906" w:rsidRPr="00730906" w14:paraId="5C1C376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CA0B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E38A2C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alka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DC93C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palosiphon</w:t>
            </w:r>
            <w:proofErr w:type="spellEnd"/>
          </w:p>
        </w:tc>
      </w:tr>
      <w:tr w:rsidR="00730906" w:rsidRPr="00730906" w14:paraId="3E5EFBD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18689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14FB26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X </w:t>
            </w:r>
            <w:proofErr w:type="gramStart"/>
            <w:r w:rsidRPr="00730906">
              <w:rPr>
                <w:i/>
                <w:iCs/>
              </w:rPr>
              <w:t xml:space="preserve">Eubacterium  </w:t>
            </w:r>
            <w:proofErr w:type="spellStart"/>
            <w:r w:rsidRPr="00730906">
              <w:rPr>
                <w:i/>
                <w:iCs/>
              </w:rPr>
              <w:t>rectale</w:t>
            </w:r>
            <w:proofErr w:type="spellEnd"/>
            <w:proofErr w:type="gramEnd"/>
            <w:r w:rsidRPr="00730906">
              <w:rPr>
                <w:i/>
                <w:iCs/>
              </w:rPr>
              <w:t xml:space="preserve">  no genus in NCBI </w:t>
            </w:r>
          </w:p>
        </w:tc>
        <w:tc>
          <w:tcPr>
            <w:tcW w:w="3283" w:type="dxa"/>
            <w:noWrap/>
            <w:hideMark/>
          </w:tcPr>
          <w:p w14:paraId="497C3D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phiplicatus</w:t>
            </w:r>
            <w:proofErr w:type="spellEnd"/>
          </w:p>
        </w:tc>
      </w:tr>
      <w:tr w:rsidR="00730906" w:rsidRPr="00730906" w14:paraId="3278EFE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F040C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7F295D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otog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06B61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pila</w:t>
            </w:r>
            <w:proofErr w:type="spellEnd"/>
          </w:p>
        </w:tc>
      </w:tr>
      <w:tr w:rsidR="00730906" w:rsidRPr="00730906" w14:paraId="61C7E3B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49903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D2952B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enggangzhang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557BBA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cembia</w:t>
            </w:r>
            <w:proofErr w:type="spellEnd"/>
          </w:p>
        </w:tc>
      </w:tr>
      <w:tr w:rsidR="00730906" w:rsidRPr="00730906" w14:paraId="423DFFF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C76E3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7F71CE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M00 F Ca ET 221 01 1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E1DA48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stoc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6EFAFF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F90E17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27A5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c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0FFC23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pillicoccus</w:t>
            </w:r>
            <w:proofErr w:type="spellEnd"/>
          </w:p>
        </w:tc>
      </w:tr>
      <w:tr w:rsidR="00730906" w:rsidRPr="00730906" w14:paraId="478DBBA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43EF7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EAA59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ylan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843AE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lymorphum</w:t>
            </w:r>
            <w:proofErr w:type="spellEnd"/>
          </w:p>
        </w:tc>
      </w:tr>
      <w:tr w:rsidR="00730906" w:rsidRPr="00730906" w14:paraId="741401E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641B7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27E16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gen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A387C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achnia</w:t>
            </w:r>
            <w:proofErr w:type="spellEnd"/>
          </w:p>
        </w:tc>
      </w:tr>
      <w:tr w:rsidR="00730906" w:rsidRPr="00730906" w14:paraId="5C1A22D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E996A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E89802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hou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C0738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synnema</w:t>
            </w:r>
            <w:proofErr w:type="spellEnd"/>
          </w:p>
        </w:tc>
      </w:tr>
      <w:tr w:rsidR="00730906" w:rsidRPr="00730906" w14:paraId="2C17299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1B7E8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7727CB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ngrov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E28537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coccus</w:t>
            </w:r>
            <w:proofErr w:type="spellEnd"/>
          </w:p>
        </w:tc>
      </w:tr>
      <w:tr w:rsidR="00730906" w:rsidRPr="00730906" w14:paraId="28E459D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FA452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EB1F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andinav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014CC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sporosinus</w:t>
            </w:r>
            <w:proofErr w:type="spellEnd"/>
          </w:p>
        </w:tc>
      </w:tr>
      <w:tr w:rsidR="00730906" w:rsidRPr="00730906" w14:paraId="23E5765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B56C4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AB77C3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mira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C2574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anchiibius</w:t>
            </w:r>
            <w:proofErr w:type="spellEnd"/>
          </w:p>
        </w:tc>
      </w:tr>
      <w:tr w:rsidR="00730906" w:rsidRPr="00730906" w14:paraId="4900821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4F9218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88D81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ynurinco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0D5E6B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Ornithinimicrobiaceae</w:t>
            </w:r>
            <w:proofErr w:type="spellEnd"/>
          </w:p>
        </w:tc>
      </w:tr>
      <w:tr w:rsidR="00730906" w:rsidRPr="00730906" w14:paraId="0B73BFD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38CCD5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BAE09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desulfatato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EA3C2C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achidicoccus</w:t>
            </w:r>
            <w:proofErr w:type="spellEnd"/>
          </w:p>
        </w:tc>
      </w:tr>
      <w:tr w:rsidR="00730906" w:rsidRPr="00730906" w14:paraId="6322C3C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29408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418FA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bispo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D5AE57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ulvimarina</w:t>
            </w:r>
            <w:proofErr w:type="spellEnd"/>
          </w:p>
        </w:tc>
      </w:tr>
      <w:tr w:rsidR="00730906" w:rsidRPr="00730906" w14:paraId="1AC025C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7BD7B3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2BCEB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sediminico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AA6C42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BMS3Abin</w:t>
            </w:r>
            <w:proofErr w:type="gramStart"/>
            <w:r w:rsidRPr="00730906">
              <w:rPr>
                <w:i/>
                <w:iCs/>
              </w:rPr>
              <w:t>0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675D35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75DE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CDF9F6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testin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9F2E63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btercola</w:t>
            </w:r>
            <w:proofErr w:type="spellEnd"/>
          </w:p>
        </w:tc>
      </w:tr>
      <w:tr w:rsidR="00730906" w:rsidRPr="00730906" w14:paraId="5C4E01B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139C63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076E1E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synecho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C47F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habitans</w:t>
            </w:r>
            <w:proofErr w:type="spellEnd"/>
          </w:p>
        </w:tc>
      </w:tr>
      <w:tr w:rsidR="00730906" w:rsidRPr="00730906" w14:paraId="01DF96C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7A46C1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9D3D1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liv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E2378D7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Demequinaceae bacterium  no genus in NCBI </w:t>
            </w:r>
          </w:p>
        </w:tc>
      </w:tr>
      <w:tr w:rsidR="00730906" w:rsidRPr="00730906" w14:paraId="6F29851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9A79BB1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2E0CC1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regu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A76806C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bacterium ADurb BinA028  no genus in NCBI </w:t>
            </w:r>
          </w:p>
        </w:tc>
      </w:tr>
      <w:tr w:rsidR="00730906" w:rsidRPr="00730906" w14:paraId="1A3DAF8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6E4166E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173D47A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Terrimicrobiaceae bacterium  no genus in NCBI </w:t>
            </w:r>
          </w:p>
        </w:tc>
        <w:tc>
          <w:tcPr>
            <w:tcW w:w="3283" w:type="dxa"/>
            <w:noWrap/>
            <w:hideMark/>
          </w:tcPr>
          <w:p w14:paraId="24F306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ssierella</w:t>
            </w:r>
            <w:proofErr w:type="spellEnd"/>
          </w:p>
        </w:tc>
      </w:tr>
      <w:tr w:rsidR="00730906" w:rsidRPr="00730906" w14:paraId="47462E3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B8445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C74EA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g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C4CBE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uralibacter</w:t>
            </w:r>
            <w:proofErr w:type="spellEnd"/>
          </w:p>
        </w:tc>
      </w:tr>
      <w:tr w:rsidR="00730906" w:rsidRPr="00730906" w14:paraId="198FEDE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68E2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CD051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cro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84992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sporobacter</w:t>
            </w:r>
            <w:proofErr w:type="spellEnd"/>
          </w:p>
        </w:tc>
      </w:tr>
      <w:tr w:rsidR="00730906" w:rsidRPr="00730906" w14:paraId="0F38C48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1A7619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D576BB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seric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DCC3C7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ycomorphotria</w:t>
            </w:r>
            <w:proofErr w:type="spellEnd"/>
          </w:p>
        </w:tc>
      </w:tr>
      <w:tr w:rsidR="00730906" w:rsidRPr="00730906" w14:paraId="41ED7C0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FD7347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E04D4D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rvivirg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A66B9A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olosporales</w:t>
            </w:r>
            <w:proofErr w:type="spellEnd"/>
          </w:p>
        </w:tc>
      </w:tr>
      <w:tr w:rsidR="00730906" w:rsidRPr="00730906" w14:paraId="63490C9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EBB3C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01F446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aracaed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A8ECC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monostoc</w:t>
            </w:r>
            <w:proofErr w:type="spellEnd"/>
          </w:p>
        </w:tc>
      </w:tr>
      <w:tr w:rsidR="00730906" w:rsidRPr="00730906" w14:paraId="50251D8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475ECC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B087C6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F9988E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ergistaceae</w:t>
            </w:r>
            <w:proofErr w:type="spellEnd"/>
          </w:p>
        </w:tc>
      </w:tr>
      <w:tr w:rsidR="00730906" w:rsidRPr="00730906" w14:paraId="39026DA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EB36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C9151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lycladomyc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DF41C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dimenticola</w:t>
            </w:r>
            <w:proofErr w:type="spellEnd"/>
          </w:p>
        </w:tc>
      </w:tr>
      <w:tr w:rsidR="00730906" w:rsidRPr="00730906" w14:paraId="6683797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D35261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B03F1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addl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11618D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ssulfurispira</w:t>
            </w:r>
            <w:proofErr w:type="spellEnd"/>
          </w:p>
        </w:tc>
      </w:tr>
      <w:tr w:rsidR="00730906" w:rsidRPr="00730906" w14:paraId="4BAB73A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D776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0DC077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ancis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4181A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intibacter</w:t>
            </w:r>
            <w:proofErr w:type="spellEnd"/>
          </w:p>
        </w:tc>
      </w:tr>
      <w:tr w:rsidR="00730906" w:rsidRPr="00730906" w14:paraId="31B91F0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B80CA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6D9DC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rsen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EDA8F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itranquillus</w:t>
            </w:r>
            <w:proofErr w:type="spellEnd"/>
          </w:p>
        </w:tc>
      </w:tr>
      <w:tr w:rsidR="00730906" w:rsidRPr="00730906" w14:paraId="5388C87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5E7E1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C9820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Salinarimonadaceae bacterium  no genus in NCBI </w:t>
            </w:r>
          </w:p>
        </w:tc>
        <w:tc>
          <w:tcPr>
            <w:tcW w:w="3283" w:type="dxa"/>
            <w:noWrap/>
            <w:hideMark/>
          </w:tcPr>
          <w:p w14:paraId="0C8E8B7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naplasmataceae</w:t>
            </w:r>
            <w:proofErr w:type="spellEnd"/>
          </w:p>
        </w:tc>
      </w:tr>
      <w:tr w:rsidR="00730906" w:rsidRPr="00730906" w14:paraId="6427610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17F69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0021F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raliihabitan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C765EF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ribacillus</w:t>
            </w:r>
            <w:proofErr w:type="spellEnd"/>
          </w:p>
        </w:tc>
      </w:tr>
      <w:tr w:rsidR="00730906" w:rsidRPr="00730906" w14:paraId="5FAD081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5C26E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F1A366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Pori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BA6F90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gramStart"/>
            <w:r w:rsidRPr="00730906">
              <w:rPr>
                <w:i/>
                <w:iCs/>
              </w:rPr>
              <w:t>JGI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042813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C1C462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3BD14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tyric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7D3B7E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Thermochlorobacter</w:t>
            </w:r>
            <w:proofErr w:type="spellEnd"/>
          </w:p>
        </w:tc>
      </w:tr>
      <w:tr w:rsidR="00730906" w:rsidRPr="00730906" w14:paraId="060E010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64F21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5A7B8D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tog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E6AE6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ggerthella</w:t>
            </w:r>
            <w:proofErr w:type="spellEnd"/>
          </w:p>
        </w:tc>
      </w:tr>
      <w:tr w:rsidR="00730906" w:rsidRPr="00730906" w14:paraId="5AA730C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4B37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A97332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ymo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5939A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llvibrion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DD3277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B07D90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71DAF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zhak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8F583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gregibacter</w:t>
            </w:r>
            <w:proofErr w:type="spellEnd"/>
          </w:p>
        </w:tc>
      </w:tr>
      <w:tr w:rsidR="00730906" w:rsidRPr="00730906" w14:paraId="3391DD5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9CD5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3BED79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Manganitroph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62ACF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ychromicrobium</w:t>
            </w:r>
            <w:proofErr w:type="spellEnd"/>
          </w:p>
        </w:tc>
      </w:tr>
      <w:tr w:rsidR="00730906" w:rsidRPr="00730906" w14:paraId="5A6932F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DE51E2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9C1DBC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rotoclostrid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D199B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rnithinibacillus</w:t>
            </w:r>
            <w:proofErr w:type="spellEnd"/>
          </w:p>
        </w:tc>
      </w:tr>
      <w:tr w:rsidR="00730906" w:rsidRPr="00730906" w14:paraId="2FC0DFC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0D5305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DABF75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feru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93D4D0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thoe</w:t>
            </w:r>
            <w:proofErr w:type="spellEnd"/>
          </w:p>
        </w:tc>
      </w:tr>
      <w:tr w:rsidR="00730906" w:rsidRPr="00730906" w14:paraId="250F50A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54E3A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4AD5C4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ixta</w:t>
            </w:r>
          </w:p>
        </w:tc>
        <w:tc>
          <w:tcPr>
            <w:tcW w:w="3283" w:type="dxa"/>
            <w:noWrap/>
            <w:hideMark/>
          </w:tcPr>
          <w:p w14:paraId="39B9B98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enococcus</w:t>
            </w:r>
            <w:proofErr w:type="spellEnd"/>
          </w:p>
        </w:tc>
      </w:tr>
      <w:tr w:rsidR="00730906" w:rsidRPr="00730906" w14:paraId="3A55456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94E9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6C0A37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nosporang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74C6F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ssilibacter</w:t>
            </w:r>
            <w:proofErr w:type="spellEnd"/>
          </w:p>
        </w:tc>
      </w:tr>
      <w:tr w:rsidR="00730906" w:rsidRPr="00730906" w14:paraId="413C954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454D8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60E6D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tarctici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280C61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umasiovibrio</w:t>
            </w:r>
            <w:proofErr w:type="spellEnd"/>
          </w:p>
        </w:tc>
      </w:tr>
      <w:tr w:rsidR="00730906" w:rsidRPr="00730906" w14:paraId="2928F03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C38C4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8DA232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lusi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384652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carboniclastica</w:t>
            </w:r>
            <w:proofErr w:type="spellEnd"/>
          </w:p>
        </w:tc>
      </w:tr>
      <w:tr w:rsidR="00730906" w:rsidRPr="00730906" w14:paraId="48AB180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2945B8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08812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ifid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6F4BC4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crispum</w:t>
            </w:r>
            <w:proofErr w:type="spellEnd"/>
          </w:p>
        </w:tc>
      </w:tr>
      <w:tr w:rsidR="00730906" w:rsidRPr="00730906" w14:paraId="1DAAD69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6C5B14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92E46A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rr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F5A7E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onamhaeicola</w:t>
            </w:r>
            <w:proofErr w:type="spellEnd"/>
          </w:p>
        </w:tc>
      </w:tr>
      <w:tr w:rsidR="00730906" w:rsidRPr="00730906" w14:paraId="0A74A22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DF80B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FE56A2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coccales</w:t>
            </w:r>
            <w:proofErr w:type="spellEnd"/>
            <w:r w:rsidRPr="00730906">
              <w:rPr>
                <w:i/>
                <w:iCs/>
              </w:rPr>
              <w:t xml:space="preserve"> symbiont of Hymedesmia </w:t>
            </w:r>
            <w:proofErr w:type="spellStart"/>
            <w:proofErr w:type="gram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n</w:t>
            </w:r>
            <w:proofErr w:type="gramEnd"/>
            <w:r w:rsidRPr="00730906">
              <w:rPr>
                <w:i/>
                <w:iCs/>
              </w:rPr>
              <w:t xml:space="preserve">  MRB </w:t>
            </w:r>
            <w:proofErr w:type="gramStart"/>
            <w:r w:rsidRPr="00730906">
              <w:rPr>
                <w:i/>
                <w:iCs/>
              </w:rPr>
              <w:t>201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F2646B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spellStart"/>
            <w:r w:rsidRPr="00730906">
              <w:rPr>
                <w:i/>
                <w:iCs/>
              </w:rPr>
              <w:t>ADurb</w:t>
            </w:r>
            <w:proofErr w:type="spellEnd"/>
            <w:r w:rsidRPr="00730906">
              <w:rPr>
                <w:i/>
                <w:iCs/>
              </w:rPr>
              <w:t xml:space="preserve"> Bin</w:t>
            </w:r>
            <w:proofErr w:type="gramStart"/>
            <w:r w:rsidRPr="00730906">
              <w:rPr>
                <w:i/>
                <w:iCs/>
              </w:rPr>
              <w:t>36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7C5C0D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77D24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7008C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eeks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B1034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nuesiella</w:t>
            </w:r>
            <w:proofErr w:type="spellEnd"/>
          </w:p>
        </w:tc>
      </w:tr>
      <w:tr w:rsidR="00730906" w:rsidRPr="00730906" w14:paraId="4F3F7E4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883A5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D82AE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tetraspo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96D40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ototrophic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898926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1DD3D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F939F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o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D6C8E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shewanella</w:t>
            </w:r>
            <w:proofErr w:type="spellEnd"/>
          </w:p>
        </w:tc>
      </w:tr>
      <w:tr w:rsidR="00730906" w:rsidRPr="00730906" w14:paraId="3C38ABF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035124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F0BAC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gion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DF0069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illiamella</w:t>
            </w:r>
            <w:proofErr w:type="spellEnd"/>
          </w:p>
        </w:tc>
      </w:tr>
      <w:tr w:rsidR="00730906" w:rsidRPr="00730906" w14:paraId="4850FE6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529DA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1B239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sitan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D51DB2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Thermofonsia</w:t>
            </w:r>
            <w:proofErr w:type="spellEnd"/>
          </w:p>
        </w:tc>
      </w:tr>
      <w:tr w:rsidR="00730906" w:rsidRPr="00730906" w14:paraId="2F1EE8B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63C4E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29D186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owden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FBD602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uviispira</w:t>
            </w:r>
            <w:proofErr w:type="spellEnd"/>
          </w:p>
        </w:tc>
      </w:tr>
      <w:tr w:rsidR="00730906" w:rsidRPr="00730906" w14:paraId="4B35AE4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D1F2C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5B3DF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negalimassil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B64203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phytocola</w:t>
            </w:r>
            <w:proofErr w:type="spellEnd"/>
          </w:p>
        </w:tc>
      </w:tr>
      <w:tr w:rsidR="00730906" w:rsidRPr="00730906" w14:paraId="7802DBC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56AFB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435D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ngfeifa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7594D9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Liptonbacteria</w:t>
            </w:r>
            <w:proofErr w:type="spellEnd"/>
          </w:p>
        </w:tc>
      </w:tr>
      <w:tr w:rsidR="00730906" w:rsidRPr="00730906" w14:paraId="7B18569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0B5F1B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F0657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hnotal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16497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iferrimicrobium</w:t>
            </w:r>
            <w:proofErr w:type="spellEnd"/>
          </w:p>
        </w:tc>
      </w:tr>
      <w:tr w:rsidR="00730906" w:rsidRPr="00730906" w14:paraId="5506AF1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BEDD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84F367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alkal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1E97A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scirickettsia</w:t>
            </w:r>
            <w:proofErr w:type="spellEnd"/>
          </w:p>
        </w:tc>
      </w:tr>
      <w:tr w:rsidR="00730906" w:rsidRPr="00730906" w14:paraId="1C73622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C782F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9D5076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pulopisc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C8A9B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vastum</w:t>
            </w:r>
            <w:proofErr w:type="spellEnd"/>
          </w:p>
        </w:tc>
      </w:tr>
      <w:tr w:rsidR="00730906" w:rsidRPr="00730906" w14:paraId="4340B60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1898C7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4DDCB2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vu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BC86E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nirhodobacter</w:t>
            </w:r>
            <w:proofErr w:type="spellEnd"/>
          </w:p>
        </w:tc>
      </w:tr>
      <w:tr w:rsidR="00730906" w:rsidRPr="00730906" w14:paraId="2450F17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493AB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02D8E6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emy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pervernicosa</w:t>
            </w:r>
            <w:proofErr w:type="spellEnd"/>
            <w:r w:rsidRPr="00730906">
              <w:rPr>
                <w:i/>
                <w:iCs/>
              </w:rPr>
              <w:t xml:space="preserve"> gill </w:t>
            </w:r>
            <w:proofErr w:type="gramStart"/>
            <w:r w:rsidRPr="00730906">
              <w:rPr>
                <w:i/>
                <w:iCs/>
              </w:rPr>
              <w:t>symbiont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EBC99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ikenella</w:t>
            </w:r>
            <w:proofErr w:type="spellEnd"/>
          </w:p>
        </w:tc>
      </w:tr>
      <w:tr w:rsidR="00730906" w:rsidRPr="00730906" w14:paraId="41EF029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04B3BD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1428A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aviernesm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0C85EF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Vogelbacteria</w:t>
            </w:r>
            <w:proofErr w:type="spellEnd"/>
          </w:p>
        </w:tc>
      </w:tr>
      <w:tr w:rsidR="00730906" w:rsidRPr="00730906" w14:paraId="22F15B3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94245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E695F8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atronosporang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B82C5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ludibacterium</w:t>
            </w:r>
            <w:proofErr w:type="spellEnd"/>
          </w:p>
        </w:tc>
      </w:tr>
      <w:tr w:rsidR="00730906" w:rsidRPr="00730906" w14:paraId="681344B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0460A1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9FD6FB7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Microcoleaceae bacterium  no genus in NCBI </w:t>
            </w:r>
          </w:p>
        </w:tc>
        <w:tc>
          <w:tcPr>
            <w:tcW w:w="3283" w:type="dxa"/>
            <w:noWrap/>
            <w:hideMark/>
          </w:tcPr>
          <w:p w14:paraId="4AB3A02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vibrion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E4EE68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63F1C4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2DCCA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nibacter</w:t>
            </w:r>
          </w:p>
        </w:tc>
        <w:tc>
          <w:tcPr>
            <w:tcW w:w="3283" w:type="dxa"/>
            <w:noWrap/>
            <w:hideMark/>
          </w:tcPr>
          <w:p w14:paraId="3E1107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itrifermentans</w:t>
            </w:r>
            <w:proofErr w:type="spellEnd"/>
          </w:p>
        </w:tc>
      </w:tr>
      <w:tr w:rsidR="00730906" w:rsidRPr="00730906" w14:paraId="6D423FB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EFAF0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D1B5A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ongiactinospo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D7BB1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vibrio</w:t>
            </w:r>
            <w:proofErr w:type="spellEnd"/>
          </w:p>
        </w:tc>
      </w:tr>
      <w:tr w:rsidR="00730906" w:rsidRPr="00730906" w14:paraId="547AA78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1932CD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2C1A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nitrovibrio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502B8D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diterraneibacter</w:t>
            </w:r>
            <w:proofErr w:type="spellEnd"/>
          </w:p>
        </w:tc>
      </w:tr>
      <w:tr w:rsidR="00730906" w:rsidRPr="00730906" w14:paraId="0DCD2A4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07933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B565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ertifi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DFA7E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icaulis</w:t>
            </w:r>
            <w:proofErr w:type="spellEnd"/>
          </w:p>
        </w:tc>
      </w:tr>
      <w:tr w:rsidR="00730906" w:rsidRPr="00730906" w14:paraId="520D79F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2DC47B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7B790A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uchanan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835C68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rlucidibaca</w:t>
            </w:r>
            <w:proofErr w:type="spellEnd"/>
          </w:p>
        </w:tc>
      </w:tr>
      <w:tr w:rsidR="00730906" w:rsidRPr="00730906" w14:paraId="704C900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0DB60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B0DF4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ter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159778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oococcidiopsid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925ADD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43F1A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3DB963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Magasanik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A1DED4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heibacter</w:t>
            </w:r>
            <w:proofErr w:type="spellEnd"/>
          </w:p>
        </w:tc>
      </w:tr>
      <w:tr w:rsidR="00730906" w:rsidRPr="00730906" w14:paraId="5E0D17D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589F4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87BA0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ath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9D0104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iken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190D30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7582E6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CF81D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lsochrobactr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5935E2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sulfuritortus</w:t>
            </w:r>
            <w:proofErr w:type="spellEnd"/>
          </w:p>
        </w:tc>
      </w:tr>
      <w:tr w:rsidR="00730906" w:rsidRPr="00730906" w14:paraId="14AEC47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BFC252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32A4E2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icroscill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9058AE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Peribacterales</w:t>
            </w:r>
            <w:proofErr w:type="spellEnd"/>
          </w:p>
        </w:tc>
      </w:tr>
      <w:tr w:rsidR="00730906" w:rsidRPr="00730906" w14:paraId="4E1C6C6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FB3EF7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4F545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inococc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50865F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sobacter</w:t>
            </w:r>
            <w:proofErr w:type="spellEnd"/>
          </w:p>
        </w:tc>
      </w:tr>
      <w:tr w:rsidR="00730906" w:rsidRPr="00730906" w14:paraId="72DED03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377BE4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3CB84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echinothrix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19CAE7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inococcus</w:t>
            </w:r>
            <w:proofErr w:type="spellEnd"/>
            <w:r w:rsidRPr="00730906">
              <w:rPr>
                <w:i/>
                <w:iCs/>
              </w:rPr>
              <w:t xml:space="preserve"> Thermus</w:t>
            </w:r>
          </w:p>
        </w:tc>
      </w:tr>
      <w:tr w:rsidR="00730906" w:rsidRPr="00730906" w14:paraId="1FD2377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E5DF6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5B7BA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theway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4788D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eticulibacter</w:t>
            </w:r>
            <w:proofErr w:type="spellEnd"/>
          </w:p>
        </w:tc>
      </w:tr>
      <w:tr w:rsidR="00730906" w:rsidRPr="00730906" w14:paraId="63556E1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EA69E4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913FA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ctyoglom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E7E6E2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M00 F Ca ET 230 01 1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E7AA1F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F6E50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11975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mequin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BE86BC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anopelagic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6C132C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1A3FB7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AF3A8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mpr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0A64C1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lanococcaceae</w:t>
            </w:r>
            <w:proofErr w:type="spellEnd"/>
          </w:p>
        </w:tc>
      </w:tr>
      <w:tr w:rsidR="00730906" w:rsidRPr="00730906" w14:paraId="278386F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CC670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3E75CE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goli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DE439A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ribaculum</w:t>
            </w:r>
            <w:proofErr w:type="spellEnd"/>
          </w:p>
        </w:tc>
      </w:tr>
      <w:tr w:rsidR="00730906" w:rsidRPr="00730906" w14:paraId="5E418A2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BDCA0E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A1546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profund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D486B1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Olavius </w:t>
            </w:r>
            <w:proofErr w:type="spellStart"/>
            <w:r w:rsidRPr="00730906">
              <w:rPr>
                <w:i/>
                <w:iCs/>
              </w:rPr>
              <w:t>algarvensis</w:t>
            </w:r>
            <w:proofErr w:type="spellEnd"/>
            <w:r w:rsidRPr="00730906">
              <w:rPr>
                <w:i/>
                <w:iCs/>
              </w:rPr>
              <w:t xml:space="preserve"> Gamma 3 </w:t>
            </w:r>
            <w:proofErr w:type="gramStart"/>
            <w:r w:rsidRPr="00730906">
              <w:rPr>
                <w:i/>
                <w:iCs/>
              </w:rPr>
              <w:t>endosymbiont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FCC398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35CEB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EB534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laci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8A5E8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venator</w:t>
            </w:r>
            <w:proofErr w:type="spellEnd"/>
          </w:p>
        </w:tc>
      </w:tr>
      <w:tr w:rsidR="00730906" w:rsidRPr="00730906" w14:paraId="7460A1E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C75B5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308D38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4A7CC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amorphus</w:t>
            </w:r>
            <w:proofErr w:type="spellEnd"/>
          </w:p>
        </w:tc>
      </w:tr>
      <w:tr w:rsidR="00730906" w:rsidRPr="00730906" w14:paraId="414F255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3128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AFC54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obell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D383B7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inatia</w:t>
            </w:r>
            <w:proofErr w:type="spellEnd"/>
          </w:p>
        </w:tc>
      </w:tr>
      <w:tr w:rsidR="00730906" w:rsidRPr="00730906" w14:paraId="5640600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45963C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54F6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nt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A8CCA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lneol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6FA134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EB168E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71236C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noxy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0CBD6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ondihabitans</w:t>
            </w:r>
            <w:proofErr w:type="spellEnd"/>
          </w:p>
        </w:tc>
      </w:tr>
      <w:tr w:rsidR="00730906" w:rsidRPr="00730906" w14:paraId="520F9D9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2C1BB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D4F300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Andersen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1F2FE3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3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98B542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C1D44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9E941B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glutamic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48ABD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adymonas</w:t>
            </w:r>
            <w:proofErr w:type="spellEnd"/>
          </w:p>
        </w:tc>
      </w:tr>
      <w:tr w:rsidR="00730906" w:rsidRPr="00730906" w14:paraId="09AFDB7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2871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7A295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o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342833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Vicinamibacteraceae</w:t>
            </w:r>
            <w:proofErr w:type="spellEnd"/>
          </w:p>
        </w:tc>
      </w:tr>
      <w:tr w:rsidR="00730906" w:rsidRPr="00730906" w14:paraId="08C4423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828CC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D5FFC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vivirg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65AE9B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anaerobium</w:t>
            </w:r>
            <w:proofErr w:type="spellEnd"/>
          </w:p>
        </w:tc>
      </w:tr>
      <w:tr w:rsidR="00730906" w:rsidRPr="00730906" w14:paraId="56FBA2D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C2CBE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B8F470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antichitin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2A4CA9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dalis</w:t>
            </w:r>
            <w:proofErr w:type="spellEnd"/>
          </w:p>
        </w:tc>
      </w:tr>
      <w:tr w:rsidR="00730906" w:rsidRPr="00730906" w14:paraId="0AEBF56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EA2281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DE886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mbi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5C8239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cella</w:t>
            </w:r>
            <w:proofErr w:type="spellEnd"/>
          </w:p>
        </w:tc>
      </w:tr>
      <w:tr w:rsidR="00730906" w:rsidRPr="00730906" w14:paraId="23AE58A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9310E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A09588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Gastranaerophil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394EF5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riferisphaera</w:t>
            </w:r>
            <w:proofErr w:type="spellEnd"/>
          </w:p>
        </w:tc>
      </w:tr>
      <w:tr w:rsidR="00730906" w:rsidRPr="00730906" w14:paraId="5A04B5A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28B270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F6417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streptomyc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DDD9E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sphaera</w:t>
            </w:r>
            <w:proofErr w:type="spellEnd"/>
          </w:p>
        </w:tc>
      </w:tr>
      <w:tr w:rsidR="00730906" w:rsidRPr="00730906" w14:paraId="2690312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1B9C7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F2A08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mtech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A8976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stellaniella</w:t>
            </w:r>
            <w:proofErr w:type="spellEnd"/>
          </w:p>
        </w:tc>
      </w:tr>
      <w:tr w:rsidR="00730906" w:rsidRPr="00730906" w14:paraId="3FFEF64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4BA4F9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A8BB3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wing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C68EA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thermobacter</w:t>
            </w:r>
            <w:proofErr w:type="spellEnd"/>
          </w:p>
        </w:tc>
      </w:tr>
      <w:tr w:rsidR="00730906" w:rsidRPr="00730906" w14:paraId="03ABA24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33B44C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3C9921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Numidum</w:t>
            </w:r>
          </w:p>
        </w:tc>
        <w:tc>
          <w:tcPr>
            <w:tcW w:w="3283" w:type="dxa"/>
            <w:noWrap/>
            <w:hideMark/>
          </w:tcPr>
          <w:p w14:paraId="66F5EDA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1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973E2C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7C1EA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6B0EFB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3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CE933C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illiamwhitmania</w:t>
            </w:r>
            <w:proofErr w:type="spellEnd"/>
          </w:p>
        </w:tc>
      </w:tr>
      <w:tr w:rsidR="00730906" w:rsidRPr="00730906" w14:paraId="4C7EDFE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DD0FBA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55361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odfellow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ADAF1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cyclobaci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B13558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6017C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37D00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minococc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D9BBFA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Veblen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8D8CDE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C53EA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D00D33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BMS3Bbin</w:t>
            </w:r>
            <w:proofErr w:type="gramStart"/>
            <w:r w:rsidRPr="00730906">
              <w:rPr>
                <w:i/>
                <w:iCs/>
              </w:rPr>
              <w:t>10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03B3192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ccharospiri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46E09A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05FDD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8C1556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nsalvador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BF581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ctomonas</w:t>
            </w:r>
            <w:proofErr w:type="spellEnd"/>
          </w:p>
        </w:tc>
      </w:tr>
      <w:tr w:rsidR="00730906" w:rsidRPr="00730906" w14:paraId="0DFFB8E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C759C6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6FE90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falx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F006A6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fundibacter</w:t>
            </w:r>
            <w:proofErr w:type="spellEnd"/>
          </w:p>
        </w:tc>
      </w:tr>
      <w:tr w:rsidR="00730906" w:rsidRPr="00730906" w14:paraId="6B4C5C0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6665A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FA7EAE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ofi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7EA871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oplasma</w:t>
            </w:r>
            <w:proofErr w:type="spellEnd"/>
          </w:p>
        </w:tc>
      </w:tr>
      <w:tr w:rsidR="00730906" w:rsidRPr="00730906" w14:paraId="1A59534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B739C5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D416B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anaer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61D097B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dimentisphaera</w:t>
            </w:r>
            <w:proofErr w:type="spellEnd"/>
          </w:p>
        </w:tc>
      </w:tr>
      <w:tr w:rsidR="00730906" w:rsidRPr="00730906" w14:paraId="47D1A3C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DD623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B0D255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anweita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25DE9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thiosulfatarculus</w:t>
            </w:r>
            <w:proofErr w:type="spellEnd"/>
          </w:p>
        </w:tc>
      </w:tr>
      <w:tr w:rsidR="00730906" w:rsidRPr="00730906" w14:paraId="31C2A42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08458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04490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mu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15FC2D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halovibrio</w:t>
            </w:r>
            <w:proofErr w:type="spellEnd"/>
          </w:p>
        </w:tc>
      </w:tr>
      <w:tr w:rsidR="00730906" w:rsidRPr="00730906" w14:paraId="03E2D06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32019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17399B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spellStart"/>
            <w:r w:rsidRPr="00730906">
              <w:rPr>
                <w:i/>
                <w:iCs/>
              </w:rPr>
              <w:t>ADurb</w:t>
            </w:r>
            <w:proofErr w:type="spellEnd"/>
            <w:r w:rsidRPr="00730906">
              <w:rPr>
                <w:i/>
                <w:iCs/>
              </w:rPr>
              <w:t xml:space="preserve"> Bin</w:t>
            </w:r>
            <w:proofErr w:type="gramStart"/>
            <w:r w:rsidRPr="00730906">
              <w:rPr>
                <w:i/>
                <w:iCs/>
              </w:rPr>
              <w:t>42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5ADDA3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viflexus</w:t>
            </w:r>
            <w:proofErr w:type="spellEnd"/>
          </w:p>
        </w:tc>
      </w:tr>
      <w:tr w:rsidR="00730906" w:rsidRPr="00730906" w14:paraId="5D92998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F612DA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E21F2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haerochaet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76CA2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rmabacter</w:t>
            </w:r>
            <w:proofErr w:type="spellEnd"/>
          </w:p>
        </w:tc>
      </w:tr>
      <w:tr w:rsidR="00730906" w:rsidRPr="00730906" w14:paraId="2FC983E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19B0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0980F5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nocard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491FD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lorogloeopsis</w:t>
            </w:r>
            <w:proofErr w:type="spellEnd"/>
          </w:p>
        </w:tc>
      </w:tr>
      <w:tr w:rsidR="00730906" w:rsidRPr="00730906" w14:paraId="2411175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0D679E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F0F813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leomorphomonad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0DCDC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ototrophicus</w:t>
            </w:r>
            <w:proofErr w:type="spellEnd"/>
          </w:p>
        </w:tc>
      </w:tr>
      <w:tr w:rsidR="00730906" w:rsidRPr="00730906" w14:paraId="169D316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EB972B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B73D2D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bsconditabacter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556B76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ivibacter</w:t>
            </w:r>
            <w:proofErr w:type="spellEnd"/>
          </w:p>
        </w:tc>
      </w:tr>
      <w:tr w:rsidR="00730906" w:rsidRPr="00730906" w14:paraId="53C5CE7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77E3F3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14B53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ntisphaer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1C0FD6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hnella</w:t>
            </w:r>
            <w:proofErr w:type="spellEnd"/>
          </w:p>
        </w:tc>
      </w:tr>
      <w:tr w:rsidR="00730906" w:rsidRPr="00730906" w14:paraId="5FBB4D1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68E0BE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26BC6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alloteich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BA478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ssalia</w:t>
            </w:r>
            <w:proofErr w:type="spellEnd"/>
          </w:p>
        </w:tc>
      </w:tr>
      <w:tr w:rsidR="00730906" w:rsidRPr="00730906" w14:paraId="0BAE653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F88D4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F55C2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lin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824ED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prevotella</w:t>
            </w:r>
            <w:proofErr w:type="spellEnd"/>
          </w:p>
        </w:tc>
      </w:tr>
      <w:tr w:rsidR="00730906" w:rsidRPr="00730906" w14:paraId="1CA462E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C6E25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8A771B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stigocladops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AC2C2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halophilus</w:t>
            </w:r>
            <w:proofErr w:type="spellEnd"/>
          </w:p>
        </w:tc>
      </w:tr>
      <w:tr w:rsidR="00730906" w:rsidRPr="00730906" w14:paraId="0714B09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9741A6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25C8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anothec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284AE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cifera</w:t>
            </w:r>
            <w:proofErr w:type="spellEnd"/>
          </w:p>
        </w:tc>
      </w:tr>
      <w:tr w:rsidR="00730906" w:rsidRPr="00730906" w14:paraId="12214CB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FC6476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4ACF72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ueper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A9285B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olarisedimentico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C2696F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2891D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1384F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ygmai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850BB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eniglutamicibacter</w:t>
            </w:r>
            <w:proofErr w:type="spellEnd"/>
          </w:p>
        </w:tc>
      </w:tr>
      <w:tr w:rsidR="00730906" w:rsidRPr="00730906" w14:paraId="3CE1226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7B0BE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E83716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yntrophocurv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3A285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trophotalea</w:t>
            </w:r>
            <w:proofErr w:type="spellEnd"/>
          </w:p>
        </w:tc>
      </w:tr>
      <w:tr w:rsidR="00730906" w:rsidRPr="00730906" w14:paraId="264F09C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F2C42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35CF9F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eckwith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0EE701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videsulfovibrio</w:t>
            </w:r>
            <w:proofErr w:type="spellEnd"/>
          </w:p>
        </w:tc>
      </w:tr>
      <w:tr w:rsidR="00730906" w:rsidRPr="00730906" w14:paraId="2D40974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13624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52058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urirose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4E9ED4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teococcus</w:t>
            </w:r>
            <w:proofErr w:type="spellEnd"/>
          </w:p>
        </w:tc>
      </w:tr>
      <w:tr w:rsidR="00730906" w:rsidRPr="00730906" w14:paraId="1F92095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1F975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A18251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moni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B538E9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gnetominusculus</w:t>
            </w:r>
            <w:proofErr w:type="spellEnd"/>
          </w:p>
        </w:tc>
      </w:tr>
      <w:tr w:rsidR="00730906" w:rsidRPr="00730906" w14:paraId="40F91BD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07D9B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B089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loroherpeton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891EB3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haeomarinobacter</w:t>
            </w:r>
            <w:proofErr w:type="spellEnd"/>
          </w:p>
        </w:tc>
      </w:tr>
      <w:tr w:rsidR="00730906" w:rsidRPr="00730906" w14:paraId="0F4F7C3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FAE84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52FBA7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aryophanon</w:t>
            </w:r>
          </w:p>
        </w:tc>
        <w:tc>
          <w:tcPr>
            <w:tcW w:w="3283" w:type="dxa"/>
            <w:noWrap/>
            <w:hideMark/>
          </w:tcPr>
          <w:p w14:paraId="2312478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Gracilibacteria</w:t>
            </w:r>
            <w:proofErr w:type="spellEnd"/>
          </w:p>
        </w:tc>
      </w:tr>
      <w:tr w:rsidR="00730906" w:rsidRPr="00730906" w14:paraId="7BAACFC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75BE4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B6D073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ecal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0BBB20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strella</w:t>
            </w:r>
            <w:proofErr w:type="spellEnd"/>
          </w:p>
        </w:tc>
      </w:tr>
      <w:tr w:rsidR="00730906" w:rsidRPr="00730906" w14:paraId="0AC36CA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F2C9F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73A97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beda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DDE0D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nimarinibacterium</w:t>
            </w:r>
            <w:proofErr w:type="spellEnd"/>
          </w:p>
        </w:tc>
      </w:tr>
      <w:tr w:rsidR="00730906" w:rsidRPr="00730906" w14:paraId="039EAE5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62B0E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CC86BA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labil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FD6198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sellomorea</w:t>
            </w:r>
            <w:proofErr w:type="spellEnd"/>
          </w:p>
        </w:tc>
      </w:tr>
      <w:tr w:rsidR="00730906" w:rsidRPr="00730906" w14:paraId="5EAFE28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993B03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1DB77E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oceivirg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B92ED8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edinandcohnia</w:t>
            </w:r>
            <w:proofErr w:type="spellEnd"/>
          </w:p>
        </w:tc>
      </w:tr>
      <w:tr w:rsidR="00730906" w:rsidRPr="00730906" w14:paraId="32DB08D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C9270F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904B3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bdoligranu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46F09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lliottia</w:t>
            </w:r>
            <w:proofErr w:type="spellEnd"/>
          </w:p>
        </w:tc>
      </w:tr>
      <w:tr w:rsidR="00730906" w:rsidRPr="00730906" w14:paraId="0D678A2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7EF86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B0DD7B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oscil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D19448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tilimnocola</w:t>
            </w:r>
            <w:proofErr w:type="spellEnd"/>
          </w:p>
        </w:tc>
      </w:tr>
      <w:tr w:rsidR="00730906" w:rsidRPr="00730906" w14:paraId="6FAAE9E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2AAA3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7D1E4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urov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A31B2F3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Comamonadaceae bacterium  no genus in NCBI </w:t>
            </w:r>
          </w:p>
        </w:tc>
      </w:tr>
      <w:tr w:rsidR="00730906" w:rsidRPr="00730906" w14:paraId="1CCC7E4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ADCCDD1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53D07EB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emat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09986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crocorticia</w:t>
            </w:r>
            <w:proofErr w:type="spellEnd"/>
          </w:p>
        </w:tc>
      </w:tr>
      <w:tr w:rsidR="00730906" w:rsidRPr="00730906" w14:paraId="0CF5DEF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C166C6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34A5A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teiniphi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688E63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philus</w:t>
            </w:r>
            <w:proofErr w:type="spellEnd"/>
          </w:p>
        </w:tc>
      </w:tr>
      <w:tr w:rsidR="00730906" w:rsidRPr="00730906" w14:paraId="29A2E82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76BE8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9775DD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holeplasm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357C81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iangium</w:t>
            </w:r>
            <w:proofErr w:type="spellEnd"/>
          </w:p>
        </w:tc>
      </w:tr>
      <w:tr w:rsidR="00730906" w:rsidRPr="00730906" w14:paraId="484D829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9B1E2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8489F3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eocapsops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5116B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yxococc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D8CA50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098E2F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44798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testin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9B7719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X </w:t>
            </w:r>
            <w:proofErr w:type="gramStart"/>
            <w:r w:rsidRPr="00730906">
              <w:rPr>
                <w:i/>
                <w:iCs/>
              </w:rPr>
              <w:t xml:space="preserve">Flavobacterium 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proofErr w:type="gram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2D6E3BB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7A430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0E742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tore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2ED1C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vosia</w:t>
            </w:r>
            <w:proofErr w:type="spellEnd"/>
          </w:p>
        </w:tc>
      </w:tr>
      <w:tr w:rsidR="00730906" w:rsidRPr="00730906" w14:paraId="22CD890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8F505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ACE2CC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lvanigr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2982B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Verrucomicrobiaceae</w:t>
            </w:r>
            <w:proofErr w:type="spellEnd"/>
          </w:p>
        </w:tc>
      </w:tr>
      <w:tr w:rsidR="00730906" w:rsidRPr="00730906" w14:paraId="067009C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20F132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75EE42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Qia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E63D1A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Neisseriaceae</w:t>
            </w:r>
          </w:p>
        </w:tc>
      </w:tr>
      <w:tr w:rsidR="00730906" w:rsidRPr="00730906" w14:paraId="60B8745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33404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D8AD66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o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251370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acteroidaceae</w:t>
            </w:r>
            <w:proofErr w:type="spellEnd"/>
          </w:p>
        </w:tc>
      </w:tr>
      <w:tr w:rsidR="00730906" w:rsidRPr="00730906" w14:paraId="5B0AABD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F54DA7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54D05E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YEK</w:t>
            </w:r>
            <w:proofErr w:type="gramStart"/>
            <w:r w:rsidRPr="00730906">
              <w:rPr>
                <w:i/>
                <w:iCs/>
              </w:rPr>
              <w:t>031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6E85B7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icrococcales</w:t>
            </w:r>
            <w:proofErr w:type="spellEnd"/>
          </w:p>
        </w:tc>
      </w:tr>
      <w:tr w:rsidR="00730906" w:rsidRPr="00730906" w14:paraId="018F1F4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36E4FD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9FA8A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yzzer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90155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dellovibrion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9915DD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B049A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8074BF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eronia</w:t>
            </w:r>
          </w:p>
        </w:tc>
        <w:tc>
          <w:tcPr>
            <w:tcW w:w="3283" w:type="dxa"/>
            <w:noWrap/>
            <w:hideMark/>
          </w:tcPr>
          <w:p w14:paraId="1AFAFB8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phaerotilus</w:t>
            </w:r>
          </w:p>
        </w:tc>
      </w:tr>
      <w:tr w:rsidR="00730906" w:rsidRPr="00730906" w14:paraId="25E969D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8C9C0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DC35E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issierell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10C0A0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anthomonad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6C4D62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68D1E0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EC6386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xynem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56FA2C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hodospirillales</w:t>
            </w:r>
            <w:proofErr w:type="spellEnd"/>
          </w:p>
        </w:tc>
      </w:tr>
      <w:tr w:rsidR="00730906" w:rsidRPr="00730906" w14:paraId="44FFFC8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8588D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848BA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ytomonospo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93302D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Xanthomonadales</w:t>
            </w:r>
            <w:proofErr w:type="spellEnd"/>
          </w:p>
        </w:tc>
      </w:tr>
      <w:tr w:rsidR="00730906" w:rsidRPr="00730906" w14:paraId="44307FE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B883A9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43B668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uta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5D9161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orynebacteriales</w:t>
            </w:r>
            <w:proofErr w:type="spellEnd"/>
          </w:p>
        </w:tc>
      </w:tr>
      <w:tr w:rsidR="00730906" w:rsidRPr="00730906" w14:paraId="484C873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3A70F0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AF7E7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cinivoran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372DB1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e </w:t>
            </w:r>
            <w:proofErr w:type="gramStart"/>
            <w:r w:rsidRPr="00730906">
              <w:rPr>
                <w:i/>
                <w:iCs/>
              </w:rPr>
              <w:t>division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D3EF7B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AECB5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0B46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rhabd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98CE5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mycet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A40CEB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B2AB7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86972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stoc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00647D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line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5D1068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345EFA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D06FCD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eptunochlamyd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01E4F3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romineofilum</w:t>
            </w:r>
            <w:proofErr w:type="spellEnd"/>
          </w:p>
        </w:tc>
      </w:tr>
      <w:tr w:rsidR="00730906" w:rsidRPr="00730906" w14:paraId="32E8EB0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EF37EC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E541C5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rgulis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BD12E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omicrobium</w:t>
            </w:r>
            <w:proofErr w:type="spellEnd"/>
          </w:p>
        </w:tc>
      </w:tr>
      <w:tr w:rsidR="00730906" w:rsidRPr="00730906" w14:paraId="62EE6F6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C8D3C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163E1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icketts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FBC39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priavidus</w:t>
            </w:r>
            <w:proofErr w:type="spellEnd"/>
          </w:p>
        </w:tc>
      </w:tr>
      <w:tr w:rsidR="00730906" w:rsidRPr="00730906" w14:paraId="0FF51B3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03479A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82B5D6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rbiconiux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2AADD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ariovorax</w:t>
            </w:r>
            <w:proofErr w:type="spellEnd"/>
          </w:p>
        </w:tc>
      </w:tr>
      <w:tr w:rsidR="00730906" w:rsidRPr="00730906" w14:paraId="072F4A5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921C21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F20575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ontubernal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6C323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llulosimicrobium</w:t>
            </w:r>
            <w:proofErr w:type="spellEnd"/>
          </w:p>
        </w:tc>
      </w:tr>
      <w:tr w:rsidR="00730906" w:rsidRPr="00730906" w14:paraId="2EF1EE5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C4403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840CD4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issierell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90F671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lcaligenaceae</w:t>
            </w:r>
            <w:proofErr w:type="spellEnd"/>
          </w:p>
        </w:tc>
      </w:tr>
      <w:tr w:rsidR="00730906" w:rsidRPr="00730906" w14:paraId="6101803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250459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C8958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rdi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C0BEFF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obacter</w:t>
            </w:r>
            <w:proofErr w:type="spellEnd"/>
          </w:p>
        </w:tc>
      </w:tr>
      <w:tr w:rsidR="00730906" w:rsidRPr="00730906" w14:paraId="58C192F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1A1962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F092E0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rmabacter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E37ABA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itinophagia</w:t>
            </w:r>
            <w:proofErr w:type="spellEnd"/>
          </w:p>
        </w:tc>
      </w:tr>
      <w:tr w:rsidR="00730906" w:rsidRPr="00730906" w14:paraId="1269DC0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2FF16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B4C2C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eractino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45E582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urkholderiaceae</w:t>
            </w:r>
            <w:proofErr w:type="spellEnd"/>
          </w:p>
        </w:tc>
      </w:tr>
      <w:tr w:rsidR="00730906" w:rsidRPr="00730906" w14:paraId="7359CE4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22A503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C54CBE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Deianira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C1F99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imonas</w:t>
            </w:r>
            <w:proofErr w:type="spellEnd"/>
          </w:p>
        </w:tc>
      </w:tr>
      <w:tr w:rsidR="00730906" w:rsidRPr="00730906" w14:paraId="352C0E3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4CA70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2B1B5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so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69675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oogloea</w:t>
            </w:r>
            <w:proofErr w:type="spellEnd"/>
          </w:p>
        </w:tc>
      </w:tr>
      <w:tr w:rsidR="00730906" w:rsidRPr="00730906" w14:paraId="3B66956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62919B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1CC1F8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enoxy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EE251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thrix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A4BDAE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97D7C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E15D2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icet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634FF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ferax</w:t>
            </w:r>
            <w:proofErr w:type="spellEnd"/>
          </w:p>
        </w:tc>
      </w:tr>
      <w:tr w:rsidR="00730906" w:rsidRPr="00730906" w14:paraId="7CA5AEC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B19B0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39ABD4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flexil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25B1E4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Verrucomicrobia bacterium  no genus in NCBI </w:t>
            </w:r>
          </w:p>
        </w:tc>
      </w:tr>
      <w:tr w:rsidR="00730906" w:rsidRPr="00730906" w14:paraId="1A507F5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B2F2DCF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5BFD58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chel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1357183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Gemmatimonadetes bacterium  no genus in NCBI </w:t>
            </w:r>
          </w:p>
        </w:tc>
      </w:tr>
      <w:tr w:rsidR="00730906" w:rsidRPr="00730906" w14:paraId="75B226D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D32E549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4492D47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ulbenkia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FEDED3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oraxella</w:t>
            </w:r>
          </w:p>
        </w:tc>
      </w:tr>
      <w:tr w:rsidR="00730906" w:rsidRPr="00730906" w14:paraId="18692DF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E896B2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8E0E86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oce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73F74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Gordonia</w:t>
            </w:r>
          </w:p>
        </w:tc>
      </w:tr>
      <w:tr w:rsidR="00730906" w:rsidRPr="00730906" w14:paraId="0620058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614ED1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BD76F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miniclostrid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2E068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otorhabdus</w:t>
            </w:r>
            <w:proofErr w:type="spellEnd"/>
          </w:p>
        </w:tc>
      </w:tr>
      <w:tr w:rsidR="00730906" w:rsidRPr="00730906" w14:paraId="3D730FD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814CE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C704EF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talin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91A4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bacillus</w:t>
            </w:r>
            <w:proofErr w:type="spellEnd"/>
          </w:p>
        </w:tc>
      </w:tr>
      <w:tr w:rsidR="00730906" w:rsidRPr="00730906" w14:paraId="30A5A74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232AE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D601B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ton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0F2FB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lostridioides</w:t>
            </w:r>
            <w:proofErr w:type="spellEnd"/>
          </w:p>
        </w:tc>
      </w:tr>
      <w:tr w:rsidR="00730906" w:rsidRPr="00730906" w14:paraId="448453E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E0FA3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9096C0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minor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982A8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anthinobacterium</w:t>
            </w:r>
            <w:proofErr w:type="spellEnd"/>
          </w:p>
        </w:tc>
      </w:tr>
      <w:tr w:rsidR="00730906" w:rsidRPr="00730906" w14:paraId="3F53515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93E4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BA6F2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iney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EA8DDD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phingobacteriaceae</w:t>
            </w:r>
            <w:proofErr w:type="spellEnd"/>
          </w:p>
        </w:tc>
      </w:tr>
      <w:tr w:rsidR="00730906" w:rsidRPr="00730906" w14:paraId="13D01CE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A64D8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9C4ACE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yell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928F8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zospirillum</w:t>
            </w:r>
            <w:proofErr w:type="spellEnd"/>
          </w:p>
        </w:tc>
      </w:tr>
      <w:tr w:rsidR="00730906" w:rsidRPr="00730906" w14:paraId="1C48836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1F1D4E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581C6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ndaracino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EA1B27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hingomonas</w:t>
            </w:r>
            <w:proofErr w:type="spellEnd"/>
          </w:p>
        </w:tc>
      </w:tr>
      <w:tr w:rsidR="00730906" w:rsidRPr="00730906" w14:paraId="4F7697E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4E5F02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43A7A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i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2700B8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mboutsia</w:t>
            </w:r>
            <w:proofErr w:type="spellEnd"/>
          </w:p>
        </w:tc>
      </w:tr>
      <w:tr w:rsidR="00730906" w:rsidRPr="00730906" w14:paraId="2CFB249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3AD4CD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A6872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ttiaux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3F4AF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rubrum</w:t>
            </w:r>
            <w:proofErr w:type="spellEnd"/>
          </w:p>
        </w:tc>
      </w:tr>
      <w:tr w:rsidR="00730906" w:rsidRPr="00730906" w14:paraId="2E56318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9B7AAF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625C3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loroglo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1CCF16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alieaceae</w:t>
            </w:r>
            <w:proofErr w:type="spellEnd"/>
          </w:p>
        </w:tc>
      </w:tr>
      <w:tr w:rsidR="00730906" w:rsidRPr="00730906" w14:paraId="5E8E747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BB696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6AA66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bicat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22C0A2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ifidobacterium</w:t>
            </w:r>
          </w:p>
        </w:tc>
      </w:tr>
      <w:tr w:rsidR="00730906" w:rsidRPr="00730906" w14:paraId="7D9FF91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A164A6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43117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rtic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A50177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ompeti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28B41F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D245D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71DDF6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athobacu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0100B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llvibrion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73502B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6EFD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3FEC2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saccharospo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F83327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ctomycet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418AA4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7B4D79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FC01B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pidesulfovibrio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7EF583B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Elusimicrobia bacterium  no genus in NCBI </w:t>
            </w:r>
          </w:p>
        </w:tc>
      </w:tr>
      <w:tr w:rsidR="00730906" w:rsidRPr="00730906" w14:paraId="367C9AA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48126B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24F783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ulv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6794C9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idimicrobiia</w:t>
            </w:r>
            <w:proofErr w:type="spellEnd"/>
          </w:p>
        </w:tc>
      </w:tr>
      <w:tr w:rsidR="00730906" w:rsidRPr="00730906" w14:paraId="006DF4D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54578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530321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fluviitale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4FE722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arkeya</w:t>
            </w:r>
            <w:proofErr w:type="spellEnd"/>
          </w:p>
        </w:tc>
      </w:tr>
      <w:tr w:rsidR="00730906" w:rsidRPr="00730906" w14:paraId="6FDF387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55EE0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C99AFA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bscondit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EF3891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yphomicrobiaceae</w:t>
            </w:r>
            <w:proofErr w:type="spellEnd"/>
          </w:p>
        </w:tc>
      </w:tr>
      <w:tr w:rsidR="00730906" w:rsidRPr="00730906" w14:paraId="777F8F7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8728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93B7AD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uniceispiril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9E4BEF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phingomonadales</w:t>
            </w:r>
            <w:proofErr w:type="spellEnd"/>
          </w:p>
        </w:tc>
      </w:tr>
      <w:tr w:rsidR="00730906" w:rsidRPr="00730906" w14:paraId="0D089F3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3AF410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55EE5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idiomarin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49E6EA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naerolineae</w:t>
            </w:r>
            <w:proofErr w:type="spellEnd"/>
          </w:p>
        </w:tc>
      </w:tr>
      <w:tr w:rsidR="00730906" w:rsidRPr="00730906" w14:paraId="09768A7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ED1D07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236140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gee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FAB4B5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rmatimonadetes</w:t>
            </w:r>
            <w:proofErr w:type="spellEnd"/>
          </w:p>
        </w:tc>
      </w:tr>
      <w:tr w:rsidR="00730906" w:rsidRPr="00730906" w14:paraId="08F1FFF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AA0D9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DD7E29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onwoo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E1DD1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eroid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102DDB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6F452C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17BBA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virgu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78629E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mpedobacter</w:t>
            </w:r>
            <w:proofErr w:type="spellEnd"/>
          </w:p>
        </w:tc>
      </w:tr>
      <w:tr w:rsidR="00730906" w:rsidRPr="00730906" w14:paraId="7D625B0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600519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546791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rhabd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A0A83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Acetobacteraceae</w:t>
            </w:r>
          </w:p>
        </w:tc>
      </w:tr>
      <w:tr w:rsidR="00730906" w:rsidRPr="00730906" w14:paraId="7FD664A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14A66C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E56586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catomorph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1896AE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Odyssella</w:t>
            </w:r>
            <w:proofErr w:type="spellEnd"/>
          </w:p>
        </w:tc>
      </w:tr>
      <w:tr w:rsidR="00730906" w:rsidRPr="00730906" w14:paraId="40491BC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EE01A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665BD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bner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82E38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ivicola</w:t>
            </w:r>
            <w:proofErr w:type="spellEnd"/>
          </w:p>
        </w:tc>
      </w:tr>
      <w:tr w:rsidR="00730906" w:rsidRPr="00730906" w14:paraId="274935C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BB8DC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93B58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lack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4CB53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anaerobacul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48FF70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E9FFE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AECFF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inon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106950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rkholder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52B5D4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05687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48586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abdaerophi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18BA4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phomicrobium</w:t>
            </w:r>
            <w:proofErr w:type="spellEnd"/>
          </w:p>
        </w:tc>
      </w:tr>
      <w:tr w:rsidR="00730906" w:rsidRPr="00730906" w14:paraId="42D0692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BA5C92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221BF2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vigastranaerophi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3AEC53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hodocyclales</w:t>
            </w:r>
            <w:proofErr w:type="spellEnd"/>
          </w:p>
        </w:tc>
      </w:tr>
      <w:tr w:rsidR="00730906" w:rsidRPr="00730906" w14:paraId="4653B6B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05E16E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A104F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ri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04947C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ompetibacter</w:t>
            </w:r>
            <w:proofErr w:type="spellEnd"/>
          </w:p>
        </w:tc>
      </w:tr>
      <w:tr w:rsidR="00730906" w:rsidRPr="00730906" w14:paraId="40117FC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496973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0345D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idifont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3FD1B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igonema</w:t>
            </w:r>
            <w:proofErr w:type="spellEnd"/>
          </w:p>
        </w:tc>
      </w:tr>
      <w:tr w:rsidR="00730906" w:rsidRPr="00730906" w14:paraId="7099327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A60FA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586F7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iform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5D53D3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Staskawiczbacteria</w:t>
            </w:r>
            <w:proofErr w:type="spellEnd"/>
          </w:p>
        </w:tc>
      </w:tr>
      <w:tr w:rsidR="00730906" w:rsidRPr="00730906" w14:paraId="4349309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0325C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71616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allital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565F3D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fi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5A3823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9D9D96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5757E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mbiopecto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777AF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thymodiol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hecker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thiotrophic</w:t>
            </w:r>
            <w:proofErr w:type="spellEnd"/>
            <w:r w:rsidRPr="00730906">
              <w:rPr>
                <w:i/>
                <w:iCs/>
              </w:rPr>
              <w:t xml:space="preserve"> gill </w:t>
            </w:r>
            <w:proofErr w:type="gramStart"/>
            <w:r w:rsidRPr="00730906">
              <w:rPr>
                <w:i/>
                <w:iCs/>
              </w:rPr>
              <w:t>symbiont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81852C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CC831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72A9468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Brevinematales bacterium  no genus in NCBI </w:t>
            </w:r>
          </w:p>
        </w:tc>
        <w:tc>
          <w:tcPr>
            <w:tcW w:w="3283" w:type="dxa"/>
            <w:noWrap/>
            <w:hideMark/>
          </w:tcPr>
          <w:p w14:paraId="478C2F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flavibacter</w:t>
            </w:r>
            <w:proofErr w:type="spellEnd"/>
          </w:p>
        </w:tc>
      </w:tr>
      <w:tr w:rsidR="00730906" w:rsidRPr="00730906" w14:paraId="298FB4C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82C331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2B01B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aryochlorid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5926336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marine </w:t>
            </w:r>
            <w:proofErr w:type="gramStart"/>
            <w:r w:rsidRPr="00730906">
              <w:rPr>
                <w:i/>
                <w:iCs/>
              </w:rPr>
              <w:t>gamm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53CCE0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9177B3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4DE61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palud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24467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wanghaeicola</w:t>
            </w:r>
            <w:proofErr w:type="spellEnd"/>
          </w:p>
        </w:tc>
      </w:tr>
      <w:tr w:rsidR="00730906" w:rsidRPr="00730906" w14:paraId="384F417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8B85A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37E55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vimobil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0ADD8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nnheimia</w:t>
            </w:r>
            <w:proofErr w:type="spellEnd"/>
          </w:p>
        </w:tc>
      </w:tr>
      <w:tr w:rsidR="00730906" w:rsidRPr="00730906" w14:paraId="46B2676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38F16A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3649C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cul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5D1A4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escherichia</w:t>
            </w:r>
            <w:proofErr w:type="spellEnd"/>
          </w:p>
        </w:tc>
      </w:tr>
      <w:tr w:rsidR="00730906" w:rsidRPr="00730906" w14:paraId="49825AB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534D1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64E416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pioni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32EE7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flavitalea</w:t>
            </w:r>
            <w:proofErr w:type="spellEnd"/>
          </w:p>
        </w:tc>
      </w:tr>
      <w:tr w:rsidR="00730906" w:rsidRPr="00730906" w14:paraId="2C7F4CB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8DEC5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55AAA80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Idiomarinaceae bacterium  no genus in NCBI </w:t>
            </w:r>
          </w:p>
        </w:tc>
        <w:tc>
          <w:tcPr>
            <w:tcW w:w="3283" w:type="dxa"/>
            <w:noWrap/>
            <w:hideMark/>
          </w:tcPr>
          <w:p w14:paraId="024BAE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ulin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8173D5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AAFD85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70A43E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loroflex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FDB38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quitalea</w:t>
            </w:r>
            <w:proofErr w:type="spellEnd"/>
          </w:p>
        </w:tc>
      </w:tr>
      <w:tr w:rsidR="00730906" w:rsidRPr="00730906" w14:paraId="5109161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E9830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F81FF0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Fischer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192239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caulis</w:t>
            </w:r>
            <w:proofErr w:type="spellEnd"/>
          </w:p>
        </w:tc>
      </w:tr>
      <w:tr w:rsidR="00730906" w:rsidRPr="00730906" w14:paraId="306ED0A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4A1A3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81057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flavi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5F699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omonas</w:t>
            </w:r>
            <w:proofErr w:type="spellEnd"/>
          </w:p>
        </w:tc>
      </w:tr>
      <w:tr w:rsidR="00730906" w:rsidRPr="00730906" w14:paraId="132D37B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6487E1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61A6B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dwards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E9E1F8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annerellaceae</w:t>
            </w:r>
            <w:proofErr w:type="spellEnd"/>
          </w:p>
        </w:tc>
      </w:tr>
      <w:tr w:rsidR="00730906" w:rsidRPr="00730906" w14:paraId="196D87C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8BE68A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C0AE7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dapho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9F224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ryzihumus</w:t>
            </w:r>
            <w:proofErr w:type="spellEnd"/>
          </w:p>
        </w:tc>
      </w:tr>
      <w:tr w:rsidR="00730906" w:rsidRPr="00730906" w14:paraId="2CB3599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9FFA1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E3D07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4C24A9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poromusaceae</w:t>
            </w:r>
            <w:proofErr w:type="spellEnd"/>
          </w:p>
        </w:tc>
      </w:tr>
      <w:tr w:rsidR="00730906" w:rsidRPr="00730906" w14:paraId="47854FE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780E9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78C64B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copr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000BD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ihoeflea</w:t>
            </w:r>
            <w:proofErr w:type="spellEnd"/>
          </w:p>
        </w:tc>
      </w:tr>
      <w:tr w:rsidR="00730906" w:rsidRPr="00730906" w14:paraId="331F726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057253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A3B6FB9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Endomicrobia bacterium  no genus in NCBI </w:t>
            </w:r>
          </w:p>
        </w:tc>
        <w:tc>
          <w:tcPr>
            <w:tcW w:w="3283" w:type="dxa"/>
            <w:noWrap/>
            <w:hideMark/>
          </w:tcPr>
          <w:p w14:paraId="2539BD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erocloster</w:t>
            </w:r>
            <w:proofErr w:type="spellEnd"/>
          </w:p>
        </w:tc>
      </w:tr>
      <w:tr w:rsidR="00730906" w:rsidRPr="00730906" w14:paraId="67C0911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7403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5C1AB8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1XD21 </w:t>
            </w:r>
            <w:proofErr w:type="gramStart"/>
            <w:r w:rsidRPr="00730906">
              <w:rPr>
                <w:i/>
                <w:iCs/>
              </w:rPr>
              <w:t>1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1DE49C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orichthy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70D1D4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8ACB4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4A4B4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li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D9E902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Dongshaea</w:t>
            </w:r>
          </w:p>
        </w:tc>
      </w:tr>
      <w:tr w:rsidR="00730906" w:rsidRPr="00730906" w14:paraId="1BB3FAA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D2929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F232AA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lden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327DF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oococcus</w:t>
            </w:r>
            <w:proofErr w:type="spellEnd"/>
          </w:p>
        </w:tc>
      </w:tr>
      <w:tr w:rsidR="00730906" w:rsidRPr="00730906" w14:paraId="0BB3761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A36AC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24512A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nganitroph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1EE9D5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ora</w:t>
            </w:r>
            <w:proofErr w:type="spellEnd"/>
          </w:p>
        </w:tc>
      </w:tr>
      <w:tr w:rsidR="00730906" w:rsidRPr="00730906" w14:paraId="6EDD608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EC63C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61391E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anul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7D0C33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rdiobacterium</w:t>
            </w:r>
            <w:proofErr w:type="spellEnd"/>
          </w:p>
        </w:tc>
      </w:tr>
      <w:tr w:rsidR="00730906" w:rsidRPr="00730906" w14:paraId="2503967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DCD15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FC09B7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gment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B18E4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emella</w:t>
            </w:r>
            <w:proofErr w:type="spellEnd"/>
          </w:p>
        </w:tc>
      </w:tr>
      <w:tr w:rsidR="00730906" w:rsidRPr="00730906" w14:paraId="2D5AF35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B0060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CE440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acil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B8EB8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actinomyces</w:t>
            </w:r>
            <w:proofErr w:type="spellEnd"/>
          </w:p>
        </w:tc>
      </w:tr>
      <w:tr w:rsidR="00730906" w:rsidRPr="00730906" w14:paraId="2AB1D12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3509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EAF9C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kutzn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20B686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Kerfeldbacteria</w:t>
            </w:r>
            <w:proofErr w:type="spellEnd"/>
          </w:p>
        </w:tc>
      </w:tr>
      <w:tr w:rsidR="00730906" w:rsidRPr="00730906" w14:paraId="011F929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2B1777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D4025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trosophi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0F2792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G</w:t>
            </w:r>
            <w:proofErr w:type="gramStart"/>
            <w:r w:rsidRPr="00730906">
              <w:rPr>
                <w:i/>
                <w:iCs/>
              </w:rPr>
              <w:t>20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9DAB19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34732C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D749F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tign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E1F17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uconostoc</w:t>
            </w:r>
            <w:proofErr w:type="spellEnd"/>
          </w:p>
        </w:tc>
      </w:tr>
      <w:tr w:rsidR="00730906" w:rsidRPr="00730906" w14:paraId="67D4638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5DAC9F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583BF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mnochord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A4C2FD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monas</w:t>
            </w:r>
            <w:proofErr w:type="spellEnd"/>
          </w:p>
        </w:tc>
      </w:tr>
      <w:tr w:rsidR="00730906" w:rsidRPr="00730906" w14:paraId="25424F7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9FA5D9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4E59B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seong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78E9DA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xalobacter</w:t>
            </w:r>
            <w:proofErr w:type="spellEnd"/>
          </w:p>
        </w:tc>
      </w:tr>
      <w:tr w:rsidR="00730906" w:rsidRPr="00730906" w14:paraId="5D69710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BEEFBC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A3E6EB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ysin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82B3A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gihabitans</w:t>
            </w:r>
            <w:proofErr w:type="spellEnd"/>
          </w:p>
        </w:tc>
      </w:tr>
      <w:tr w:rsidR="00730906" w:rsidRPr="00730906" w14:paraId="5CA801C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122AC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A4488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b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238808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agnimonas</w:t>
            </w:r>
            <w:proofErr w:type="spellEnd"/>
          </w:p>
        </w:tc>
      </w:tr>
      <w:tr w:rsidR="00730906" w:rsidRPr="00730906" w14:paraId="0E322C5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45817D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2984F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sulfit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82CEAA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arinifilaceae</w:t>
            </w:r>
            <w:proofErr w:type="spellEnd"/>
          </w:p>
        </w:tc>
      </w:tr>
      <w:tr w:rsidR="00730906" w:rsidRPr="00730906" w14:paraId="00E45EC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5DC81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758D2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ccinivibrio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5999B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vulum</w:t>
            </w:r>
            <w:proofErr w:type="spellEnd"/>
          </w:p>
        </w:tc>
      </w:tr>
      <w:tr w:rsidR="00730906" w:rsidRPr="00730906" w14:paraId="6FE885D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415C5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2520F7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thiosulfat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127D37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Faecousia</w:t>
            </w:r>
            <w:proofErr w:type="spellEnd"/>
          </w:p>
        </w:tc>
      </w:tr>
      <w:tr w:rsidR="00730906" w:rsidRPr="00730906" w14:paraId="4E1841F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664AFB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FB55CC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unice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BB587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acidiphilus</w:t>
            </w:r>
            <w:proofErr w:type="spellEnd"/>
          </w:p>
        </w:tc>
      </w:tr>
      <w:tr w:rsidR="00730906" w:rsidRPr="00730906" w14:paraId="340A608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3A7D93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94481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ag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423FF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chromatium</w:t>
            </w:r>
            <w:proofErr w:type="spellEnd"/>
          </w:p>
        </w:tc>
      </w:tr>
      <w:tr w:rsidR="00730906" w:rsidRPr="00730906" w14:paraId="22D66B4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D26A8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F2BBD0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deroxyar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BFEA3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tragenococcus</w:t>
            </w:r>
            <w:proofErr w:type="spellEnd"/>
          </w:p>
        </w:tc>
      </w:tr>
      <w:tr w:rsidR="00730906" w:rsidRPr="00730906" w14:paraId="5F0F805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6DDC4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DA8A4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issierell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EF7AF5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rticibacterium</w:t>
            </w:r>
            <w:proofErr w:type="spellEnd"/>
          </w:p>
        </w:tc>
      </w:tr>
      <w:tr w:rsidR="00730906" w:rsidRPr="00730906" w14:paraId="27DA581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0BC5A1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4D9B45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identified bacterial </w:t>
            </w:r>
            <w:proofErr w:type="gramStart"/>
            <w:r w:rsidRPr="00730906">
              <w:rPr>
                <w:i/>
                <w:iCs/>
              </w:rPr>
              <w:t>endosymbiont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EE87B9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erruginivarius</w:t>
            </w:r>
            <w:proofErr w:type="spellEnd"/>
          </w:p>
        </w:tc>
      </w:tr>
      <w:tr w:rsidR="00730906" w:rsidRPr="00730906" w14:paraId="365FB88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E71B3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AF7BD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carbo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D3F09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inivibrio</w:t>
            </w:r>
            <w:proofErr w:type="spellEnd"/>
          </w:p>
        </w:tc>
      </w:tr>
      <w:tr w:rsidR="00730906" w:rsidRPr="00730906" w14:paraId="0D8FA99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135ED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CEEC42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yseoglob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EE6F69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microbium</w:t>
            </w:r>
            <w:proofErr w:type="spellEnd"/>
          </w:p>
        </w:tc>
      </w:tr>
      <w:tr w:rsidR="00730906" w:rsidRPr="00730906" w14:paraId="7A0C56C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B6A0D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E9F51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ngrovivirg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111FC65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Desulfuromonadaceae bacterium  no genus in NCBI </w:t>
            </w:r>
          </w:p>
        </w:tc>
      </w:tr>
      <w:tr w:rsidR="00730906" w:rsidRPr="00730906" w14:paraId="0FDCB48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669F0F3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694D806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ergeriella</w:t>
            </w:r>
          </w:p>
        </w:tc>
        <w:tc>
          <w:tcPr>
            <w:tcW w:w="3283" w:type="dxa"/>
            <w:noWrap/>
            <w:hideMark/>
          </w:tcPr>
          <w:p w14:paraId="5D43DF5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truncus</w:t>
            </w:r>
            <w:proofErr w:type="spellEnd"/>
          </w:p>
        </w:tc>
      </w:tr>
      <w:tr w:rsidR="00730906" w:rsidRPr="00730906" w14:paraId="779CD88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105517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41225B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hewanell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73D59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bitalea</w:t>
            </w:r>
            <w:proofErr w:type="spellEnd"/>
          </w:p>
        </w:tc>
      </w:tr>
      <w:tr w:rsidR="00730906" w:rsidRPr="00730906" w14:paraId="13556A2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2ABD4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DAB522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uccinivibrion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07AD5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nobacterium</w:t>
            </w:r>
            <w:proofErr w:type="spellEnd"/>
          </w:p>
        </w:tc>
      </w:tr>
      <w:tr w:rsidR="00730906" w:rsidRPr="00730906" w14:paraId="194FB80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ED60DB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4D9247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Abscondita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9597E5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Thioglobus</w:t>
            </w:r>
            <w:proofErr w:type="spellEnd"/>
          </w:p>
        </w:tc>
      </w:tr>
      <w:tr w:rsidR="00730906" w:rsidRPr="00730906" w14:paraId="6A44E40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253ACC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F1805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atroninco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79E2D8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MnTg</w:t>
            </w:r>
            <w:proofErr w:type="gramStart"/>
            <w:r w:rsidRPr="00730906">
              <w:rPr>
                <w:i/>
                <w:iCs/>
              </w:rPr>
              <w:t>0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B6FDB2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EC36B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3FC96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C267C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tlanticothrix</w:t>
            </w:r>
            <w:proofErr w:type="spellEnd"/>
          </w:p>
        </w:tc>
      </w:tr>
      <w:tr w:rsidR="00730906" w:rsidRPr="00730906" w14:paraId="16B0267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D362D4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27397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gicerativicin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780E3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lsenella</w:t>
            </w:r>
            <w:proofErr w:type="spellEnd"/>
          </w:p>
        </w:tc>
      </w:tr>
      <w:tr w:rsidR="00730906" w:rsidRPr="00730906" w14:paraId="52B969A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EC0586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40D4C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tilacto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D3AC58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trich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8C7F16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E17AED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D9B799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cum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095AA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osynechococcus</w:t>
            </w:r>
            <w:proofErr w:type="spellEnd"/>
          </w:p>
        </w:tc>
      </w:tr>
      <w:tr w:rsidR="00730906" w:rsidRPr="00730906" w14:paraId="642FBF2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98469C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7DA2EF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Sung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8496EE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daphocola</w:t>
            </w:r>
            <w:proofErr w:type="spellEnd"/>
          </w:p>
        </w:tc>
      </w:tr>
      <w:tr w:rsidR="00730906" w:rsidRPr="00730906" w14:paraId="5D5EC65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6C5EA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1C12E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cellulosirupto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B32F7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sphingorhabdus</w:t>
            </w:r>
            <w:proofErr w:type="spellEnd"/>
          </w:p>
        </w:tc>
      </w:tr>
      <w:tr w:rsidR="00730906" w:rsidRPr="00730906" w14:paraId="3609F67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7EB159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0A878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A1C2D7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torico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E681BA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74210B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C875D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at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00B592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arcus</w:t>
            </w:r>
            <w:proofErr w:type="spellEnd"/>
          </w:p>
        </w:tc>
      </w:tr>
      <w:tr w:rsidR="00730906" w:rsidRPr="00730906" w14:paraId="5651A12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AFB05C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B1991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ccinivibrion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6EE4B0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usibacter</w:t>
            </w:r>
            <w:proofErr w:type="spellEnd"/>
          </w:p>
        </w:tc>
      </w:tr>
      <w:tr w:rsidR="00730906" w:rsidRPr="00730906" w14:paraId="3A5DED4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49F9D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A6FAC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cucum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9317B8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aeovulum</w:t>
            </w:r>
            <w:proofErr w:type="spellEnd"/>
          </w:p>
        </w:tc>
      </w:tr>
      <w:tr w:rsidR="00730906" w:rsidRPr="00730906" w14:paraId="79CB37B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06465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695EB5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eju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07313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tilimonas</w:t>
            </w:r>
            <w:proofErr w:type="spellEnd"/>
          </w:p>
        </w:tc>
      </w:tr>
      <w:tr w:rsidR="00730906" w:rsidRPr="00730906" w14:paraId="05C7D30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42694E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72AEE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509D89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incola</w:t>
            </w:r>
            <w:proofErr w:type="spellEnd"/>
          </w:p>
        </w:tc>
      </w:tr>
      <w:tr w:rsidR="00730906" w:rsidRPr="00730906" w14:paraId="47BCDEC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DF7A5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086F14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3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53E3082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Termititenax</w:t>
            </w:r>
            <w:proofErr w:type="spellEnd"/>
          </w:p>
        </w:tc>
      </w:tr>
      <w:tr w:rsidR="00730906" w:rsidRPr="00730906" w14:paraId="41E5141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3BBE52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A5276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ic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890B1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ithiobacillus</w:t>
            </w:r>
            <w:proofErr w:type="spellEnd"/>
          </w:p>
        </w:tc>
      </w:tr>
      <w:tr w:rsidR="00730906" w:rsidRPr="00730906" w14:paraId="2FC9B35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C40A4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F0BC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sci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C8C5C9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quifex</w:t>
            </w:r>
            <w:proofErr w:type="spellEnd"/>
          </w:p>
        </w:tc>
      </w:tr>
      <w:tr w:rsidR="00730906" w:rsidRPr="00730906" w14:paraId="13DC712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7F14B4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EE27BC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itronaut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1B33A9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osulfonomonas</w:t>
            </w:r>
            <w:proofErr w:type="spellEnd"/>
          </w:p>
        </w:tc>
      </w:tr>
      <w:tr w:rsidR="00730906" w:rsidRPr="00730906" w14:paraId="3D12DE1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AEDB00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B869B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zabon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5FF45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istega</w:t>
            </w:r>
            <w:proofErr w:type="spellEnd"/>
          </w:p>
        </w:tc>
      </w:tr>
      <w:tr w:rsidR="00730906" w:rsidRPr="00730906" w14:paraId="4C235DF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7DECB8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932FC9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bertmurray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41030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gosimonospora</w:t>
            </w:r>
            <w:proofErr w:type="spellEnd"/>
          </w:p>
        </w:tc>
      </w:tr>
      <w:tr w:rsidR="00730906" w:rsidRPr="00730906" w14:paraId="6B5EED2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D80D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27C09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cticiflav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B87FF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licimonas</w:t>
            </w:r>
            <w:proofErr w:type="spellEnd"/>
          </w:p>
        </w:tc>
      </w:tr>
      <w:tr w:rsidR="00730906" w:rsidRPr="00730906" w14:paraId="21FBECC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3BE163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E6621D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perlucidibac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F2D900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seric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3CCD2F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B6A47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1D163B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Veblen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8EA69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dlercreutzia</w:t>
            </w:r>
            <w:proofErr w:type="spellEnd"/>
          </w:p>
        </w:tc>
      </w:tr>
      <w:tr w:rsidR="00730906" w:rsidRPr="00730906" w14:paraId="397F36B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C727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A4CC3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uor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DF6A0A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AH 315 P</w:t>
            </w:r>
            <w:proofErr w:type="gramStart"/>
            <w:r w:rsidRPr="00730906">
              <w:rPr>
                <w:i/>
                <w:iCs/>
              </w:rPr>
              <w:t>1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4C1F27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062B57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5D9604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210820 DFI 6 </w:t>
            </w:r>
            <w:proofErr w:type="gramStart"/>
            <w:r w:rsidRPr="00730906">
              <w:rPr>
                <w:i/>
                <w:iCs/>
              </w:rPr>
              <w:t>5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F4FD59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rennerbacteria</w:t>
            </w:r>
            <w:proofErr w:type="spellEnd"/>
          </w:p>
        </w:tc>
      </w:tr>
      <w:tr w:rsidR="00730906" w:rsidRPr="00730906" w14:paraId="2CC9DD2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7FE60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8A8348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Galacturon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7F4937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phobacterium</w:t>
            </w:r>
            <w:proofErr w:type="spellEnd"/>
          </w:p>
        </w:tc>
      </w:tr>
      <w:tr w:rsidR="00730906" w:rsidRPr="00730906" w14:paraId="4DF230F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34E47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32ECE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genivirg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5A59FD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arilytica</w:t>
            </w:r>
            <w:proofErr w:type="spellEnd"/>
          </w:p>
        </w:tc>
      </w:tr>
      <w:tr w:rsidR="00730906" w:rsidRPr="00730906" w14:paraId="22399F6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F4CFA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73D5A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riterr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7CA2D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derseniella</w:t>
            </w:r>
            <w:proofErr w:type="spellEnd"/>
          </w:p>
        </w:tc>
      </w:tr>
      <w:tr w:rsidR="00730906" w:rsidRPr="00730906" w14:paraId="35DA808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7A4C23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BC116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tcliff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7F53AB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tobacterium</w:t>
            </w:r>
            <w:proofErr w:type="spellEnd"/>
          </w:p>
        </w:tc>
      </w:tr>
      <w:tr w:rsidR="00730906" w:rsidRPr="00730906" w14:paraId="3BC32CC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A82AE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25A8E8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Faecico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71B421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oguttaceae</w:t>
            </w:r>
            <w:proofErr w:type="spellEnd"/>
          </w:p>
        </w:tc>
      </w:tr>
      <w:tr w:rsidR="00730906" w:rsidRPr="00730906" w14:paraId="4441896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99A49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F095B3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TMED</w:t>
            </w:r>
            <w:proofErr w:type="gramStart"/>
            <w:r w:rsidRPr="00730906">
              <w:rPr>
                <w:i/>
                <w:iCs/>
              </w:rPr>
              <w:t>19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64FC75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desulfovibrio</w:t>
            </w:r>
            <w:proofErr w:type="spellEnd"/>
          </w:p>
        </w:tc>
      </w:tr>
      <w:tr w:rsidR="00730906" w:rsidRPr="00730906" w14:paraId="7971CC7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14210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6D0EC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Dormibacteraeot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8DC60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maviella</w:t>
            </w:r>
            <w:proofErr w:type="spellEnd"/>
          </w:p>
        </w:tc>
      </w:tr>
      <w:tr w:rsidR="00730906" w:rsidRPr="00730906" w14:paraId="03F135A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DBE65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C54182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mmensa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12F703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meliella</w:t>
            </w:r>
            <w:proofErr w:type="spellEnd"/>
          </w:p>
        </w:tc>
      </w:tr>
      <w:tr w:rsidR="00730906" w:rsidRPr="00730906" w14:paraId="409E421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A497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04FDE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trotog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3167BF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etivibrio</w:t>
            </w:r>
            <w:proofErr w:type="spellEnd"/>
          </w:p>
        </w:tc>
      </w:tr>
      <w:tr w:rsidR="00730906" w:rsidRPr="00730906" w14:paraId="7E5BE35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25A4F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A26E0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tign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B650A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mperialibacter</w:t>
            </w:r>
            <w:proofErr w:type="spellEnd"/>
          </w:p>
        </w:tc>
      </w:tr>
      <w:tr w:rsidR="00730906" w:rsidRPr="00730906" w14:paraId="05C0300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62C5E8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F338B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teipulverat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78CF5D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andidatus Ruthia</w:t>
            </w:r>
          </w:p>
        </w:tc>
      </w:tr>
      <w:tr w:rsidR="00730906" w:rsidRPr="00730906" w14:paraId="2CC98F7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8FEED6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E694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ickettsiales</w:t>
            </w:r>
            <w:proofErr w:type="spellEnd"/>
            <w:r w:rsidRPr="00730906">
              <w:rPr>
                <w:i/>
                <w:iCs/>
              </w:rPr>
              <w:t xml:space="preserve"> endosymbiont of Trichoplax </w:t>
            </w:r>
            <w:proofErr w:type="spellStart"/>
            <w:proofErr w:type="gram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H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6DA38F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microbium</w:t>
            </w:r>
            <w:proofErr w:type="spellEnd"/>
          </w:p>
        </w:tc>
      </w:tr>
      <w:tr w:rsidR="00730906" w:rsidRPr="00730906" w14:paraId="700D786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B909E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6299DA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therm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0592E95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allionellaceae</w:t>
            </w:r>
            <w:proofErr w:type="spellEnd"/>
          </w:p>
        </w:tc>
      </w:tr>
      <w:tr w:rsidR="00730906" w:rsidRPr="00730906" w14:paraId="574F46F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D004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A4FEF7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Midichlori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7A245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quipluma</w:t>
            </w:r>
            <w:proofErr w:type="spellEnd"/>
          </w:p>
        </w:tc>
      </w:tr>
      <w:tr w:rsidR="00730906" w:rsidRPr="00730906" w14:paraId="62A7D71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76315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F3135B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2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DE5C4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cucumis</w:t>
            </w:r>
            <w:proofErr w:type="spellEnd"/>
          </w:p>
        </w:tc>
      </w:tr>
      <w:tr w:rsidR="00730906" w:rsidRPr="00730906" w14:paraId="4B19267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BF3A4D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0870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l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7CCE9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lluribacter</w:t>
            </w:r>
            <w:proofErr w:type="spellEnd"/>
          </w:p>
        </w:tc>
      </w:tr>
      <w:tr w:rsidR="00730906" w:rsidRPr="00730906" w14:paraId="6C24FE3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EE50D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384E4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ez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F207B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etobacter</w:t>
            </w:r>
            <w:proofErr w:type="spellEnd"/>
          </w:p>
        </w:tc>
      </w:tr>
      <w:tr w:rsidR="00730906" w:rsidRPr="00730906" w14:paraId="397D537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399E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781C3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lwell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2835F8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enemella</w:t>
            </w:r>
            <w:proofErr w:type="spellEnd"/>
          </w:p>
        </w:tc>
      </w:tr>
      <w:tr w:rsidR="00730906" w:rsidRPr="00730906" w14:paraId="279A1E9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7F80C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217436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monospo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1821CD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cisphaera</w:t>
            </w:r>
            <w:proofErr w:type="spellEnd"/>
          </w:p>
        </w:tc>
      </w:tr>
      <w:tr w:rsidR="00730906" w:rsidRPr="00730906" w14:paraId="2682BBC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E93FAF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E0ECD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gico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9002B1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iulongibacter</w:t>
            </w:r>
            <w:proofErr w:type="spellEnd"/>
          </w:p>
        </w:tc>
      </w:tr>
      <w:tr w:rsidR="00730906" w:rsidRPr="00730906" w14:paraId="1A6C9F4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06B46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E87B0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imangrov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694181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rtibacter</w:t>
            </w:r>
            <w:proofErr w:type="spellEnd"/>
          </w:p>
        </w:tc>
      </w:tr>
      <w:tr w:rsidR="00730906" w:rsidRPr="00730906" w14:paraId="02497F1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42841F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777CC5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citr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9E7879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ulfotelmatobacter</w:t>
            </w:r>
            <w:proofErr w:type="spellEnd"/>
          </w:p>
        </w:tc>
      </w:tr>
      <w:tr w:rsidR="00730906" w:rsidRPr="00730906" w14:paraId="0E8D82D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9DDAB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ADC89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rsicirhabd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98A6D3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Fermentibacteria</w:t>
            </w:r>
            <w:proofErr w:type="spellEnd"/>
          </w:p>
        </w:tc>
      </w:tr>
      <w:tr w:rsidR="00730906" w:rsidRPr="00730906" w14:paraId="62AB477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5E16F7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47DD74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Dada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AB8E80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olibacteraceae</w:t>
            </w:r>
            <w:proofErr w:type="spellEnd"/>
          </w:p>
        </w:tc>
      </w:tr>
      <w:tr w:rsidR="00730906" w:rsidRPr="00730906" w14:paraId="71E143C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FE072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088DDB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orotomacu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DADDC1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riiphilus</w:t>
            </w:r>
            <w:proofErr w:type="spellEnd"/>
          </w:p>
        </w:tc>
      </w:tr>
      <w:tr w:rsidR="00730906" w:rsidRPr="00730906" w14:paraId="77B81D9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9F333C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216B3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atronoc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BE7D3E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igoriflavimonas</w:t>
            </w:r>
            <w:proofErr w:type="spellEnd"/>
          </w:p>
        </w:tc>
      </w:tr>
      <w:tr w:rsidR="00730906" w:rsidRPr="00730906" w14:paraId="435EE25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D5485F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EA5549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aldipris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7AAED5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hongiella</w:t>
            </w:r>
            <w:proofErr w:type="spellEnd"/>
          </w:p>
        </w:tc>
      </w:tr>
      <w:tr w:rsidR="00730906" w:rsidRPr="00730906" w14:paraId="3C03D58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A1DFA0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B0C960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orhabd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CE4AE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seric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DCB134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A2263C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45B49D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iscion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D2CE14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nxiuqinia</w:t>
            </w:r>
            <w:proofErr w:type="spellEnd"/>
          </w:p>
        </w:tc>
      </w:tr>
      <w:tr w:rsidR="00730906" w:rsidRPr="00730906" w14:paraId="653CAE4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2B00E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72607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ycoplasmops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8F9765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opicibacter</w:t>
            </w:r>
            <w:proofErr w:type="spellEnd"/>
          </w:p>
        </w:tc>
      </w:tr>
      <w:tr w:rsidR="00730906" w:rsidRPr="00730906" w14:paraId="24C2E7D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3F7DE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731BAD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steur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09DAAA4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flavitalea</w:t>
            </w:r>
            <w:proofErr w:type="spellEnd"/>
          </w:p>
        </w:tc>
      </w:tr>
      <w:tr w:rsidR="00730906" w:rsidRPr="00730906" w14:paraId="4F3B737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444131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29D55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ariimorph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8DADC2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iella</w:t>
            </w:r>
            <w:proofErr w:type="spellEnd"/>
          </w:p>
        </w:tc>
      </w:tr>
      <w:tr w:rsidR="00730906" w:rsidRPr="00730906" w14:paraId="7E8C6E4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6CA87A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2C22A0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ysgonomonad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DD3B9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tog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C054CC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C6E799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53BAF3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riblamydi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DBE63B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gnatazoarcus</w:t>
            </w:r>
            <w:proofErr w:type="spellEnd"/>
          </w:p>
        </w:tc>
      </w:tr>
      <w:tr w:rsidR="00730906" w:rsidRPr="00730906" w14:paraId="35FE6D8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25F8F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720D6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alb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1C38C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bacter</w:t>
            </w:r>
            <w:proofErr w:type="spellEnd"/>
          </w:p>
        </w:tc>
      </w:tr>
      <w:tr w:rsidR="00730906" w:rsidRPr="00730906" w14:paraId="4D91D8A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CBC4C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EC611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itinolytic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F91F5D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ardinium</w:t>
            </w:r>
            <w:proofErr w:type="spellEnd"/>
          </w:p>
        </w:tc>
      </w:tr>
      <w:tr w:rsidR="00730906" w:rsidRPr="00730906" w14:paraId="344EAB4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326A7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C2A6C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micr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281455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massilibacillus</w:t>
            </w:r>
            <w:proofErr w:type="spellEnd"/>
          </w:p>
        </w:tc>
      </w:tr>
      <w:tr w:rsidR="00730906" w:rsidRPr="00730906" w14:paraId="1408768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90D4F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EB1009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oricketts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770F8E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BMS3Abin</w:t>
            </w:r>
            <w:proofErr w:type="gramStart"/>
            <w:r w:rsidRPr="00730906">
              <w:rPr>
                <w:i/>
                <w:iCs/>
              </w:rPr>
              <w:t>1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244623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B8DC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5F0468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Kinetoplasti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DCED1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spirillum</w:t>
            </w:r>
            <w:proofErr w:type="spellEnd"/>
          </w:p>
        </w:tc>
      </w:tr>
      <w:tr w:rsidR="00730906" w:rsidRPr="00730906" w14:paraId="6E7F9E9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479A7E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A2A6E4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rancisell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8D495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ferrisoma</w:t>
            </w:r>
            <w:proofErr w:type="spellEnd"/>
          </w:p>
        </w:tc>
      </w:tr>
      <w:tr w:rsidR="00730906" w:rsidRPr="00730906" w14:paraId="551342F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0F3C0E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23D154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moebophi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C64E0D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chlorothrix</w:t>
            </w:r>
            <w:proofErr w:type="spellEnd"/>
          </w:p>
        </w:tc>
      </w:tr>
      <w:tr w:rsidR="00730906" w:rsidRPr="00730906" w14:paraId="2466E2C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EFDF9C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063B8D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mpylobacter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CB69B0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Brenner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E5B0D8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A1657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614F7D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ing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D73CBB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tlantibacter</w:t>
            </w:r>
            <w:proofErr w:type="spellEnd"/>
          </w:p>
        </w:tc>
      </w:tr>
      <w:tr w:rsidR="00730906" w:rsidRPr="00730906" w14:paraId="34242F3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6241E3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2A8C4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yceligeneran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F7CDC8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Jackson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135EAA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B34D9A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58DBE3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ycoplasma</w:t>
            </w:r>
          </w:p>
        </w:tc>
        <w:tc>
          <w:tcPr>
            <w:tcW w:w="3283" w:type="dxa"/>
            <w:noWrap/>
            <w:hideMark/>
          </w:tcPr>
          <w:p w14:paraId="09C838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rdonibacter</w:t>
            </w:r>
            <w:proofErr w:type="spellEnd"/>
          </w:p>
        </w:tc>
      </w:tr>
      <w:tr w:rsidR="00730906" w:rsidRPr="00730906" w14:paraId="1FAFA72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C76E3E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811DE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catellispo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08BD6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miniphilus</w:t>
            </w:r>
            <w:proofErr w:type="spellEnd"/>
          </w:p>
        </w:tc>
      </w:tr>
      <w:tr w:rsidR="00730906" w:rsidRPr="00730906" w14:paraId="7F9A975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0ABD8F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B00B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men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BAD3A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mibacillus</w:t>
            </w:r>
            <w:proofErr w:type="spellEnd"/>
          </w:p>
        </w:tc>
      </w:tr>
      <w:tr w:rsidR="00730906" w:rsidRPr="00730906" w14:paraId="2829A3F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ADB3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ABF06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iney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D740D2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chococcus</w:t>
            </w:r>
            <w:proofErr w:type="spellEnd"/>
          </w:p>
        </w:tc>
      </w:tr>
      <w:tr w:rsidR="00730906" w:rsidRPr="00730906" w14:paraId="52F1D9C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0839B1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3E268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aci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FC9FC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ubacter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7DCF70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33C1E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7490D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3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16E4F0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odinicola</w:t>
            </w:r>
            <w:proofErr w:type="spellEnd"/>
          </w:p>
        </w:tc>
      </w:tr>
      <w:tr w:rsidR="00730906" w:rsidRPr="00730906" w14:paraId="715A5B2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2FDCD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DD351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afuls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EE3B9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sulfuriphilus</w:t>
            </w:r>
            <w:proofErr w:type="spellEnd"/>
          </w:p>
        </w:tc>
      </w:tr>
      <w:tr w:rsidR="00730906" w:rsidRPr="00730906" w14:paraId="3287657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2680E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CF7D6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ffus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AE1C6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ccharomonospora</w:t>
            </w:r>
            <w:proofErr w:type="spellEnd"/>
          </w:p>
        </w:tc>
      </w:tr>
      <w:tr w:rsidR="00730906" w:rsidRPr="00730906" w14:paraId="164D8C9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F4CAD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B9C3F2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Yoken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42EE68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trophorhabdaceae</w:t>
            </w:r>
            <w:proofErr w:type="spellEnd"/>
          </w:p>
        </w:tc>
      </w:tr>
      <w:tr w:rsidR="00730906" w:rsidRPr="00730906" w14:paraId="4DDBAEE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817AA1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E50C6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cond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41968F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cloclasticus</w:t>
            </w:r>
            <w:proofErr w:type="spellEnd"/>
          </w:p>
        </w:tc>
      </w:tr>
      <w:tr w:rsidR="00730906" w:rsidRPr="00730906" w14:paraId="6706960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FD1CD7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EC3A6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urirhabd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2D52C0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exithrix</w:t>
            </w:r>
            <w:proofErr w:type="spellEnd"/>
          </w:p>
        </w:tc>
      </w:tr>
      <w:tr w:rsidR="00730906" w:rsidRPr="00730906" w14:paraId="4D0F60B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2B67F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E3527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rysipelothrix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82EF8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brevis</w:t>
            </w:r>
            <w:proofErr w:type="spellEnd"/>
          </w:p>
        </w:tc>
      </w:tr>
      <w:tr w:rsidR="00730906" w:rsidRPr="00730906" w14:paraId="138F665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FDA8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B30E2D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roppenstedt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D7BDB0C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Bradymonadaceae bacterium  no genus in NCBI </w:t>
            </w:r>
          </w:p>
        </w:tc>
      </w:tr>
      <w:tr w:rsidR="00730906" w:rsidRPr="00730906" w14:paraId="3E00345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F56626F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300B311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sosphaer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8660C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varius</w:t>
            </w:r>
            <w:proofErr w:type="spellEnd"/>
          </w:p>
        </w:tc>
      </w:tr>
      <w:tr w:rsidR="00730906" w:rsidRPr="00730906" w14:paraId="05A24FB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8E4C6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BB2F2D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Komeili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B1BD40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spellStart"/>
            <w:r w:rsidRPr="00730906">
              <w:rPr>
                <w:i/>
                <w:iCs/>
              </w:rPr>
              <w:t>ADurb</w:t>
            </w:r>
            <w:proofErr w:type="spellEnd"/>
            <w:r w:rsidRPr="00730906">
              <w:rPr>
                <w:i/>
                <w:iCs/>
              </w:rPr>
              <w:t xml:space="preserve"> Bin</w:t>
            </w:r>
            <w:proofErr w:type="gramStart"/>
            <w:r w:rsidRPr="00730906">
              <w:rPr>
                <w:i/>
                <w:iCs/>
              </w:rPr>
              <w:t>37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D83819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ED7D46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8FD29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ur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340F1A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itromaritima</w:t>
            </w:r>
            <w:proofErr w:type="spellEnd"/>
          </w:p>
        </w:tc>
      </w:tr>
      <w:tr w:rsidR="00730906" w:rsidRPr="00730906" w14:paraId="1B517AB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90F433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9935CA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brital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555E57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Oligoflexales</w:t>
            </w:r>
            <w:proofErr w:type="spellEnd"/>
          </w:p>
        </w:tc>
      </w:tr>
      <w:tr w:rsidR="00730906" w:rsidRPr="00730906" w14:paraId="238AE50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FDDD94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CE583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ssilibacteroid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BEC4E7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laecimonas</w:t>
            </w:r>
            <w:proofErr w:type="spellEnd"/>
          </w:p>
        </w:tc>
      </w:tr>
      <w:tr w:rsidR="00730906" w:rsidRPr="00730906" w14:paraId="5A359E7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2800C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56EC8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min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61A4E2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itinispirillaceae</w:t>
            </w:r>
            <w:proofErr w:type="spellEnd"/>
          </w:p>
        </w:tc>
      </w:tr>
      <w:tr w:rsidR="00730906" w:rsidRPr="00730906" w14:paraId="4AB1F34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60D02B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C2DE4E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Tectomicrob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7B30A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isser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782F7B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7CEA2F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D4FA6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acieco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3B6D1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chenibacterium</w:t>
            </w:r>
            <w:proofErr w:type="spellEnd"/>
          </w:p>
        </w:tc>
      </w:tr>
      <w:tr w:rsidR="00730906" w:rsidRPr="00730906" w14:paraId="0916023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666484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CEF9DF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oromus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6F8CD6B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arinovum</w:t>
            </w:r>
          </w:p>
        </w:tc>
      </w:tr>
      <w:tr w:rsidR="00730906" w:rsidRPr="00730906" w14:paraId="13FF959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C60132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CCBC62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ergistet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07F056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phaerobacteraceae</w:t>
            </w:r>
            <w:proofErr w:type="spellEnd"/>
          </w:p>
        </w:tc>
      </w:tr>
      <w:tr w:rsidR="00730906" w:rsidRPr="00730906" w14:paraId="4E920DF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1A92C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97DBCB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acido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7BDFC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ychrosphaera</w:t>
            </w:r>
            <w:proofErr w:type="spellEnd"/>
          </w:p>
        </w:tc>
      </w:tr>
      <w:tr w:rsidR="00730906" w:rsidRPr="00730906" w14:paraId="072DCF5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42DEC2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0CA96C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abeli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707F42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hleiferia</w:t>
            </w:r>
            <w:proofErr w:type="spellEnd"/>
          </w:p>
        </w:tc>
      </w:tr>
      <w:tr w:rsidR="00730906" w:rsidRPr="00730906" w14:paraId="07E3C97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78F0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1A8ED0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nisol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89930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ngzhenrongella</w:t>
            </w:r>
            <w:proofErr w:type="spellEnd"/>
          </w:p>
        </w:tc>
      </w:tr>
      <w:tr w:rsidR="00730906" w:rsidRPr="00730906" w14:paraId="52C77F2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8B4F4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120787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Endolissoclin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5BA9A8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BMS3Bbin</w:t>
            </w:r>
            <w:proofErr w:type="gramStart"/>
            <w:r w:rsidRPr="00730906">
              <w:rPr>
                <w:i/>
                <w:iCs/>
              </w:rPr>
              <w:t>0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43C1E7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A656E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041B0D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itrosacido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329C3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efgea</w:t>
            </w:r>
            <w:proofErr w:type="spellEnd"/>
          </w:p>
        </w:tc>
      </w:tr>
      <w:tr w:rsidR="00730906" w:rsidRPr="00730906" w14:paraId="6C03821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168C51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5D0C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BAAA1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eutenbergia</w:t>
            </w:r>
            <w:proofErr w:type="spellEnd"/>
          </w:p>
        </w:tc>
      </w:tr>
      <w:tr w:rsidR="00730906" w:rsidRPr="00730906" w14:paraId="13E53D3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DA1D8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4EAAA7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rithrix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99A6A1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idaminococcaceae</w:t>
            </w:r>
            <w:proofErr w:type="spellEnd"/>
          </w:p>
        </w:tc>
      </w:tr>
      <w:tr w:rsidR="00730906" w:rsidRPr="00730906" w14:paraId="5B758C5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6B26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5A45E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itlerinem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DBA9F1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telella</w:t>
            </w:r>
            <w:proofErr w:type="spellEnd"/>
          </w:p>
        </w:tc>
      </w:tr>
      <w:tr w:rsidR="00730906" w:rsidRPr="00730906" w14:paraId="4616F24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796E4A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2CE30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ospirill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B15958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aciihabitans</w:t>
            </w:r>
            <w:proofErr w:type="spellEnd"/>
          </w:p>
        </w:tc>
      </w:tr>
      <w:tr w:rsidR="00730906" w:rsidRPr="00730906" w14:paraId="317125D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95882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3990EB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errucosispo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1D7735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stigocoleus</w:t>
            </w:r>
            <w:proofErr w:type="spellEnd"/>
          </w:p>
        </w:tc>
      </w:tr>
      <w:tr w:rsidR="00730906" w:rsidRPr="00730906" w14:paraId="2DECEC8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C5F41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131CC4E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Dysgonamonadaceae bacterium  no genus in NCBI </w:t>
            </w:r>
          </w:p>
        </w:tc>
        <w:tc>
          <w:tcPr>
            <w:tcW w:w="3283" w:type="dxa"/>
            <w:noWrap/>
            <w:hideMark/>
          </w:tcPr>
          <w:p w14:paraId="5E779D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enobacter</w:t>
            </w:r>
            <w:proofErr w:type="spellEnd"/>
          </w:p>
        </w:tc>
      </w:tr>
      <w:tr w:rsidR="00730906" w:rsidRPr="00730906" w14:paraId="6302932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539EB7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A0A8BC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ictivall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1A0DB1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estuariivita</w:t>
            </w:r>
          </w:p>
        </w:tc>
      </w:tr>
      <w:tr w:rsidR="00730906" w:rsidRPr="00730906" w14:paraId="73BABB7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4D3C1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AAD0A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topob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B80B55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Galligastranaerophilus</w:t>
            </w:r>
            <w:proofErr w:type="spellEnd"/>
          </w:p>
        </w:tc>
      </w:tr>
      <w:tr w:rsidR="00730906" w:rsidRPr="00730906" w14:paraId="0B9733B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DB7197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59355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nterobacteriaceae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D60F4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gemmatispora</w:t>
            </w:r>
            <w:proofErr w:type="spellEnd"/>
          </w:p>
        </w:tc>
      </w:tr>
      <w:tr w:rsidR="00730906" w:rsidRPr="00730906" w14:paraId="330207B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2A6D2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4EA853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hodotherm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404461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tenovulum</w:t>
            </w:r>
            <w:proofErr w:type="spellEnd"/>
          </w:p>
        </w:tc>
      </w:tr>
      <w:tr w:rsidR="00730906" w:rsidRPr="00730906" w14:paraId="522E2A6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EFFB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4A2C4F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Microgenomat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36B30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Umezawaea</w:t>
            </w:r>
            <w:proofErr w:type="spellEnd"/>
          </w:p>
        </w:tc>
      </w:tr>
      <w:tr w:rsidR="00730906" w:rsidRPr="00730906" w14:paraId="40321E9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01E8D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F25B6F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Krypto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4EA00EC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Bradymonadales bacterium  no genus in NCBI </w:t>
            </w:r>
          </w:p>
        </w:tc>
      </w:tr>
      <w:tr w:rsidR="00730906" w:rsidRPr="00730906" w14:paraId="2257ACD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DCD9F23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345EF8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lley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A77D5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eeksella</w:t>
            </w:r>
            <w:proofErr w:type="spellEnd"/>
          </w:p>
        </w:tc>
      </w:tr>
      <w:tr w:rsidR="00730906" w:rsidRPr="00730906" w14:paraId="1AC7D53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88E544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742F22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usicaten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E512A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irhodobacter</w:t>
            </w:r>
            <w:proofErr w:type="spellEnd"/>
          </w:p>
        </w:tc>
      </w:tr>
      <w:tr w:rsidR="00730906" w:rsidRPr="00730906" w14:paraId="5149618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F4AC5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279D81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hazhemto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7638D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nlabens</w:t>
            </w:r>
            <w:proofErr w:type="spellEnd"/>
          </w:p>
        </w:tc>
      </w:tr>
      <w:tr w:rsidR="00730906" w:rsidRPr="00730906" w14:paraId="0A34EE6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72FE9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410B7A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gregi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062D29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callatibacter</w:t>
            </w:r>
            <w:proofErr w:type="spellEnd"/>
          </w:p>
        </w:tc>
      </w:tr>
      <w:tr w:rsidR="00730906" w:rsidRPr="00730906" w14:paraId="2AB76EB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BAAA43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C6A675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ibro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90B1F2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oanaerobacteraceae</w:t>
            </w:r>
            <w:proofErr w:type="spellEnd"/>
          </w:p>
        </w:tc>
      </w:tr>
      <w:tr w:rsidR="00730906" w:rsidRPr="00730906" w14:paraId="79DC629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A1E4D5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78B23E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fusti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FEC5D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phemeroptericola</w:t>
            </w:r>
            <w:proofErr w:type="spellEnd"/>
          </w:p>
        </w:tc>
      </w:tr>
      <w:tr w:rsidR="00730906" w:rsidRPr="00730906" w14:paraId="7F65262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6BEAF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C6F906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ulfurospirill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F049F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gulomicrobium</w:t>
            </w:r>
            <w:proofErr w:type="spellEnd"/>
          </w:p>
        </w:tc>
      </w:tr>
      <w:tr w:rsidR="00730906" w:rsidRPr="00730906" w14:paraId="22CDC8B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674EB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E6CFF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tum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68DA3B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atitalea</w:t>
            </w:r>
            <w:proofErr w:type="spellEnd"/>
          </w:p>
        </w:tc>
      </w:tr>
      <w:tr w:rsidR="00730906" w:rsidRPr="00730906" w14:paraId="3C691D5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B9AFC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3C79FC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aldatri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C48B58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riobacter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3E7C06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79855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A13D0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bidovu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54144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rudis</w:t>
            </w:r>
            <w:proofErr w:type="spellEnd"/>
          </w:p>
        </w:tc>
      </w:tr>
      <w:tr w:rsidR="00730906" w:rsidRPr="00730906" w14:paraId="2F41FF9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CE1B5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9FBE19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hycoricketts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F099F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ihalobacter</w:t>
            </w:r>
            <w:proofErr w:type="spellEnd"/>
          </w:p>
        </w:tc>
      </w:tr>
      <w:tr w:rsidR="00730906" w:rsidRPr="00730906" w14:paraId="0432D70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1F7D78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C13C69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tiplant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DB718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crinis</w:t>
            </w:r>
            <w:proofErr w:type="spellEnd"/>
          </w:p>
        </w:tc>
      </w:tr>
      <w:tr w:rsidR="00730906" w:rsidRPr="00730906" w14:paraId="1EDB93A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D6F6E0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6DBBC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ert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6E15DE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tignum</w:t>
            </w:r>
            <w:proofErr w:type="spellEnd"/>
          </w:p>
        </w:tc>
      </w:tr>
      <w:tr w:rsidR="00730906" w:rsidRPr="00730906" w14:paraId="4A1BDCB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BD0EE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7F11FC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ys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85C5B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lixibacter</w:t>
            </w:r>
            <w:proofErr w:type="spellEnd"/>
          </w:p>
        </w:tc>
      </w:tr>
      <w:tr w:rsidR="00730906" w:rsidRPr="00730906" w14:paraId="58639D7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9EEA6B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37F166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holeplasmat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7D8AFE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bellus</w:t>
            </w:r>
            <w:proofErr w:type="spellEnd"/>
          </w:p>
        </w:tc>
      </w:tr>
      <w:tr w:rsidR="00730906" w:rsidRPr="00730906" w14:paraId="2A4F8C3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09C114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4FBC1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eznak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3EF9C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zomonas</w:t>
            </w:r>
            <w:proofErr w:type="spellEnd"/>
          </w:p>
        </w:tc>
      </w:tr>
      <w:tr w:rsidR="00730906" w:rsidRPr="00730906" w14:paraId="03AD9C6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8C2AB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F4BECF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Roku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ECF599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omarekiella</w:t>
            </w:r>
            <w:proofErr w:type="spellEnd"/>
          </w:p>
        </w:tc>
      </w:tr>
      <w:tr w:rsidR="00730906" w:rsidRPr="00730906" w14:paraId="63B4E11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655D00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51A16E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tenulispor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4EE440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chenihabitans</w:t>
            </w:r>
            <w:proofErr w:type="spellEnd"/>
          </w:p>
        </w:tc>
      </w:tr>
      <w:tr w:rsidR="00730906" w:rsidRPr="00730906" w14:paraId="4F3DF30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D2CF93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16096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Adler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17E8EE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Laterigemmans</w:t>
            </w:r>
            <w:proofErr w:type="spellEnd"/>
          </w:p>
        </w:tc>
      </w:tr>
      <w:tr w:rsidR="00730906" w:rsidRPr="00730906" w14:paraId="6583ED3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6A1916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F544D9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ntibacill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032BCD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nickia</w:t>
            </w:r>
            <w:proofErr w:type="spellEnd"/>
          </w:p>
        </w:tc>
      </w:tr>
      <w:tr w:rsidR="00730906" w:rsidRPr="00730906" w14:paraId="4735391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12FE7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5CCB8B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tobaci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9D68EE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eomorphomonas</w:t>
            </w:r>
            <w:proofErr w:type="spellEnd"/>
          </w:p>
        </w:tc>
      </w:tr>
      <w:tr w:rsidR="00730906" w:rsidRPr="00730906" w14:paraId="5B93DB8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FDB12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25DA8F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hodo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E2925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marinum</w:t>
            </w:r>
            <w:proofErr w:type="spellEnd"/>
          </w:p>
        </w:tc>
      </w:tr>
      <w:tr w:rsidR="00730906" w:rsidRPr="00730906" w14:paraId="4F76A15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258F94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A5FAD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ickettsiales</w:t>
            </w:r>
            <w:proofErr w:type="spellEnd"/>
            <w:r w:rsidRPr="00730906">
              <w:rPr>
                <w:i/>
                <w:iCs/>
              </w:rPr>
              <w:t xml:space="preserve"> endosymbiont of </w:t>
            </w:r>
            <w:proofErr w:type="spellStart"/>
            <w:r w:rsidRPr="00730906">
              <w:rPr>
                <w:i/>
                <w:iCs/>
              </w:rPr>
              <w:t>Peranem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trichophorum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03863A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tedonospora</w:t>
            </w:r>
            <w:proofErr w:type="spellEnd"/>
          </w:p>
        </w:tc>
      </w:tr>
      <w:tr w:rsidR="00730906" w:rsidRPr="00730906" w14:paraId="45704B0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176D0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EBD8B4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ubro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894899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gaea</w:t>
            </w:r>
            <w:proofErr w:type="spellEnd"/>
          </w:p>
        </w:tc>
      </w:tr>
      <w:tr w:rsidR="00730906" w:rsidRPr="00730906" w14:paraId="73C4818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FFB93E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165D3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ntisphaer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A705D9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Aquificae</w:t>
            </w:r>
          </w:p>
        </w:tc>
      </w:tr>
      <w:tr w:rsidR="00730906" w:rsidRPr="00730906" w14:paraId="076BEC4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4AA70B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9B3C1D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tribacterot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01F9A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iloniell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A7CA9F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25501F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23A33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cchar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DDE76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echococc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55E222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B9122A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9EB23C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enibacu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CC9661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allomurus</w:t>
            </w:r>
            <w:proofErr w:type="spellEnd"/>
          </w:p>
        </w:tc>
      </w:tr>
      <w:tr w:rsidR="00730906" w:rsidRPr="00730906" w14:paraId="09F0C78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750E2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510E1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s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13B7B6E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spellStart"/>
            <w:r w:rsidRPr="00730906">
              <w:rPr>
                <w:i/>
                <w:iCs/>
              </w:rPr>
              <w:t>ADurb</w:t>
            </w:r>
            <w:proofErr w:type="spellEnd"/>
            <w:r w:rsidRPr="00730906">
              <w:rPr>
                <w:i/>
                <w:iCs/>
              </w:rPr>
              <w:t xml:space="preserve"> Bin</w:t>
            </w:r>
            <w:proofErr w:type="gramStart"/>
            <w:r w:rsidRPr="00730906">
              <w:rPr>
                <w:i/>
                <w:iCs/>
              </w:rPr>
              <w:t>15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4711CF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522AF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EAB039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Margulis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1B5BF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desulfo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481071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271056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E7FEF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ediibacteri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32CB0A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edimentisphaerales</w:t>
            </w:r>
            <w:proofErr w:type="spellEnd"/>
          </w:p>
        </w:tc>
      </w:tr>
      <w:tr w:rsidR="00730906" w:rsidRPr="00730906" w14:paraId="219E76F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4FA388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E5762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tal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1977BD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lleronia</w:t>
            </w:r>
            <w:proofErr w:type="spellEnd"/>
          </w:p>
        </w:tc>
      </w:tr>
      <w:tr w:rsidR="00730906" w:rsidRPr="00730906" w14:paraId="6761B59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46F0D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79265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bilun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656B4C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microbium</w:t>
            </w:r>
            <w:proofErr w:type="spellEnd"/>
          </w:p>
        </w:tc>
      </w:tr>
      <w:tr w:rsidR="00730906" w:rsidRPr="00730906" w14:paraId="7A28E2B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A81564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ED6A5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ilutei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B9DA7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spica</w:t>
            </w:r>
            <w:proofErr w:type="spellEnd"/>
          </w:p>
        </w:tc>
      </w:tr>
      <w:tr w:rsidR="00730906" w:rsidRPr="00730906" w14:paraId="505611D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D8E25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14181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cispiril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903C2D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ampirovibrio</w:t>
            </w:r>
          </w:p>
        </w:tc>
      </w:tr>
      <w:tr w:rsidR="00730906" w:rsidRPr="00730906" w14:paraId="7C6FA1C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0F627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E51DE1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itre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5C25C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nuella</w:t>
            </w:r>
            <w:proofErr w:type="spellEnd"/>
          </w:p>
        </w:tc>
      </w:tr>
      <w:tr w:rsidR="00730906" w:rsidRPr="00730906" w14:paraId="502FCD2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9F3A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495D7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tenuloplan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36A4D9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ribacu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B572FE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4DE6A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3BB8EF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Band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D680A1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enorhabdus</w:t>
            </w:r>
            <w:proofErr w:type="spellEnd"/>
          </w:p>
        </w:tc>
      </w:tr>
      <w:tr w:rsidR="00730906" w:rsidRPr="00730906" w14:paraId="22AD163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AD48E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767B9B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v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14C99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oxybacillus</w:t>
            </w:r>
            <w:proofErr w:type="spellEnd"/>
          </w:p>
        </w:tc>
      </w:tr>
      <w:tr w:rsidR="00730906" w:rsidRPr="00730906" w14:paraId="57708E9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53A063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0E05D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filum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B03AF7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revotellaceae</w:t>
            </w:r>
            <w:proofErr w:type="spellEnd"/>
          </w:p>
        </w:tc>
      </w:tr>
      <w:tr w:rsidR="00730906" w:rsidRPr="00730906" w14:paraId="2CA06D4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41B80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174DA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naerobium</w:t>
            </w:r>
          </w:p>
        </w:tc>
        <w:tc>
          <w:tcPr>
            <w:tcW w:w="3283" w:type="dxa"/>
            <w:noWrap/>
            <w:hideMark/>
          </w:tcPr>
          <w:p w14:paraId="5F0A63B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Wildermuth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D2CC8C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18CF1B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720F64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2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0694FF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ithrix</w:t>
            </w:r>
            <w:proofErr w:type="spellEnd"/>
          </w:p>
        </w:tc>
      </w:tr>
      <w:tr w:rsidR="00730906" w:rsidRPr="00730906" w14:paraId="5A4F039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A20360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0C6081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ongsikchun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831D1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melobacter</w:t>
            </w:r>
            <w:proofErr w:type="spellEnd"/>
          </w:p>
        </w:tc>
      </w:tr>
      <w:tr w:rsidR="00730906" w:rsidRPr="00730906" w14:paraId="7216255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44A25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9FCB6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lackburn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C4AF141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Fimbriimonadales bacterium  no genus in NCBI </w:t>
            </w:r>
          </w:p>
        </w:tc>
      </w:tr>
      <w:tr w:rsidR="00730906" w:rsidRPr="00730906" w14:paraId="01A9A99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6A3C642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63F9C6C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enactinomyc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04C140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hisholm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16D1C9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4DCA7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019968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Vampirovibrion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0B100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obaculum</w:t>
            </w:r>
            <w:proofErr w:type="spellEnd"/>
          </w:p>
        </w:tc>
      </w:tr>
      <w:tr w:rsidR="00730906" w:rsidRPr="00730906" w14:paraId="3043998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EDEE1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FD30A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halospha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5E59A60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almonella</w:t>
            </w:r>
          </w:p>
        </w:tc>
      </w:tr>
      <w:tr w:rsidR="00730906" w:rsidRPr="00730906" w14:paraId="72B53CD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C65F6A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EB5703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nadelf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19EC33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Brocad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C09F33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DEC3F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B4CF64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oleofascicul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290E76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uviibacter</w:t>
            </w:r>
            <w:proofErr w:type="spellEnd"/>
          </w:p>
        </w:tc>
      </w:tr>
      <w:tr w:rsidR="00730906" w:rsidRPr="00730906" w14:paraId="3C221E1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4C489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2EB45C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francis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6DFA0A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zoamicus</w:t>
            </w:r>
            <w:proofErr w:type="spellEnd"/>
          </w:p>
        </w:tc>
      </w:tr>
      <w:tr w:rsidR="00730906" w:rsidRPr="00730906" w14:paraId="10ADA9B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E893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C77EB5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Giovannoni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F8D09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uzebya</w:t>
            </w:r>
            <w:proofErr w:type="spellEnd"/>
          </w:p>
        </w:tc>
      </w:tr>
      <w:tr w:rsidR="00730906" w:rsidRPr="00730906" w14:paraId="1E59655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15516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84042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noroseobacter</w:t>
            </w:r>
            <w:proofErr w:type="spellEnd"/>
          </w:p>
        </w:tc>
        <w:tc>
          <w:tcPr>
            <w:tcW w:w="3283" w:type="dxa"/>
            <w:noWrap/>
            <w:hideMark/>
          </w:tcPr>
          <w:p w14:paraId="043272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sthecochloris</w:t>
            </w:r>
            <w:proofErr w:type="spellEnd"/>
          </w:p>
        </w:tc>
      </w:tr>
      <w:tr w:rsidR="00730906" w:rsidRPr="00730906" w14:paraId="2F11C57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691D6D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3EB78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llimona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B7ABF8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Rhabdochlamydia</w:t>
            </w:r>
            <w:proofErr w:type="spellEnd"/>
          </w:p>
        </w:tc>
      </w:tr>
      <w:tr w:rsidR="00730906" w:rsidRPr="00730906" w14:paraId="7A89A30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7D1BED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493696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kineococc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63F040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eznakibacter</w:t>
            </w:r>
            <w:proofErr w:type="spellEnd"/>
          </w:p>
        </w:tc>
      </w:tr>
      <w:tr w:rsidR="00730906" w:rsidRPr="00730906" w14:paraId="15C150D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D404F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73FB37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eliobacteri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1D3CF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rocarpospora</w:t>
            </w:r>
            <w:proofErr w:type="spellEnd"/>
          </w:p>
        </w:tc>
      </w:tr>
      <w:tr w:rsidR="00730906" w:rsidRPr="00730906" w14:paraId="2DC02FA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446219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1846D0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Longimicrobiale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5056D1E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olichospermum</w:t>
            </w:r>
            <w:proofErr w:type="spellEnd"/>
          </w:p>
        </w:tc>
      </w:tr>
      <w:tr w:rsidR="00730906" w:rsidRPr="00730906" w14:paraId="3A61C15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0F1656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7CBCF5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Kaiser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0DD71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ctibacillus</w:t>
            </w:r>
            <w:proofErr w:type="spellEnd"/>
          </w:p>
        </w:tc>
      </w:tr>
      <w:tr w:rsidR="00730906" w:rsidRPr="00730906" w14:paraId="48EC003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3432AB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2CA1E2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monsi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2EF35AB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rysipelotrichales</w:t>
            </w:r>
            <w:proofErr w:type="spellEnd"/>
          </w:p>
        </w:tc>
      </w:tr>
      <w:tr w:rsidR="00730906" w:rsidRPr="00730906" w14:paraId="351B5D6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0D005E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77E7D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chiformibiu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7AAC0A7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hlamydia</w:t>
            </w:r>
          </w:p>
        </w:tc>
      </w:tr>
      <w:tr w:rsidR="00730906" w:rsidRPr="00730906" w14:paraId="2499208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5DA82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ABDB8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rysipelotrich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3B5AC7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akelama</w:t>
            </w:r>
            <w:proofErr w:type="spellEnd"/>
          </w:p>
        </w:tc>
      </w:tr>
      <w:tr w:rsidR="00730906" w:rsidRPr="00730906" w14:paraId="4187F0A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180F6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B7A1C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lle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6A4F64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flexus</w:t>
            </w:r>
            <w:proofErr w:type="spellEnd"/>
          </w:p>
        </w:tc>
      </w:tr>
      <w:tr w:rsidR="00730906" w:rsidRPr="00730906" w14:paraId="745F86C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7283D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DBC6FF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ndosymbiont of </w:t>
            </w:r>
            <w:proofErr w:type="spellStart"/>
            <w:r w:rsidRPr="00730906">
              <w:rPr>
                <w:i/>
                <w:iCs/>
              </w:rPr>
              <w:t>Galathealinum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brachiosum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83" w:type="dxa"/>
            <w:noWrap/>
            <w:hideMark/>
          </w:tcPr>
          <w:p w14:paraId="411F99E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ctobacterium</w:t>
            </w:r>
            <w:proofErr w:type="spellEnd"/>
          </w:p>
        </w:tc>
      </w:tr>
      <w:tr w:rsidR="00730906" w:rsidRPr="00730906" w14:paraId="024D631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FC2A76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99C36D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Curtiss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8F0A0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mphosphaeria</w:t>
            </w:r>
            <w:proofErr w:type="spellEnd"/>
          </w:p>
        </w:tc>
      </w:tr>
      <w:tr w:rsidR="00730906" w:rsidRPr="00730906" w14:paraId="676F748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DDF904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4AF81C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holeplasmataceae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C11F1A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ptoniphi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6A16CA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9D5F3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FF0FF4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Harrisonbacteri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B7DDD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llisia</w:t>
            </w:r>
            <w:proofErr w:type="spellEnd"/>
          </w:p>
        </w:tc>
      </w:tr>
      <w:tr w:rsidR="00730906" w:rsidRPr="00730906" w14:paraId="6A7C711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9D2544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4F718A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column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67AA79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arvularculaceae</w:t>
            </w:r>
            <w:proofErr w:type="spellEnd"/>
          </w:p>
        </w:tc>
      </w:tr>
      <w:tr w:rsidR="00730906" w:rsidRPr="00730906" w14:paraId="4E28083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30AAD3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BA4AD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salt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7A6340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therobacter</w:t>
            </w:r>
            <w:proofErr w:type="spellEnd"/>
          </w:p>
        </w:tc>
      </w:tr>
      <w:tr w:rsidR="00730906" w:rsidRPr="00730906" w14:paraId="0BE091D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0D07EA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99872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yos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385ABBB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ibacter</w:t>
            </w:r>
            <w:proofErr w:type="spellEnd"/>
          </w:p>
        </w:tc>
      </w:tr>
      <w:tr w:rsidR="00730906" w:rsidRPr="00730906" w14:paraId="0502D15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1485C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01ACB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ngrovicella</w:t>
            </w:r>
            <w:proofErr w:type="spellEnd"/>
          </w:p>
        </w:tc>
        <w:tc>
          <w:tcPr>
            <w:tcW w:w="3283" w:type="dxa"/>
            <w:noWrap/>
            <w:hideMark/>
          </w:tcPr>
          <w:p w14:paraId="6EF340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ogoriella</w:t>
            </w:r>
            <w:proofErr w:type="spellEnd"/>
          </w:p>
        </w:tc>
      </w:tr>
      <w:tr w:rsidR="00730906" w:rsidRPr="00730906" w14:paraId="194CB5B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264F8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0C59BC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impatiens</w:t>
            </w:r>
            <w:proofErr w:type="spellEnd"/>
          </w:p>
        </w:tc>
        <w:tc>
          <w:tcPr>
            <w:tcW w:w="3283" w:type="dxa"/>
            <w:noWrap/>
            <w:hideMark/>
          </w:tcPr>
          <w:p w14:paraId="47F4E6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nibacter</w:t>
            </w:r>
            <w:proofErr w:type="spellEnd"/>
          </w:p>
        </w:tc>
      </w:tr>
      <w:tr w:rsidR="00730906" w:rsidRPr="00730906" w14:paraId="0337125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EE42B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268E7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D94095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Limicola</w:t>
            </w:r>
            <w:proofErr w:type="spellEnd"/>
          </w:p>
        </w:tc>
      </w:tr>
      <w:tr w:rsidR="00730906" w:rsidRPr="00730906" w14:paraId="3D80AA8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2C78C3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C5BEA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D50BD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stuariibaculum</w:t>
            </w:r>
            <w:proofErr w:type="spellEnd"/>
          </w:p>
        </w:tc>
      </w:tr>
      <w:tr w:rsidR="00730906" w:rsidRPr="00730906" w14:paraId="258008C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C1B27B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8D0023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EF26E5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rmatimonadia</w:t>
            </w:r>
            <w:proofErr w:type="spellEnd"/>
          </w:p>
        </w:tc>
      </w:tr>
      <w:tr w:rsidR="00730906" w:rsidRPr="00730906" w14:paraId="228563F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BDE6A5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EA2DC4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8E98A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eivirga</w:t>
            </w:r>
            <w:proofErr w:type="spellEnd"/>
          </w:p>
        </w:tc>
      </w:tr>
      <w:tr w:rsidR="00730906" w:rsidRPr="00730906" w14:paraId="6EE6E53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259286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17045F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B3A19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halobacter</w:t>
            </w:r>
            <w:proofErr w:type="spellEnd"/>
          </w:p>
        </w:tc>
      </w:tr>
      <w:tr w:rsidR="00730906" w:rsidRPr="00730906" w14:paraId="2004354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AF467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D3ABCC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1680E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cemicystis</w:t>
            </w:r>
            <w:proofErr w:type="spellEnd"/>
          </w:p>
        </w:tc>
      </w:tr>
      <w:tr w:rsidR="00730906" w:rsidRPr="00730906" w14:paraId="2303AFD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7CEC1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F7AF00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A56E7B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plasma</w:t>
            </w:r>
            <w:proofErr w:type="spellEnd"/>
          </w:p>
        </w:tc>
      </w:tr>
      <w:tr w:rsidR="00730906" w:rsidRPr="00730906" w14:paraId="2C2AD30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F7DC7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76C0D3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742E3D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0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DBDED5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1EE379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AD76E5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5B14C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exilinea</w:t>
            </w:r>
            <w:proofErr w:type="spellEnd"/>
          </w:p>
        </w:tc>
      </w:tr>
      <w:tr w:rsidR="00730906" w:rsidRPr="00730906" w14:paraId="3CE8DDC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A475C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EB48D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F9D34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natrum</w:t>
            </w:r>
            <w:proofErr w:type="spellEnd"/>
          </w:p>
        </w:tc>
      </w:tr>
      <w:tr w:rsidR="00730906" w:rsidRPr="00730906" w14:paraId="492A082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C90CCD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A0E709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70295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coccus</w:t>
            </w:r>
            <w:proofErr w:type="spellEnd"/>
          </w:p>
        </w:tc>
      </w:tr>
      <w:tr w:rsidR="00730906" w:rsidRPr="00730906" w14:paraId="21885E9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C8880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C741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3634C5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llionella</w:t>
            </w:r>
            <w:proofErr w:type="spellEnd"/>
          </w:p>
        </w:tc>
      </w:tr>
      <w:tr w:rsidR="00730906" w:rsidRPr="00730906" w14:paraId="174E429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7A0AF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A7C7E8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50E0E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tratifractor</w:t>
            </w:r>
            <w:proofErr w:type="spellEnd"/>
          </w:p>
        </w:tc>
      </w:tr>
      <w:tr w:rsidR="00730906" w:rsidRPr="00730906" w14:paraId="2ABD978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05CDC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58768D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6CEE8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onquetella</w:t>
            </w:r>
            <w:proofErr w:type="spellEnd"/>
          </w:p>
        </w:tc>
      </w:tr>
      <w:tr w:rsidR="00730906" w:rsidRPr="00730906" w14:paraId="53F14B7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66B42D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BEF939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0FEA448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Alcanivoracaceae bacterium  no genus in NCBI </w:t>
            </w:r>
          </w:p>
        </w:tc>
      </w:tr>
      <w:tr w:rsidR="00730906" w:rsidRPr="00730906" w14:paraId="58883AB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E961AE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165552A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3283" w:type="dxa"/>
            <w:noWrap/>
            <w:hideMark/>
          </w:tcPr>
          <w:p w14:paraId="625100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aerobacter</w:t>
            </w:r>
            <w:proofErr w:type="spellEnd"/>
          </w:p>
        </w:tc>
      </w:tr>
      <w:tr w:rsidR="00730906" w:rsidRPr="00730906" w14:paraId="1F6A89E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D406DA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BBB28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60DEDD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udoraea</w:t>
            </w:r>
            <w:proofErr w:type="spellEnd"/>
          </w:p>
        </w:tc>
      </w:tr>
      <w:tr w:rsidR="00730906" w:rsidRPr="00730906" w14:paraId="5292A4D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53853B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CF102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4F4133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gnetaquicoccus</w:t>
            </w:r>
            <w:proofErr w:type="spellEnd"/>
          </w:p>
        </w:tc>
      </w:tr>
      <w:tr w:rsidR="00730906" w:rsidRPr="00730906" w14:paraId="1DE0700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ECB717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DCC27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C0DF0E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Xiphinematincola</w:t>
            </w:r>
            <w:proofErr w:type="spellEnd"/>
          </w:p>
        </w:tc>
      </w:tr>
      <w:tr w:rsidR="00730906" w:rsidRPr="00730906" w14:paraId="3F14136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63715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A3F23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352806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ethylospira</w:t>
            </w:r>
            <w:proofErr w:type="spellEnd"/>
          </w:p>
        </w:tc>
      </w:tr>
      <w:tr w:rsidR="00730906" w:rsidRPr="00730906" w14:paraId="1FAC6D6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039548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26C670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3BA5DC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revibacteriaceae</w:t>
            </w:r>
            <w:proofErr w:type="spellEnd"/>
          </w:p>
        </w:tc>
      </w:tr>
      <w:tr w:rsidR="00730906" w:rsidRPr="00730906" w14:paraId="19C9F67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4EE585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6C003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F5FD0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britepida</w:t>
            </w:r>
            <w:proofErr w:type="spellEnd"/>
          </w:p>
        </w:tc>
      </w:tr>
      <w:tr w:rsidR="00730906" w:rsidRPr="00730906" w14:paraId="65CC695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400721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026C8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AECB4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dioceanicola</w:t>
            </w:r>
            <w:proofErr w:type="spellEnd"/>
          </w:p>
        </w:tc>
      </w:tr>
      <w:tr w:rsidR="00730906" w:rsidRPr="00730906" w14:paraId="58D8CED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DF3453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8B42C4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314324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trophobacteraceae</w:t>
            </w:r>
            <w:proofErr w:type="spellEnd"/>
          </w:p>
        </w:tc>
      </w:tr>
      <w:tr w:rsidR="00730906" w:rsidRPr="00730906" w14:paraId="4A16817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084D9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39F1F6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A83B7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desulfovibrio</w:t>
            </w:r>
            <w:proofErr w:type="spellEnd"/>
          </w:p>
        </w:tc>
      </w:tr>
      <w:tr w:rsidR="00730906" w:rsidRPr="00730906" w14:paraId="07DEFC4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7105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6F288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160C12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yomorpha</w:t>
            </w:r>
            <w:proofErr w:type="spellEnd"/>
          </w:p>
        </w:tc>
      </w:tr>
      <w:tr w:rsidR="00730906" w:rsidRPr="00730906" w14:paraId="6741403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08083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39656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DF411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shizhenia</w:t>
            </w:r>
            <w:proofErr w:type="spellEnd"/>
          </w:p>
        </w:tc>
      </w:tr>
      <w:tr w:rsidR="00730906" w:rsidRPr="00730906" w14:paraId="10B4D29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D48ED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1C63C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D14C42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sporobacter</w:t>
            </w:r>
            <w:proofErr w:type="spellEnd"/>
          </w:p>
        </w:tc>
      </w:tr>
      <w:tr w:rsidR="00730906" w:rsidRPr="00730906" w14:paraId="2C8F823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3FF1E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D4D90A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3B39C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ngunoibacter</w:t>
            </w:r>
            <w:proofErr w:type="spellEnd"/>
          </w:p>
        </w:tc>
      </w:tr>
      <w:tr w:rsidR="00730906" w:rsidRPr="00730906" w14:paraId="53AD91A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883C6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2738CD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5EE57D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maricihabitans</w:t>
            </w:r>
            <w:proofErr w:type="spellEnd"/>
          </w:p>
        </w:tc>
      </w:tr>
      <w:tr w:rsidR="00730906" w:rsidRPr="00730906" w14:paraId="39F6C8B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4B886F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61E4B0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332411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psychrobacter</w:t>
            </w:r>
            <w:proofErr w:type="spellEnd"/>
          </w:p>
        </w:tc>
      </w:tr>
      <w:tr w:rsidR="00730906" w:rsidRPr="00730906" w14:paraId="3156D85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B7F26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7FE271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C2E253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Acidiferrobacterales bacterium  no genus in NCBI </w:t>
            </w:r>
          </w:p>
        </w:tc>
      </w:tr>
      <w:tr w:rsidR="00730906" w:rsidRPr="00730906" w14:paraId="64E8DA6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BB588BE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2E4BE1C0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3283" w:type="dxa"/>
            <w:noWrap/>
            <w:hideMark/>
          </w:tcPr>
          <w:p w14:paraId="30205EF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bditibacterium</w:t>
            </w:r>
            <w:proofErr w:type="spellEnd"/>
          </w:p>
        </w:tc>
      </w:tr>
      <w:tr w:rsidR="00730906" w:rsidRPr="00730906" w14:paraId="01BAEDC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40EF6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D24090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A7B92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coccus</w:t>
            </w:r>
            <w:proofErr w:type="spellEnd"/>
          </w:p>
        </w:tc>
      </w:tr>
      <w:tr w:rsidR="00730906" w:rsidRPr="00730906" w14:paraId="6E9119C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B41C7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59FFC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5A0380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Wirth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CE3DCA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9720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3BEA2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37A7B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oodsholea</w:t>
            </w:r>
            <w:proofErr w:type="spellEnd"/>
          </w:p>
        </w:tc>
      </w:tr>
      <w:tr w:rsidR="00730906" w:rsidRPr="00730906" w14:paraId="480C6FE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C95685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AD15BE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CBF75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urifustis</w:t>
            </w:r>
            <w:proofErr w:type="spellEnd"/>
          </w:p>
        </w:tc>
      </w:tr>
      <w:tr w:rsidR="00730906" w:rsidRPr="00730906" w14:paraId="3F9E122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02D725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A885EC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CA7E23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Sericytochromatia</w:t>
            </w:r>
            <w:proofErr w:type="spellEnd"/>
          </w:p>
        </w:tc>
      </w:tr>
      <w:tr w:rsidR="00730906" w:rsidRPr="00730906" w14:paraId="16029C1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E2A2D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326BD0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02DBE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monad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91954C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D29BEF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59104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76357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halomonas</w:t>
            </w:r>
            <w:proofErr w:type="spellEnd"/>
          </w:p>
        </w:tc>
      </w:tr>
      <w:tr w:rsidR="00730906" w:rsidRPr="00730906" w14:paraId="70E6FAB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BD54EE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1409E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7180E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atranaerofaba</w:t>
            </w:r>
            <w:proofErr w:type="spellEnd"/>
          </w:p>
        </w:tc>
      </w:tr>
      <w:tr w:rsidR="00730906" w:rsidRPr="00730906" w14:paraId="012B29A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2E616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65B9B8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36ABEE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sphingosinicella</w:t>
            </w:r>
            <w:proofErr w:type="spellEnd"/>
          </w:p>
        </w:tc>
      </w:tr>
      <w:tr w:rsidR="00730906" w:rsidRPr="00730906" w14:paraId="5CE57C8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E964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7C0656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AFDFD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imicrobium</w:t>
            </w:r>
            <w:proofErr w:type="spellEnd"/>
          </w:p>
        </w:tc>
      </w:tr>
      <w:tr w:rsidR="00730906" w:rsidRPr="00730906" w14:paraId="60B501E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E6820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81761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41550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prunum</w:t>
            </w:r>
            <w:proofErr w:type="spellEnd"/>
          </w:p>
        </w:tc>
      </w:tr>
      <w:tr w:rsidR="00730906" w:rsidRPr="00730906" w14:paraId="0C081EC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B1662B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D5EC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DF1459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Falkowbacteria</w:t>
            </w:r>
            <w:proofErr w:type="spellEnd"/>
          </w:p>
        </w:tc>
      </w:tr>
      <w:tr w:rsidR="00730906" w:rsidRPr="00730906" w14:paraId="4E456A5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E919F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39F9D0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3D57041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vicella</w:t>
            </w:r>
            <w:proofErr w:type="spellEnd"/>
          </w:p>
        </w:tc>
      </w:tr>
      <w:tr w:rsidR="00730906" w:rsidRPr="00730906" w14:paraId="4BDFE48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80E0A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A7BBD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6DD89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pulchritudo</w:t>
            </w:r>
            <w:proofErr w:type="spellEnd"/>
          </w:p>
        </w:tc>
      </w:tr>
      <w:tr w:rsidR="00730906" w:rsidRPr="00730906" w14:paraId="28EE62B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74E23D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BC10BE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7F263D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orreliella</w:t>
            </w:r>
            <w:proofErr w:type="spellEnd"/>
          </w:p>
        </w:tc>
      </w:tr>
      <w:tr w:rsidR="00730906" w:rsidRPr="00730906" w14:paraId="33D5229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C4EC8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57DEA0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A8823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milnaduibacter</w:t>
            </w:r>
            <w:proofErr w:type="spellEnd"/>
          </w:p>
        </w:tc>
      </w:tr>
      <w:tr w:rsidR="00730906" w:rsidRPr="00730906" w14:paraId="5D9D937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29CC90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3D816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33E46FB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ontiellaceae</w:t>
            </w:r>
            <w:proofErr w:type="spellEnd"/>
          </w:p>
        </w:tc>
      </w:tr>
      <w:tr w:rsidR="00730906" w:rsidRPr="00730906" w14:paraId="63E3397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12E547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96AD06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1C9558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eptoniphilaceae</w:t>
            </w:r>
            <w:proofErr w:type="spellEnd"/>
          </w:p>
        </w:tc>
      </w:tr>
      <w:tr w:rsidR="00730906" w:rsidRPr="00730906" w14:paraId="3583D10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F207C2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C468E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9DD2FE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estuariivirgaceae</w:t>
            </w:r>
            <w:proofErr w:type="spellEnd"/>
          </w:p>
        </w:tc>
      </w:tr>
      <w:tr w:rsidR="00730906" w:rsidRPr="00730906" w14:paraId="736E156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CF74C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64E96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FF0C97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trophomonadaceae</w:t>
            </w:r>
            <w:proofErr w:type="spellEnd"/>
          </w:p>
        </w:tc>
      </w:tr>
      <w:tr w:rsidR="00730906" w:rsidRPr="00730906" w14:paraId="4C02CD9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37E03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7A1890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B13A7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bertkochia</w:t>
            </w:r>
            <w:proofErr w:type="spellEnd"/>
          </w:p>
        </w:tc>
      </w:tr>
      <w:tr w:rsidR="00730906" w:rsidRPr="00730906" w14:paraId="78B0FF4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296B1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A1E1E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07236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isenibacter</w:t>
            </w:r>
            <w:proofErr w:type="spellEnd"/>
          </w:p>
        </w:tc>
      </w:tr>
      <w:tr w:rsidR="00730906" w:rsidRPr="00730906" w14:paraId="49F8912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93E2B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128C52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341FFB4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tarcticibacterium</w:t>
            </w:r>
            <w:proofErr w:type="spellEnd"/>
          </w:p>
        </w:tc>
      </w:tr>
      <w:tr w:rsidR="00730906" w:rsidRPr="00730906" w14:paraId="3783586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FE5CA1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D86489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39BB5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leribacter</w:t>
            </w:r>
            <w:proofErr w:type="spellEnd"/>
          </w:p>
        </w:tc>
      </w:tr>
      <w:tr w:rsidR="00730906" w:rsidRPr="00730906" w14:paraId="54DF29E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4E2DF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EACBB0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38FF6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perficieibacter</w:t>
            </w:r>
            <w:proofErr w:type="spellEnd"/>
          </w:p>
        </w:tc>
      </w:tr>
      <w:tr w:rsidR="00730906" w:rsidRPr="00730906" w14:paraId="12FE6C0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056C92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C6F8E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ECABE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bacterium</w:t>
            </w:r>
            <w:proofErr w:type="spellEnd"/>
          </w:p>
        </w:tc>
      </w:tr>
      <w:tr w:rsidR="00730906" w:rsidRPr="00730906" w14:paraId="01BACC2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582A20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F8ED8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620571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okdonia</w:t>
            </w:r>
            <w:proofErr w:type="spellEnd"/>
          </w:p>
        </w:tc>
      </w:tr>
      <w:tr w:rsidR="00730906" w:rsidRPr="00730906" w14:paraId="27DC9C7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637AF9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1590F0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0A1523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hodothermia</w:t>
            </w:r>
            <w:proofErr w:type="spellEnd"/>
          </w:p>
        </w:tc>
      </w:tr>
      <w:tr w:rsidR="00730906" w:rsidRPr="00730906" w14:paraId="7502CD4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56B64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407426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58B1DC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canobacterium</w:t>
            </w:r>
            <w:proofErr w:type="spellEnd"/>
          </w:p>
        </w:tc>
      </w:tr>
      <w:tr w:rsidR="00730906" w:rsidRPr="00730906" w14:paraId="7AAE0E2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78B44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4D0365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2C0D4B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oprobacillaceae</w:t>
            </w:r>
            <w:proofErr w:type="spellEnd"/>
          </w:p>
        </w:tc>
      </w:tr>
      <w:tr w:rsidR="00730906" w:rsidRPr="00730906" w14:paraId="524C2F3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262EB6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7EDAF7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470B1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mkan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7B26BE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FBBA0A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C0EFA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5AA776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oseaceae</w:t>
            </w:r>
            <w:proofErr w:type="spellEnd"/>
          </w:p>
        </w:tc>
      </w:tr>
      <w:tr w:rsidR="00730906" w:rsidRPr="00730906" w14:paraId="5A4DBFC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2E14D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86A4B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0EC0A2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alikia</w:t>
            </w:r>
          </w:p>
        </w:tc>
      </w:tr>
      <w:tr w:rsidR="00730906" w:rsidRPr="00730906" w14:paraId="5896825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3C3E2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CC9D0B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558BEA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ingainema</w:t>
            </w:r>
            <w:proofErr w:type="spellEnd"/>
          </w:p>
        </w:tc>
      </w:tr>
      <w:tr w:rsidR="00730906" w:rsidRPr="00730906" w14:paraId="4D80007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112A7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3BC7B2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0CC6D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baculum</w:t>
            </w:r>
            <w:proofErr w:type="spellEnd"/>
          </w:p>
        </w:tc>
      </w:tr>
      <w:tr w:rsidR="00730906" w:rsidRPr="00730906" w14:paraId="1B75449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29F657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8039C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3D9515E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oactinomycetaceae</w:t>
            </w:r>
            <w:proofErr w:type="spellEnd"/>
          </w:p>
        </w:tc>
      </w:tr>
      <w:tr w:rsidR="00730906" w:rsidRPr="00730906" w14:paraId="65A8EE0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CD40A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D9FCC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68209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mbranicola</w:t>
            </w:r>
            <w:proofErr w:type="spellEnd"/>
          </w:p>
        </w:tc>
      </w:tr>
      <w:tr w:rsidR="00730906" w:rsidRPr="00730906" w14:paraId="3CFEFD4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CC07B5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F4817D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BC844A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lvanigr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D83F8B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D469C1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8DF64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D0FAD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Veillonellaceae</w:t>
            </w:r>
            <w:proofErr w:type="spellEnd"/>
          </w:p>
        </w:tc>
      </w:tr>
      <w:tr w:rsidR="00730906" w:rsidRPr="00730906" w14:paraId="054113C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AE848A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C3760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387367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astidiosibacteraceae</w:t>
            </w:r>
            <w:proofErr w:type="spellEnd"/>
          </w:p>
        </w:tc>
      </w:tr>
      <w:tr w:rsidR="00730906" w:rsidRPr="00730906" w14:paraId="3D42E33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C9F802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E03EBA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77421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himwellia</w:t>
            </w:r>
            <w:proofErr w:type="spellEnd"/>
          </w:p>
        </w:tc>
      </w:tr>
      <w:tr w:rsidR="00730906" w:rsidRPr="00730906" w14:paraId="0AB7E0F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A12773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17342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DCF09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denticatena</w:t>
            </w:r>
            <w:proofErr w:type="spellEnd"/>
          </w:p>
        </w:tc>
      </w:tr>
      <w:tr w:rsidR="00730906" w:rsidRPr="00730906" w14:paraId="4118CD9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B3EB90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04E069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C5F5A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annaschia</w:t>
            </w:r>
            <w:proofErr w:type="spellEnd"/>
          </w:p>
        </w:tc>
      </w:tr>
      <w:tr w:rsidR="00730906" w:rsidRPr="00730906" w14:paraId="1AFA396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94C0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8BCE2F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15CAA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fustis</w:t>
            </w:r>
            <w:proofErr w:type="spellEnd"/>
          </w:p>
        </w:tc>
      </w:tr>
      <w:tr w:rsidR="00730906" w:rsidRPr="00730906" w14:paraId="78DA701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C78D3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26404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21ACA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leispira</w:t>
            </w:r>
            <w:proofErr w:type="spellEnd"/>
          </w:p>
        </w:tc>
      </w:tr>
      <w:tr w:rsidR="00730906" w:rsidRPr="00730906" w14:paraId="62F45E1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0C45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DBE3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2A5853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ordoniaceae</w:t>
            </w:r>
            <w:proofErr w:type="spellEnd"/>
          </w:p>
        </w:tc>
      </w:tr>
      <w:tr w:rsidR="00730906" w:rsidRPr="00730906" w14:paraId="3F72126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3CB047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E76BD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C4C8A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ntimicrob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54F837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637D7C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75E8E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193FC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umebacillus</w:t>
            </w:r>
            <w:proofErr w:type="spellEnd"/>
          </w:p>
        </w:tc>
      </w:tr>
      <w:tr w:rsidR="00730906" w:rsidRPr="00730906" w14:paraId="0D299B4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673DB1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5A95C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D4DCFC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LRH</w:t>
            </w:r>
            <w:proofErr w:type="gramStart"/>
            <w:r w:rsidRPr="00730906">
              <w:rPr>
                <w:i/>
                <w:iCs/>
              </w:rPr>
              <w:t>84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9599F0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036C8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0AE7C0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0D8D46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afniaceae</w:t>
            </w:r>
            <w:proofErr w:type="spellEnd"/>
          </w:p>
        </w:tc>
      </w:tr>
      <w:tr w:rsidR="00730906" w:rsidRPr="00730906" w14:paraId="475110F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E35C1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F4F36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CE9FB0D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Conexibacteraceae bacterium  no genus in NCBI </w:t>
            </w:r>
          </w:p>
        </w:tc>
      </w:tr>
      <w:tr w:rsidR="00730906" w:rsidRPr="00730906" w14:paraId="10593AC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C05B000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513DADA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3283" w:type="dxa"/>
            <w:noWrap/>
            <w:hideMark/>
          </w:tcPr>
          <w:p w14:paraId="463C3F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Qipengyuania</w:t>
            </w:r>
            <w:proofErr w:type="spellEnd"/>
          </w:p>
        </w:tc>
      </w:tr>
      <w:tr w:rsidR="00730906" w:rsidRPr="00730906" w14:paraId="3913342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A31588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21F45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4B970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mpyl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ACF6EB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0C519F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48198A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ACA37E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otetraspora</w:t>
            </w:r>
            <w:proofErr w:type="spellEnd"/>
          </w:p>
        </w:tc>
      </w:tr>
      <w:tr w:rsidR="00730906" w:rsidRPr="00730906" w14:paraId="2E2F9F2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2D715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0528B1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9AF1E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rysipelotrich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332073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3F98D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7BC54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F0FFB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rphyrobacter</w:t>
            </w:r>
            <w:proofErr w:type="spellEnd"/>
          </w:p>
        </w:tc>
      </w:tr>
      <w:tr w:rsidR="00730906" w:rsidRPr="00730906" w14:paraId="6B0DE32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14BD59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54F0C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496DFA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amplus</w:t>
            </w:r>
            <w:proofErr w:type="spellEnd"/>
          </w:p>
        </w:tc>
      </w:tr>
      <w:tr w:rsidR="00730906" w:rsidRPr="00730906" w14:paraId="412DBA6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ED11E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7851C1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89257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ebonia</w:t>
            </w:r>
            <w:proofErr w:type="spellEnd"/>
          </w:p>
        </w:tc>
      </w:tr>
      <w:tr w:rsidR="00730906" w:rsidRPr="00730906" w14:paraId="12396EF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25445A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5FFE6E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54A660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bacteriaceae</w:t>
            </w:r>
            <w:proofErr w:type="spellEnd"/>
          </w:p>
        </w:tc>
      </w:tr>
      <w:tr w:rsidR="00730906" w:rsidRPr="00730906" w14:paraId="3447986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062D1B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A137C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8AD1D3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leurocapsales</w:t>
            </w:r>
            <w:proofErr w:type="spellEnd"/>
          </w:p>
        </w:tc>
      </w:tr>
      <w:tr w:rsidR="00730906" w:rsidRPr="00730906" w14:paraId="77CDB34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9ADBE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978828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F338DA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lamydiales</w:t>
            </w:r>
            <w:proofErr w:type="spellEnd"/>
          </w:p>
        </w:tc>
      </w:tr>
      <w:tr w:rsidR="00730906" w:rsidRPr="00730906" w14:paraId="1DB1A69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964926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2503B0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AF540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ulcanococcus</w:t>
            </w:r>
            <w:proofErr w:type="spellEnd"/>
          </w:p>
        </w:tc>
      </w:tr>
      <w:tr w:rsidR="00730906" w:rsidRPr="00730906" w14:paraId="3F8C880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351B5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0AE6D8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EAD0B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lvibacterium</w:t>
            </w:r>
            <w:proofErr w:type="spellEnd"/>
          </w:p>
        </w:tc>
      </w:tr>
      <w:tr w:rsidR="00730906" w:rsidRPr="00730906" w14:paraId="7D0DC3E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D4B13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4349D0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179E9D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lospor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01D3EF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422A34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FDFCE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7FC96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ungatella</w:t>
            </w:r>
            <w:proofErr w:type="spellEnd"/>
          </w:p>
        </w:tc>
      </w:tr>
      <w:tr w:rsidR="00730906" w:rsidRPr="00730906" w14:paraId="5C4690D3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D054D2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F6E306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142D7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polymorpha</w:t>
            </w:r>
            <w:proofErr w:type="spellEnd"/>
          </w:p>
        </w:tc>
      </w:tr>
      <w:tr w:rsidR="00730906" w:rsidRPr="00730906" w14:paraId="14CC6E6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A2ECB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044362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3DDF3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oogloe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2284A9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1B32D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1ECD0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513C2E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halobacillus</w:t>
            </w:r>
            <w:proofErr w:type="spellEnd"/>
          </w:p>
        </w:tc>
      </w:tr>
      <w:tr w:rsidR="00730906" w:rsidRPr="00730906" w14:paraId="4291D3DA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EC271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48FC62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AB0900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Wolbachia</w:t>
            </w:r>
          </w:p>
        </w:tc>
      </w:tr>
      <w:tr w:rsidR="00730906" w:rsidRPr="00730906" w14:paraId="6EA7983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7929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633AB9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74AE10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quabacter</w:t>
            </w:r>
            <w:proofErr w:type="spellEnd"/>
          </w:p>
        </w:tc>
      </w:tr>
      <w:tr w:rsidR="00730906" w:rsidRPr="00730906" w14:paraId="49D62F9E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E876B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C358D3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D762E2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antimonas</w:t>
            </w:r>
            <w:proofErr w:type="spellEnd"/>
          </w:p>
        </w:tc>
      </w:tr>
      <w:tr w:rsidR="00730906" w:rsidRPr="00730906" w14:paraId="6F68355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8ED8DE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C689D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4626FD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ibacillus</w:t>
            </w:r>
            <w:proofErr w:type="spellEnd"/>
          </w:p>
        </w:tc>
      </w:tr>
      <w:tr w:rsidR="00730906" w:rsidRPr="00730906" w14:paraId="36F906E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BD2F59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7256C1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31AF8E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amptonema</w:t>
            </w:r>
            <w:proofErr w:type="spellEnd"/>
          </w:p>
        </w:tc>
      </w:tr>
      <w:tr w:rsidR="00730906" w:rsidRPr="00730906" w14:paraId="2A65AC2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A89C08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1ACC0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3B6B9CA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uchioplanes</w:t>
            </w:r>
            <w:proofErr w:type="spellEnd"/>
          </w:p>
        </w:tc>
      </w:tr>
      <w:tr w:rsidR="00730906" w:rsidRPr="00730906" w14:paraId="0727588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98932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F5C66C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6E0BF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auserella</w:t>
            </w:r>
            <w:proofErr w:type="spellEnd"/>
          </w:p>
        </w:tc>
      </w:tr>
      <w:tr w:rsidR="00730906" w:rsidRPr="00730906" w14:paraId="06CAA0D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B7CCBE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DA622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977DF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acoccus</w:t>
            </w:r>
            <w:proofErr w:type="spellEnd"/>
          </w:p>
        </w:tc>
      </w:tr>
      <w:tr w:rsidR="00730906" w:rsidRPr="00730906" w14:paraId="1C78172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68A30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E80EA9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2B59D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gnochrobactrum</w:t>
            </w:r>
            <w:proofErr w:type="spellEnd"/>
          </w:p>
        </w:tc>
      </w:tr>
      <w:tr w:rsidR="00730906" w:rsidRPr="00730906" w14:paraId="12EAF0A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61C80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E7E09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44916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achezhania</w:t>
            </w:r>
            <w:proofErr w:type="spellEnd"/>
          </w:p>
        </w:tc>
      </w:tr>
      <w:tr w:rsidR="00730906" w:rsidRPr="00730906" w14:paraId="6B9602B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A1F29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894B12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B5E4B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vibrio</w:t>
            </w:r>
            <w:proofErr w:type="spellEnd"/>
          </w:p>
        </w:tc>
      </w:tr>
      <w:tr w:rsidR="00730906" w:rsidRPr="00730906" w14:paraId="7A7D676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4F4517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BE755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4CA932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uproteo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B45990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7F512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FC8B78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23661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ulgatibacter</w:t>
            </w:r>
            <w:proofErr w:type="spellEnd"/>
          </w:p>
        </w:tc>
      </w:tr>
      <w:tr w:rsidR="00730906" w:rsidRPr="00730906" w14:paraId="5181228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80D4F8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1AFE22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383C74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erri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262D3C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217255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000A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5ADAA1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rtmannibacter</w:t>
            </w:r>
            <w:proofErr w:type="spellEnd"/>
          </w:p>
        </w:tc>
      </w:tr>
      <w:tr w:rsidR="00730906" w:rsidRPr="00730906" w14:paraId="6E651FE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4624AC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9DBD9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22B9E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appia</w:t>
            </w:r>
            <w:proofErr w:type="spellEnd"/>
          </w:p>
        </w:tc>
      </w:tr>
      <w:tr w:rsidR="00730906" w:rsidRPr="00730906" w14:paraId="1DFCCE6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885CDA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02ED5A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FC6858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Edwards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C497D0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68634A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59EED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D0CBA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omibacillus</w:t>
            </w:r>
            <w:proofErr w:type="spellEnd"/>
          </w:p>
        </w:tc>
      </w:tr>
      <w:tr w:rsidR="00730906" w:rsidRPr="00730906" w14:paraId="3FF60D7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A4E514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990110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6EA92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vorus</w:t>
            </w:r>
            <w:proofErr w:type="spellEnd"/>
          </w:p>
        </w:tc>
      </w:tr>
      <w:tr w:rsidR="00730906" w:rsidRPr="00730906" w14:paraId="0CCA146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D6EFDD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60C439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F8A040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rpentinimonas</w:t>
            </w:r>
            <w:proofErr w:type="spellEnd"/>
          </w:p>
        </w:tc>
      </w:tr>
      <w:tr w:rsidR="00730906" w:rsidRPr="00730906" w14:paraId="0B5D700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F7E92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5B9EC5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8AC76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ndidimonas</w:t>
            </w:r>
            <w:proofErr w:type="spellEnd"/>
          </w:p>
        </w:tc>
      </w:tr>
      <w:tr w:rsidR="00730906" w:rsidRPr="00730906" w14:paraId="7DF74FA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A9E6A5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A6385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6F5C7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rinicoccus</w:t>
            </w:r>
            <w:proofErr w:type="spellEnd"/>
          </w:p>
        </w:tc>
      </w:tr>
      <w:tr w:rsidR="00730906" w:rsidRPr="00730906" w14:paraId="18898B6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3B7014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EB7B06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7F7CD3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diomarina</w:t>
            </w:r>
            <w:proofErr w:type="spellEnd"/>
          </w:p>
        </w:tc>
      </w:tr>
      <w:tr w:rsidR="00730906" w:rsidRPr="00730906" w14:paraId="625729E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FB4E97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A6E7E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BE9C5D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agnetococcales</w:t>
            </w:r>
            <w:proofErr w:type="spellEnd"/>
          </w:p>
        </w:tc>
      </w:tr>
      <w:tr w:rsidR="00730906" w:rsidRPr="00730906" w14:paraId="6301075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4F0A07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E4821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03882D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Yimella</w:t>
            </w:r>
            <w:proofErr w:type="spellEnd"/>
          </w:p>
        </w:tc>
      </w:tr>
      <w:tr w:rsidR="00730906" w:rsidRPr="00730906" w14:paraId="7AB8BB2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983712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29858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98552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tactinospora</w:t>
            </w:r>
            <w:proofErr w:type="spellEnd"/>
          </w:p>
        </w:tc>
      </w:tr>
      <w:tr w:rsidR="00730906" w:rsidRPr="00730906" w14:paraId="7B12BE0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BEFB8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674CD9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A01331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oriobacteriales</w:t>
            </w:r>
            <w:proofErr w:type="spellEnd"/>
          </w:p>
        </w:tc>
      </w:tr>
      <w:tr w:rsidR="00730906" w:rsidRPr="00730906" w14:paraId="1A276EF4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910A1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E119E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4F9470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uzeby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D665178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5D8472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52E8C1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5C04D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brisoma</w:t>
            </w:r>
            <w:proofErr w:type="spellEnd"/>
          </w:p>
        </w:tc>
      </w:tr>
      <w:tr w:rsidR="00730906" w:rsidRPr="00730906" w14:paraId="2043BC7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95035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51D448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ED9B0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nomonas</w:t>
            </w:r>
            <w:proofErr w:type="spellEnd"/>
          </w:p>
        </w:tc>
      </w:tr>
      <w:tr w:rsidR="00730906" w:rsidRPr="00730906" w14:paraId="0BDE58E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1A2D21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E63800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0A341A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triliruptor</w:t>
            </w:r>
            <w:proofErr w:type="spellEnd"/>
          </w:p>
        </w:tc>
      </w:tr>
      <w:tr w:rsidR="00730906" w:rsidRPr="00730906" w14:paraId="4570F53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C05036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760B2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39F684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2ED17E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97B1A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2BAB8A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04A06A0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Peptostreptococcaceae bacterium  no genus in NCBI </w:t>
            </w:r>
          </w:p>
        </w:tc>
      </w:tr>
      <w:tr w:rsidR="00730906" w:rsidRPr="00730906" w14:paraId="3813C98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CBB6C83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62" w:type="dxa"/>
            <w:noWrap/>
            <w:hideMark/>
          </w:tcPr>
          <w:p w14:paraId="7D3EA4C5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3283" w:type="dxa"/>
            <w:noWrap/>
            <w:hideMark/>
          </w:tcPr>
          <w:p w14:paraId="674408D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lumatobacteraceae</w:t>
            </w:r>
            <w:proofErr w:type="spellEnd"/>
          </w:p>
        </w:tc>
      </w:tr>
      <w:tr w:rsidR="00730906" w:rsidRPr="00730906" w14:paraId="1F9442E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279E2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CEA40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1B9CA5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ilvanigrellaceae</w:t>
            </w:r>
            <w:proofErr w:type="spellEnd"/>
          </w:p>
        </w:tc>
      </w:tr>
      <w:tr w:rsidR="00730906" w:rsidRPr="00730906" w14:paraId="4635445F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5D73C7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D382D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F26FFE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holadousia</w:t>
            </w:r>
            <w:proofErr w:type="spellEnd"/>
          </w:p>
        </w:tc>
      </w:tr>
      <w:tr w:rsidR="00730906" w:rsidRPr="00730906" w14:paraId="2BBC1AF0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48CD48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9C29E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A5220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ramulus</w:t>
            </w:r>
            <w:proofErr w:type="spellEnd"/>
          </w:p>
        </w:tc>
      </w:tr>
      <w:tr w:rsidR="00730906" w:rsidRPr="00730906" w14:paraId="23426A55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A62225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1CCED9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3DC4000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ferribacter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27C5382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45F60B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0B2533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2D2D009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Lentisphaeraceae</w:t>
            </w:r>
            <w:proofErr w:type="spellEnd"/>
          </w:p>
        </w:tc>
      </w:tr>
      <w:tr w:rsidR="00730906" w:rsidRPr="00730906" w14:paraId="41FA1A0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69C73F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1B19F7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E44D7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truncus</w:t>
            </w:r>
            <w:proofErr w:type="spellEnd"/>
          </w:p>
        </w:tc>
      </w:tr>
      <w:tr w:rsidR="00730906" w:rsidRPr="00730906" w14:paraId="25F2A61B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32C593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60C112D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9FCE5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itiniphilus</w:t>
            </w:r>
            <w:proofErr w:type="spellEnd"/>
          </w:p>
        </w:tc>
      </w:tr>
      <w:tr w:rsidR="00730906" w:rsidRPr="00730906" w14:paraId="05E5A68C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DB30F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3BF1BDA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404C42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crinis</w:t>
            </w:r>
            <w:proofErr w:type="spellEnd"/>
          </w:p>
        </w:tc>
      </w:tr>
      <w:tr w:rsidR="00730906" w:rsidRPr="00730906" w14:paraId="73A752DD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632F9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CAB450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184EDE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uscibacter</w:t>
            </w:r>
            <w:proofErr w:type="spellEnd"/>
          </w:p>
        </w:tc>
      </w:tr>
      <w:tr w:rsidR="00730906" w:rsidRPr="00730906" w14:paraId="3DAB842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522DE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5D0C5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4535D7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halocynthiibacter</w:t>
            </w:r>
            <w:proofErr w:type="spellEnd"/>
          </w:p>
        </w:tc>
      </w:tr>
      <w:tr w:rsidR="00730906" w:rsidRPr="00730906" w14:paraId="0AAB4C56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77F9F9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F01BD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567D03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ngimicrobium</w:t>
            </w:r>
            <w:proofErr w:type="spellEnd"/>
          </w:p>
        </w:tc>
      </w:tr>
      <w:tr w:rsidR="00730906" w:rsidRPr="00730906" w14:paraId="5D1A999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89C32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B584E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15BF0B2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lcaligenes</w:t>
            </w:r>
            <w:proofErr w:type="spellEnd"/>
          </w:p>
        </w:tc>
      </w:tr>
      <w:tr w:rsidR="00730906" w:rsidRPr="00730906" w14:paraId="0C867859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60836DA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2D128F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3C0AFC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othermus</w:t>
            </w:r>
            <w:proofErr w:type="spellEnd"/>
          </w:p>
        </w:tc>
      </w:tr>
      <w:tr w:rsidR="00730906" w:rsidRPr="00730906" w14:paraId="405172A7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1DC3B5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781FF1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7C7F72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ormidium</w:t>
            </w:r>
            <w:proofErr w:type="spellEnd"/>
          </w:p>
        </w:tc>
      </w:tr>
      <w:tr w:rsidR="00730906" w:rsidRPr="00730906" w14:paraId="40A2298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0FA859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88994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11368A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erriphaselus</w:t>
            </w:r>
            <w:proofErr w:type="spellEnd"/>
          </w:p>
        </w:tc>
      </w:tr>
      <w:tr w:rsidR="00730906" w:rsidRPr="00730906" w14:paraId="753A346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281F101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4AB9B84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51DF0E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microrhabdus</w:t>
            </w:r>
            <w:proofErr w:type="spellEnd"/>
          </w:p>
        </w:tc>
      </w:tr>
      <w:tr w:rsidR="00730906" w:rsidRPr="00730906" w14:paraId="44E754C1" w14:textId="77777777" w:rsidTr="00506DBA">
        <w:trPr>
          <w:trHeight w:val="288"/>
        </w:trPr>
        <w:tc>
          <w:tcPr>
            <w:tcW w:w="2771" w:type="dxa"/>
            <w:noWrap/>
            <w:hideMark/>
          </w:tcPr>
          <w:p w14:paraId="54F86E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62" w:type="dxa"/>
            <w:noWrap/>
            <w:hideMark/>
          </w:tcPr>
          <w:p w14:paraId="59C4D73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83" w:type="dxa"/>
            <w:noWrap/>
            <w:hideMark/>
          </w:tcPr>
          <w:p w14:paraId="6F810D4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Taylorbacteria</w:t>
            </w:r>
            <w:proofErr w:type="spellEnd"/>
          </w:p>
        </w:tc>
      </w:tr>
    </w:tbl>
    <w:p w14:paraId="79AB429B" w14:textId="77777777" w:rsidR="00730906" w:rsidRPr="00730906" w:rsidRDefault="00730906" w:rsidP="00730906">
      <w:pPr>
        <w:rPr>
          <w:i/>
          <w:iCs/>
        </w:rPr>
      </w:pPr>
    </w:p>
    <w:p w14:paraId="3A2733FD" w14:textId="77777777" w:rsidR="00730906" w:rsidRPr="00730906" w:rsidRDefault="00730906" w:rsidP="00730906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917"/>
        <w:gridCol w:w="3492"/>
      </w:tblGrid>
      <w:tr w:rsidR="00730906" w:rsidRPr="00730906" w14:paraId="2931997F" w14:textId="77777777" w:rsidTr="00506DBA">
        <w:trPr>
          <w:trHeight w:val="288"/>
        </w:trPr>
        <w:tc>
          <w:tcPr>
            <w:tcW w:w="9016" w:type="dxa"/>
            <w:gridSpan w:val="3"/>
            <w:noWrap/>
          </w:tcPr>
          <w:p w14:paraId="0D02382C" w14:textId="77777777" w:rsidR="00730906" w:rsidRPr="00730906" w:rsidRDefault="00730906" w:rsidP="00730906">
            <w:r w:rsidRPr="00730906">
              <w:t>Bacterial Population: Diffused aeration</w:t>
            </w:r>
          </w:p>
        </w:tc>
      </w:tr>
      <w:tr w:rsidR="00730906" w:rsidRPr="00730906" w14:paraId="02CF57F6" w14:textId="77777777" w:rsidTr="00506DBA">
        <w:trPr>
          <w:trHeight w:val="288"/>
        </w:trPr>
        <w:tc>
          <w:tcPr>
            <w:tcW w:w="2607" w:type="dxa"/>
            <w:noWrap/>
          </w:tcPr>
          <w:p w14:paraId="6EDA68BD" w14:textId="77777777" w:rsidR="00730906" w:rsidRPr="00730906" w:rsidRDefault="00730906" w:rsidP="00730906">
            <w:r w:rsidRPr="00730906">
              <w:t>AS</w:t>
            </w:r>
          </w:p>
        </w:tc>
        <w:tc>
          <w:tcPr>
            <w:tcW w:w="2917" w:type="dxa"/>
            <w:noWrap/>
          </w:tcPr>
          <w:p w14:paraId="4BF0FF10" w14:textId="77777777" w:rsidR="00730906" w:rsidRPr="00730906" w:rsidRDefault="00730906" w:rsidP="00730906">
            <w:r w:rsidRPr="00730906">
              <w:t>BA</w:t>
            </w:r>
          </w:p>
        </w:tc>
        <w:tc>
          <w:tcPr>
            <w:tcW w:w="3492" w:type="dxa"/>
            <w:noWrap/>
          </w:tcPr>
          <w:p w14:paraId="7775F1EF" w14:textId="77777777" w:rsidR="00730906" w:rsidRPr="00730906" w:rsidRDefault="00730906" w:rsidP="00730906">
            <w:r w:rsidRPr="00730906">
              <w:t>AS|BA</w:t>
            </w:r>
          </w:p>
        </w:tc>
      </w:tr>
      <w:tr w:rsidR="00730906" w:rsidRPr="00730906" w14:paraId="37FBD73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76E2ED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1xD42 </w:t>
            </w:r>
            <w:proofErr w:type="gramStart"/>
            <w:r w:rsidRPr="00730906">
              <w:rPr>
                <w:i/>
                <w:iCs/>
              </w:rPr>
              <w:t>6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0907C9F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bertmurray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ADC141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roococcidiopsidales</w:t>
            </w:r>
            <w:proofErr w:type="spellEnd"/>
          </w:p>
        </w:tc>
      </w:tr>
      <w:tr w:rsidR="00730906" w:rsidRPr="00730906" w14:paraId="6696AF5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37CA5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bi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FDBCE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mmeli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E8D1C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anomargarita</w:t>
            </w:r>
            <w:proofErr w:type="spellEnd"/>
          </w:p>
        </w:tc>
      </w:tr>
      <w:tr w:rsidR="00730906" w:rsidRPr="00730906" w14:paraId="4C4F9C3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DD0EE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oceimicrobi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35E4F8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vacet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41ECA9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aquidulcibacter</w:t>
            </w:r>
            <w:proofErr w:type="spellEnd"/>
          </w:p>
        </w:tc>
      </w:tr>
      <w:tr w:rsidR="00730906" w:rsidRPr="00730906" w14:paraId="74A86D2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5289F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escimona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2867F2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negalimassil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CC9615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ontubernalis</w:t>
            </w:r>
            <w:proofErr w:type="spellEnd"/>
          </w:p>
        </w:tc>
      </w:tr>
      <w:tr w:rsidR="00730906" w:rsidRPr="00730906" w14:paraId="59D1D74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C7102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rhabd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67FC09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anopelagic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E0B7D4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odfellowiella</w:t>
            </w:r>
            <w:proofErr w:type="spellEnd"/>
          </w:p>
        </w:tc>
      </w:tr>
      <w:tr w:rsidR="00730906" w:rsidRPr="00730906" w14:paraId="6EF0504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23C610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cardiops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4163707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b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EDF13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itinispiri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DD9E5A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445DD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timar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57424E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ongchinam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5C97D5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carboniphaga</w:t>
            </w:r>
            <w:proofErr w:type="spellEnd"/>
          </w:p>
        </w:tc>
      </w:tr>
      <w:tr w:rsidR="00730906" w:rsidRPr="00730906" w14:paraId="658F376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B4BB4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id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52593A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viaesturari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421F3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ychroserpens</w:t>
            </w:r>
            <w:proofErr w:type="spellEnd"/>
          </w:p>
        </w:tc>
      </w:tr>
      <w:tr w:rsidR="00730906" w:rsidRPr="00730906" w14:paraId="1CFDB86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24C48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istensen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03919BA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lood </w:t>
            </w:r>
            <w:proofErr w:type="gramStart"/>
            <w:r w:rsidRPr="00730906">
              <w:rPr>
                <w:i/>
                <w:iCs/>
              </w:rPr>
              <w:t>disease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040DB5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nomicrobium</w:t>
            </w:r>
            <w:proofErr w:type="spellEnd"/>
          </w:p>
        </w:tc>
      </w:tr>
      <w:tr w:rsidR="00730906" w:rsidRPr="00730906" w14:paraId="53D83AE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C983C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lutivibrio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74B841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accharospirill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7174C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anaerobaculum</w:t>
            </w:r>
            <w:proofErr w:type="spellEnd"/>
          </w:p>
        </w:tc>
      </w:tr>
      <w:tr w:rsidR="00730906" w:rsidRPr="00730906" w14:paraId="55B9722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957E0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cole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B494D6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62C1F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arcobacter</w:t>
            </w:r>
            <w:proofErr w:type="spellEnd"/>
          </w:p>
        </w:tc>
      </w:tr>
      <w:tr w:rsidR="00730906" w:rsidRPr="00730906" w14:paraId="5D53C21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65C86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abulsiel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6934D0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evot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BFFBF1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licola</w:t>
            </w:r>
            <w:proofErr w:type="spellEnd"/>
          </w:p>
        </w:tc>
      </w:tr>
      <w:tr w:rsidR="00730906" w:rsidRPr="00730906" w14:paraId="43C6E11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14A68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sporangi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E91A5F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ural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4992FA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tibacter</w:t>
            </w:r>
            <w:proofErr w:type="spellEnd"/>
          </w:p>
        </w:tc>
      </w:tr>
      <w:tr w:rsidR="00730906" w:rsidRPr="00730906" w14:paraId="157520E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FB699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palosiphon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5B375B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microrhabd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5B4001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336 </w:t>
            </w:r>
            <w:proofErr w:type="gramStart"/>
            <w:r w:rsidRPr="00730906">
              <w:rPr>
                <w:i/>
                <w:iCs/>
              </w:rPr>
              <w:t>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67BAA8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97C9C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cticiflav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C99597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bul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20A0C0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phritea</w:t>
            </w:r>
            <w:proofErr w:type="spellEnd"/>
          </w:p>
        </w:tc>
      </w:tr>
      <w:tr w:rsidR="00730906" w:rsidRPr="00730906" w14:paraId="5C32A5C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148E16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2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33FC95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BFE0C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baculum</w:t>
            </w:r>
            <w:proofErr w:type="spellEnd"/>
          </w:p>
        </w:tc>
      </w:tr>
      <w:tr w:rsidR="00730906" w:rsidRPr="00730906" w14:paraId="24B5ABD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E0D9E6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lastRenderedPageBreak/>
              <w:t xml:space="preserve">endosymbiont </w:t>
            </w:r>
            <w:proofErr w:type="spellStart"/>
            <w:r w:rsidRPr="00730906">
              <w:rPr>
                <w:i/>
                <w:iCs/>
              </w:rPr>
              <w:t>GvMRE</w:t>
            </w:r>
            <w:proofErr w:type="spellEnd"/>
            <w:r w:rsidRPr="00730906">
              <w:rPr>
                <w:i/>
                <w:iCs/>
              </w:rPr>
              <w:t xml:space="preserve"> of Glomus </w:t>
            </w:r>
            <w:proofErr w:type="spellStart"/>
            <w:proofErr w:type="gramStart"/>
            <w:r w:rsidRPr="00730906">
              <w:rPr>
                <w:i/>
                <w:iCs/>
              </w:rPr>
              <w:t>versiforme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0B81AAB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theway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87FAA5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halophilus</w:t>
            </w:r>
            <w:proofErr w:type="spellEnd"/>
          </w:p>
        </w:tc>
      </w:tr>
      <w:tr w:rsidR="00730906" w:rsidRPr="00730906" w14:paraId="6E6FECA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88EE6D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Komeilibacter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D3BCB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ancis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09FDF3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aminobacter</w:t>
            </w:r>
            <w:proofErr w:type="spellEnd"/>
          </w:p>
        </w:tc>
      </w:tr>
      <w:tr w:rsidR="00730906" w:rsidRPr="00730906" w14:paraId="60A75A9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6D6463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Onthenec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754F8DF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pro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805C6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isenbergiella</w:t>
            </w:r>
            <w:proofErr w:type="spellEnd"/>
          </w:p>
        </w:tc>
      </w:tr>
      <w:tr w:rsidR="00730906" w:rsidRPr="00730906" w14:paraId="08A3698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F4B49B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itrosacidococc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5656E84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ynoicihabitan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F1A225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utalibacter</w:t>
            </w:r>
            <w:proofErr w:type="spellEnd"/>
          </w:p>
        </w:tc>
      </w:tr>
      <w:tr w:rsidR="00730906" w:rsidRPr="00730906" w14:paraId="21983CE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014FDD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BMS3Bbin</w:t>
            </w:r>
            <w:proofErr w:type="gramStart"/>
            <w:r w:rsidRPr="00730906">
              <w:rPr>
                <w:i/>
                <w:iCs/>
              </w:rPr>
              <w:t>10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405A329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Veblenbacter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F5381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mnochord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FEE2A2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8649C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he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76D83B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iritimatiellaeot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607628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obacter</w:t>
            </w:r>
            <w:proofErr w:type="spellEnd"/>
          </w:p>
        </w:tc>
      </w:tr>
      <w:tr w:rsidR="00730906" w:rsidRPr="00730906" w14:paraId="04CD499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ED4859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Nanopelagicaceae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A15E7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tonifacto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5504E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onwooa</w:t>
            </w:r>
            <w:proofErr w:type="spellEnd"/>
          </w:p>
        </w:tc>
      </w:tr>
      <w:tr w:rsidR="00730906" w:rsidRPr="00730906" w14:paraId="1099452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8DF0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eznak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A4822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vul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C4FE8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rnithinicoccus</w:t>
            </w:r>
            <w:proofErr w:type="spellEnd"/>
          </w:p>
        </w:tc>
      </w:tr>
      <w:tr w:rsidR="00730906" w:rsidRPr="00730906" w14:paraId="7B070D1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2FF0AD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francisel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D5099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halioglob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818D09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haera</w:t>
            </w:r>
            <w:proofErr w:type="spellEnd"/>
          </w:p>
        </w:tc>
      </w:tr>
      <w:tr w:rsidR="00730906" w:rsidRPr="00730906" w14:paraId="7649679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88E1C3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ydrogenothermaceae</w:t>
            </w:r>
            <w:proofErr w:type="spellEnd"/>
          </w:p>
        </w:tc>
        <w:tc>
          <w:tcPr>
            <w:tcW w:w="2917" w:type="dxa"/>
            <w:noWrap/>
            <w:hideMark/>
          </w:tcPr>
          <w:p w14:paraId="5EDC99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gi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FF1474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etomicrobium</w:t>
            </w:r>
            <w:proofErr w:type="spellEnd"/>
          </w:p>
        </w:tc>
      </w:tr>
      <w:tr w:rsidR="00730906" w:rsidRPr="00730906" w14:paraId="0629C81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918913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milnadu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E8767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imicrob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B931F6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imorskyibacter</w:t>
            </w:r>
            <w:proofErr w:type="spellEnd"/>
          </w:p>
        </w:tc>
      </w:tr>
      <w:tr w:rsidR="00730906" w:rsidRPr="00730906" w14:paraId="79F0034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BED90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shewanel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3D49F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ederiksen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EFAE3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ur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AC6038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7BB8F7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tobacteri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17CAB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salt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6D093E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thonomonadetes</w:t>
            </w:r>
            <w:proofErr w:type="spellEnd"/>
          </w:p>
        </w:tc>
      </w:tr>
      <w:tr w:rsidR="00730906" w:rsidRPr="00730906" w14:paraId="77329F6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981C48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AH 315 C</w:t>
            </w:r>
            <w:proofErr w:type="gramStart"/>
            <w:r w:rsidRPr="00730906">
              <w:rPr>
                <w:i/>
                <w:iCs/>
              </w:rPr>
              <w:t>0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125E611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all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9C074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monas</w:t>
            </w:r>
            <w:proofErr w:type="spellEnd"/>
          </w:p>
        </w:tc>
      </w:tr>
      <w:tr w:rsidR="00730906" w:rsidRPr="00730906" w14:paraId="5ABAE7D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C19EE5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terribacill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9DA25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glaeb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0D3DC6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mesorhizobium</w:t>
            </w:r>
            <w:proofErr w:type="spellEnd"/>
          </w:p>
        </w:tc>
      </w:tr>
      <w:tr w:rsidR="00730906" w:rsidRPr="00730906" w14:paraId="27E894A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F5D9C3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uchananbacter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553FDA1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ecto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D9F00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ilophila</w:t>
            </w:r>
            <w:proofErr w:type="spellEnd"/>
          </w:p>
        </w:tc>
      </w:tr>
      <w:tr w:rsidR="00730906" w:rsidRPr="00730906" w14:paraId="3534856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09CAF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uromus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61033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o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69820F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BMS3Abin</w:t>
            </w:r>
            <w:proofErr w:type="gramStart"/>
            <w:r w:rsidRPr="00730906">
              <w:rPr>
                <w:i/>
                <w:iCs/>
              </w:rPr>
              <w:t>1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0E33AC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AEEC80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gramStart"/>
            <w:r w:rsidRPr="00730906">
              <w:rPr>
                <w:i/>
                <w:iCs/>
              </w:rPr>
              <w:t>JGI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757CF8A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irest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65B1F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tlantibacter</w:t>
            </w:r>
            <w:proofErr w:type="spellEnd"/>
          </w:p>
        </w:tc>
      </w:tr>
      <w:tr w:rsidR="00730906" w:rsidRPr="00730906" w14:paraId="2C4026F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852D3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sal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C76EB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arcic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946629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itranquillus</w:t>
            </w:r>
            <w:proofErr w:type="spellEnd"/>
          </w:p>
        </w:tc>
      </w:tr>
      <w:tr w:rsidR="00730906" w:rsidRPr="00730906" w14:paraId="2D73002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4246C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naeico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7469646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eromonadale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A3EFCC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ntivivens</w:t>
            </w:r>
            <w:proofErr w:type="spellEnd"/>
          </w:p>
        </w:tc>
      </w:tr>
      <w:tr w:rsidR="00730906" w:rsidRPr="00730906" w14:paraId="73DCB3F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FD8DC8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lr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D9158D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C0A57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ccharospirillum</w:t>
            </w:r>
            <w:proofErr w:type="spellEnd"/>
          </w:p>
        </w:tc>
      </w:tr>
      <w:tr w:rsidR="00730906" w:rsidRPr="00730906" w14:paraId="4AD6A74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4F09E0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thymodiol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brooksi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thiotrophic</w:t>
            </w:r>
            <w:proofErr w:type="spellEnd"/>
            <w:r w:rsidRPr="00730906">
              <w:rPr>
                <w:i/>
                <w:iCs/>
              </w:rPr>
              <w:t xml:space="preserve"> gill </w:t>
            </w:r>
            <w:proofErr w:type="gramStart"/>
            <w:r w:rsidRPr="00730906">
              <w:rPr>
                <w:i/>
                <w:iCs/>
              </w:rPr>
              <w:t>symbiont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4DECA08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1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09D852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obacillus</w:t>
            </w:r>
            <w:proofErr w:type="spellEnd"/>
          </w:p>
        </w:tc>
      </w:tr>
      <w:tr w:rsidR="00730906" w:rsidRPr="00730906" w14:paraId="492D1DF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7DD0B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ymo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620D8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ez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51106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errimonas</w:t>
            </w:r>
            <w:proofErr w:type="spellEnd"/>
          </w:p>
        </w:tc>
      </w:tr>
      <w:tr w:rsidR="00730906" w:rsidRPr="00730906" w14:paraId="6A50E96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2E31E7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eineke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E157D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erythr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96DF4B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hototrophicales</w:t>
            </w:r>
            <w:proofErr w:type="spellEnd"/>
          </w:p>
        </w:tc>
      </w:tr>
      <w:tr w:rsidR="00730906" w:rsidRPr="00730906" w14:paraId="3D56D55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D1678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tcliffiel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229B62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n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53E97E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thonomonadaceae</w:t>
            </w:r>
            <w:proofErr w:type="spellEnd"/>
          </w:p>
        </w:tc>
      </w:tr>
      <w:tr w:rsidR="00730906" w:rsidRPr="00730906" w14:paraId="7974493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743ECB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ubrobacter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3DDB89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Microgenomate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C007AD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pecht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96463C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D2A948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britepid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5910A7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aer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84C123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ntispha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CA8FF7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B55D82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desulfovibrio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7518BA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omohabitan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E6891A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lenkia</w:t>
            </w:r>
            <w:proofErr w:type="spellEnd"/>
          </w:p>
        </w:tc>
      </w:tr>
      <w:tr w:rsidR="00730906" w:rsidRPr="00730906" w14:paraId="59BEBC1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A5DA1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lastRenderedPageBreak/>
              <w:t>Weizmann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4FDC5A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hewanell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694138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yanobacterium</w:t>
            </w:r>
          </w:p>
        </w:tc>
      </w:tr>
      <w:tr w:rsidR="00730906" w:rsidRPr="00730906" w14:paraId="5B94C5A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541F30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Endolissoclin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E1624D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agerythr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2914F1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huaxuella</w:t>
            </w:r>
            <w:proofErr w:type="spellEnd"/>
          </w:p>
        </w:tc>
      </w:tr>
      <w:tr w:rsidR="00730906" w:rsidRPr="00730906" w14:paraId="356F14C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5707C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mphosphaer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775B8D7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Krypton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E5030D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microbium</w:t>
            </w:r>
            <w:proofErr w:type="spellEnd"/>
          </w:p>
        </w:tc>
      </w:tr>
      <w:tr w:rsidR="00730906" w:rsidRPr="00730906" w14:paraId="5C85B9F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17DF5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cklam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5830F7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bicat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996E2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bacillus</w:t>
            </w:r>
            <w:proofErr w:type="spellEnd"/>
          </w:p>
        </w:tc>
      </w:tr>
      <w:tr w:rsidR="00730906" w:rsidRPr="00730906" w14:paraId="3EB0C8D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13C06E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ergistete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6E0D0E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Doudnabacter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9BA649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bedella</w:t>
            </w:r>
            <w:proofErr w:type="spellEnd"/>
          </w:p>
        </w:tc>
      </w:tr>
      <w:tr w:rsidR="00730906" w:rsidRPr="00730906" w14:paraId="3B0B616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F14F85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idifontibacill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28798C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Jida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6FC606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elatococcaceae</w:t>
            </w:r>
            <w:proofErr w:type="spellEnd"/>
          </w:p>
        </w:tc>
      </w:tr>
      <w:tr w:rsidR="00730906" w:rsidRPr="00730906" w14:paraId="2464D93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EA3B0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eeksel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8C1F4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therm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3BE3E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ssierell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C6A1CE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BEDA6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ralloluteibacteri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77121F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uor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D554CA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nguibacter</w:t>
            </w:r>
            <w:proofErr w:type="spellEnd"/>
          </w:p>
        </w:tc>
      </w:tr>
      <w:tr w:rsidR="00730906" w:rsidRPr="00730906" w14:paraId="22EAC7F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DE37D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ormosimona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B627C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men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5C4D776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Peribacterales</w:t>
            </w:r>
            <w:proofErr w:type="spellEnd"/>
          </w:p>
        </w:tc>
      </w:tr>
      <w:tr w:rsidR="00730906" w:rsidRPr="00730906" w14:paraId="3E395C2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40734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bner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37F0BD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dwardsi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BF698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himwellia</w:t>
            </w:r>
            <w:proofErr w:type="spellEnd"/>
          </w:p>
        </w:tc>
      </w:tr>
      <w:tr w:rsidR="00730906" w:rsidRPr="00730906" w14:paraId="47696B5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991219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ococc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FC2FE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echinothrix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69E71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reptosporang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10AADE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248FE0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hiorse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546C05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rgonema</w:t>
            </w:r>
          </w:p>
        </w:tc>
        <w:tc>
          <w:tcPr>
            <w:tcW w:w="3492" w:type="dxa"/>
            <w:noWrap/>
            <w:hideMark/>
          </w:tcPr>
          <w:p w14:paraId="764E9DD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Acidaminococcaceae bacterium  no genus in NCBI </w:t>
            </w:r>
          </w:p>
        </w:tc>
      </w:tr>
      <w:tr w:rsidR="00730906" w:rsidRPr="00730906" w14:paraId="17BD6ED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1BD69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ilv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A9782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ndaracino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1752F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ychroflexus</w:t>
            </w:r>
            <w:proofErr w:type="spellEnd"/>
          </w:p>
        </w:tc>
      </w:tr>
      <w:tr w:rsidR="00730906" w:rsidRPr="00730906" w14:paraId="27E0302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953229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3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656238C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trophorhabd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428AF7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sulfurobacteriaceae</w:t>
            </w:r>
            <w:proofErr w:type="spellEnd"/>
          </w:p>
        </w:tc>
      </w:tr>
      <w:tr w:rsidR="00730906" w:rsidRPr="00730906" w14:paraId="34166C3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EA47D1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Colwellbacter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760DB2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Taylorbacter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9C3B57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zebyales</w:t>
            </w:r>
            <w:proofErr w:type="spellEnd"/>
          </w:p>
        </w:tc>
      </w:tr>
      <w:tr w:rsidR="00730906" w:rsidRPr="00730906" w14:paraId="215AF81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B41E10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cifer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962B71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ueper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B16B6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eibaculum</w:t>
            </w:r>
            <w:proofErr w:type="spellEnd"/>
          </w:p>
        </w:tc>
      </w:tr>
      <w:tr w:rsidR="00730906" w:rsidRPr="00730906" w14:paraId="2770057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9EB61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ugenholtz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61561C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M00 F Ca ET 230 01 1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4D53EB2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coccus</w:t>
            </w:r>
            <w:proofErr w:type="spellEnd"/>
          </w:p>
        </w:tc>
      </w:tr>
      <w:tr w:rsidR="00730906" w:rsidRPr="00730906" w14:paraId="2D1EC4A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F8D79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acidiphil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17049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nuifil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BCF5C9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Gastranaerophilales</w:t>
            </w:r>
            <w:proofErr w:type="spellEnd"/>
          </w:p>
        </w:tc>
      </w:tr>
      <w:tr w:rsidR="00730906" w:rsidRPr="00730906" w14:paraId="7258A6B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06AE0F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1XD21 </w:t>
            </w:r>
            <w:proofErr w:type="gramStart"/>
            <w:r w:rsidRPr="00730906">
              <w:rPr>
                <w:i/>
                <w:iCs/>
              </w:rPr>
              <w:t>1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6F44E9D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spirill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1CD0C2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nterobacteriaceae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D8D165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E006CD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rmatimonad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15C039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2038EE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uniceispirillum</w:t>
            </w:r>
            <w:proofErr w:type="spellEnd"/>
          </w:p>
        </w:tc>
      </w:tr>
      <w:tr w:rsidR="00730906" w:rsidRPr="00730906" w14:paraId="2C189AA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89F13A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ggerthel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9C18D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ctyoglomi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15BDC2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odinicola</w:t>
            </w:r>
            <w:proofErr w:type="spellEnd"/>
          </w:p>
        </w:tc>
      </w:tr>
      <w:tr w:rsidR="00730906" w:rsidRPr="00730906" w14:paraId="44916C5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6F2E3F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onquetel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F217EDB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Candidatus Marinamargulisbacteria bacterium  no genus in NCBI </w:t>
            </w:r>
          </w:p>
        </w:tc>
        <w:tc>
          <w:tcPr>
            <w:tcW w:w="3492" w:type="dxa"/>
            <w:noWrap/>
            <w:hideMark/>
          </w:tcPr>
          <w:p w14:paraId="730C93D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ematospirillum</w:t>
            </w:r>
            <w:proofErr w:type="spellEnd"/>
          </w:p>
        </w:tc>
      </w:tr>
      <w:tr w:rsidR="00730906" w:rsidRPr="00730906" w14:paraId="1E2938F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9F5099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eutenberg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87E89A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BMS3Bbin</w:t>
            </w:r>
            <w:proofErr w:type="gramStart"/>
            <w:r w:rsidRPr="00730906">
              <w:rPr>
                <w:i/>
                <w:iCs/>
              </w:rPr>
              <w:t>1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5972A4C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xilibacterium</w:t>
            </w:r>
            <w:proofErr w:type="spellEnd"/>
          </w:p>
        </w:tc>
      </w:tr>
      <w:tr w:rsidR="00730906" w:rsidRPr="00730906" w14:paraId="32C840E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E7B5C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photobacteri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D99B0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uricaul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C137D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caulis</w:t>
            </w:r>
            <w:proofErr w:type="spellEnd"/>
          </w:p>
        </w:tc>
      </w:tr>
      <w:tr w:rsidR="00730906" w:rsidRPr="00730906" w14:paraId="526AE07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76E40C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Poribacteri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BB7AC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tiplant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06233D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sonia</w:t>
            </w:r>
            <w:proofErr w:type="spellEnd"/>
          </w:p>
        </w:tc>
      </w:tr>
      <w:tr w:rsidR="00730906" w:rsidRPr="00730906" w14:paraId="71EDB6C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324B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eotgalicocc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999FC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ati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376DC4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pongiibacteraceae</w:t>
            </w:r>
            <w:proofErr w:type="spellEnd"/>
          </w:p>
        </w:tc>
      </w:tr>
      <w:tr w:rsidR="00730906" w:rsidRPr="00730906" w14:paraId="090A400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78AF85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hnotale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96522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izion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7E78C9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sanoa</w:t>
            </w:r>
            <w:proofErr w:type="spellEnd"/>
          </w:p>
        </w:tc>
      </w:tr>
      <w:tr w:rsidR="00730906" w:rsidRPr="00730906" w14:paraId="45DDC74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46E9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lastRenderedPageBreak/>
              <w:t>Cucum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07FF80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enotrich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285AFE62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Bradymonadales bacterium  no genus in NCBI </w:t>
            </w:r>
          </w:p>
        </w:tc>
      </w:tr>
      <w:tr w:rsidR="00730906" w:rsidRPr="00730906" w14:paraId="55056DC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832A1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aminobutyric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7976C38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iedmanni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C376A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senicitalea</w:t>
            </w:r>
            <w:proofErr w:type="spellEnd"/>
          </w:p>
        </w:tc>
      </w:tr>
      <w:tr w:rsidR="00730906" w:rsidRPr="00730906" w14:paraId="79ED91E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C525FB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itronaut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F2DB35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Wildermuthbacter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745C0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pulchritudo</w:t>
            </w:r>
            <w:proofErr w:type="spellEnd"/>
          </w:p>
        </w:tc>
      </w:tr>
      <w:tr w:rsidR="00730906" w:rsidRPr="00730906" w14:paraId="4065680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A02E9F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holeplasmataceae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CD57D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enibaci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548AE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britalea</w:t>
            </w:r>
            <w:proofErr w:type="spellEnd"/>
          </w:p>
        </w:tc>
      </w:tr>
      <w:tr w:rsidR="00730906" w:rsidRPr="00730906" w14:paraId="02A24EF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D5396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omicrobi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5ACDF9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otabrizico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AF48B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isediminimonas</w:t>
            </w:r>
            <w:proofErr w:type="spellEnd"/>
          </w:p>
        </w:tc>
      </w:tr>
      <w:tr w:rsidR="00730906" w:rsidRPr="00730906" w14:paraId="04AFF9A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7BD44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ntisphaer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30C41C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Shigella </w:t>
            </w:r>
            <w:proofErr w:type="gramStart"/>
            <w:r w:rsidRPr="00730906">
              <w:rPr>
                <w:i/>
                <w:iCs/>
              </w:rPr>
              <w:t>flexneri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2845468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houia</w:t>
            </w:r>
            <w:proofErr w:type="spellEnd"/>
          </w:p>
        </w:tc>
      </w:tr>
      <w:tr w:rsidR="00730906" w:rsidRPr="00730906" w14:paraId="186246C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E08FCC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Nitriliruptoraceae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9D6C7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tign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F9DEB8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lghirimyces</w:t>
            </w:r>
            <w:proofErr w:type="spellEnd"/>
          </w:p>
        </w:tc>
      </w:tr>
      <w:tr w:rsidR="00730906" w:rsidRPr="00730906" w14:paraId="43FCB05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D432AE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1xD42 </w:t>
            </w:r>
            <w:proofErr w:type="gramStart"/>
            <w:r w:rsidRPr="00730906">
              <w:rPr>
                <w:i/>
                <w:iCs/>
              </w:rPr>
              <w:t>8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64D0854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AH 315 N</w:t>
            </w:r>
            <w:proofErr w:type="gramStart"/>
            <w:r w:rsidRPr="00730906">
              <w:rPr>
                <w:i/>
                <w:iCs/>
              </w:rPr>
              <w:t>0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2E95CD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dvenella</w:t>
            </w:r>
            <w:proofErr w:type="spellEnd"/>
          </w:p>
        </w:tc>
      </w:tr>
      <w:tr w:rsidR="00730906" w:rsidRPr="00730906" w14:paraId="204F904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005999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bacteri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1E271E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ls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73967C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exibacter</w:t>
            </w:r>
            <w:proofErr w:type="spellEnd"/>
          </w:p>
        </w:tc>
      </w:tr>
      <w:tr w:rsidR="00730906" w:rsidRPr="00730906" w14:paraId="4AE9695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75F6AE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obacill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29522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lun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E48D39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oococc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E04EF5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77C39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lwell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73B8C0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vi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1BCAB51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Helicobacteraceae bacterium  no genus in NCBI </w:t>
            </w:r>
          </w:p>
        </w:tc>
      </w:tr>
      <w:tr w:rsidR="00730906" w:rsidRPr="00730906" w14:paraId="2269D8B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E5D7B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holeplasm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369C3D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ang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B8BEF5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olibacteraceae</w:t>
            </w:r>
            <w:proofErr w:type="spellEnd"/>
          </w:p>
        </w:tc>
      </w:tr>
      <w:tr w:rsidR="00730906" w:rsidRPr="00730906" w14:paraId="4D6A976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1AAA9F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uia</w:t>
            </w:r>
          </w:p>
        </w:tc>
        <w:tc>
          <w:tcPr>
            <w:tcW w:w="2917" w:type="dxa"/>
            <w:noWrap/>
            <w:hideMark/>
          </w:tcPr>
          <w:p w14:paraId="1B47FE6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mul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3F8087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ktothricoides</w:t>
            </w:r>
            <w:proofErr w:type="spellEnd"/>
          </w:p>
        </w:tc>
      </w:tr>
      <w:tr w:rsidR="00730906" w:rsidRPr="00730906" w14:paraId="7DEEEBB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D3F04C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rofimicrobi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5A77FF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bditibacteriot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5E504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flavitalea</w:t>
            </w:r>
            <w:proofErr w:type="spellEnd"/>
          </w:p>
        </w:tc>
      </w:tr>
      <w:tr w:rsidR="00730906" w:rsidRPr="00730906" w14:paraId="67DD3B0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1D61F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pulopisci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E8739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catenispor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4B4D1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tog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87E2DC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D2D8F0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t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7D5989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thalass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84C0C3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oanabacter</w:t>
            </w:r>
            <w:proofErr w:type="spellEnd"/>
          </w:p>
        </w:tc>
      </w:tr>
      <w:tr w:rsidR="00730906" w:rsidRPr="00730906" w14:paraId="1F016CF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BAF8FF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olophagae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9332B6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ki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B1425F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isporobacter</w:t>
            </w:r>
            <w:proofErr w:type="spellEnd"/>
          </w:p>
        </w:tc>
      </w:tr>
      <w:tr w:rsidR="00730906" w:rsidRPr="00730906" w14:paraId="4557C1B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4BF14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column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176F7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ibac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BF306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sedax</w:t>
            </w:r>
            <w:proofErr w:type="spellEnd"/>
            <w:r w:rsidRPr="00730906">
              <w:rPr>
                <w:i/>
                <w:iCs/>
              </w:rPr>
              <w:t xml:space="preserve"> symbiont Rs</w:t>
            </w:r>
            <w:proofErr w:type="gramStart"/>
            <w:r w:rsidRPr="00730906">
              <w:rPr>
                <w:i/>
                <w:iCs/>
              </w:rPr>
              <w:t>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2DABF3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AF11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thece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144DF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agico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A3C35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urella</w:t>
            </w:r>
            <w:proofErr w:type="spellEnd"/>
          </w:p>
        </w:tc>
      </w:tr>
      <w:tr w:rsidR="00730906" w:rsidRPr="00730906" w14:paraId="743B5AF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CE5627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yntrophocurv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6FE3F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seidon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2E632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bacterium</w:t>
            </w:r>
            <w:proofErr w:type="spellEnd"/>
          </w:p>
        </w:tc>
      </w:tr>
      <w:tr w:rsidR="00730906" w:rsidRPr="00730906" w14:paraId="42E3D24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41CFB5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bacter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6E3E59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ngimicrob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6FEBC4A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uriroseicoccus</w:t>
            </w:r>
            <w:proofErr w:type="spellEnd"/>
          </w:p>
        </w:tc>
      </w:tr>
      <w:tr w:rsidR="00730906" w:rsidRPr="00730906" w14:paraId="21EDF8D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906834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0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49E7D9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ieler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E8EA8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ngrovivirga</w:t>
            </w:r>
            <w:proofErr w:type="spellEnd"/>
          </w:p>
        </w:tc>
      </w:tr>
      <w:tr w:rsidR="00730906" w:rsidRPr="00730906" w14:paraId="7A4181D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170376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Xiphinematinco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90B63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nnon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4ED9A3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rinibacter</w:t>
            </w:r>
            <w:proofErr w:type="spellEnd"/>
          </w:p>
        </w:tc>
      </w:tr>
      <w:tr w:rsidR="00730906" w:rsidRPr="00730906" w14:paraId="45614C4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E1E59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ditale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D638D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miniclostrid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F2FBC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ertihabitans</w:t>
            </w:r>
            <w:proofErr w:type="spellEnd"/>
          </w:p>
        </w:tc>
      </w:tr>
      <w:tr w:rsidR="00730906" w:rsidRPr="00730906" w14:paraId="2251A69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0B9396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moebophil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CDD1C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minor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9A60D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maricihabitans</w:t>
            </w:r>
            <w:proofErr w:type="spellEnd"/>
          </w:p>
        </w:tc>
      </w:tr>
      <w:tr w:rsidR="00730906" w:rsidRPr="00730906" w14:paraId="7224CB5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170CA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thoe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F0C839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re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E223A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sphingosinicella</w:t>
            </w:r>
            <w:proofErr w:type="spellEnd"/>
          </w:p>
        </w:tc>
      </w:tr>
      <w:tr w:rsidR="00730906" w:rsidRPr="00730906" w14:paraId="3968C16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89970C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ncalomicrobiaceae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187F6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bditi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81504D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eptoniphilaceae</w:t>
            </w:r>
            <w:proofErr w:type="spellEnd"/>
          </w:p>
        </w:tc>
      </w:tr>
      <w:tr w:rsidR="00730906" w:rsidRPr="00730906" w14:paraId="05AEDCC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2D011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ssulfurirhabd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033F95C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amptonem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962283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primorskyibacter</w:t>
            </w:r>
            <w:proofErr w:type="spellEnd"/>
          </w:p>
        </w:tc>
      </w:tr>
      <w:tr w:rsidR="00730906" w:rsidRPr="00730906" w14:paraId="4E3F8D7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057FBE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itrohelix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A67CFA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sa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B96AB8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glutamicibacter</w:t>
            </w:r>
            <w:proofErr w:type="spellEnd"/>
          </w:p>
        </w:tc>
      </w:tr>
      <w:tr w:rsidR="00730906" w:rsidRPr="00730906" w14:paraId="047EA56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7241C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lastRenderedPageBreak/>
              <w:t>Sediminibacillu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F56D8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hihengliu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1BE81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leribacter</w:t>
            </w:r>
            <w:proofErr w:type="spellEnd"/>
          </w:p>
        </w:tc>
      </w:tr>
      <w:tr w:rsidR="00730906" w:rsidRPr="00730906" w14:paraId="2A331DE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99BF3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eomargarit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ECED93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ndaracin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07100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ynuella</w:t>
            </w:r>
            <w:proofErr w:type="spellEnd"/>
          </w:p>
        </w:tc>
      </w:tr>
      <w:tr w:rsidR="00730906" w:rsidRPr="00730906" w14:paraId="4202EA0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60DE2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rbihabitans</w:t>
            </w:r>
            <w:proofErr w:type="spellEnd"/>
          </w:p>
        </w:tc>
        <w:tc>
          <w:tcPr>
            <w:tcW w:w="2917" w:type="dxa"/>
            <w:noWrap/>
            <w:hideMark/>
          </w:tcPr>
          <w:p w14:paraId="5DC9916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gust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8DBC4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renia</w:t>
            </w:r>
            <w:proofErr w:type="spellEnd"/>
          </w:p>
        </w:tc>
      </w:tr>
      <w:tr w:rsidR="00730906" w:rsidRPr="00730906" w14:paraId="21DCD29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4D951B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uviispir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2021537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spellStart"/>
            <w:r w:rsidRPr="00730906">
              <w:rPr>
                <w:i/>
                <w:iCs/>
              </w:rPr>
              <w:t>ADurb</w:t>
            </w:r>
            <w:proofErr w:type="spellEnd"/>
            <w:r w:rsidRPr="00730906">
              <w:rPr>
                <w:i/>
                <w:iCs/>
              </w:rPr>
              <w:t xml:space="preserve"> Bin</w:t>
            </w:r>
            <w:proofErr w:type="gramStart"/>
            <w:r w:rsidRPr="00730906">
              <w:rPr>
                <w:i/>
                <w:iCs/>
              </w:rPr>
              <w:t>13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98AEE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toribacter</w:t>
            </w:r>
            <w:proofErr w:type="spellEnd"/>
          </w:p>
        </w:tc>
      </w:tr>
      <w:tr w:rsidR="00730906" w:rsidRPr="00730906" w14:paraId="5289355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F884D8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Manganitrophaceae</w:t>
            </w:r>
            <w:proofErr w:type="spellEnd"/>
          </w:p>
        </w:tc>
        <w:tc>
          <w:tcPr>
            <w:tcW w:w="2917" w:type="dxa"/>
            <w:noWrap/>
            <w:hideMark/>
          </w:tcPr>
          <w:p w14:paraId="1B1286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ag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0B2B2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gihabitans</w:t>
            </w:r>
            <w:proofErr w:type="spellEnd"/>
          </w:p>
        </w:tc>
      </w:tr>
      <w:tr w:rsidR="00730906" w:rsidRPr="00730906" w14:paraId="6695AB9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4CFB1C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stuariispir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5EE500F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ni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26277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nstruepera</w:t>
            </w:r>
            <w:proofErr w:type="spellEnd"/>
          </w:p>
        </w:tc>
      </w:tr>
      <w:tr w:rsidR="00730906" w:rsidRPr="00730906" w14:paraId="0992DC6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6E4C33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Brenner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2917" w:type="dxa"/>
            <w:noWrap/>
            <w:hideMark/>
          </w:tcPr>
          <w:p w14:paraId="61218B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r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EF8CB0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ochaeta</w:t>
            </w:r>
            <w:proofErr w:type="spellEnd"/>
          </w:p>
        </w:tc>
      </w:tr>
      <w:tr w:rsidR="00730906" w:rsidRPr="00730906" w14:paraId="110AEE6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21E79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acidiphilum</w:t>
            </w:r>
            <w:proofErr w:type="spellEnd"/>
          </w:p>
        </w:tc>
        <w:tc>
          <w:tcPr>
            <w:tcW w:w="2917" w:type="dxa"/>
            <w:noWrap/>
            <w:hideMark/>
          </w:tcPr>
          <w:p w14:paraId="4625C0F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etbul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16880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thonomonadet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D9299D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B68E95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chner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32CD8F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crisp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318E8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ospirillum</w:t>
            </w:r>
            <w:proofErr w:type="spellEnd"/>
          </w:p>
        </w:tc>
      </w:tr>
      <w:tr w:rsidR="00730906" w:rsidRPr="00730906" w14:paraId="77F6DAA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C24CE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daphocola</w:t>
            </w:r>
            <w:proofErr w:type="spellEnd"/>
          </w:p>
        </w:tc>
        <w:tc>
          <w:tcPr>
            <w:tcW w:w="2917" w:type="dxa"/>
            <w:noWrap/>
            <w:hideMark/>
          </w:tcPr>
          <w:p w14:paraId="6B245E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yt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D4B2C7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humannella</w:t>
            </w:r>
            <w:proofErr w:type="spellEnd"/>
          </w:p>
        </w:tc>
      </w:tr>
      <w:tr w:rsidR="00730906" w:rsidRPr="00730906" w14:paraId="5E5CD3A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43017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3F914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jaroell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5A462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lsenella</w:t>
            </w:r>
            <w:proofErr w:type="spellEnd"/>
          </w:p>
        </w:tc>
      </w:tr>
      <w:tr w:rsidR="00730906" w:rsidRPr="00730906" w14:paraId="33AE3CA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A30B52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9A1E9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c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379D35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arcus</w:t>
            </w:r>
            <w:proofErr w:type="spellEnd"/>
          </w:p>
        </w:tc>
      </w:tr>
      <w:tr w:rsidR="00730906" w:rsidRPr="00730906" w14:paraId="6D06C73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E5895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76E0A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til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391020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aricaulales</w:t>
            </w:r>
            <w:proofErr w:type="spellEnd"/>
          </w:p>
        </w:tc>
      </w:tr>
      <w:tr w:rsidR="00730906" w:rsidRPr="00730906" w14:paraId="198FA15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816581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C3D1CA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Hamilton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F8201E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ctobacillus</w:t>
            </w:r>
            <w:proofErr w:type="spellEnd"/>
          </w:p>
        </w:tc>
      </w:tr>
      <w:tr w:rsidR="00730906" w:rsidRPr="00730906" w14:paraId="4399EFF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62E00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DE4123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isteg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19B084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Lindow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985792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3971AC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EB85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him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4631E1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existipes</w:t>
            </w:r>
            <w:proofErr w:type="spellEnd"/>
          </w:p>
        </w:tc>
      </w:tr>
      <w:tr w:rsidR="00730906" w:rsidRPr="00730906" w14:paraId="00776E1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084794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52D323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Jacksonbacter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1EB71B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negalia</w:t>
            </w:r>
            <w:proofErr w:type="spellEnd"/>
          </w:p>
        </w:tc>
      </w:tr>
      <w:tr w:rsidR="00730906" w:rsidRPr="00730906" w14:paraId="18947A6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0C79A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47A91A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inutrix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D3154F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fluviitaleaceae</w:t>
            </w:r>
            <w:proofErr w:type="spellEnd"/>
          </w:p>
        </w:tc>
      </w:tr>
      <w:tr w:rsidR="00730906" w:rsidRPr="00730906" w14:paraId="27EDCCF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3280A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232FD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ped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946B07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pirulina</w:t>
            </w:r>
          </w:p>
        </w:tc>
      </w:tr>
      <w:tr w:rsidR="00730906" w:rsidRPr="00730906" w14:paraId="50F0729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8DCB53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6219D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stigocole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2AA0E3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cucumis</w:t>
            </w:r>
            <w:proofErr w:type="spellEnd"/>
          </w:p>
        </w:tc>
      </w:tr>
      <w:tr w:rsidR="00730906" w:rsidRPr="00730906" w14:paraId="2D4E7E6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3696C3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E6A5F6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ccini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1DA43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oramator</w:t>
            </w:r>
            <w:proofErr w:type="spellEnd"/>
          </w:p>
        </w:tc>
      </w:tr>
      <w:tr w:rsidR="00730906" w:rsidRPr="00730906" w14:paraId="13D7132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75392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C2DF6B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chiformibi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A5ED9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lluribacter</w:t>
            </w:r>
            <w:proofErr w:type="spellEnd"/>
          </w:p>
        </w:tc>
      </w:tr>
      <w:tr w:rsidR="00730906" w:rsidRPr="00730906" w14:paraId="0698E81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D05713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4D431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ebon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B8E211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tonibacter</w:t>
            </w:r>
            <w:proofErr w:type="spellEnd"/>
          </w:p>
        </w:tc>
      </w:tr>
      <w:tr w:rsidR="00730906" w:rsidRPr="00730906" w14:paraId="21F38C2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30DA28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D2141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elaei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FD037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bacteroides</w:t>
            </w:r>
            <w:proofErr w:type="spellEnd"/>
          </w:p>
        </w:tc>
      </w:tr>
      <w:tr w:rsidR="00730906" w:rsidRPr="00730906" w14:paraId="6BA0E61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754C4D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A10D5B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kineo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2E44E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staphylospora</w:t>
            </w:r>
            <w:proofErr w:type="spellEnd"/>
          </w:p>
        </w:tc>
      </w:tr>
      <w:tr w:rsidR="00730906" w:rsidRPr="00730906" w14:paraId="3DCB4F2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6A6DE7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AB034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sico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4D8D7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steiniphilum</w:t>
            </w:r>
            <w:proofErr w:type="spellEnd"/>
          </w:p>
        </w:tc>
      </w:tr>
      <w:tr w:rsidR="00730906" w:rsidRPr="00730906" w14:paraId="6DADF43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BA927F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36F3EE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nguno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DCC9C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chococcus</w:t>
            </w:r>
            <w:proofErr w:type="spellEnd"/>
          </w:p>
        </w:tc>
      </w:tr>
      <w:tr w:rsidR="00730906" w:rsidRPr="00730906" w14:paraId="6486186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57F997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B2EFA7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trophotale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44C773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gnetoglobus</w:t>
            </w:r>
            <w:proofErr w:type="spellEnd"/>
          </w:p>
        </w:tc>
      </w:tr>
      <w:tr w:rsidR="00730906" w:rsidRPr="00730906" w14:paraId="7E80365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761F8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493FB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oxy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C128B8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pylenella</w:t>
            </w:r>
            <w:proofErr w:type="spellEnd"/>
          </w:p>
        </w:tc>
      </w:tr>
      <w:tr w:rsidR="00730906" w:rsidRPr="00730906" w14:paraId="56E8B41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7B0FE6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C1C46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icitre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3C6A65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thonomonadales</w:t>
            </w:r>
            <w:proofErr w:type="spellEnd"/>
          </w:p>
        </w:tc>
      </w:tr>
      <w:tr w:rsidR="00730906" w:rsidRPr="00730906" w14:paraId="3EC4BE4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852D2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C63EAB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accoco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02FA47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ormidium</w:t>
            </w:r>
            <w:proofErr w:type="spellEnd"/>
          </w:p>
        </w:tc>
      </w:tr>
      <w:tr w:rsidR="00730906" w:rsidRPr="00730906" w14:paraId="2C18F78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CC5406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43982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v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A305AD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oriobacteriaceae</w:t>
            </w:r>
            <w:proofErr w:type="spellEnd"/>
          </w:p>
        </w:tc>
      </w:tr>
      <w:tr w:rsidR="00730906" w:rsidRPr="00730906" w14:paraId="07C8EED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4DD4D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8F18A0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seudorhizobium</w:t>
            </w:r>
          </w:p>
        </w:tc>
        <w:tc>
          <w:tcPr>
            <w:tcW w:w="3492" w:type="dxa"/>
            <w:noWrap/>
            <w:hideMark/>
          </w:tcPr>
          <w:p w14:paraId="7548E01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amorphus</w:t>
            </w:r>
            <w:proofErr w:type="spellEnd"/>
          </w:p>
        </w:tc>
      </w:tr>
      <w:tr w:rsidR="00730906" w:rsidRPr="00730906" w14:paraId="01D4141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27FF2A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18C686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rnobacteri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28EF8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vivens</w:t>
            </w:r>
            <w:proofErr w:type="spellEnd"/>
          </w:p>
        </w:tc>
      </w:tr>
      <w:tr w:rsidR="00730906" w:rsidRPr="00730906" w14:paraId="6EFE5D0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012A6B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692B2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soaciditog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4E2E1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ulatella</w:t>
            </w:r>
            <w:proofErr w:type="spellEnd"/>
          </w:p>
        </w:tc>
      </w:tr>
      <w:tr w:rsidR="00730906" w:rsidRPr="00730906" w14:paraId="4C6CB35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F44B0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926F9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nitro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733E1D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viflexus</w:t>
            </w:r>
            <w:proofErr w:type="spellEnd"/>
          </w:p>
        </w:tc>
      </w:tr>
      <w:tr w:rsidR="00730906" w:rsidRPr="00730906" w14:paraId="56DFE87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128616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52D75A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Kangiellaceae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C06405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enalkalicoccus</w:t>
            </w:r>
            <w:proofErr w:type="spellEnd"/>
          </w:p>
        </w:tc>
      </w:tr>
      <w:tr w:rsidR="00730906" w:rsidRPr="00730906" w14:paraId="18B5112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6E5EC0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D9DB2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stuariiviven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5CB06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rhabdus</w:t>
            </w:r>
            <w:proofErr w:type="spellEnd"/>
          </w:p>
        </w:tc>
      </w:tr>
      <w:tr w:rsidR="00730906" w:rsidRPr="00730906" w14:paraId="130E942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55F972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F367D6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halo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87672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rhopalus</w:t>
            </w:r>
            <w:proofErr w:type="spellEnd"/>
          </w:p>
        </w:tc>
      </w:tr>
      <w:tr w:rsidR="00730906" w:rsidRPr="00730906" w14:paraId="02ED679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155AC3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EBCF8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lorogloe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29CC2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otherm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24B302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8ABDF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4B1B9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phon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12D4F6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acoccus</w:t>
            </w:r>
            <w:proofErr w:type="spellEnd"/>
          </w:p>
        </w:tc>
      </w:tr>
      <w:tr w:rsidR="00730906" w:rsidRPr="00730906" w14:paraId="34A8257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98321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6B9988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gicerativicin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91D508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lammeovirgaceae</w:t>
            </w:r>
            <w:proofErr w:type="spellEnd"/>
          </w:p>
        </w:tc>
      </w:tr>
      <w:tr w:rsidR="00730906" w:rsidRPr="00730906" w14:paraId="4120E8A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1B108F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FB1A5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trun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D383A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itrifermentans</w:t>
            </w:r>
            <w:proofErr w:type="spellEnd"/>
          </w:p>
        </w:tc>
      </w:tr>
      <w:tr w:rsidR="00730906" w:rsidRPr="00730906" w14:paraId="1D5B325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689F1E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511532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2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54B0CAA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Kryptonium</w:t>
            </w:r>
            <w:proofErr w:type="spellEnd"/>
          </w:p>
        </w:tc>
      </w:tr>
      <w:tr w:rsidR="00730906" w:rsidRPr="00730906" w14:paraId="7922312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EA662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02A668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butyri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5AD6C5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Frateuria</w:t>
            </w:r>
          </w:p>
        </w:tc>
      </w:tr>
      <w:tr w:rsidR="00730906" w:rsidRPr="00730906" w14:paraId="0FEA37C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FC38B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BCE05B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roueti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9BE986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Buchanan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CB9C27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76AD79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8DE615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nganitroph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16497F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chelatococcus</w:t>
            </w:r>
            <w:proofErr w:type="spellEnd"/>
          </w:p>
        </w:tc>
      </w:tr>
      <w:tr w:rsidR="00730906" w:rsidRPr="00730906" w14:paraId="36E16A7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D65BF3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364BF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tton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B249E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cytophaga</w:t>
            </w:r>
            <w:proofErr w:type="spellEnd"/>
          </w:p>
        </w:tc>
      </w:tr>
      <w:tr w:rsidR="00730906" w:rsidRPr="00730906" w14:paraId="6778B11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0BD580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AE5E7D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catomorph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0FD10C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astidiosibacteraceae</w:t>
            </w:r>
            <w:proofErr w:type="spellEnd"/>
          </w:p>
        </w:tc>
      </w:tr>
      <w:tr w:rsidR="00730906" w:rsidRPr="00730906" w14:paraId="160C727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C2E148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ED529E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2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42B432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lospora</w:t>
            </w:r>
            <w:proofErr w:type="spellEnd"/>
          </w:p>
        </w:tc>
      </w:tr>
      <w:tr w:rsidR="00730906" w:rsidRPr="00730906" w14:paraId="609AC58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690940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38BA4F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diminico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F454C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chromatium</w:t>
            </w:r>
            <w:proofErr w:type="spellEnd"/>
          </w:p>
        </w:tc>
      </w:tr>
      <w:tr w:rsidR="00730906" w:rsidRPr="00730906" w14:paraId="6660839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C99FA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A3794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rideicome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142AF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nericut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941F71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FA583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BA4A78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bacteriales</w:t>
            </w:r>
            <w:proofErr w:type="spellEnd"/>
            <w:r w:rsidRPr="00730906">
              <w:rPr>
                <w:i/>
                <w:iCs/>
              </w:rPr>
              <w:t xml:space="preserve"> Family </w:t>
            </w:r>
            <w:proofErr w:type="gramStart"/>
            <w:r w:rsidRPr="00730906">
              <w:rPr>
                <w:i/>
                <w:iCs/>
              </w:rPr>
              <w:t xml:space="preserve">XIII  </w:t>
            </w:r>
            <w:proofErr w:type="spellStart"/>
            <w:r w:rsidRPr="00730906">
              <w:rPr>
                <w:i/>
                <w:iCs/>
              </w:rPr>
              <w:t>Incertae</w:t>
            </w:r>
            <w:proofErr w:type="spellEnd"/>
            <w:proofErr w:type="gramEnd"/>
            <w:r w:rsidRPr="00730906">
              <w:rPr>
                <w:i/>
                <w:iCs/>
              </w:rPr>
              <w:t xml:space="preserve"> Sedis</w:t>
            </w:r>
          </w:p>
        </w:tc>
        <w:tc>
          <w:tcPr>
            <w:tcW w:w="3492" w:type="dxa"/>
            <w:noWrap/>
            <w:hideMark/>
          </w:tcPr>
          <w:p w14:paraId="66BC1A1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ergistaceae</w:t>
            </w:r>
            <w:proofErr w:type="spellEnd"/>
          </w:p>
        </w:tc>
      </w:tr>
      <w:tr w:rsidR="00730906" w:rsidRPr="00730906" w14:paraId="28A53C9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B013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7EFBF2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Desulfo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384CC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erticiella</w:t>
            </w:r>
            <w:proofErr w:type="spellEnd"/>
          </w:p>
        </w:tc>
      </w:tr>
      <w:tr w:rsidR="00730906" w:rsidRPr="00730906" w14:paraId="71ACE26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6121F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046F05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eaxanthin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C7FE62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thia</w:t>
            </w:r>
            <w:proofErr w:type="spellEnd"/>
          </w:p>
        </w:tc>
      </w:tr>
      <w:tr w:rsidR="00730906" w:rsidRPr="00730906" w14:paraId="6C52045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0771F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510A71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uro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AE69E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ococcus</w:t>
            </w:r>
            <w:proofErr w:type="spellEnd"/>
          </w:p>
        </w:tc>
      </w:tr>
      <w:tr w:rsidR="00730906" w:rsidRPr="00730906" w14:paraId="1318202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17D90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92D3F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andeliimicrob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7D861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senicicoccus</w:t>
            </w:r>
            <w:proofErr w:type="spellEnd"/>
          </w:p>
        </w:tc>
      </w:tr>
      <w:tr w:rsidR="00730906" w:rsidRPr="00730906" w14:paraId="1C55201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F95753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3BDC5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stuari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24F6EA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abacter</w:t>
            </w:r>
            <w:proofErr w:type="spellEnd"/>
          </w:p>
        </w:tc>
      </w:tr>
      <w:tr w:rsidR="00730906" w:rsidRPr="00730906" w14:paraId="121FE13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8BCCBE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DE723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ter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74CA34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aliscomenobacteraceae</w:t>
            </w:r>
            <w:proofErr w:type="spellEnd"/>
          </w:p>
        </w:tc>
      </w:tr>
      <w:tr w:rsidR="00730906" w:rsidRPr="00730906" w14:paraId="19F1B98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C0EA9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988B29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ccinivibrion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5C3936A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tinobacillus</w:t>
            </w:r>
          </w:p>
        </w:tc>
      </w:tr>
      <w:tr w:rsidR="00730906" w:rsidRPr="00730906" w14:paraId="0FB027B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6706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08068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omatocurv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9319F1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ccharophagus</w:t>
            </w:r>
            <w:proofErr w:type="spellEnd"/>
          </w:p>
        </w:tc>
      </w:tr>
      <w:tr w:rsidR="00730906" w:rsidRPr="00730906" w14:paraId="617819B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3F1725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0BBACE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lanktotalea</w:t>
            </w:r>
          </w:p>
        </w:tc>
        <w:tc>
          <w:tcPr>
            <w:tcW w:w="3492" w:type="dxa"/>
            <w:noWrap/>
            <w:hideMark/>
          </w:tcPr>
          <w:p w14:paraId="0AE3D5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Yokenella</w:t>
            </w:r>
            <w:proofErr w:type="spellEnd"/>
          </w:p>
        </w:tc>
      </w:tr>
      <w:tr w:rsidR="00730906" w:rsidRPr="00730906" w14:paraId="0EA8AD6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77E6C4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80D870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Qian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A014B0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elenomonadaceae</w:t>
            </w:r>
            <w:proofErr w:type="spellEnd"/>
          </w:p>
        </w:tc>
      </w:tr>
      <w:tr w:rsidR="00730906" w:rsidRPr="00730906" w14:paraId="4A3C306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81027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ECA00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ur</w:t>
            </w:r>
            <w:proofErr w:type="spellEnd"/>
            <w:r w:rsidRPr="00730906">
              <w:rPr>
                <w:i/>
                <w:iCs/>
              </w:rPr>
              <w:t xml:space="preserve"> oxidizing endosymbiont of </w:t>
            </w:r>
            <w:proofErr w:type="spellStart"/>
            <w:r w:rsidRPr="00730906">
              <w:rPr>
                <w:i/>
                <w:iCs/>
              </w:rPr>
              <w:t>Gigantopelt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aegis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467D26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asilonema</w:t>
            </w:r>
            <w:proofErr w:type="spellEnd"/>
          </w:p>
        </w:tc>
      </w:tr>
      <w:tr w:rsidR="00730906" w:rsidRPr="00730906" w14:paraId="1D08491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21AE3E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CA6A72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rimispor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0677BE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lanococcaceae</w:t>
            </w:r>
            <w:proofErr w:type="spellEnd"/>
          </w:p>
        </w:tc>
      </w:tr>
      <w:tr w:rsidR="00730906" w:rsidRPr="00730906" w14:paraId="0AFBE69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1E9F0B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6C3BAF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ulvivirg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DE9BCC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Kerfeldbacteria</w:t>
            </w:r>
            <w:proofErr w:type="spellEnd"/>
          </w:p>
        </w:tc>
      </w:tr>
      <w:tr w:rsidR="00730906" w:rsidRPr="00730906" w14:paraId="3267046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CCA605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ADF8F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lle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D7EBE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uconostoc</w:t>
            </w:r>
            <w:proofErr w:type="spellEnd"/>
          </w:p>
        </w:tc>
      </w:tr>
      <w:tr w:rsidR="00730906" w:rsidRPr="00730906" w14:paraId="61C3499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52033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F6BCC1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MnTg</w:t>
            </w:r>
            <w:proofErr w:type="gramStart"/>
            <w:r w:rsidRPr="00730906">
              <w:rPr>
                <w:i/>
                <w:iCs/>
              </w:rPr>
              <w:t>0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558170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nnheimia</w:t>
            </w:r>
            <w:proofErr w:type="spellEnd"/>
          </w:p>
        </w:tc>
      </w:tr>
      <w:tr w:rsidR="00730906" w:rsidRPr="00730906" w14:paraId="2E9AE30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BEBC61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F1BCAE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oetvoes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843081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aistella</w:t>
            </w:r>
            <w:proofErr w:type="spellEnd"/>
          </w:p>
        </w:tc>
      </w:tr>
      <w:tr w:rsidR="00730906" w:rsidRPr="00730906" w14:paraId="6E43C16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70366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87175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cau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23A439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gregatibacter</w:t>
            </w:r>
            <w:proofErr w:type="spellEnd"/>
          </w:p>
        </w:tc>
      </w:tr>
      <w:tr w:rsidR="00730906" w:rsidRPr="00730906" w14:paraId="0152681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85EBC0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55FE9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abdaerophil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B8FA8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halobacillus</w:t>
            </w:r>
            <w:proofErr w:type="spellEnd"/>
          </w:p>
        </w:tc>
      </w:tr>
      <w:tr w:rsidR="00730906" w:rsidRPr="00730906" w14:paraId="724C1A1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170428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AB403E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hrysopeg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706FE0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ora</w:t>
            </w:r>
            <w:proofErr w:type="spellEnd"/>
          </w:p>
        </w:tc>
      </w:tr>
      <w:tr w:rsidR="00730906" w:rsidRPr="00730906" w14:paraId="0EE2665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C921CD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C68D2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ni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C65F7D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ricauda</w:t>
            </w:r>
            <w:proofErr w:type="spellEnd"/>
          </w:p>
        </w:tc>
      </w:tr>
      <w:tr w:rsidR="00730906" w:rsidRPr="00730906" w14:paraId="677C1A9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E7C48D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103D7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idifont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B5E9B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orosarcina</w:t>
            </w:r>
            <w:proofErr w:type="spellEnd"/>
          </w:p>
        </w:tc>
      </w:tr>
      <w:tr w:rsidR="00730906" w:rsidRPr="00730906" w14:paraId="2BEC54C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F1566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30B280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holadous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E0C60D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ectobacteriaceae</w:t>
            </w:r>
            <w:proofErr w:type="spellEnd"/>
          </w:p>
        </w:tc>
      </w:tr>
      <w:tr w:rsidR="00730906" w:rsidRPr="00730906" w14:paraId="7842DB0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47D180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E0EC3A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Thermofons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477540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eurinibacillus</w:t>
            </w:r>
            <w:proofErr w:type="spellEnd"/>
          </w:p>
        </w:tc>
      </w:tr>
      <w:tr w:rsidR="00730906" w:rsidRPr="00730906" w14:paraId="7685C81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7DA43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B5CBE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anaer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00AB9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bacillus</w:t>
            </w:r>
            <w:proofErr w:type="spellEnd"/>
          </w:p>
        </w:tc>
      </w:tr>
      <w:tr w:rsidR="00730906" w:rsidRPr="00730906" w14:paraId="009CCC5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55A92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EA8431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sipalud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8228D8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phingobacteriia</w:t>
            </w:r>
            <w:proofErr w:type="spellEnd"/>
          </w:p>
        </w:tc>
      </w:tr>
      <w:tr w:rsidR="00730906" w:rsidRPr="00730906" w14:paraId="16CB252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A58CE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BF5C4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so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E8A32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abacillus</w:t>
            </w:r>
            <w:proofErr w:type="spellEnd"/>
          </w:p>
        </w:tc>
      </w:tr>
      <w:tr w:rsidR="00730906" w:rsidRPr="00730906" w14:paraId="34C4FD2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A5E3F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CBFE9F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Nitriliruptorale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97F53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annielia</w:t>
            </w:r>
            <w:proofErr w:type="spellEnd"/>
          </w:p>
        </w:tc>
      </w:tr>
      <w:tr w:rsidR="00730906" w:rsidRPr="00730906" w14:paraId="75107E5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430938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97FA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cellulosirupto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F6B5E6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ritiphilus</w:t>
            </w:r>
            <w:proofErr w:type="spellEnd"/>
          </w:p>
        </w:tc>
      </w:tr>
      <w:tr w:rsidR="00730906" w:rsidRPr="00730906" w14:paraId="20E9602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4CC88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59ACB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plasm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E759BD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ssier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43E3D3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41A7D1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73E2C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desulfo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73D42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ermanella</w:t>
            </w:r>
            <w:proofErr w:type="spellEnd"/>
          </w:p>
        </w:tc>
      </w:tr>
      <w:tr w:rsidR="00730906" w:rsidRPr="00730906" w14:paraId="41E5D28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2BF582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1A481E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Listeri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F17DF7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sporobacterium</w:t>
            </w:r>
            <w:proofErr w:type="spellEnd"/>
          </w:p>
        </w:tc>
      </w:tr>
      <w:tr w:rsidR="00730906" w:rsidRPr="00730906" w14:paraId="19D5E00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8CAFC4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E3E26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urirhabd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146F2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endosymbiont of </w:t>
            </w:r>
            <w:proofErr w:type="spellStart"/>
            <w:r w:rsidRPr="00730906">
              <w:rPr>
                <w:i/>
                <w:iCs/>
              </w:rPr>
              <w:t>Mortierella</w:t>
            </w:r>
            <w:proofErr w:type="spellEnd"/>
            <w:r w:rsidRPr="00730906">
              <w:rPr>
                <w:i/>
                <w:iCs/>
              </w:rPr>
              <w:t xml:space="preserve"> elongata FMR23 </w:t>
            </w:r>
            <w:proofErr w:type="gramStart"/>
            <w:r w:rsidRPr="00730906">
              <w:rPr>
                <w:i/>
                <w:iCs/>
              </w:rPr>
              <w:t>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FB1D18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D003D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D42EA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inococc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1B1E2D0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eichenbachiellaceae</w:t>
            </w:r>
            <w:proofErr w:type="spellEnd"/>
          </w:p>
        </w:tc>
      </w:tr>
      <w:tr w:rsidR="00730906" w:rsidRPr="00730906" w14:paraId="608928C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3C061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7747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polyspor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8EFBF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ledivibacter</w:t>
            </w:r>
            <w:proofErr w:type="spellEnd"/>
          </w:p>
        </w:tc>
      </w:tr>
      <w:tr w:rsidR="00730906" w:rsidRPr="00730906" w14:paraId="75B55D7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8ED75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8D0766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ycetohabitan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05A5D2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idingimonas</w:t>
            </w:r>
            <w:proofErr w:type="spellEnd"/>
          </w:p>
        </w:tc>
      </w:tr>
      <w:tr w:rsidR="00730906" w:rsidRPr="00730906" w14:paraId="2618E67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9CE86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30D9D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thio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C4DF7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obium</w:t>
            </w:r>
            <w:proofErr w:type="spellEnd"/>
          </w:p>
        </w:tc>
      </w:tr>
      <w:tr w:rsidR="00730906" w:rsidRPr="00730906" w14:paraId="56A881B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44D1D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D62FE3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obiginitomacul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9BF303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uribaculaceae</w:t>
            </w:r>
            <w:proofErr w:type="spellEnd"/>
          </w:p>
        </w:tc>
      </w:tr>
      <w:tr w:rsidR="00730906" w:rsidRPr="00730906" w14:paraId="17E2DE6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985595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BC1553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noxymicrob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2EF0D6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lliottia</w:t>
            </w:r>
            <w:proofErr w:type="spellEnd"/>
          </w:p>
        </w:tc>
      </w:tr>
      <w:tr w:rsidR="00730906" w:rsidRPr="00730906" w14:paraId="39EB46A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57AB3B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F4C4F7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hodovibrion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D914A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itinilyticum</w:t>
            </w:r>
            <w:proofErr w:type="spellEnd"/>
          </w:p>
        </w:tc>
      </w:tr>
      <w:tr w:rsidR="00730906" w:rsidRPr="00730906" w14:paraId="5534443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201A8F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4BCE0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daei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D0072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ndronalium</w:t>
            </w:r>
            <w:proofErr w:type="spellEnd"/>
          </w:p>
        </w:tc>
      </w:tr>
      <w:tr w:rsidR="00730906" w:rsidRPr="00730906" w14:paraId="6B1798E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12A4EB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F1AC70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iritimati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1523DB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Vogelbacteria</w:t>
            </w:r>
            <w:proofErr w:type="spellEnd"/>
          </w:p>
        </w:tc>
      </w:tr>
      <w:tr w:rsidR="00730906" w:rsidRPr="00730906" w14:paraId="0BC9AF1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352EC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F52741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etrotog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93D9D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desulfovibrio</w:t>
            </w:r>
            <w:proofErr w:type="spellEnd"/>
          </w:p>
        </w:tc>
      </w:tr>
      <w:tr w:rsidR="00730906" w:rsidRPr="00730906" w14:paraId="40FF329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34E6D0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2B897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ycocaul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EA953C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Denitrolinea</w:t>
            </w:r>
            <w:proofErr w:type="spellEnd"/>
          </w:p>
        </w:tc>
      </w:tr>
      <w:tr w:rsidR="00730906" w:rsidRPr="00730906" w14:paraId="3FC7FA2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9439D4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1F4590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ydrogenophil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608EF1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Kuenen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B1F603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5D46CA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1583A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tsuok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0D29E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gellatimonas</w:t>
            </w:r>
            <w:proofErr w:type="spellEnd"/>
          </w:p>
        </w:tc>
      </w:tr>
      <w:tr w:rsidR="00730906" w:rsidRPr="00730906" w14:paraId="086E3CB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DBA1AD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7A522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lsigemm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5235B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ferula</w:t>
            </w:r>
            <w:proofErr w:type="spellEnd"/>
          </w:p>
        </w:tc>
      </w:tr>
      <w:tr w:rsidR="00730906" w:rsidRPr="00730906" w14:paraId="4C2D516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81D2B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22CDF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igoriflav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E80544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andidatus Vecturithrix</w:t>
            </w:r>
          </w:p>
        </w:tc>
      </w:tr>
      <w:tr w:rsidR="00730906" w:rsidRPr="00730906" w14:paraId="275D79B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198A5C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81C70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natrono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60560C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aricaulaceae</w:t>
            </w:r>
            <w:proofErr w:type="spellEnd"/>
          </w:p>
        </w:tc>
      </w:tr>
      <w:tr w:rsidR="00730906" w:rsidRPr="00730906" w14:paraId="435D9B3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8145F9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0A4F1F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ixta</w:t>
            </w:r>
          </w:p>
        </w:tc>
        <w:tc>
          <w:tcPr>
            <w:tcW w:w="3492" w:type="dxa"/>
            <w:noWrap/>
            <w:hideMark/>
          </w:tcPr>
          <w:p w14:paraId="62E341B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omibacillus</w:t>
            </w:r>
            <w:proofErr w:type="spellEnd"/>
          </w:p>
        </w:tc>
      </w:tr>
      <w:tr w:rsidR="00730906" w:rsidRPr="00730906" w14:paraId="4BB3460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91795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8BFA1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laec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AB48DD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eribacter</w:t>
            </w:r>
            <w:proofErr w:type="spellEnd"/>
          </w:p>
        </w:tc>
      </w:tr>
      <w:tr w:rsidR="00730906" w:rsidRPr="00730906" w14:paraId="73AE01C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792663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668267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anquill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49999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rpentinimonas</w:t>
            </w:r>
            <w:proofErr w:type="spellEnd"/>
          </w:p>
        </w:tc>
      </w:tr>
      <w:tr w:rsidR="00730906" w:rsidRPr="00730906" w14:paraId="2AD764E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586DA8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17A3F8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Yanofskybacter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9E46A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diterraneibacter</w:t>
            </w:r>
            <w:proofErr w:type="spellEnd"/>
          </w:p>
        </w:tc>
      </w:tr>
      <w:tr w:rsidR="00730906" w:rsidRPr="00730906" w14:paraId="103A481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446E40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EA6F93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mpanilacto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6B4C6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ndidimonas</w:t>
            </w:r>
            <w:proofErr w:type="spellEnd"/>
          </w:p>
        </w:tc>
      </w:tr>
      <w:tr w:rsidR="00730906" w:rsidRPr="00730906" w14:paraId="1F769D6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6EC49A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1D1BD4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trophale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657C0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marinum</w:t>
            </w:r>
            <w:proofErr w:type="spellEnd"/>
          </w:p>
        </w:tc>
      </w:tr>
      <w:tr w:rsidR="00730906" w:rsidRPr="00730906" w14:paraId="1369773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4816F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4AFCC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ucidesulfo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742A96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cembia</w:t>
            </w:r>
            <w:proofErr w:type="spellEnd"/>
          </w:p>
        </w:tc>
      </w:tr>
      <w:tr w:rsidR="00730906" w:rsidRPr="00730906" w14:paraId="102DC85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00E2AB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A8913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sediminico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7ACEDD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rnithobacterium</w:t>
            </w:r>
            <w:proofErr w:type="spellEnd"/>
          </w:p>
        </w:tc>
      </w:tr>
      <w:tr w:rsidR="00730906" w:rsidRPr="00730906" w14:paraId="6EC3468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76CA7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E70FB2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tlanticothrix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F605C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anthopleuribacter</w:t>
            </w:r>
            <w:proofErr w:type="spellEnd"/>
          </w:p>
        </w:tc>
      </w:tr>
      <w:tr w:rsidR="00730906" w:rsidRPr="00730906" w14:paraId="538155B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475897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C27DE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astovsky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08E709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oetidibacter</w:t>
            </w:r>
            <w:proofErr w:type="spellEnd"/>
          </w:p>
        </w:tc>
      </w:tr>
      <w:tr w:rsidR="00730906" w:rsidRPr="00730906" w14:paraId="766FD95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3C36FE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BA7EF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eotrich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496C0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aterilacuibacter</w:t>
            </w:r>
            <w:proofErr w:type="spellEnd"/>
          </w:p>
        </w:tc>
      </w:tr>
      <w:tr w:rsidR="00730906" w:rsidRPr="00730906" w14:paraId="3580B0F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BF16F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8569CA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rsicitale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DC4E48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usobacteriaceae</w:t>
            </w:r>
            <w:proofErr w:type="spellEnd"/>
          </w:p>
        </w:tc>
      </w:tr>
      <w:tr w:rsidR="00730906" w:rsidRPr="00730906" w14:paraId="2686E8A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510DE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33688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anabaen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2E163F4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enibius</w:t>
            </w:r>
            <w:proofErr w:type="spellEnd"/>
          </w:p>
        </w:tc>
      </w:tr>
      <w:tr w:rsidR="00730906" w:rsidRPr="00730906" w14:paraId="38814FA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0972DC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2C4C59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hania</w:t>
            </w:r>
          </w:p>
        </w:tc>
        <w:tc>
          <w:tcPr>
            <w:tcW w:w="3492" w:type="dxa"/>
            <w:noWrap/>
            <w:hideMark/>
          </w:tcPr>
          <w:p w14:paraId="31DE4E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chenicoccus</w:t>
            </w:r>
            <w:proofErr w:type="spellEnd"/>
          </w:p>
        </w:tc>
      </w:tr>
      <w:tr w:rsidR="00730906" w:rsidRPr="00730906" w14:paraId="7B09755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3DABE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9BE706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etogulonicigen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9EB182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littangium</w:t>
            </w:r>
            <w:proofErr w:type="spellEnd"/>
          </w:p>
        </w:tc>
      </w:tr>
      <w:tr w:rsidR="00730906" w:rsidRPr="00730906" w14:paraId="1AA7467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4E866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2B6BD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emy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pervernicosa</w:t>
            </w:r>
            <w:proofErr w:type="spellEnd"/>
            <w:r w:rsidRPr="00730906">
              <w:rPr>
                <w:i/>
                <w:iCs/>
              </w:rPr>
              <w:t xml:space="preserve"> gill </w:t>
            </w:r>
            <w:proofErr w:type="gramStart"/>
            <w:r w:rsidRPr="00730906">
              <w:rPr>
                <w:i/>
                <w:iCs/>
              </w:rPr>
              <w:t>symbiont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4790D7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teibacter</w:t>
            </w:r>
            <w:proofErr w:type="spellEnd"/>
          </w:p>
        </w:tc>
      </w:tr>
      <w:tr w:rsidR="00730906" w:rsidRPr="00730906" w14:paraId="74010DE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E468F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3FD218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topobi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0FB4E8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ikenellaceae</w:t>
            </w:r>
            <w:proofErr w:type="spellEnd"/>
          </w:p>
        </w:tc>
      </w:tr>
      <w:tr w:rsidR="00730906" w:rsidRPr="00730906" w14:paraId="45A5DC3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78018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836445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cro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4E8E5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nsschlegelia</w:t>
            </w:r>
            <w:proofErr w:type="spellEnd"/>
          </w:p>
        </w:tc>
      </w:tr>
      <w:tr w:rsidR="00730906" w:rsidRPr="00730906" w14:paraId="1ED461D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6FEBC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58782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bili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AAD8BA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tyrivibrio</w:t>
            </w:r>
            <w:proofErr w:type="spellEnd"/>
          </w:p>
        </w:tc>
      </w:tr>
      <w:tr w:rsidR="00730906" w:rsidRPr="00730906" w14:paraId="7DE7562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4BB11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7ADBAF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ptoniphi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4EE9E44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idiferrobacterales</w:t>
            </w:r>
            <w:proofErr w:type="spellEnd"/>
          </w:p>
        </w:tc>
      </w:tr>
      <w:tr w:rsidR="00730906" w:rsidRPr="00730906" w14:paraId="1B856FE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EDFFDC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21710A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pionic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9E6EF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lysinimonas</w:t>
            </w:r>
            <w:proofErr w:type="spellEnd"/>
          </w:p>
        </w:tc>
      </w:tr>
      <w:tr w:rsidR="00730906" w:rsidRPr="00730906" w14:paraId="74A7277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21CEC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10659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perlucidibac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B93EAE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X </w:t>
            </w:r>
            <w:proofErr w:type="gramStart"/>
            <w:r w:rsidRPr="00730906">
              <w:rPr>
                <w:i/>
                <w:iCs/>
              </w:rPr>
              <w:t xml:space="preserve">Eubacterium  </w:t>
            </w:r>
            <w:proofErr w:type="spellStart"/>
            <w:r w:rsidRPr="00730906">
              <w:rPr>
                <w:i/>
                <w:iCs/>
              </w:rPr>
              <w:t>rectale</w:t>
            </w:r>
            <w:proofErr w:type="spellEnd"/>
            <w:proofErr w:type="gramEnd"/>
            <w:r w:rsidRPr="00730906">
              <w:rPr>
                <w:i/>
                <w:iCs/>
              </w:rPr>
              <w:t xml:space="preserve">  no genus in NCBI </w:t>
            </w:r>
          </w:p>
        </w:tc>
      </w:tr>
      <w:tr w:rsidR="00730906" w:rsidRPr="00730906" w14:paraId="0C02C30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BA2A7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9F6143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diminitomix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07177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rminiimonas</w:t>
            </w:r>
            <w:proofErr w:type="spellEnd"/>
          </w:p>
        </w:tc>
      </w:tr>
      <w:tr w:rsidR="00730906" w:rsidRPr="00730906" w14:paraId="343ED67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10055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4EC7CD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rochlorococc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F7F5DD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oxybacillus</w:t>
            </w:r>
            <w:proofErr w:type="spellEnd"/>
          </w:p>
        </w:tc>
      </w:tr>
      <w:tr w:rsidR="00730906" w:rsidRPr="00730906" w14:paraId="00E11DA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B789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11452F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gnetaqui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3BE918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lindrospermopsis</w:t>
            </w:r>
            <w:proofErr w:type="spellEnd"/>
          </w:p>
        </w:tc>
      </w:tr>
      <w:tr w:rsidR="00730906" w:rsidRPr="00730906" w14:paraId="4B69399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73AE84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9ECF0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haorih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1E5E40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Veillonellaceae</w:t>
            </w:r>
            <w:proofErr w:type="spellEnd"/>
          </w:p>
        </w:tc>
      </w:tr>
      <w:tr w:rsidR="00730906" w:rsidRPr="00730906" w14:paraId="66DCBB6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ED2D1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8BF33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nico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A31E2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athobacter</w:t>
            </w:r>
            <w:proofErr w:type="spellEnd"/>
          </w:p>
        </w:tc>
      </w:tr>
      <w:tr w:rsidR="00730906" w:rsidRPr="00730906" w14:paraId="23129D9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D0E358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529924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Kaiserbacter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6DE8E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namia</w:t>
            </w:r>
            <w:proofErr w:type="spellEnd"/>
          </w:p>
        </w:tc>
      </w:tr>
      <w:tr w:rsidR="00730906" w:rsidRPr="00730906" w14:paraId="6442D79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C3481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551197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Wirth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34B212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porichthyaceae</w:t>
            </w:r>
            <w:proofErr w:type="spellEnd"/>
          </w:p>
        </w:tc>
      </w:tr>
      <w:tr w:rsidR="00730906" w:rsidRPr="00730906" w14:paraId="57F30B3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355853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2E43BC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issierell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8D67F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tterella</w:t>
            </w:r>
            <w:proofErr w:type="spellEnd"/>
          </w:p>
        </w:tc>
      </w:tr>
      <w:tr w:rsidR="00730906" w:rsidRPr="00730906" w14:paraId="2A13EE2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201E1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D3F238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eptococc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A42A72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revotellaceae</w:t>
            </w:r>
            <w:proofErr w:type="spellEnd"/>
          </w:p>
        </w:tc>
      </w:tr>
      <w:tr w:rsidR="00730906" w:rsidRPr="00730906" w14:paraId="3CCC9D2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9A3CC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BF843A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sulfitobacteri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E48756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ntimicrobium</w:t>
            </w:r>
            <w:proofErr w:type="spellEnd"/>
          </w:p>
        </w:tc>
      </w:tr>
      <w:tr w:rsidR="00730906" w:rsidRPr="00730906" w14:paraId="2F37D8A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0B5A59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39DF26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riterr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D688EB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trasporang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BA392F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C7F2DF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6128E5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0EC13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lwellia</w:t>
            </w:r>
            <w:proofErr w:type="spellEnd"/>
          </w:p>
        </w:tc>
      </w:tr>
      <w:tr w:rsidR="00730906" w:rsidRPr="00730906" w14:paraId="34EAE1D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D4A053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BB7EA7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ernardeti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9ABF5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phanizomenon</w:t>
            </w:r>
            <w:proofErr w:type="spellEnd"/>
          </w:p>
        </w:tc>
      </w:tr>
      <w:tr w:rsidR="00730906" w:rsidRPr="00730906" w14:paraId="1D568F4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1E620E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488780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Fermentibacter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270D2D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thiosulfatibacter</w:t>
            </w:r>
            <w:proofErr w:type="spellEnd"/>
          </w:p>
        </w:tc>
      </w:tr>
      <w:tr w:rsidR="00730906" w:rsidRPr="00730906" w14:paraId="477DB0E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CC452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28E236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oline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1F037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lycladomyces</w:t>
            </w:r>
            <w:proofErr w:type="spellEnd"/>
          </w:p>
        </w:tc>
      </w:tr>
      <w:tr w:rsidR="00730906" w:rsidRPr="00730906" w14:paraId="0BF9EE5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BF7DE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F169C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rtmann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17D38D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ynechococcaceae</w:t>
            </w:r>
            <w:proofErr w:type="spellEnd"/>
          </w:p>
        </w:tc>
      </w:tr>
      <w:tr w:rsidR="00730906" w:rsidRPr="00730906" w14:paraId="56F90C6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E384FF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160E6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orm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D6F6E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scillato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C4C773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B5E86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457820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alkal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C2401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enibacter</w:t>
            </w:r>
            <w:proofErr w:type="spellEnd"/>
          </w:p>
        </w:tc>
      </w:tr>
      <w:tr w:rsidR="00730906" w:rsidRPr="00730906" w14:paraId="18A1CB9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C85D76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5A5C8F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ulcano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41B5BE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genophi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E10852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20D3B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0A8B6B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ecal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37657B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ntimicrob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0898E8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AD25DA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35E9F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eocapsops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00EBD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veispirillum</w:t>
            </w:r>
            <w:proofErr w:type="spellEnd"/>
          </w:p>
        </w:tc>
      </w:tr>
      <w:tr w:rsidR="00730906" w:rsidRPr="00730906" w14:paraId="48E764C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82DAA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AF3129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ort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A1C409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mpyl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F48EF8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0122AC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3FF80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rticimicr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BEF1D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igolactobacillus</w:t>
            </w:r>
            <w:proofErr w:type="spellEnd"/>
          </w:p>
        </w:tc>
      </w:tr>
      <w:tr w:rsidR="00730906" w:rsidRPr="00730906" w14:paraId="414AEAD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C19337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DD7D23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X Bacillus </w:t>
            </w:r>
            <w:proofErr w:type="spellStart"/>
            <w:r w:rsidRPr="00730906">
              <w:rPr>
                <w:i/>
                <w:iCs/>
              </w:rPr>
              <w:t>atrophaeus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492" w:type="dxa"/>
            <w:noWrap/>
            <w:hideMark/>
          </w:tcPr>
          <w:p w14:paraId="5BA76E9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Jettenia</w:t>
            </w:r>
            <w:proofErr w:type="spellEnd"/>
          </w:p>
        </w:tc>
      </w:tr>
      <w:tr w:rsidR="00730906" w:rsidRPr="00730906" w14:paraId="34D0195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21F9B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19EAC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negold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F4929A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leurocapsales</w:t>
            </w:r>
            <w:proofErr w:type="spellEnd"/>
          </w:p>
        </w:tc>
      </w:tr>
      <w:tr w:rsidR="00730906" w:rsidRPr="00730906" w14:paraId="7751E22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E696D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D9435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irid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9CF0D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nghuibacter</w:t>
            </w:r>
            <w:proofErr w:type="spellEnd"/>
          </w:p>
        </w:tc>
      </w:tr>
      <w:tr w:rsidR="00730906" w:rsidRPr="00730906" w14:paraId="5E03E6B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B5D696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9A164A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oplasm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F9FBC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tophaga</w:t>
            </w:r>
            <w:proofErr w:type="spellEnd"/>
          </w:p>
        </w:tc>
      </w:tr>
      <w:tr w:rsidR="00730906" w:rsidRPr="00730906" w14:paraId="7F62A91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6B5D90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953113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Ferment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2C875F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trasporangium</w:t>
            </w:r>
            <w:proofErr w:type="spellEnd"/>
          </w:p>
        </w:tc>
      </w:tr>
      <w:tr w:rsidR="00730906" w:rsidRPr="00730906" w14:paraId="305BBFF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6FEF80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E7E28C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ferribactere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8EFBE1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nticaulis</w:t>
            </w:r>
            <w:proofErr w:type="spellEnd"/>
          </w:p>
        </w:tc>
      </w:tr>
      <w:tr w:rsidR="00730906" w:rsidRPr="00730906" w14:paraId="459B573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ADF16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B6695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yzzer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9845A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itinivorax</w:t>
            </w:r>
            <w:proofErr w:type="spellEnd"/>
          </w:p>
        </w:tc>
      </w:tr>
      <w:tr w:rsidR="00730906" w:rsidRPr="00730906" w14:paraId="1A81507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36E9B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56081A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quific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259CF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corallia</w:t>
            </w:r>
            <w:proofErr w:type="spellEnd"/>
          </w:p>
        </w:tc>
      </w:tr>
      <w:tr w:rsidR="00730906" w:rsidRPr="00730906" w14:paraId="31A70C8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DF850D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A4285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ilinhaon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50666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pseudomonas</w:t>
            </w:r>
            <w:proofErr w:type="spellEnd"/>
          </w:p>
        </w:tc>
      </w:tr>
      <w:tr w:rsidR="00730906" w:rsidRPr="00730906" w14:paraId="06A208E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0996C7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8E3ED7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cle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B1B052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arboxylicivirga</w:t>
            </w:r>
          </w:p>
        </w:tc>
      </w:tr>
      <w:tr w:rsidR="00730906" w:rsidRPr="00730906" w14:paraId="627E122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13C6E7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65CDCD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Desulfuromonadaceae bacterium  no genus in NCBI </w:t>
            </w:r>
          </w:p>
        </w:tc>
        <w:tc>
          <w:tcPr>
            <w:tcW w:w="3492" w:type="dxa"/>
            <w:noWrap/>
            <w:hideMark/>
          </w:tcPr>
          <w:p w14:paraId="1A9508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leiphilus</w:t>
            </w:r>
            <w:proofErr w:type="spellEnd"/>
          </w:p>
        </w:tc>
      </w:tr>
      <w:tr w:rsidR="00730906" w:rsidRPr="00730906" w14:paraId="50714B5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98A6E6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EBA4D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C33207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oprobacillaceae</w:t>
            </w:r>
            <w:proofErr w:type="spellEnd"/>
          </w:p>
        </w:tc>
      </w:tr>
      <w:tr w:rsidR="00730906" w:rsidRPr="00730906" w14:paraId="36C85A3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5637D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4DC1D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fil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B5E96B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Hafnia</w:t>
            </w:r>
          </w:p>
        </w:tc>
      </w:tr>
      <w:tr w:rsidR="00730906" w:rsidRPr="00730906" w14:paraId="5AD2512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F3A06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01B86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mnospir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AF3821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dersonia</w:t>
            </w:r>
            <w:proofErr w:type="spellEnd"/>
          </w:p>
        </w:tc>
      </w:tr>
      <w:tr w:rsidR="00730906" w:rsidRPr="00730906" w14:paraId="349E5A4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17FD96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0C3F98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eckwithbacter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9491B0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elenomonadales</w:t>
            </w:r>
            <w:proofErr w:type="spellEnd"/>
          </w:p>
        </w:tc>
      </w:tr>
      <w:tr w:rsidR="00730906" w:rsidRPr="00730906" w14:paraId="0221D10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9F9DF8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20155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8445FF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poromusaceae</w:t>
            </w:r>
            <w:proofErr w:type="spellEnd"/>
          </w:p>
        </w:tc>
      </w:tr>
      <w:tr w:rsidR="00730906" w:rsidRPr="00730906" w14:paraId="2626754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65C0A7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40BA2F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AH 315 O</w:t>
            </w:r>
            <w:proofErr w:type="gramStart"/>
            <w:r w:rsidRPr="00730906">
              <w:rPr>
                <w:i/>
                <w:iCs/>
              </w:rPr>
              <w:t>1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7D7900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erocloster</w:t>
            </w:r>
            <w:proofErr w:type="spellEnd"/>
          </w:p>
        </w:tc>
      </w:tr>
      <w:tr w:rsidR="00730906" w:rsidRPr="00730906" w14:paraId="0D2E2F7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C6DAF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6FE669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edimonad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8B1EF1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Margulisbacteria</w:t>
            </w:r>
            <w:proofErr w:type="spellEnd"/>
          </w:p>
        </w:tc>
      </w:tr>
      <w:tr w:rsidR="00730906" w:rsidRPr="00730906" w14:paraId="3F1F73A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FDF56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610B7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7A58E3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wenweeksia</w:t>
            </w:r>
            <w:proofErr w:type="spellEnd"/>
          </w:p>
        </w:tc>
      </w:tr>
      <w:tr w:rsidR="00730906" w:rsidRPr="00730906" w14:paraId="396C849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4A524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E86DF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pi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73578E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tignum</w:t>
            </w:r>
            <w:proofErr w:type="spellEnd"/>
          </w:p>
        </w:tc>
      </w:tr>
      <w:tr w:rsidR="00730906" w:rsidRPr="00730906" w14:paraId="62A3CA5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326AD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DDC01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pr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C3B86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scilla</w:t>
            </w:r>
            <w:proofErr w:type="spellEnd"/>
          </w:p>
        </w:tc>
      </w:tr>
      <w:tr w:rsidR="00730906" w:rsidRPr="00730906" w14:paraId="0E79CC4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09676B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75662F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gee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820696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rthrospira</w:t>
            </w:r>
          </w:p>
        </w:tc>
      </w:tr>
      <w:tr w:rsidR="00730906" w:rsidRPr="00730906" w14:paraId="759AE54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19D6FB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FD3AFB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alana</w:t>
            </w:r>
          </w:p>
        </w:tc>
        <w:tc>
          <w:tcPr>
            <w:tcW w:w="3492" w:type="dxa"/>
            <w:noWrap/>
            <w:hideMark/>
          </w:tcPr>
          <w:p w14:paraId="370929F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mmensalibacter</w:t>
            </w:r>
            <w:proofErr w:type="spellEnd"/>
          </w:p>
        </w:tc>
      </w:tr>
      <w:tr w:rsidR="00730906" w:rsidRPr="00730906" w14:paraId="13F8FF2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5BCA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678A47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Cardin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D49D1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ondrocystis</w:t>
            </w:r>
            <w:proofErr w:type="spellEnd"/>
          </w:p>
        </w:tc>
      </w:tr>
      <w:tr w:rsidR="00730906" w:rsidRPr="00730906" w14:paraId="1AB7A19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60D7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840D7A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an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1A9D2C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ndaracinobacteroides</w:t>
            </w:r>
            <w:proofErr w:type="spellEnd"/>
          </w:p>
        </w:tc>
      </w:tr>
      <w:tr w:rsidR="00730906" w:rsidRPr="00730906" w14:paraId="39C65D2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1BFE25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95C24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ont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EE8F33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iglobus</w:t>
            </w:r>
            <w:proofErr w:type="spellEnd"/>
          </w:p>
        </w:tc>
      </w:tr>
      <w:tr w:rsidR="00730906" w:rsidRPr="00730906" w14:paraId="6BD2082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9F00CB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9248BC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marine </w:t>
            </w:r>
            <w:proofErr w:type="gramStart"/>
            <w:r w:rsidRPr="00730906">
              <w:rPr>
                <w:i/>
                <w:iCs/>
              </w:rPr>
              <w:t>acti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6A12BC6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ctyoglomus</w:t>
            </w:r>
            <w:proofErr w:type="spellEnd"/>
          </w:p>
        </w:tc>
      </w:tr>
      <w:tr w:rsidR="00730906" w:rsidRPr="00730906" w14:paraId="07C6DD9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3902A2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CAE97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d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0FCA80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aterburya</w:t>
            </w:r>
            <w:proofErr w:type="spellEnd"/>
          </w:p>
        </w:tc>
      </w:tr>
      <w:tr w:rsidR="00730906" w:rsidRPr="00730906" w14:paraId="642CC7E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330143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6856A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vimobil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74C462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ytomonospora</w:t>
            </w:r>
            <w:proofErr w:type="spellEnd"/>
          </w:p>
        </w:tc>
      </w:tr>
      <w:tr w:rsidR="00730906" w:rsidRPr="00730906" w14:paraId="6078904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4FE7C9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1FE1D6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videsulfo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CBB820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aciecola</w:t>
            </w:r>
            <w:proofErr w:type="spellEnd"/>
          </w:p>
        </w:tc>
      </w:tr>
      <w:tr w:rsidR="00730906" w:rsidRPr="00730906" w14:paraId="4CB636B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C42C03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7D3E2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ly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6A82C3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oflexia</w:t>
            </w:r>
            <w:proofErr w:type="spellEnd"/>
          </w:p>
        </w:tc>
      </w:tr>
      <w:tr w:rsidR="00730906" w:rsidRPr="00730906" w14:paraId="3164D99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55CFA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B12E2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anaer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E80E1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Youngimonas</w:t>
            </w:r>
            <w:proofErr w:type="spellEnd"/>
          </w:p>
        </w:tc>
      </w:tr>
      <w:tr w:rsidR="00730906" w:rsidRPr="00730906" w14:paraId="3AA866D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4FC19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634F3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ullichristensen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AE33D03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Salinarimonadaceae bacterium  no genus in NCBI </w:t>
            </w:r>
          </w:p>
        </w:tc>
      </w:tr>
      <w:tr w:rsidR="00730906" w:rsidRPr="00730906" w14:paraId="1BC63ED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7F3720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17" w:type="dxa"/>
            <w:noWrap/>
            <w:hideMark/>
          </w:tcPr>
          <w:p w14:paraId="5072B6B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M00 F Ca ET 221 01 1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5BD8807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psychrobacter</w:t>
            </w:r>
            <w:proofErr w:type="spellEnd"/>
          </w:p>
        </w:tc>
      </w:tr>
      <w:tr w:rsidR="00730906" w:rsidRPr="00730906" w14:paraId="264B51B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F65622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F730D7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ldiseric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BD7866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nsdalea</w:t>
            </w:r>
            <w:proofErr w:type="spellEnd"/>
          </w:p>
        </w:tc>
      </w:tr>
      <w:tr w:rsidR="00730906" w:rsidRPr="00730906" w14:paraId="7C32537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28BAE5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3ABB1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co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CBA8F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goliibacter</w:t>
            </w:r>
            <w:proofErr w:type="spellEnd"/>
          </w:p>
        </w:tc>
      </w:tr>
      <w:tr w:rsidR="00730906" w:rsidRPr="00730906" w14:paraId="450E776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1B900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15FB8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rasilnikovi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03890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rheinheimera</w:t>
            </w:r>
            <w:proofErr w:type="spellEnd"/>
          </w:p>
        </w:tc>
      </w:tr>
      <w:tr w:rsidR="00730906" w:rsidRPr="00730906" w14:paraId="0271617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70829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F400B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hackletoni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70914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genimonas</w:t>
            </w:r>
            <w:proofErr w:type="spellEnd"/>
          </w:p>
        </w:tc>
      </w:tr>
      <w:tr w:rsidR="00730906" w:rsidRPr="00730906" w14:paraId="1FE3DE6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B5A2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D2E650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Homoserinimonas</w:t>
            </w:r>
          </w:p>
        </w:tc>
        <w:tc>
          <w:tcPr>
            <w:tcW w:w="3492" w:type="dxa"/>
            <w:noWrap/>
            <w:hideMark/>
          </w:tcPr>
          <w:p w14:paraId="17E74F8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enococcus</w:t>
            </w:r>
            <w:proofErr w:type="spellEnd"/>
          </w:p>
        </w:tc>
      </w:tr>
      <w:tr w:rsidR="00730906" w:rsidRPr="00730906" w14:paraId="417C7AD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3D77A1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C72D2E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nibacter</w:t>
            </w:r>
          </w:p>
        </w:tc>
        <w:tc>
          <w:tcPr>
            <w:tcW w:w="3492" w:type="dxa"/>
            <w:noWrap/>
            <w:hideMark/>
          </w:tcPr>
          <w:p w14:paraId="5C1234B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ymomonas</w:t>
            </w:r>
            <w:proofErr w:type="spellEnd"/>
          </w:p>
        </w:tc>
      </w:tr>
      <w:tr w:rsidR="00730906" w:rsidRPr="00730906" w14:paraId="73588F9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F814C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E5A955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gnetoov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41F645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Falkowbacteria</w:t>
            </w:r>
            <w:proofErr w:type="spellEnd"/>
          </w:p>
        </w:tc>
      </w:tr>
      <w:tr w:rsidR="00730906" w:rsidRPr="00730906" w14:paraId="7AEFB07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78A03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4C2943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ngfeifan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7BDE4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hodomonas</w:t>
            </w:r>
            <w:proofErr w:type="spellEnd"/>
          </w:p>
        </w:tc>
      </w:tr>
      <w:tr w:rsidR="00730906" w:rsidRPr="00730906" w14:paraId="57A9079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8517A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8D2A6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ldeni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44E37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culibacillus</w:t>
            </w:r>
            <w:proofErr w:type="spellEnd"/>
          </w:p>
        </w:tc>
      </w:tr>
      <w:tr w:rsidR="00730906" w:rsidRPr="00730906" w14:paraId="48F0F8C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A94A7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3E5522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phanocaps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F8DAB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diminicoccus</w:t>
            </w:r>
            <w:proofErr w:type="spellEnd"/>
          </w:p>
        </w:tc>
      </w:tr>
      <w:tr w:rsidR="00730906" w:rsidRPr="00730906" w14:paraId="69D424D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F85657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B91E79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10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476E342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vicella</w:t>
            </w:r>
            <w:proofErr w:type="spellEnd"/>
          </w:p>
        </w:tc>
      </w:tr>
      <w:tr w:rsidR="00730906" w:rsidRPr="00730906" w14:paraId="723011A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A9565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07332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errimicrob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E53DC1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tribacterota</w:t>
            </w:r>
            <w:proofErr w:type="spellEnd"/>
          </w:p>
        </w:tc>
      </w:tr>
      <w:tr w:rsidR="00730906" w:rsidRPr="00730906" w14:paraId="3C99707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92170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2E9D4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stellani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F94DAC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enimaribius</w:t>
            </w:r>
            <w:proofErr w:type="spellEnd"/>
          </w:p>
        </w:tc>
      </w:tr>
      <w:tr w:rsidR="00730906" w:rsidRPr="00730906" w14:paraId="230F027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57B4D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6565F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ili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A9AE34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scillatoriophycid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DDBACB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1DDCAD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4BABA5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reptosporang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0A8BBCE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ovispirillum</w:t>
            </w:r>
            <w:proofErr w:type="spellEnd"/>
          </w:p>
        </w:tc>
      </w:tr>
      <w:tr w:rsidR="00730906" w:rsidRPr="00730906" w14:paraId="1D48BC5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F7D891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E0078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rapul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312A4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onamhaeicola</w:t>
            </w:r>
            <w:proofErr w:type="spellEnd"/>
          </w:p>
        </w:tc>
      </w:tr>
      <w:tr w:rsidR="00730906" w:rsidRPr="00730906" w14:paraId="4D11324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A6F13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24FD0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yndrickx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AF67C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bertkochia</w:t>
            </w:r>
            <w:proofErr w:type="spellEnd"/>
          </w:p>
        </w:tc>
      </w:tr>
      <w:tr w:rsidR="00730906" w:rsidRPr="00730906" w14:paraId="0212169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7C19F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A0B6BA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andinav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32DE0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kutzneria</w:t>
            </w:r>
            <w:proofErr w:type="spellEnd"/>
          </w:p>
        </w:tc>
      </w:tr>
      <w:tr w:rsidR="00730906" w:rsidRPr="00730906" w14:paraId="501D9C3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AFA21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8E452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ickettsiales</w:t>
            </w:r>
            <w:proofErr w:type="spellEnd"/>
            <w:r w:rsidRPr="00730906">
              <w:rPr>
                <w:i/>
                <w:iCs/>
              </w:rPr>
              <w:t xml:space="preserve"> endosymbiont of </w:t>
            </w:r>
            <w:proofErr w:type="spellStart"/>
            <w:r w:rsidRPr="00730906">
              <w:rPr>
                <w:i/>
                <w:iCs/>
              </w:rPr>
              <w:t>Peranem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trichophorum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2A4FBD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orsellia</w:t>
            </w:r>
            <w:proofErr w:type="spellEnd"/>
          </w:p>
        </w:tc>
      </w:tr>
      <w:tr w:rsidR="00730906" w:rsidRPr="00730906" w14:paraId="37B400E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AFDFB9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CAA7A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topob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532B1AE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isenibacter</w:t>
            </w:r>
            <w:proofErr w:type="spellEnd"/>
          </w:p>
        </w:tc>
      </w:tr>
      <w:tr w:rsidR="00730906" w:rsidRPr="00730906" w14:paraId="46A7291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F93C13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267206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pseudo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9532B0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Tectomicrobia</w:t>
            </w:r>
            <w:proofErr w:type="spellEnd"/>
          </w:p>
        </w:tc>
      </w:tr>
      <w:tr w:rsidR="00730906" w:rsidRPr="00730906" w14:paraId="6DFFD6F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5E097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4286B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nat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DC0F18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cetothermum</w:t>
            </w:r>
            <w:proofErr w:type="spellEnd"/>
          </w:p>
        </w:tc>
      </w:tr>
      <w:tr w:rsidR="00730906" w:rsidRPr="00730906" w14:paraId="798D1D3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AE6774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67BC06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vipropionibacter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490294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Saccharimonadaceae</w:t>
            </w:r>
            <w:proofErr w:type="spellEnd"/>
          </w:p>
        </w:tc>
      </w:tr>
      <w:tr w:rsidR="00730906" w:rsidRPr="00730906" w14:paraId="254ECFC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5A630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39F8B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eomorpho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AC3D1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enxinia</w:t>
            </w:r>
            <w:proofErr w:type="spellEnd"/>
          </w:p>
        </w:tc>
      </w:tr>
      <w:tr w:rsidR="00730906" w:rsidRPr="00730906" w14:paraId="3272A0E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B8502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8AB4A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ri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7E5C35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seidonocella</w:t>
            </w:r>
            <w:proofErr w:type="spellEnd"/>
          </w:p>
        </w:tc>
      </w:tr>
      <w:tr w:rsidR="00730906" w:rsidRPr="00730906" w14:paraId="7060F15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293859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07A1E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byss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7EED4A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abeliales</w:t>
            </w:r>
            <w:proofErr w:type="spellEnd"/>
          </w:p>
        </w:tc>
      </w:tr>
      <w:tr w:rsidR="00730906" w:rsidRPr="00730906" w14:paraId="385570D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16AA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AA2AC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tog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DB9B4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limnicola</w:t>
            </w:r>
            <w:proofErr w:type="spellEnd"/>
          </w:p>
        </w:tc>
      </w:tr>
      <w:tr w:rsidR="00730906" w:rsidRPr="00730906" w14:paraId="4C1C69C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0D5FA9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BFA2AB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inon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745CED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akelama</w:t>
            </w:r>
            <w:proofErr w:type="spellEnd"/>
          </w:p>
        </w:tc>
      </w:tr>
      <w:tr w:rsidR="00730906" w:rsidRPr="00730906" w14:paraId="75C95FD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9125A7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024A3E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Numidum</w:t>
            </w:r>
          </w:p>
        </w:tc>
        <w:tc>
          <w:tcPr>
            <w:tcW w:w="3492" w:type="dxa"/>
            <w:noWrap/>
            <w:hideMark/>
          </w:tcPr>
          <w:p w14:paraId="28AFA7E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thymodiolus</w:t>
            </w:r>
            <w:proofErr w:type="spellEnd"/>
            <w:r w:rsidRPr="00730906">
              <w:rPr>
                <w:i/>
                <w:iCs/>
              </w:rPr>
              <w:t xml:space="preserve"> thermophilus thioautotrophic gill </w:t>
            </w:r>
            <w:proofErr w:type="gramStart"/>
            <w:r w:rsidRPr="00730906">
              <w:rPr>
                <w:i/>
                <w:iCs/>
              </w:rPr>
              <w:t>symbiont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819CCB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96DF4B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A532E2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Thermochlor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041EAE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aestuariivita</w:t>
            </w:r>
            <w:proofErr w:type="spellEnd"/>
          </w:p>
        </w:tc>
      </w:tr>
      <w:tr w:rsidR="00730906" w:rsidRPr="00730906" w14:paraId="5523B15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0CEEB9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D2FA27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yell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777AC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bifida</w:t>
            </w:r>
            <w:proofErr w:type="spellEnd"/>
          </w:p>
        </w:tc>
      </w:tr>
      <w:tr w:rsidR="00730906" w:rsidRPr="00730906" w14:paraId="3454344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5565D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D5FE25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zo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27BD98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artinivicinus</w:t>
            </w:r>
            <w:proofErr w:type="spellEnd"/>
          </w:p>
        </w:tc>
      </w:tr>
      <w:tr w:rsidR="00730906" w:rsidRPr="00730906" w14:paraId="1E09E7C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D658E4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C0F625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byssisol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53CF1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bricoccus</w:t>
            </w:r>
            <w:proofErr w:type="spellEnd"/>
          </w:p>
        </w:tc>
      </w:tr>
      <w:tr w:rsidR="00730906" w:rsidRPr="00730906" w14:paraId="7ABD859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D0CEE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41408E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in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FA6BD6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agnimonas</w:t>
            </w:r>
            <w:proofErr w:type="spellEnd"/>
          </w:p>
        </w:tc>
      </w:tr>
      <w:tr w:rsidR="00730906" w:rsidRPr="00730906" w14:paraId="5A849C0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3B9E1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D08B1B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ractinospor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19775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erruginivarius</w:t>
            </w:r>
            <w:proofErr w:type="spellEnd"/>
          </w:p>
        </w:tc>
      </w:tr>
      <w:tr w:rsidR="00730906" w:rsidRPr="00730906" w14:paraId="5EF1E6A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C6286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AC4E0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on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DDAD38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rhodospirillum</w:t>
            </w:r>
            <w:proofErr w:type="spellEnd"/>
          </w:p>
        </w:tc>
      </w:tr>
      <w:tr w:rsidR="00730906" w:rsidRPr="00730906" w14:paraId="4C470B5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12AF4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8031A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xynem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A2B5A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ifidobact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77FE39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C8BE50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DDDE2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tog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451F70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ulosibacter</w:t>
            </w:r>
            <w:proofErr w:type="spellEnd"/>
          </w:p>
        </w:tc>
      </w:tr>
      <w:tr w:rsidR="00730906" w:rsidRPr="00730906" w14:paraId="2486046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04A52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E3F3E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nwu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B541A6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halobacter</w:t>
            </w:r>
            <w:proofErr w:type="spellEnd"/>
          </w:p>
        </w:tc>
      </w:tr>
      <w:tr w:rsidR="00730906" w:rsidRPr="00730906" w14:paraId="3E4ED5B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463266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AC602F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shizhen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96D39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chromatium</w:t>
            </w:r>
            <w:proofErr w:type="spellEnd"/>
          </w:p>
        </w:tc>
      </w:tr>
      <w:tr w:rsidR="00730906" w:rsidRPr="00730906" w14:paraId="3646337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169DDC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56E88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sporo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C752CD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nauticus</w:t>
            </w:r>
            <w:proofErr w:type="spellEnd"/>
          </w:p>
        </w:tc>
      </w:tr>
      <w:tr w:rsidR="00730906" w:rsidRPr="00730906" w14:paraId="7F278B2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E31EDC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C7C65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ctic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B3F86E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enalcaligenes</w:t>
            </w:r>
            <w:proofErr w:type="spellEnd"/>
          </w:p>
        </w:tc>
      </w:tr>
      <w:tr w:rsidR="00730906" w:rsidRPr="00730906" w14:paraId="6F13DC3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B1186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A5512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nner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CAD4A9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echococc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A06780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7F44E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269C08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rysipelatoclostridium</w:t>
            </w:r>
          </w:p>
        </w:tc>
        <w:tc>
          <w:tcPr>
            <w:tcW w:w="3492" w:type="dxa"/>
            <w:noWrap/>
            <w:hideMark/>
          </w:tcPr>
          <w:p w14:paraId="4E0C542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phyticola</w:t>
            </w:r>
            <w:proofErr w:type="spellEnd"/>
          </w:p>
        </w:tc>
      </w:tr>
      <w:tr w:rsidR="00730906" w:rsidRPr="00730906" w14:paraId="60F2EC2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538508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C773C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ergey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559613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tenulisporales</w:t>
            </w:r>
            <w:proofErr w:type="spellEnd"/>
          </w:p>
        </w:tc>
      </w:tr>
      <w:tr w:rsidR="00730906" w:rsidRPr="00730906" w14:paraId="35A5C5A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25A22A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6EF56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o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6D648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flexibacter</w:t>
            </w:r>
            <w:proofErr w:type="spellEnd"/>
          </w:p>
        </w:tc>
      </w:tr>
      <w:tr w:rsidR="00730906" w:rsidRPr="00730906" w14:paraId="2EB448E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39C97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95E58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bitale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3884B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genobacter</w:t>
            </w:r>
            <w:proofErr w:type="spellEnd"/>
          </w:p>
        </w:tc>
      </w:tr>
      <w:tr w:rsidR="00730906" w:rsidRPr="00730906" w14:paraId="2089B27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55E9B1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96FB5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stigoclad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D8E8B7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rbonactinospora</w:t>
            </w:r>
            <w:proofErr w:type="spellEnd"/>
          </w:p>
        </w:tc>
      </w:tr>
      <w:tr w:rsidR="00730906" w:rsidRPr="00730906" w14:paraId="1D4AB66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D9075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9FFE7D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asol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96CC83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Heliobacterium</w:t>
            </w:r>
          </w:p>
        </w:tc>
      </w:tr>
      <w:tr w:rsidR="00730906" w:rsidRPr="00730906" w14:paraId="7EA8128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644A3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23B78E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alanaerobiale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E9B160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xalo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51CC2A0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0DADF8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7BDA0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isarcin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0B599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incola</w:t>
            </w:r>
            <w:proofErr w:type="spellEnd"/>
          </w:p>
        </w:tc>
      </w:tr>
      <w:tr w:rsidR="00730906" w:rsidRPr="00730906" w14:paraId="2DC2CFC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0759E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B61680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eno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2E030F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elicobacteraceae</w:t>
            </w:r>
            <w:proofErr w:type="spellEnd"/>
          </w:p>
        </w:tc>
      </w:tr>
      <w:tr w:rsidR="00730906" w:rsidRPr="00730906" w14:paraId="4357DC6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5A964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E8EC01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raliomargarit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56BCB0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trincola</w:t>
            </w:r>
            <w:proofErr w:type="spellEnd"/>
          </w:p>
        </w:tc>
      </w:tr>
      <w:tr w:rsidR="00730906" w:rsidRPr="00730906" w14:paraId="65B9BE4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CB00D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8F741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lono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0A930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sediminicola</w:t>
            </w:r>
            <w:proofErr w:type="spellEnd"/>
          </w:p>
        </w:tc>
      </w:tr>
      <w:tr w:rsidR="00730906" w:rsidRPr="00730906" w14:paraId="7F37A63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1C4ED0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AC5F37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olucr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71A18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osulfonomonas</w:t>
            </w:r>
            <w:proofErr w:type="spellEnd"/>
          </w:p>
        </w:tc>
      </w:tr>
      <w:tr w:rsidR="00730906" w:rsidRPr="00730906" w14:paraId="6AF5AA2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4EFF84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514781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YEK</w:t>
            </w:r>
            <w:proofErr w:type="gramStart"/>
            <w:r w:rsidRPr="00730906">
              <w:rPr>
                <w:i/>
                <w:iCs/>
              </w:rPr>
              <w:t>031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0D50AC7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licimonas</w:t>
            </w:r>
            <w:proofErr w:type="spellEnd"/>
          </w:p>
        </w:tc>
      </w:tr>
      <w:tr w:rsidR="00730906" w:rsidRPr="00730906" w14:paraId="78333BD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D8D47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00B2EB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LRH</w:t>
            </w:r>
            <w:proofErr w:type="gramStart"/>
            <w:r w:rsidRPr="00730906">
              <w:rPr>
                <w:i/>
                <w:iCs/>
              </w:rPr>
              <w:t>84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280C3AA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AH 315 P</w:t>
            </w:r>
            <w:proofErr w:type="gramStart"/>
            <w:r w:rsidRPr="00730906">
              <w:rPr>
                <w:i/>
                <w:iCs/>
              </w:rPr>
              <w:t>1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A1CA0F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08C584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323E1F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pyrado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2A11E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ihabitans</w:t>
            </w:r>
            <w:proofErr w:type="spellEnd"/>
          </w:p>
        </w:tc>
      </w:tr>
      <w:tr w:rsidR="00730906" w:rsidRPr="00730906" w14:paraId="2AC0B2A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75833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DCE7DD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teiniclastic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5BDBB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derseniella</w:t>
            </w:r>
            <w:proofErr w:type="spellEnd"/>
          </w:p>
        </w:tc>
      </w:tr>
      <w:tr w:rsidR="00730906" w:rsidRPr="00730906" w14:paraId="64DC6E8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D92D6C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546AB3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quidulc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3245B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rasilnikovia</w:t>
            </w:r>
            <w:proofErr w:type="spellEnd"/>
          </w:p>
        </w:tc>
      </w:tr>
      <w:tr w:rsidR="00730906" w:rsidRPr="00730906" w14:paraId="2F094BC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78A1E7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8BFB61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hingomicrobium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DBA4C2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ethylothermaceae</w:t>
            </w:r>
            <w:proofErr w:type="spellEnd"/>
          </w:p>
        </w:tc>
      </w:tr>
      <w:tr w:rsidR="00730906" w:rsidRPr="00730906" w14:paraId="00C03B2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2AD5E6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00A42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ivivax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497706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ligella</w:t>
            </w:r>
            <w:proofErr w:type="spellEnd"/>
          </w:p>
        </w:tc>
      </w:tr>
      <w:tr w:rsidR="00730906" w:rsidRPr="00730906" w14:paraId="3793A52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A8D8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D98919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anaerob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11617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liomicrobium</w:t>
            </w:r>
            <w:proofErr w:type="spellEnd"/>
          </w:p>
        </w:tc>
      </w:tr>
      <w:tr w:rsidR="00730906" w:rsidRPr="00730906" w14:paraId="731F3BE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633332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53DB67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chenico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B8E74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etivibrio</w:t>
            </w:r>
            <w:proofErr w:type="spellEnd"/>
          </w:p>
        </w:tc>
      </w:tr>
      <w:tr w:rsidR="00730906" w:rsidRPr="00730906" w14:paraId="289B802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04A276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7D722B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Raymondbacte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635AAC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chthyenterobacterium</w:t>
            </w:r>
            <w:proofErr w:type="spellEnd"/>
          </w:p>
        </w:tc>
      </w:tr>
      <w:tr w:rsidR="00730906" w:rsidRPr="00730906" w14:paraId="713A4A3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09068E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F1649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nocardiops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5127C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lvanigrell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FA8F44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43DE39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55005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baenops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9F0A2F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riblamydiaceae</w:t>
            </w:r>
            <w:proofErr w:type="spellEnd"/>
          </w:p>
        </w:tc>
      </w:tr>
      <w:tr w:rsidR="00730906" w:rsidRPr="00730906" w14:paraId="1F175BC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FAF84F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B8C83F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erdivicin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8AEA5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ospi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7BA7F7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E28D16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EF5929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yoc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E066E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ceanospirill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D36A35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8B9A00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43DCAB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rsenophon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195DC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talea</w:t>
            </w:r>
            <w:proofErr w:type="spellEnd"/>
          </w:p>
        </w:tc>
      </w:tr>
      <w:tr w:rsidR="00730906" w:rsidRPr="00730906" w14:paraId="7C43BC5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425BEC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7141D79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Fibromonadales bacterium  no genus in NCBI </w:t>
            </w:r>
          </w:p>
        </w:tc>
        <w:tc>
          <w:tcPr>
            <w:tcW w:w="3492" w:type="dxa"/>
            <w:noWrap/>
            <w:hideMark/>
          </w:tcPr>
          <w:p w14:paraId="09BB94A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cisphaera</w:t>
            </w:r>
            <w:proofErr w:type="spellEnd"/>
          </w:p>
        </w:tc>
      </w:tr>
      <w:tr w:rsidR="00730906" w:rsidRPr="00730906" w14:paraId="071987E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D9E1D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5EC9EA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estiellops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18F07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icorpusculum</w:t>
            </w:r>
            <w:proofErr w:type="spellEnd"/>
          </w:p>
        </w:tc>
      </w:tr>
      <w:tr w:rsidR="00730906" w:rsidRPr="00730906" w14:paraId="2C68411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980311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5E911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Ureibacill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945F8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rtibacter</w:t>
            </w:r>
            <w:proofErr w:type="spellEnd"/>
          </w:p>
        </w:tc>
      </w:tr>
      <w:tr w:rsidR="00730906" w:rsidRPr="00730906" w14:paraId="31A2E04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69632A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B20F61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ucleicultrix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A8DEB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bacter</w:t>
            </w:r>
            <w:proofErr w:type="spellEnd"/>
          </w:p>
        </w:tc>
      </w:tr>
      <w:tr w:rsidR="00730906" w:rsidRPr="00730906" w14:paraId="0A34B52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08344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D9B0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Romeria</w:t>
            </w:r>
          </w:p>
        </w:tc>
        <w:tc>
          <w:tcPr>
            <w:tcW w:w="3492" w:type="dxa"/>
            <w:noWrap/>
            <w:hideMark/>
          </w:tcPr>
          <w:p w14:paraId="7859057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chrobactrum</w:t>
            </w:r>
            <w:proofErr w:type="spellEnd"/>
          </w:p>
        </w:tc>
      </w:tr>
      <w:tr w:rsidR="00730906" w:rsidRPr="00730906" w14:paraId="35D5688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3164E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9D7A3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erovibrio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0BB205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Sulfotelmatobacter</w:t>
            </w:r>
            <w:proofErr w:type="spellEnd"/>
          </w:p>
        </w:tc>
      </w:tr>
      <w:tr w:rsidR="00730906" w:rsidRPr="00730906" w14:paraId="11A24BC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716D2B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19F67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virgu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B4498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emcibacter</w:t>
            </w:r>
            <w:proofErr w:type="spellEnd"/>
          </w:p>
        </w:tc>
      </w:tr>
      <w:tr w:rsidR="00730906" w:rsidRPr="00730906" w14:paraId="058FBB2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A42528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D6516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nsalvadorimona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A1F15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bidibacter</w:t>
            </w:r>
            <w:proofErr w:type="spellEnd"/>
          </w:p>
        </w:tc>
      </w:tr>
      <w:tr w:rsidR="00730906" w:rsidRPr="00730906" w14:paraId="030BD65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60BCC8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DB2B0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ortie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B20C3F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flexus</w:t>
            </w:r>
            <w:proofErr w:type="spellEnd"/>
          </w:p>
        </w:tc>
      </w:tr>
      <w:tr w:rsidR="00730906" w:rsidRPr="00730906" w14:paraId="1903100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829C2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51BA4B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alkal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08A69A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bium</w:t>
            </w:r>
            <w:proofErr w:type="spellEnd"/>
          </w:p>
        </w:tc>
      </w:tr>
      <w:tr w:rsidR="00730906" w:rsidRPr="00730906" w14:paraId="79D00EF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58B45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AF8C82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le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5228E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gellimonas</w:t>
            </w:r>
            <w:proofErr w:type="spellEnd"/>
          </w:p>
        </w:tc>
      </w:tr>
      <w:tr w:rsidR="00730906" w:rsidRPr="00730906" w14:paraId="4E2A0D4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DDC54D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8B0381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eniglutamic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B649EB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derbergia</w:t>
            </w:r>
            <w:proofErr w:type="spellEnd"/>
          </w:p>
        </w:tc>
      </w:tr>
      <w:tr w:rsidR="00730906" w:rsidRPr="00730906" w14:paraId="18EF9B2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E4C301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BDEA1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yxosarcin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6F10F9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2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F05329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B1EE5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B67A3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moserin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20B1A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ascolarctobacterium</w:t>
            </w:r>
            <w:proofErr w:type="spellEnd"/>
          </w:p>
        </w:tc>
      </w:tr>
      <w:tr w:rsidR="00730906" w:rsidRPr="00730906" w14:paraId="2989E91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5728F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EEF7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eothec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2892F9E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nxiuqinia</w:t>
            </w:r>
            <w:proofErr w:type="spellEnd"/>
          </w:p>
        </w:tc>
      </w:tr>
      <w:tr w:rsidR="00730906" w:rsidRPr="00730906" w14:paraId="6CA76DF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ABFC67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A2E66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ectonem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0121117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seira</w:t>
            </w:r>
            <w:proofErr w:type="spellEnd"/>
          </w:p>
        </w:tc>
      </w:tr>
      <w:tr w:rsidR="00730906" w:rsidRPr="00730906" w14:paraId="55DB5B4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E33CE3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47A0B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oogloeocysti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690DEA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cylomarina</w:t>
            </w:r>
            <w:proofErr w:type="spellEnd"/>
          </w:p>
        </w:tc>
      </w:tr>
      <w:tr w:rsidR="00730906" w:rsidRPr="00730906" w14:paraId="1671519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B48F56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8FC39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omarekiell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1F36DAB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iroseovarius</w:t>
            </w:r>
            <w:proofErr w:type="spellEnd"/>
          </w:p>
        </w:tc>
      </w:tr>
      <w:tr w:rsidR="00730906" w:rsidRPr="00730906" w14:paraId="1ACD95E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45396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5BAB5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monostoc</w:t>
            </w:r>
            <w:proofErr w:type="spellEnd"/>
          </w:p>
        </w:tc>
        <w:tc>
          <w:tcPr>
            <w:tcW w:w="3492" w:type="dxa"/>
            <w:noWrap/>
            <w:hideMark/>
          </w:tcPr>
          <w:p w14:paraId="46DCAC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baculum</w:t>
            </w:r>
            <w:proofErr w:type="spellEnd"/>
          </w:p>
        </w:tc>
      </w:tr>
      <w:tr w:rsidR="00730906" w:rsidRPr="00730906" w14:paraId="57D28A8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BFB72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85C586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oococcidiopsid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69B820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ivibrio</w:t>
            </w:r>
            <w:proofErr w:type="spellEnd"/>
          </w:p>
        </w:tc>
      </w:tr>
      <w:tr w:rsidR="00730906" w:rsidRPr="00730906" w14:paraId="7D27EF8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318D2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A60BA4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aracaedibacter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BD7B42C" w14:textId="77777777" w:rsidR="00730906" w:rsidRPr="00730906" w:rsidRDefault="00730906" w:rsidP="00730906">
            <w:pPr>
              <w:rPr>
                <w:i/>
                <w:iCs/>
              </w:rPr>
            </w:pPr>
            <w:proofErr w:type="gramStart"/>
            <w:r w:rsidRPr="00730906">
              <w:rPr>
                <w:i/>
                <w:iCs/>
              </w:rPr>
              <w:t>bacterium  candidate</w:t>
            </w:r>
            <w:proofErr w:type="gramEnd"/>
            <w:r w:rsidRPr="00730906">
              <w:rPr>
                <w:i/>
                <w:iCs/>
              </w:rPr>
              <w:t xml:space="preserve">  no genus in NCBI </w:t>
            </w:r>
          </w:p>
        </w:tc>
      </w:tr>
      <w:tr w:rsidR="00730906" w:rsidRPr="00730906" w14:paraId="1088CCC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01CC4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ABD17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ulcicalothrix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32C962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ndosymbiont of </w:t>
            </w:r>
            <w:proofErr w:type="spellStart"/>
            <w:r w:rsidRPr="00730906">
              <w:rPr>
                <w:i/>
                <w:iCs/>
              </w:rPr>
              <w:t>Rift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pachyptila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F5D81B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B25B9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151F11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roococc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5F9A59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ribacillus</w:t>
            </w:r>
            <w:proofErr w:type="spellEnd"/>
          </w:p>
        </w:tc>
      </w:tr>
      <w:tr w:rsidR="00730906" w:rsidRPr="00730906" w14:paraId="5EED679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14681E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8F16F4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tter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492" w:type="dxa"/>
            <w:noWrap/>
            <w:hideMark/>
          </w:tcPr>
          <w:p w14:paraId="3145D44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Zetaproteobacteria</w:t>
            </w:r>
            <w:proofErr w:type="spellEnd"/>
          </w:p>
        </w:tc>
      </w:tr>
      <w:tr w:rsidR="00730906" w:rsidRPr="00730906" w14:paraId="1C722E2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4AC127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84D32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oococcus</w:t>
            </w:r>
            <w:proofErr w:type="spellEnd"/>
          </w:p>
        </w:tc>
        <w:tc>
          <w:tcPr>
            <w:tcW w:w="3492" w:type="dxa"/>
            <w:noWrap/>
            <w:hideMark/>
          </w:tcPr>
          <w:p w14:paraId="7487E53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udviciaceae</w:t>
            </w:r>
            <w:proofErr w:type="spellEnd"/>
          </w:p>
        </w:tc>
      </w:tr>
      <w:tr w:rsidR="00730906" w:rsidRPr="00730906" w14:paraId="618C6CA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36246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C27E71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roococcidiopsidaceae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1D8B4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leiagrimonas</w:t>
            </w:r>
            <w:proofErr w:type="spellEnd"/>
          </w:p>
        </w:tc>
      </w:tr>
      <w:tr w:rsidR="00730906" w:rsidRPr="00730906" w14:paraId="748473A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330980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A455D8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ssalia</w:t>
            </w:r>
            <w:proofErr w:type="spellEnd"/>
          </w:p>
        </w:tc>
        <w:tc>
          <w:tcPr>
            <w:tcW w:w="3492" w:type="dxa"/>
            <w:noWrap/>
            <w:hideMark/>
          </w:tcPr>
          <w:p w14:paraId="32229A4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thymodiol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platifrons</w:t>
            </w:r>
            <w:proofErr w:type="spellEnd"/>
            <w:r w:rsidRPr="00730906">
              <w:rPr>
                <w:i/>
                <w:iCs/>
              </w:rPr>
              <w:t xml:space="preserve"> methanotrophic gill </w:t>
            </w:r>
            <w:proofErr w:type="gramStart"/>
            <w:r w:rsidRPr="00730906">
              <w:rPr>
                <w:i/>
                <w:iCs/>
              </w:rPr>
              <w:t>symbiont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1C7CBE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8557E7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2E0BED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3063FB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nitrificimonas</w:t>
            </w:r>
            <w:proofErr w:type="spellEnd"/>
          </w:p>
        </w:tc>
      </w:tr>
      <w:tr w:rsidR="00730906" w:rsidRPr="00730906" w14:paraId="282E9F5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8E6A7D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3C11E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2CEF2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dicisalibacter</w:t>
            </w:r>
            <w:proofErr w:type="spellEnd"/>
          </w:p>
        </w:tc>
      </w:tr>
      <w:tr w:rsidR="00730906" w:rsidRPr="00730906" w14:paraId="261ED64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FA490E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75780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2E6AA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aryochlorid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cyano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052972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80F715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37C8A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BE58C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mnochord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7CAB1D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B7D5F9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3C965C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05213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gregibacter</w:t>
            </w:r>
            <w:proofErr w:type="spellEnd"/>
          </w:p>
        </w:tc>
      </w:tr>
      <w:tr w:rsidR="00730906" w:rsidRPr="00730906" w14:paraId="4448BC6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61549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9B5007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FDEE0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ulcaniibacterium</w:t>
            </w:r>
            <w:proofErr w:type="spellEnd"/>
          </w:p>
        </w:tc>
      </w:tr>
      <w:tr w:rsidR="00730906" w:rsidRPr="00730906" w14:paraId="14F0651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570D5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4CE66E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D4ED93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eissella</w:t>
            </w:r>
            <w:proofErr w:type="spellEnd"/>
          </w:p>
        </w:tc>
      </w:tr>
      <w:tr w:rsidR="00730906" w:rsidRPr="00730906" w14:paraId="0223676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56296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2306A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669C1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tiliproteus</w:t>
            </w:r>
            <w:proofErr w:type="spellEnd"/>
          </w:p>
        </w:tc>
      </w:tr>
      <w:tr w:rsidR="00730906" w:rsidRPr="00730906" w14:paraId="0DA1164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341E4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1DE80A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FFAA5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odictyon</w:t>
            </w:r>
            <w:proofErr w:type="spellEnd"/>
          </w:p>
        </w:tc>
      </w:tr>
      <w:tr w:rsidR="00730906" w:rsidRPr="00730906" w14:paraId="67B34E6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7E19AA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4F7F81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7F4DC4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ctinobacillus </w:t>
            </w:r>
            <w:proofErr w:type="spellStart"/>
            <w:proofErr w:type="gramStart"/>
            <w:r w:rsidRPr="00730906">
              <w:rPr>
                <w:i/>
                <w:iCs/>
              </w:rPr>
              <w:t>pleuropneumoniae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87C570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4D4CC7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2B4F0C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28522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abdonatronobacter</w:t>
            </w:r>
            <w:proofErr w:type="spellEnd"/>
          </w:p>
        </w:tc>
      </w:tr>
      <w:tr w:rsidR="00730906" w:rsidRPr="00730906" w14:paraId="110A072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522D8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4E9980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0791AE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trotoga</w:t>
            </w:r>
            <w:proofErr w:type="spellEnd"/>
          </w:p>
        </w:tc>
      </w:tr>
      <w:tr w:rsidR="00730906" w:rsidRPr="00730906" w14:paraId="7602FCB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8C0567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5C175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9BF2B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ocosphaera</w:t>
            </w:r>
            <w:proofErr w:type="spellEnd"/>
          </w:p>
        </w:tc>
      </w:tr>
      <w:tr w:rsidR="00730906" w:rsidRPr="00730906" w14:paraId="6FC40BD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BA648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548B8E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1E9C1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pila</w:t>
            </w:r>
            <w:proofErr w:type="spellEnd"/>
          </w:p>
        </w:tc>
      </w:tr>
      <w:tr w:rsidR="00730906" w:rsidRPr="00730906" w14:paraId="7836328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F06CD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2F59AD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341A3D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ossiella</w:t>
            </w:r>
            <w:proofErr w:type="spellEnd"/>
          </w:p>
        </w:tc>
      </w:tr>
      <w:tr w:rsidR="00730906" w:rsidRPr="00730906" w14:paraId="70E6D70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3C9E2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A8C6B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7FE46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rwin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904150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2D364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2D3EC6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72030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gnetovibrio</w:t>
            </w:r>
            <w:proofErr w:type="spellEnd"/>
          </w:p>
        </w:tc>
      </w:tr>
      <w:tr w:rsidR="00730906" w:rsidRPr="00730906" w14:paraId="0B48315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CA7938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3D3375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8FE351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endosymbiont of </w:t>
            </w:r>
            <w:proofErr w:type="spellStart"/>
            <w:r w:rsidRPr="00730906">
              <w:rPr>
                <w:i/>
                <w:iCs/>
              </w:rPr>
              <w:t>Escarp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laminata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960F3F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B9A8D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33299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73A79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anosarcina</w:t>
            </w:r>
            <w:proofErr w:type="spellEnd"/>
          </w:p>
        </w:tc>
      </w:tr>
      <w:tr w:rsidR="00730906" w:rsidRPr="00730906" w14:paraId="0CA17FE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77D044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21B048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18A2B0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hodobiaceae</w:t>
            </w:r>
            <w:proofErr w:type="spellEnd"/>
          </w:p>
        </w:tc>
      </w:tr>
      <w:tr w:rsidR="00730906" w:rsidRPr="00730906" w14:paraId="0AC3662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AB512B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F9BE7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AFD84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ongiibacter</w:t>
            </w:r>
            <w:proofErr w:type="spellEnd"/>
          </w:p>
        </w:tc>
      </w:tr>
      <w:tr w:rsidR="00730906" w:rsidRPr="00730906" w14:paraId="03CCDDF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5335A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E26F39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75C1CE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aracaedibacter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6AD0FE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56B70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5CA5A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F0BE71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danella</w:t>
            </w:r>
            <w:proofErr w:type="spellEnd"/>
          </w:p>
        </w:tc>
      </w:tr>
      <w:tr w:rsidR="00730906" w:rsidRPr="00730906" w14:paraId="02FAA72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8490E9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5C20E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0B0355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Binataceae</w:t>
            </w:r>
            <w:proofErr w:type="spellEnd"/>
          </w:p>
        </w:tc>
      </w:tr>
      <w:tr w:rsidR="00730906" w:rsidRPr="00730906" w14:paraId="638FC2A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4EBD35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616C6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2D153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scicoccus</w:t>
            </w:r>
            <w:proofErr w:type="spellEnd"/>
          </w:p>
        </w:tc>
      </w:tr>
      <w:tr w:rsidR="00730906" w:rsidRPr="00730906" w14:paraId="2E241F0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D2BBE9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23C52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F2734D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profundus</w:t>
            </w:r>
            <w:proofErr w:type="spellEnd"/>
          </w:p>
        </w:tc>
      </w:tr>
      <w:tr w:rsidR="00730906" w:rsidRPr="00730906" w14:paraId="6C3B295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AC775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0FF62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06D4D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nocard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5C737E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4ADA21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42FD16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980303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rankiaceae</w:t>
            </w:r>
            <w:proofErr w:type="spellEnd"/>
          </w:p>
        </w:tc>
      </w:tr>
      <w:tr w:rsidR="00730906" w:rsidRPr="00730906" w14:paraId="23C7B44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6B8650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B0945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DC82F3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MnTg</w:t>
            </w:r>
            <w:proofErr w:type="gramStart"/>
            <w:r w:rsidRPr="00730906">
              <w:rPr>
                <w:i/>
                <w:iCs/>
              </w:rPr>
              <w:t>0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D46D86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F5C188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B26D6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C0880E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ineyella</w:t>
            </w:r>
            <w:proofErr w:type="spellEnd"/>
          </w:p>
        </w:tc>
      </w:tr>
      <w:tr w:rsidR="00730906" w:rsidRPr="00730906" w14:paraId="15FCE55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1E85B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A08626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EB3E2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teraurantiacibacter</w:t>
            </w:r>
            <w:proofErr w:type="spellEnd"/>
          </w:p>
        </w:tc>
      </w:tr>
      <w:tr w:rsidR="00730906" w:rsidRPr="00730906" w14:paraId="0356B19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1F6CD6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43325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939A40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itlerinema</w:t>
            </w:r>
            <w:proofErr w:type="spellEnd"/>
          </w:p>
        </w:tc>
      </w:tr>
      <w:tr w:rsidR="00730906" w:rsidRPr="00730906" w14:paraId="6777ADB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FE853F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EE9D73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BF314F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spellStart"/>
            <w:r w:rsidRPr="00730906">
              <w:rPr>
                <w:i/>
                <w:iCs/>
              </w:rPr>
              <w:t>ADurb</w:t>
            </w:r>
            <w:proofErr w:type="spellEnd"/>
            <w:r w:rsidRPr="00730906">
              <w:rPr>
                <w:i/>
                <w:iCs/>
              </w:rPr>
              <w:t xml:space="preserve"> Bin</w:t>
            </w:r>
            <w:proofErr w:type="gramStart"/>
            <w:r w:rsidRPr="00730906">
              <w:rPr>
                <w:i/>
                <w:iCs/>
              </w:rPr>
              <w:t>23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62124A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550B7B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4A5176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C8003DE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Terrimicrobiaceae bacterium  no genus in NCBI </w:t>
            </w:r>
          </w:p>
        </w:tc>
      </w:tr>
      <w:tr w:rsidR="00730906" w:rsidRPr="00730906" w14:paraId="60B8FAB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0870B2F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17" w:type="dxa"/>
            <w:noWrap/>
            <w:hideMark/>
          </w:tcPr>
          <w:p w14:paraId="27C4C39F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3492" w:type="dxa"/>
            <w:noWrap/>
            <w:hideMark/>
          </w:tcPr>
          <w:p w14:paraId="4291716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gnatishimia</w:t>
            </w:r>
            <w:proofErr w:type="spellEnd"/>
          </w:p>
        </w:tc>
      </w:tr>
      <w:tr w:rsidR="00730906" w:rsidRPr="00730906" w14:paraId="2FDDE78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37777C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93AEEB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4E427F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ucimonas</w:t>
            </w:r>
            <w:proofErr w:type="spellEnd"/>
          </w:p>
        </w:tc>
      </w:tr>
      <w:tr w:rsidR="00730906" w:rsidRPr="00730906" w14:paraId="2A390A2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F07F3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F1EA7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6154D0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arivorans</w:t>
            </w:r>
            <w:proofErr w:type="spellEnd"/>
          </w:p>
        </w:tc>
      </w:tr>
      <w:tr w:rsidR="00730906" w:rsidRPr="00730906" w14:paraId="173C1BC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47DA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4993A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557E01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Ryanbacteria</w:t>
            </w:r>
            <w:proofErr w:type="spellEnd"/>
          </w:p>
        </w:tc>
      </w:tr>
      <w:tr w:rsidR="00730906" w:rsidRPr="00730906" w14:paraId="6CB5993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803A50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EDF96D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2A9F1F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tyricicoccus</w:t>
            </w:r>
            <w:proofErr w:type="spellEnd"/>
          </w:p>
        </w:tc>
      </w:tr>
      <w:tr w:rsidR="00730906" w:rsidRPr="00730906" w14:paraId="43AC6B2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DC34A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808AFF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053A3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leophil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CF153D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897C17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0E697B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95780B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itinispirillaceae</w:t>
            </w:r>
            <w:proofErr w:type="spellEnd"/>
          </w:p>
        </w:tc>
      </w:tr>
      <w:tr w:rsidR="00730906" w:rsidRPr="00730906" w14:paraId="560320D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129DA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DB300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725F3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cificimonas</w:t>
            </w:r>
            <w:proofErr w:type="spellEnd"/>
          </w:p>
        </w:tc>
      </w:tr>
      <w:tr w:rsidR="00730906" w:rsidRPr="00730906" w14:paraId="4C947E5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10F0F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9DB1A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59768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lneol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AE419A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7BF917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B3C75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973648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rochlorococcus</w:t>
            </w:r>
          </w:p>
        </w:tc>
      </w:tr>
      <w:tr w:rsidR="00730906" w:rsidRPr="00730906" w14:paraId="0A27A02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BBA20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E7C89E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AC2B1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lysobacter</w:t>
            </w:r>
            <w:proofErr w:type="spellEnd"/>
          </w:p>
        </w:tc>
      </w:tr>
      <w:tr w:rsidR="00730906" w:rsidRPr="00730906" w14:paraId="7D309A5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D38C62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615830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2518A3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beribacter</w:t>
            </w:r>
            <w:proofErr w:type="spellEnd"/>
          </w:p>
        </w:tc>
      </w:tr>
      <w:tr w:rsidR="00730906" w:rsidRPr="00730906" w14:paraId="44FF683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C9D58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B54C01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D59B19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ubacter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BB7FD6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54CF4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445C3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36744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anthomarina</w:t>
            </w:r>
            <w:proofErr w:type="spellEnd"/>
          </w:p>
        </w:tc>
      </w:tr>
      <w:tr w:rsidR="00730906" w:rsidRPr="00730906" w14:paraId="1EF14E5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C815E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A0EF3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A9F5E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khidna</w:t>
            </w:r>
            <w:proofErr w:type="spellEnd"/>
          </w:p>
        </w:tc>
      </w:tr>
      <w:tr w:rsidR="00730906" w:rsidRPr="00730906" w14:paraId="251C868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A5668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003E40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04EAB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halobacter</w:t>
            </w:r>
            <w:proofErr w:type="spellEnd"/>
          </w:p>
        </w:tc>
      </w:tr>
      <w:tr w:rsidR="00730906" w:rsidRPr="00730906" w14:paraId="396934C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61C6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C1682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6A956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domicrobium</w:t>
            </w:r>
            <w:proofErr w:type="spellEnd"/>
          </w:p>
        </w:tc>
      </w:tr>
      <w:tr w:rsidR="00730906" w:rsidRPr="00730906" w14:paraId="7457B4D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419EDC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1C332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86C788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rotoclostridium</w:t>
            </w:r>
            <w:proofErr w:type="spellEnd"/>
          </w:p>
        </w:tc>
      </w:tr>
      <w:tr w:rsidR="00730906" w:rsidRPr="00730906" w14:paraId="457A73E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3C297E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B4AE2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2D376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bacter</w:t>
            </w:r>
            <w:proofErr w:type="spellEnd"/>
          </w:p>
        </w:tc>
      </w:tr>
      <w:tr w:rsidR="00730906" w:rsidRPr="00730906" w14:paraId="294164D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5BE0D7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71825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45D45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donghicola</w:t>
            </w:r>
            <w:proofErr w:type="spellEnd"/>
          </w:p>
        </w:tc>
      </w:tr>
      <w:tr w:rsidR="00730906" w:rsidRPr="00730906" w14:paraId="21C4D82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CC5B42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79C997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DB8B3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ryzicola</w:t>
            </w:r>
            <w:proofErr w:type="spellEnd"/>
          </w:p>
        </w:tc>
      </w:tr>
      <w:tr w:rsidR="00730906" w:rsidRPr="00730906" w14:paraId="525E4DB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7A588A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477DD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5686E5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tenulispor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7C95F7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6D8F36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BFD67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37FC5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acidobacterium</w:t>
            </w:r>
            <w:proofErr w:type="spellEnd"/>
          </w:p>
        </w:tc>
      </w:tr>
      <w:tr w:rsidR="00730906" w:rsidRPr="00730906" w14:paraId="045BDB5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35F9A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5B0D4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BC58A6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ombilactobacillus</w:t>
            </w:r>
            <w:proofErr w:type="spellEnd"/>
          </w:p>
        </w:tc>
      </w:tr>
      <w:tr w:rsidR="00730906" w:rsidRPr="00730906" w14:paraId="6C48FD9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FAD3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B844A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D1C933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erococcaceae</w:t>
            </w:r>
            <w:proofErr w:type="spellEnd"/>
          </w:p>
        </w:tc>
      </w:tr>
      <w:tr w:rsidR="00730906" w:rsidRPr="00730906" w14:paraId="51669E6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735B52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27308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2299C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ictiva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10FB77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8D82B4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800929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90572B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quifex</w:t>
            </w:r>
            <w:proofErr w:type="spellEnd"/>
          </w:p>
        </w:tc>
      </w:tr>
      <w:tr w:rsidR="00730906" w:rsidRPr="00730906" w14:paraId="780DD78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2FE45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FB437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FB9055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1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3921C3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613486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CCDDE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0E385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vibrio</w:t>
            </w:r>
            <w:proofErr w:type="spellEnd"/>
          </w:p>
        </w:tc>
      </w:tr>
      <w:tr w:rsidR="00730906" w:rsidRPr="00730906" w14:paraId="26CC47F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75129A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FB86E1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1647AE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ycoplasma</w:t>
            </w:r>
          </w:p>
        </w:tc>
      </w:tr>
      <w:tr w:rsidR="00730906" w:rsidRPr="00730906" w14:paraId="2E29CD7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5F08F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8B8C01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2AD51D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kalispirochaeta</w:t>
            </w:r>
            <w:proofErr w:type="spellEnd"/>
          </w:p>
        </w:tc>
      </w:tr>
      <w:tr w:rsidR="00730906" w:rsidRPr="00730906" w14:paraId="2BF9FAF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4BC540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7F160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2081A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anulosicoccus</w:t>
            </w:r>
            <w:proofErr w:type="spellEnd"/>
          </w:p>
        </w:tc>
      </w:tr>
      <w:tr w:rsidR="00730906" w:rsidRPr="00730906" w14:paraId="25AE86B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01E18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DB1AF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4B02CA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Azobacteroides</w:t>
            </w:r>
            <w:proofErr w:type="spellEnd"/>
          </w:p>
        </w:tc>
      </w:tr>
      <w:tr w:rsidR="00730906" w:rsidRPr="00730906" w14:paraId="2F01596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374132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70F506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18C50B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vilactobacillus</w:t>
            </w:r>
            <w:proofErr w:type="spellEnd"/>
          </w:p>
        </w:tc>
      </w:tr>
      <w:tr w:rsidR="00730906" w:rsidRPr="00730906" w14:paraId="3D2943C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1CF34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510D2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172D3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maviella</w:t>
            </w:r>
            <w:proofErr w:type="spellEnd"/>
          </w:p>
        </w:tc>
      </w:tr>
      <w:tr w:rsidR="00730906" w:rsidRPr="00730906" w14:paraId="761FCB7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319CE1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003DC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F32422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Udaeobacter</w:t>
            </w:r>
            <w:proofErr w:type="spellEnd"/>
          </w:p>
        </w:tc>
      </w:tr>
      <w:tr w:rsidR="00730906" w:rsidRPr="00730906" w14:paraId="435B3FB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CCCBE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5A729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900EB9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icrocystaceae</w:t>
            </w:r>
            <w:proofErr w:type="spellEnd"/>
          </w:p>
        </w:tc>
      </w:tr>
      <w:tr w:rsidR="00730906" w:rsidRPr="00730906" w14:paraId="2E107B9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EA9633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34F42B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2BF403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rhizocola</w:t>
            </w:r>
            <w:proofErr w:type="spellEnd"/>
          </w:p>
        </w:tc>
      </w:tr>
      <w:tr w:rsidR="00730906" w:rsidRPr="00730906" w14:paraId="5048C63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9622D7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761C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C3E622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uzeby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DEB4D2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2E907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0D0581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3D1425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ulvivirg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E32520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6FC0F4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EE2505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B31BD2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Flavobacteria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FEC54E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B813CE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80AD8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322FA6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trophorhabdus</w:t>
            </w:r>
            <w:proofErr w:type="spellEnd"/>
          </w:p>
        </w:tc>
      </w:tr>
      <w:tr w:rsidR="00730906" w:rsidRPr="00730906" w14:paraId="570C3BD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882BAF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A4BC91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86F0B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rticoccus</w:t>
            </w:r>
            <w:proofErr w:type="spellEnd"/>
          </w:p>
        </w:tc>
      </w:tr>
      <w:tr w:rsidR="00730906" w:rsidRPr="00730906" w14:paraId="308E861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B60DBC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DDB78D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7B7C85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shewanella</w:t>
            </w:r>
            <w:proofErr w:type="spellEnd"/>
          </w:p>
        </w:tc>
      </w:tr>
      <w:tr w:rsidR="00730906" w:rsidRPr="00730906" w14:paraId="29DC1E0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6BA957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F05CFA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CFBFB1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anconibacter</w:t>
            </w:r>
            <w:proofErr w:type="spellEnd"/>
          </w:p>
        </w:tc>
      </w:tr>
      <w:tr w:rsidR="00730906" w:rsidRPr="00730906" w14:paraId="033608A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C79FF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F4F0B0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66747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etokthonos</w:t>
            </w:r>
            <w:proofErr w:type="spellEnd"/>
          </w:p>
        </w:tc>
      </w:tr>
      <w:tr w:rsidR="00730906" w:rsidRPr="00730906" w14:paraId="7BD87DA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AF7913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68BBA7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97C2D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rinicoccus</w:t>
            </w:r>
            <w:proofErr w:type="spellEnd"/>
          </w:p>
        </w:tc>
      </w:tr>
      <w:tr w:rsidR="00730906" w:rsidRPr="00730906" w14:paraId="7D02013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B5918C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419660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D6C40E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iglobus</w:t>
            </w:r>
            <w:proofErr w:type="spellEnd"/>
          </w:p>
        </w:tc>
      </w:tr>
      <w:tr w:rsidR="00730906" w:rsidRPr="00730906" w14:paraId="1AC6D6F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0F61A2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C5770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18AF43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agnetomorum</w:t>
            </w:r>
            <w:proofErr w:type="spellEnd"/>
          </w:p>
        </w:tc>
      </w:tr>
      <w:tr w:rsidR="00730906" w:rsidRPr="00730906" w14:paraId="5A6CDA3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93283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1FBD0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4812B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ikenell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669D72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CFCF92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FEF20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3B874E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lidibacter</w:t>
            </w:r>
            <w:proofErr w:type="spellEnd"/>
          </w:p>
        </w:tc>
      </w:tr>
      <w:tr w:rsidR="00730906" w:rsidRPr="00730906" w14:paraId="3BB2A9B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570AC9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E9A157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837472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ychrobacillus</w:t>
            </w:r>
            <w:proofErr w:type="spellEnd"/>
          </w:p>
        </w:tc>
      </w:tr>
      <w:tr w:rsidR="00730906" w:rsidRPr="00730906" w14:paraId="7E173F1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024E06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1C218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E397A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enorhabdus</w:t>
            </w:r>
            <w:proofErr w:type="spellEnd"/>
          </w:p>
        </w:tc>
      </w:tr>
      <w:tr w:rsidR="00730906" w:rsidRPr="00730906" w14:paraId="445ABF4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CDCF76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40C095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CCFA0D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Uabimicrobium</w:t>
            </w:r>
            <w:proofErr w:type="spellEnd"/>
          </w:p>
        </w:tc>
      </w:tr>
      <w:tr w:rsidR="00730906" w:rsidRPr="00730906" w14:paraId="778E6D7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8682EC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FD66B8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FE88D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evilactibacter</w:t>
            </w:r>
            <w:proofErr w:type="spellEnd"/>
          </w:p>
        </w:tc>
      </w:tr>
      <w:tr w:rsidR="00730906" w:rsidRPr="00730906" w14:paraId="5AACAC6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E0A8A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57CD92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1A2B95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halococcoides</w:t>
            </w:r>
            <w:proofErr w:type="spellEnd"/>
          </w:p>
        </w:tc>
      </w:tr>
      <w:tr w:rsidR="00730906" w:rsidRPr="00730906" w14:paraId="55D348F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D5E99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1367D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279CDA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hodothermaceae</w:t>
            </w:r>
            <w:proofErr w:type="spellEnd"/>
          </w:p>
        </w:tc>
      </w:tr>
      <w:tr w:rsidR="00730906" w:rsidRPr="00730906" w14:paraId="2349C34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5A25E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10F641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6804E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phytocola</w:t>
            </w:r>
            <w:proofErr w:type="spellEnd"/>
          </w:p>
        </w:tc>
      </w:tr>
      <w:tr w:rsidR="00730906" w:rsidRPr="00730906" w14:paraId="0F7B5DD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FD5880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DD083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35D5B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nriciella</w:t>
            </w:r>
            <w:proofErr w:type="spellEnd"/>
          </w:p>
        </w:tc>
      </w:tr>
      <w:tr w:rsidR="00730906" w:rsidRPr="00730906" w14:paraId="728F7DF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ACCB41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A2590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E30D60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linea</w:t>
            </w:r>
            <w:proofErr w:type="spellEnd"/>
          </w:p>
        </w:tc>
      </w:tr>
      <w:tr w:rsidR="00730906" w:rsidRPr="00730906" w14:paraId="05F3C64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5DF779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8FCC5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444295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gisphaera</w:t>
            </w:r>
            <w:proofErr w:type="spellEnd"/>
          </w:p>
        </w:tc>
      </w:tr>
      <w:tr w:rsidR="00730906" w:rsidRPr="00730906" w14:paraId="5A14F7D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40B58E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25F7D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46FA4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pidimonas</w:t>
            </w:r>
            <w:proofErr w:type="spellEnd"/>
          </w:p>
        </w:tc>
      </w:tr>
      <w:tr w:rsidR="00730906" w:rsidRPr="00730906" w14:paraId="3EF8394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175FF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D100C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B177BE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almonella</w:t>
            </w:r>
          </w:p>
        </w:tc>
      </w:tr>
      <w:tr w:rsidR="00730906" w:rsidRPr="00730906" w14:paraId="248AF8B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3BB6B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82A65A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D8BBA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euwenhoekiella</w:t>
            </w:r>
            <w:proofErr w:type="spellEnd"/>
          </w:p>
        </w:tc>
      </w:tr>
      <w:tr w:rsidR="00730906" w:rsidRPr="00730906" w14:paraId="2981E68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275144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096877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9D773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pernia</w:t>
            </w:r>
            <w:proofErr w:type="spellEnd"/>
          </w:p>
        </w:tc>
      </w:tr>
      <w:tr w:rsidR="00730906" w:rsidRPr="00730906" w14:paraId="1D286FA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77569D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E6B0C3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BBF83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ank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44857B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35049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A138E8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B4F82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ctibacillus</w:t>
            </w:r>
            <w:proofErr w:type="spellEnd"/>
          </w:p>
        </w:tc>
      </w:tr>
      <w:tr w:rsidR="00730906" w:rsidRPr="00730906" w14:paraId="1F1BBBD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65ACB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43CA45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5789C9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sciricketts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D31D7D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60244C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014808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D944BE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sicoccus</w:t>
            </w:r>
            <w:proofErr w:type="spellEnd"/>
          </w:p>
        </w:tc>
      </w:tr>
      <w:tr w:rsidR="00730906" w:rsidRPr="00730906" w14:paraId="0BCF3ED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C31CF3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DE7135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4DF0B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eofilum</w:t>
            </w:r>
            <w:proofErr w:type="spellEnd"/>
          </w:p>
        </w:tc>
      </w:tr>
      <w:tr w:rsidR="00730906" w:rsidRPr="00730906" w14:paraId="5094333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8A9AB6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02128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329AB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puniceibacterium</w:t>
            </w:r>
            <w:proofErr w:type="spellEnd"/>
          </w:p>
        </w:tc>
      </w:tr>
      <w:tr w:rsidR="00730906" w:rsidRPr="00730906" w14:paraId="6782D40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07CC9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E45406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1C4D7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rhodovibrio</w:t>
            </w:r>
            <w:proofErr w:type="spellEnd"/>
          </w:p>
        </w:tc>
      </w:tr>
      <w:tr w:rsidR="00730906" w:rsidRPr="00730906" w14:paraId="39CD90B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10CA3E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CF79C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24DB2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tratifractor</w:t>
            </w:r>
            <w:proofErr w:type="spellEnd"/>
          </w:p>
        </w:tc>
      </w:tr>
      <w:tr w:rsidR="00730906" w:rsidRPr="00730906" w14:paraId="06B504D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E35707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328FA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6293A7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disericum</w:t>
            </w:r>
            <w:proofErr w:type="spellEnd"/>
          </w:p>
        </w:tc>
      </w:tr>
      <w:tr w:rsidR="00730906" w:rsidRPr="00730906" w14:paraId="0B50E03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8643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ED0D3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C4D44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gittula</w:t>
            </w:r>
            <w:proofErr w:type="spellEnd"/>
          </w:p>
        </w:tc>
      </w:tr>
      <w:tr w:rsidR="00730906" w:rsidRPr="00730906" w14:paraId="01B9396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8B6746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A9B4AE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295A3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anklinella</w:t>
            </w:r>
            <w:proofErr w:type="spellEnd"/>
          </w:p>
        </w:tc>
      </w:tr>
      <w:tr w:rsidR="00730906" w:rsidRPr="00730906" w14:paraId="6183357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9DAEC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EA314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15EEB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ngia</w:t>
            </w:r>
            <w:proofErr w:type="spellEnd"/>
          </w:p>
        </w:tc>
      </w:tr>
      <w:tr w:rsidR="00730906" w:rsidRPr="00730906" w14:paraId="7764163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1A7014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EE9D6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BD577D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Lentisphaerales</w:t>
            </w:r>
            <w:proofErr w:type="spellEnd"/>
          </w:p>
        </w:tc>
      </w:tr>
      <w:tr w:rsidR="00730906" w:rsidRPr="00730906" w14:paraId="50C1E97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5B496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BF6872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BAB96B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sotoga</w:t>
            </w:r>
            <w:proofErr w:type="spellEnd"/>
          </w:p>
        </w:tc>
      </w:tr>
      <w:tr w:rsidR="00730906" w:rsidRPr="00730906" w14:paraId="3F63DAA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A270F5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783650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6C785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cucumis</w:t>
            </w:r>
            <w:proofErr w:type="spellEnd"/>
          </w:p>
        </w:tc>
      </w:tr>
      <w:tr w:rsidR="00730906" w:rsidRPr="00730906" w14:paraId="180E879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4C88E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D1020D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EC9A0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goliitalea</w:t>
            </w:r>
            <w:proofErr w:type="spellEnd"/>
          </w:p>
        </w:tc>
      </w:tr>
      <w:tr w:rsidR="00730906" w:rsidRPr="00730906" w14:paraId="49CD0A3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074766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EEF69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1B78DF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Bacteroidetes Order </w:t>
            </w:r>
            <w:proofErr w:type="gramStart"/>
            <w:r w:rsidRPr="00730906">
              <w:rPr>
                <w:i/>
                <w:iCs/>
              </w:rPr>
              <w:t xml:space="preserve">II  </w:t>
            </w:r>
            <w:proofErr w:type="spellStart"/>
            <w:r w:rsidRPr="00730906">
              <w:rPr>
                <w:i/>
                <w:iCs/>
              </w:rPr>
              <w:t>Incertae</w:t>
            </w:r>
            <w:proofErr w:type="spellEnd"/>
            <w:proofErr w:type="gramEnd"/>
            <w:r w:rsidRPr="00730906">
              <w:rPr>
                <w:i/>
                <w:iCs/>
              </w:rPr>
              <w:t xml:space="preserve"> sedis</w:t>
            </w:r>
          </w:p>
        </w:tc>
      </w:tr>
      <w:tr w:rsidR="00730906" w:rsidRPr="00730906" w14:paraId="13D79EC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A0DAFE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A21A0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7091E2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anthovirga</w:t>
            </w:r>
            <w:proofErr w:type="spellEnd"/>
          </w:p>
        </w:tc>
      </w:tr>
      <w:tr w:rsidR="00730906" w:rsidRPr="00730906" w14:paraId="2855997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1F330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9A5FE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0347A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ffusibacillus</w:t>
            </w:r>
            <w:proofErr w:type="spellEnd"/>
          </w:p>
        </w:tc>
      </w:tr>
      <w:tr w:rsidR="00730906" w:rsidRPr="00730906" w14:paraId="598701F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6ED97B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3E127E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FC3E72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Rhodothermia</w:t>
            </w:r>
            <w:proofErr w:type="spellEnd"/>
          </w:p>
        </w:tc>
      </w:tr>
      <w:tr w:rsidR="00730906" w:rsidRPr="00730906" w14:paraId="078AACE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B63D2F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FA17D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15EA9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addl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5B2F6F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E170A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4F7FDE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8D31AA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Wocania</w:t>
            </w:r>
          </w:p>
        </w:tc>
      </w:tr>
      <w:tr w:rsidR="00730906" w:rsidRPr="00730906" w14:paraId="2C7297C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DB99B0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47D3CF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39815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bacterium</w:t>
            </w:r>
            <w:proofErr w:type="spellEnd"/>
          </w:p>
        </w:tc>
      </w:tr>
      <w:tr w:rsidR="00730906" w:rsidRPr="00730906" w14:paraId="611F4EE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3357B2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5C209B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FFB92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uribacillus</w:t>
            </w:r>
            <w:proofErr w:type="spellEnd"/>
          </w:p>
        </w:tc>
      </w:tr>
      <w:tr w:rsidR="00730906" w:rsidRPr="00730906" w14:paraId="01DC84D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92294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E9FA05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CD7120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oceitalea</w:t>
            </w:r>
            <w:proofErr w:type="spellEnd"/>
          </w:p>
        </w:tc>
      </w:tr>
      <w:tr w:rsidR="00730906" w:rsidRPr="00730906" w14:paraId="69C4F09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3E2141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328745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20520B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D16 </w:t>
            </w:r>
            <w:proofErr w:type="gramStart"/>
            <w:r w:rsidRPr="00730906">
              <w:rPr>
                <w:i/>
                <w:iCs/>
              </w:rPr>
              <w:t>3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E3FCE0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34FE7A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B77CD2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E076F2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lsirhodobacter</w:t>
            </w:r>
            <w:proofErr w:type="spellEnd"/>
          </w:p>
        </w:tc>
      </w:tr>
      <w:tr w:rsidR="00730906" w:rsidRPr="00730906" w14:paraId="77FF02B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0CF0E6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26839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37559B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andidatus Phytoplasma</w:t>
            </w:r>
          </w:p>
        </w:tc>
      </w:tr>
      <w:tr w:rsidR="00730906" w:rsidRPr="00730906" w14:paraId="5B05505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D1728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C8BCF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A996D5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spira</w:t>
            </w:r>
            <w:proofErr w:type="spellEnd"/>
          </w:p>
        </w:tc>
      </w:tr>
      <w:tr w:rsidR="00730906" w:rsidRPr="00730906" w14:paraId="6D1DCD2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5E805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1222F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778B7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ervidicella</w:t>
            </w:r>
            <w:proofErr w:type="spellEnd"/>
          </w:p>
        </w:tc>
      </w:tr>
      <w:tr w:rsidR="00730906" w:rsidRPr="00730906" w14:paraId="5F66712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B5467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020D4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6838A8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aricicola</w:t>
            </w:r>
            <w:proofErr w:type="spellEnd"/>
          </w:p>
        </w:tc>
      </w:tr>
      <w:tr w:rsidR="00730906" w:rsidRPr="00730906" w14:paraId="44ED702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810A9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2364D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83E9BD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halobius</w:t>
            </w:r>
            <w:proofErr w:type="spellEnd"/>
          </w:p>
        </w:tc>
      </w:tr>
      <w:tr w:rsidR="00730906" w:rsidRPr="00730906" w14:paraId="70EC9A2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3F47B5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52C4CB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F86C97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Muirbacterium</w:t>
            </w:r>
            <w:proofErr w:type="spellEnd"/>
          </w:p>
        </w:tc>
      </w:tr>
      <w:tr w:rsidR="00730906" w:rsidRPr="00730906" w14:paraId="59CC2FE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FE37B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4FA3F0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F51A2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lysiella</w:t>
            </w:r>
            <w:proofErr w:type="spellEnd"/>
          </w:p>
        </w:tc>
      </w:tr>
      <w:tr w:rsidR="00730906" w:rsidRPr="00730906" w14:paraId="6E14FAE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9557E4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FDAB58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472AA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igonema</w:t>
            </w:r>
            <w:proofErr w:type="spellEnd"/>
          </w:p>
        </w:tc>
      </w:tr>
      <w:tr w:rsidR="00730906" w:rsidRPr="00730906" w14:paraId="2708E7F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5E9520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2FD54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BAA158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higella</w:t>
            </w:r>
          </w:p>
        </w:tc>
      </w:tr>
      <w:tr w:rsidR="00730906" w:rsidRPr="00730906" w14:paraId="2890B4B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BB69A6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74D84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3D8A07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aviernesmea</w:t>
            </w:r>
            <w:proofErr w:type="spellEnd"/>
          </w:p>
        </w:tc>
      </w:tr>
      <w:tr w:rsidR="00730906" w:rsidRPr="00730906" w14:paraId="7FF5788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70E4B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003D27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DAF0F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inirhabdus</w:t>
            </w:r>
            <w:proofErr w:type="spellEnd"/>
          </w:p>
        </w:tc>
      </w:tr>
      <w:tr w:rsidR="00730906" w:rsidRPr="00730906" w14:paraId="27E709D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71CE1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A07AA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32FB2B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rsephonella</w:t>
            </w:r>
            <w:proofErr w:type="spellEnd"/>
          </w:p>
        </w:tc>
      </w:tr>
      <w:tr w:rsidR="00730906" w:rsidRPr="00730906" w14:paraId="4504B49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57159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87A6F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C174D7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rancisellaceae</w:t>
            </w:r>
            <w:proofErr w:type="spellEnd"/>
          </w:p>
        </w:tc>
      </w:tr>
      <w:tr w:rsidR="00730906" w:rsidRPr="00730906" w14:paraId="77F6EDD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091BCB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201452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5C66A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sphaera</w:t>
            </w:r>
            <w:proofErr w:type="spellEnd"/>
          </w:p>
        </w:tc>
      </w:tr>
      <w:tr w:rsidR="00730906" w:rsidRPr="00730906" w14:paraId="7886A6F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710765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D993BB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A95310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Ozemobacter</w:t>
            </w:r>
            <w:proofErr w:type="spellEnd"/>
          </w:p>
        </w:tc>
      </w:tr>
      <w:tr w:rsidR="00730906" w:rsidRPr="00730906" w14:paraId="396D887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0BF5D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87C14F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B3D4AD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soflavibacter</w:t>
            </w:r>
            <w:proofErr w:type="spellEnd"/>
          </w:p>
        </w:tc>
      </w:tr>
      <w:tr w:rsidR="00730906" w:rsidRPr="00730906" w14:paraId="50F1429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A189C4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D2F93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52E01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itiniphilus</w:t>
            </w:r>
            <w:proofErr w:type="spellEnd"/>
          </w:p>
        </w:tc>
      </w:tr>
      <w:tr w:rsidR="00730906" w:rsidRPr="00730906" w14:paraId="35C182E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9584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D0D2D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D84ABD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crinis</w:t>
            </w:r>
            <w:proofErr w:type="spellEnd"/>
          </w:p>
        </w:tc>
      </w:tr>
      <w:tr w:rsidR="00730906" w:rsidRPr="00730906" w14:paraId="5856FFF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BC8381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B1D294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8C4FE2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allibacterium</w:t>
            </w:r>
            <w:proofErr w:type="spellEnd"/>
          </w:p>
        </w:tc>
      </w:tr>
      <w:tr w:rsidR="00730906" w:rsidRPr="00730906" w14:paraId="2CF6C37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CA5E8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3DC98D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0E0D92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lteromonadaceae</w:t>
            </w:r>
            <w:proofErr w:type="spellEnd"/>
          </w:p>
        </w:tc>
      </w:tr>
      <w:tr w:rsidR="00730906" w:rsidRPr="00730906" w14:paraId="6B279440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1B4BAF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D7470D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718BD6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oanaerobacterales</w:t>
            </w:r>
            <w:proofErr w:type="spellEnd"/>
          </w:p>
        </w:tc>
      </w:tr>
      <w:tr w:rsidR="00730906" w:rsidRPr="00730906" w14:paraId="5A33805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86F480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02BC45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A16DD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bulicella</w:t>
            </w:r>
            <w:proofErr w:type="spellEnd"/>
          </w:p>
        </w:tc>
      </w:tr>
      <w:tr w:rsidR="00730906" w:rsidRPr="00730906" w14:paraId="28BBD70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4CFBFE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101FE8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48D38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brevis</w:t>
            </w:r>
            <w:proofErr w:type="spellEnd"/>
          </w:p>
        </w:tc>
      </w:tr>
      <w:tr w:rsidR="00730906" w:rsidRPr="00730906" w14:paraId="0B330ED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935821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4CD401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1209CF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Kryptobacter</w:t>
            </w:r>
            <w:proofErr w:type="spellEnd"/>
          </w:p>
        </w:tc>
      </w:tr>
      <w:tr w:rsidR="00730906" w:rsidRPr="00730906" w14:paraId="5B81A2B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0CE31C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158F5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CD827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fundulus</w:t>
            </w:r>
            <w:proofErr w:type="spellEnd"/>
          </w:p>
        </w:tc>
      </w:tr>
      <w:tr w:rsidR="00730906" w:rsidRPr="00730906" w14:paraId="0258BD6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74D2A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662F01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CA1B2E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Nitromaritima</w:t>
            </w:r>
            <w:proofErr w:type="spellEnd"/>
          </w:p>
        </w:tc>
      </w:tr>
      <w:tr w:rsidR="00730906" w:rsidRPr="00730906" w14:paraId="0919E94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167EE5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B2E6C9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F090BE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isseri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BC2F86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217B65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2BA13A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78F9E9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istidinibacterium</w:t>
            </w:r>
            <w:proofErr w:type="spellEnd"/>
          </w:p>
        </w:tc>
      </w:tr>
      <w:tr w:rsidR="00730906" w:rsidRPr="00730906" w14:paraId="1636622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1C0EF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1A71D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3267A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sotaella</w:t>
            </w:r>
            <w:proofErr w:type="spellEnd"/>
          </w:p>
        </w:tc>
      </w:tr>
      <w:tr w:rsidR="00730906" w:rsidRPr="00730906" w14:paraId="70C48F1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F5F7FD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DB7BAD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C868C6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arinovum</w:t>
            </w:r>
          </w:p>
        </w:tc>
      </w:tr>
      <w:tr w:rsidR="00730906" w:rsidRPr="00730906" w14:paraId="75FC2BE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FB2A9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4299AF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B2A6F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lfuritortus</w:t>
            </w:r>
            <w:proofErr w:type="spellEnd"/>
          </w:p>
        </w:tc>
      </w:tr>
      <w:tr w:rsidR="00730906" w:rsidRPr="00730906" w14:paraId="625B806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62CCB0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F74C4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DB275B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inalium</w:t>
            </w:r>
            <w:proofErr w:type="spellEnd"/>
          </w:p>
        </w:tc>
      </w:tr>
      <w:tr w:rsidR="00730906" w:rsidRPr="00730906" w14:paraId="29C3DFE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B59670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FD2443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08F05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odidimonas</w:t>
            </w:r>
            <w:proofErr w:type="spellEnd"/>
          </w:p>
        </w:tc>
      </w:tr>
      <w:tr w:rsidR="00730906" w:rsidRPr="00730906" w14:paraId="7388C29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A72A8B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BBF6CF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9C41C9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idaminococcaceae</w:t>
            </w:r>
            <w:proofErr w:type="spellEnd"/>
          </w:p>
        </w:tc>
      </w:tr>
      <w:tr w:rsidR="00730906" w:rsidRPr="00730906" w14:paraId="5618DEE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09ED61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8879D6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5AE2D9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acinum</w:t>
            </w:r>
            <w:proofErr w:type="spellEnd"/>
          </w:p>
        </w:tc>
      </w:tr>
      <w:tr w:rsidR="00730906" w:rsidRPr="00730906" w14:paraId="53ACC6D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32B98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A7933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6C2A1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allitale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2901A6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655A5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EADFB6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3933C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enobacter</w:t>
            </w:r>
            <w:proofErr w:type="spellEnd"/>
          </w:p>
        </w:tc>
      </w:tr>
      <w:tr w:rsidR="00730906" w:rsidRPr="00730906" w14:paraId="7AE949B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D52A9E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74CE8B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C89BB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fulvimonas</w:t>
            </w:r>
            <w:proofErr w:type="spellEnd"/>
          </w:p>
        </w:tc>
      </w:tr>
      <w:tr w:rsidR="00730906" w:rsidRPr="00730906" w14:paraId="3D0709F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2BD3B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0B0121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DB1E76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ania</w:t>
            </w:r>
            <w:proofErr w:type="spellEnd"/>
          </w:p>
        </w:tc>
      </w:tr>
      <w:tr w:rsidR="00730906" w:rsidRPr="00730906" w14:paraId="18220A78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1762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62E045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E6A1E8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lorogloeopsis</w:t>
            </w:r>
            <w:proofErr w:type="spellEnd"/>
          </w:p>
        </w:tc>
      </w:tr>
      <w:tr w:rsidR="00730906" w:rsidRPr="00730906" w14:paraId="5FF4EBD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CF866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08F6B9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91EDC4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estuariivita</w:t>
            </w:r>
          </w:p>
        </w:tc>
      </w:tr>
      <w:tr w:rsidR="00730906" w:rsidRPr="00730906" w14:paraId="718B356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07F6A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68E98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782D75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glaciecola</w:t>
            </w:r>
            <w:proofErr w:type="spellEnd"/>
          </w:p>
        </w:tc>
      </w:tr>
      <w:tr w:rsidR="00730906" w:rsidRPr="00730906" w14:paraId="54D426A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48CE81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CAFB5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BDE93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tenovulum</w:t>
            </w:r>
            <w:proofErr w:type="spellEnd"/>
          </w:p>
        </w:tc>
      </w:tr>
      <w:tr w:rsidR="00730906" w:rsidRPr="00730906" w14:paraId="622CA6E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9DB56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E9F5A3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25496D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troph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bacterium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92B4C1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60BC71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CE232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CC47E3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1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BAC242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D13D4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CCF9FD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432CB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gmentibacter</w:t>
            </w:r>
            <w:proofErr w:type="spellEnd"/>
          </w:p>
        </w:tc>
      </w:tr>
      <w:tr w:rsidR="00730906" w:rsidRPr="00730906" w14:paraId="17BB0ECF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5F4A8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5F4855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0AB53D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hermoanaerobacteraceae</w:t>
            </w:r>
            <w:proofErr w:type="spellEnd"/>
          </w:p>
        </w:tc>
      </w:tr>
      <w:tr w:rsidR="00730906" w:rsidRPr="00730906" w14:paraId="7D3A70C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E33D0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4C611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DAAD1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sulfocapsa</w:t>
            </w:r>
            <w:proofErr w:type="spellEnd"/>
          </w:p>
        </w:tc>
      </w:tr>
      <w:tr w:rsidR="00730906" w:rsidRPr="00730906" w14:paraId="18C3F6C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6054C1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44531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D9358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ccharibacillus</w:t>
            </w:r>
            <w:proofErr w:type="spellEnd"/>
          </w:p>
        </w:tc>
      </w:tr>
      <w:tr w:rsidR="00730906" w:rsidRPr="00730906" w14:paraId="0215BD0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0DE7BC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23F01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632B3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ivibacter</w:t>
            </w:r>
            <w:proofErr w:type="spellEnd"/>
          </w:p>
        </w:tc>
      </w:tr>
      <w:tr w:rsidR="00730906" w:rsidRPr="00730906" w14:paraId="1E778E9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700D1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56CBC4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77E971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radymonadaceae</w:t>
            </w:r>
            <w:proofErr w:type="spellEnd"/>
          </w:p>
        </w:tc>
      </w:tr>
      <w:tr w:rsidR="00730906" w:rsidRPr="00730906" w14:paraId="5AAC459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BA648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5330E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2B6677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uteibacter</w:t>
            </w:r>
            <w:proofErr w:type="spellEnd"/>
          </w:p>
        </w:tc>
      </w:tr>
      <w:tr w:rsidR="00730906" w:rsidRPr="00730906" w14:paraId="6B9B9EC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DF70B1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970A17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0EFD3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ngrovicella</w:t>
            </w:r>
            <w:proofErr w:type="spellEnd"/>
          </w:p>
        </w:tc>
      </w:tr>
      <w:tr w:rsidR="00730906" w:rsidRPr="00730906" w14:paraId="21A44C2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4C27284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5424DD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BB033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iohalomonas</w:t>
            </w:r>
            <w:proofErr w:type="spellEnd"/>
          </w:p>
        </w:tc>
      </w:tr>
      <w:tr w:rsidR="00730906" w:rsidRPr="00730906" w14:paraId="6FF1D99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70B1FE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0D2EA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66DDE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atranaerofaba</w:t>
            </w:r>
            <w:proofErr w:type="spellEnd"/>
          </w:p>
        </w:tc>
      </w:tr>
      <w:tr w:rsidR="00730906" w:rsidRPr="00730906" w14:paraId="16F0F14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C353C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17091B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69400D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iiruegeria</w:t>
            </w:r>
            <w:proofErr w:type="spellEnd"/>
          </w:p>
        </w:tc>
      </w:tr>
      <w:tr w:rsidR="00730906" w:rsidRPr="00730906" w14:paraId="76AD8662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3464FAF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20FCF58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3650CE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2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C45916B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A0956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35525A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493919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mirania</w:t>
            </w:r>
            <w:proofErr w:type="spellEnd"/>
          </w:p>
        </w:tc>
      </w:tr>
      <w:tr w:rsidR="00730906" w:rsidRPr="00730906" w14:paraId="1F8562AC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3E892D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C56C55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7DE202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teococcus</w:t>
            </w:r>
            <w:proofErr w:type="spellEnd"/>
          </w:p>
        </w:tc>
      </w:tr>
      <w:tr w:rsidR="00730906" w:rsidRPr="00730906" w14:paraId="4888208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B2731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9B3625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1CF4B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cificibacter</w:t>
            </w:r>
            <w:proofErr w:type="spellEnd"/>
          </w:p>
        </w:tc>
      </w:tr>
      <w:tr w:rsidR="00730906" w:rsidRPr="00730906" w14:paraId="0CCBEBD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95418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A2EA2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0A16190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AH 315 M</w:t>
            </w:r>
            <w:proofErr w:type="gramStart"/>
            <w:r w:rsidRPr="00730906">
              <w:rPr>
                <w:i/>
                <w:iCs/>
              </w:rPr>
              <w:t>0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09BA6D1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622F14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058EA1F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4BE80F3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moniphilus</w:t>
            </w:r>
            <w:proofErr w:type="spellEnd"/>
          </w:p>
        </w:tc>
      </w:tr>
      <w:tr w:rsidR="00730906" w:rsidRPr="00730906" w14:paraId="655C1A4A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0E5B55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0EBE4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4A8A8A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acilibacillus</w:t>
            </w:r>
            <w:proofErr w:type="spellEnd"/>
          </w:p>
        </w:tc>
      </w:tr>
      <w:tr w:rsidR="00730906" w:rsidRPr="00730906" w14:paraId="1E61B7C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196965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B5920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549E1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idomonas</w:t>
            </w:r>
            <w:proofErr w:type="spellEnd"/>
          </w:p>
        </w:tc>
      </w:tr>
      <w:tr w:rsidR="00730906" w:rsidRPr="00730906" w14:paraId="5B22D27D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5D4226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638FD2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6355517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terricola</w:t>
            </w:r>
            <w:proofErr w:type="spellEnd"/>
          </w:p>
        </w:tc>
      </w:tr>
      <w:tr w:rsidR="00730906" w:rsidRPr="00730906" w14:paraId="768F530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1F1EF3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972B06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5FE530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sipho</w:t>
            </w:r>
            <w:proofErr w:type="spellEnd"/>
          </w:p>
        </w:tc>
      </w:tr>
      <w:tr w:rsidR="00730906" w:rsidRPr="00730906" w14:paraId="5AB9FE25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37183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64D04E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659B67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ndidatus </w:t>
            </w:r>
            <w:proofErr w:type="spellStart"/>
            <w:r w:rsidRPr="00730906">
              <w:rPr>
                <w:i/>
                <w:iCs/>
              </w:rPr>
              <w:t>Phycosocius</w:t>
            </w:r>
            <w:proofErr w:type="spellEnd"/>
          </w:p>
        </w:tc>
      </w:tr>
      <w:tr w:rsidR="00730906" w:rsidRPr="00730906" w14:paraId="444E0316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C57C8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EB3C8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21B81C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sulfocapsaceae</w:t>
            </w:r>
            <w:proofErr w:type="spellEnd"/>
          </w:p>
        </w:tc>
      </w:tr>
      <w:tr w:rsidR="00730906" w:rsidRPr="00730906" w14:paraId="10DDE253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FD9366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4B0854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991FE8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Aminicenantes</w:t>
            </w:r>
            <w:proofErr w:type="spellEnd"/>
          </w:p>
        </w:tc>
      </w:tr>
      <w:tr w:rsidR="00730906" w:rsidRPr="00730906" w14:paraId="30C3CE7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B4051D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D91383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27277BC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um </w:t>
            </w:r>
            <w:proofErr w:type="spellStart"/>
            <w:r w:rsidRPr="00730906">
              <w:rPr>
                <w:i/>
                <w:iCs/>
              </w:rPr>
              <w:t>ADurb</w:t>
            </w:r>
            <w:proofErr w:type="spellEnd"/>
            <w:r w:rsidRPr="00730906">
              <w:rPr>
                <w:i/>
                <w:iCs/>
              </w:rPr>
              <w:t xml:space="preserve"> Bin</w:t>
            </w:r>
            <w:proofErr w:type="gramStart"/>
            <w:r w:rsidRPr="00730906">
              <w:rPr>
                <w:i/>
                <w:iCs/>
              </w:rPr>
              <w:t>36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D424BD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62D58BC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55FCF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7B386A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Candidatus </w:t>
            </w:r>
            <w:proofErr w:type="spellStart"/>
            <w:r w:rsidRPr="00730906">
              <w:rPr>
                <w:i/>
                <w:iCs/>
              </w:rPr>
              <w:t>Giovannonibacteria</w:t>
            </w:r>
            <w:proofErr w:type="spellEnd"/>
          </w:p>
        </w:tc>
      </w:tr>
      <w:tr w:rsidR="00730906" w:rsidRPr="00730906" w14:paraId="60672C1E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364BC1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7A90AC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1B3F24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uteimicrobium</w:t>
            </w:r>
            <w:proofErr w:type="spellEnd"/>
          </w:p>
        </w:tc>
      </w:tr>
      <w:tr w:rsidR="00730906" w:rsidRPr="00730906" w14:paraId="14D42999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711465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3695EAB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305A574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orrelia</w:t>
            </w:r>
          </w:p>
        </w:tc>
      </w:tr>
      <w:tr w:rsidR="00730906" w:rsidRPr="00730906" w14:paraId="77AD6634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2A4C99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57A55D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E0A99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geobacillus</w:t>
            </w:r>
            <w:proofErr w:type="spellEnd"/>
          </w:p>
        </w:tc>
      </w:tr>
      <w:tr w:rsidR="00730906" w:rsidRPr="00730906" w14:paraId="78C11E17" w14:textId="77777777" w:rsidTr="00506DBA">
        <w:trPr>
          <w:trHeight w:val="288"/>
        </w:trPr>
        <w:tc>
          <w:tcPr>
            <w:tcW w:w="2607" w:type="dxa"/>
            <w:noWrap/>
            <w:hideMark/>
          </w:tcPr>
          <w:p w14:paraId="5236D74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17" w:type="dxa"/>
            <w:noWrap/>
            <w:hideMark/>
          </w:tcPr>
          <w:p w14:paraId="1CEE42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2" w:type="dxa"/>
            <w:noWrap/>
            <w:hideMark/>
          </w:tcPr>
          <w:p w14:paraId="7B7CAB3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terium HR</w:t>
            </w:r>
            <w:proofErr w:type="gramStart"/>
            <w:r w:rsidRPr="00730906">
              <w:rPr>
                <w:i/>
                <w:iCs/>
              </w:rPr>
              <w:t>3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</w:tbl>
    <w:p w14:paraId="23AC52B7" w14:textId="77777777" w:rsidR="00730906" w:rsidRPr="00730906" w:rsidRDefault="00730906" w:rsidP="00730906">
      <w:pPr>
        <w:rPr>
          <w:i/>
          <w:iCs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020"/>
        <w:gridCol w:w="2420"/>
        <w:gridCol w:w="3627"/>
      </w:tblGrid>
      <w:tr w:rsidR="00730906" w:rsidRPr="00730906" w14:paraId="59C7448D" w14:textId="77777777" w:rsidTr="00506DBA">
        <w:trPr>
          <w:trHeight w:val="288"/>
        </w:trPr>
        <w:tc>
          <w:tcPr>
            <w:tcW w:w="9067" w:type="dxa"/>
            <w:gridSpan w:val="3"/>
            <w:noWrap/>
          </w:tcPr>
          <w:p w14:paraId="24EE01C9" w14:textId="77777777" w:rsidR="00730906" w:rsidRPr="00730906" w:rsidRDefault="00730906" w:rsidP="00730906">
            <w:r w:rsidRPr="00730906">
              <w:t>Eukaryotic population: surface Aeration</w:t>
            </w:r>
          </w:p>
        </w:tc>
      </w:tr>
      <w:tr w:rsidR="00730906" w:rsidRPr="00730906" w14:paraId="6DFA9511" w14:textId="77777777" w:rsidTr="00506DBA">
        <w:trPr>
          <w:trHeight w:val="288"/>
        </w:trPr>
        <w:tc>
          <w:tcPr>
            <w:tcW w:w="3020" w:type="dxa"/>
            <w:noWrap/>
          </w:tcPr>
          <w:p w14:paraId="4C9DA878" w14:textId="77777777" w:rsidR="00730906" w:rsidRPr="00730906" w:rsidRDefault="00730906" w:rsidP="00730906">
            <w:r w:rsidRPr="00730906">
              <w:t>AS</w:t>
            </w:r>
          </w:p>
        </w:tc>
        <w:tc>
          <w:tcPr>
            <w:tcW w:w="2420" w:type="dxa"/>
            <w:noWrap/>
          </w:tcPr>
          <w:p w14:paraId="5754D5DD" w14:textId="77777777" w:rsidR="00730906" w:rsidRPr="00730906" w:rsidRDefault="00730906" w:rsidP="00730906">
            <w:r w:rsidRPr="00730906">
              <w:t>BA</w:t>
            </w:r>
          </w:p>
        </w:tc>
        <w:tc>
          <w:tcPr>
            <w:tcW w:w="3627" w:type="dxa"/>
            <w:noWrap/>
          </w:tcPr>
          <w:p w14:paraId="6C9D6A0E" w14:textId="77777777" w:rsidR="00730906" w:rsidRPr="00730906" w:rsidRDefault="00730906" w:rsidP="00730906">
            <w:r w:rsidRPr="00730906">
              <w:t>AS|BA</w:t>
            </w:r>
          </w:p>
        </w:tc>
      </w:tr>
      <w:tr w:rsidR="00730906" w:rsidRPr="00730906" w14:paraId="04C8726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135A2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ohortaea</w:t>
            </w:r>
            <w:proofErr w:type="spellEnd"/>
          </w:p>
        </w:tc>
        <w:tc>
          <w:tcPr>
            <w:tcW w:w="2420" w:type="dxa"/>
            <w:noWrap/>
            <w:hideMark/>
          </w:tcPr>
          <w:p w14:paraId="419FC72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botry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9A6F31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aapia</w:t>
            </w:r>
            <w:proofErr w:type="spellEnd"/>
          </w:p>
        </w:tc>
      </w:tr>
      <w:tr w:rsidR="00730906" w:rsidRPr="00730906" w14:paraId="135D1CE7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8D8AF7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bjeviella</w:t>
            </w:r>
            <w:proofErr w:type="spellEnd"/>
          </w:p>
        </w:tc>
        <w:tc>
          <w:tcPr>
            <w:tcW w:w="2420" w:type="dxa"/>
            <w:noWrap/>
            <w:hideMark/>
          </w:tcPr>
          <w:p w14:paraId="4BD0DD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legmac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6BBF2C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garicus</w:t>
            </w:r>
          </w:p>
        </w:tc>
      </w:tr>
      <w:tr w:rsidR="00730906" w:rsidRPr="00730906" w14:paraId="37D53B4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62A79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rocybe</w:t>
            </w:r>
            <w:proofErr w:type="spellEnd"/>
          </w:p>
        </w:tc>
        <w:tc>
          <w:tcPr>
            <w:tcW w:w="2420" w:type="dxa"/>
            <w:noWrap/>
            <w:hideMark/>
          </w:tcPr>
          <w:p w14:paraId="567B447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Opisthorchis</w:t>
            </w:r>
          </w:p>
        </w:tc>
        <w:tc>
          <w:tcPr>
            <w:tcW w:w="3627" w:type="dxa"/>
            <w:noWrap/>
            <w:hideMark/>
          </w:tcPr>
          <w:p w14:paraId="51FED2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uglypha</w:t>
            </w:r>
            <w:proofErr w:type="spellEnd"/>
          </w:p>
        </w:tc>
      </w:tr>
      <w:tr w:rsidR="00730906" w:rsidRPr="00730906" w14:paraId="2FA6BDD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A5075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mleria</w:t>
            </w:r>
            <w:proofErr w:type="spellEnd"/>
          </w:p>
        </w:tc>
        <w:tc>
          <w:tcPr>
            <w:tcW w:w="2420" w:type="dxa"/>
            <w:noWrap/>
            <w:hideMark/>
          </w:tcPr>
          <w:p w14:paraId="4BC227D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baryomyce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27FE5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ysochromulina</w:t>
            </w:r>
            <w:proofErr w:type="spellEnd"/>
          </w:p>
        </w:tc>
      </w:tr>
      <w:tr w:rsidR="00730906" w:rsidRPr="00730906" w14:paraId="382B566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ACD3A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igantopelta</w:t>
            </w:r>
            <w:proofErr w:type="spellEnd"/>
          </w:p>
        </w:tc>
        <w:tc>
          <w:tcPr>
            <w:tcW w:w="2420" w:type="dxa"/>
            <w:noWrap/>
            <w:hideMark/>
          </w:tcPr>
          <w:p w14:paraId="1E45058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iospor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8F132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trouitia</w:t>
            </w:r>
            <w:proofErr w:type="spellEnd"/>
          </w:p>
        </w:tc>
      </w:tr>
      <w:tr w:rsidR="00730906" w:rsidRPr="00730906" w14:paraId="6F73D0F3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19DA7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mania</w:t>
            </w:r>
            <w:proofErr w:type="spellEnd"/>
          </w:p>
        </w:tc>
        <w:tc>
          <w:tcPr>
            <w:tcW w:w="2420" w:type="dxa"/>
            <w:noWrap/>
            <w:hideMark/>
          </w:tcPr>
          <w:p w14:paraId="481F439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lysia</w:t>
            </w:r>
          </w:p>
        </w:tc>
        <w:tc>
          <w:tcPr>
            <w:tcW w:w="3627" w:type="dxa"/>
            <w:noWrap/>
            <w:hideMark/>
          </w:tcPr>
          <w:p w14:paraId="7270E0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tzschia</w:t>
            </w:r>
            <w:proofErr w:type="spellEnd"/>
          </w:p>
        </w:tc>
      </w:tr>
      <w:tr w:rsidR="00730906" w:rsidRPr="00730906" w14:paraId="09252A0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923FD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lyttiomyces</w:t>
            </w:r>
            <w:proofErr w:type="spellEnd"/>
          </w:p>
        </w:tc>
        <w:tc>
          <w:tcPr>
            <w:tcW w:w="2420" w:type="dxa"/>
            <w:noWrap/>
            <w:hideMark/>
          </w:tcPr>
          <w:p w14:paraId="04C00D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nomeruliu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6C971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ssophora</w:t>
            </w:r>
            <w:proofErr w:type="spellEnd"/>
          </w:p>
        </w:tc>
      </w:tr>
      <w:tr w:rsidR="00730906" w:rsidRPr="00730906" w14:paraId="1A3A5373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1C9411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irsutella</w:t>
            </w:r>
            <w:proofErr w:type="spellEnd"/>
          </w:p>
        </w:tc>
        <w:tc>
          <w:tcPr>
            <w:tcW w:w="2420" w:type="dxa"/>
            <w:noWrap/>
            <w:hideMark/>
          </w:tcPr>
          <w:p w14:paraId="50D278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ematosphaer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565B76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ametes</w:t>
            </w:r>
          </w:p>
        </w:tc>
      </w:tr>
      <w:tr w:rsidR="00730906" w:rsidRPr="00730906" w14:paraId="1B5BC8C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AA012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menoscyphus</w:t>
            </w:r>
            <w:proofErr w:type="spellEnd"/>
          </w:p>
        </w:tc>
        <w:tc>
          <w:tcPr>
            <w:tcW w:w="2420" w:type="dxa"/>
            <w:noWrap/>
            <w:hideMark/>
          </w:tcPr>
          <w:p w14:paraId="79F2D3C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ylar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3B254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xidia</w:t>
            </w:r>
            <w:proofErr w:type="spellEnd"/>
          </w:p>
        </w:tc>
      </w:tr>
      <w:tr w:rsidR="00730906" w:rsidRPr="00730906" w14:paraId="4A4D713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B33704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F6683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rpex</w:t>
            </w:r>
            <w:proofErr w:type="spellEnd"/>
          </w:p>
        </w:tc>
        <w:tc>
          <w:tcPr>
            <w:tcW w:w="3627" w:type="dxa"/>
            <w:noWrap/>
            <w:hideMark/>
          </w:tcPr>
          <w:p w14:paraId="4AD436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yridium</w:t>
            </w:r>
            <w:proofErr w:type="spellEnd"/>
          </w:p>
        </w:tc>
      </w:tr>
      <w:tr w:rsidR="00730906" w:rsidRPr="00730906" w14:paraId="4ED9D61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7FDB39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ADE47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onsecae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C6D79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moeba</w:t>
            </w:r>
            <w:proofErr w:type="spellEnd"/>
          </w:p>
        </w:tc>
      </w:tr>
      <w:tr w:rsidR="00730906" w:rsidRPr="00730906" w14:paraId="17F879E3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5F841D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001F7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stotremastr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692C7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raguea</w:t>
            </w:r>
            <w:proofErr w:type="spellEnd"/>
          </w:p>
        </w:tc>
      </w:tr>
      <w:tr w:rsidR="00730906" w:rsidRPr="00730906" w14:paraId="7203C4B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268A7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3E2152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ermamoeb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435369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gium</w:t>
            </w:r>
            <w:proofErr w:type="spellEnd"/>
          </w:p>
        </w:tc>
      </w:tr>
      <w:tr w:rsidR="00730906" w:rsidRPr="00730906" w14:paraId="243A8CE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59DAF0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D50EC7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aprolegnia</w:t>
            </w:r>
          </w:p>
        </w:tc>
        <w:tc>
          <w:tcPr>
            <w:tcW w:w="3627" w:type="dxa"/>
            <w:noWrap/>
            <w:hideMark/>
          </w:tcPr>
          <w:p w14:paraId="048CAF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locera</w:t>
            </w:r>
            <w:proofErr w:type="spellEnd"/>
          </w:p>
        </w:tc>
      </w:tr>
      <w:tr w:rsidR="00730906" w:rsidRPr="00730906" w14:paraId="4FBC4FE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53B61F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22A0C7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ndrothele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22DBD1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ryptococcus</w:t>
            </w:r>
          </w:p>
        </w:tc>
      </w:tr>
      <w:tr w:rsidR="00730906" w:rsidRPr="00730906" w14:paraId="170D94A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6536B3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9455D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ipferl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050E779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orphyra</w:t>
            </w:r>
          </w:p>
        </w:tc>
      </w:tr>
      <w:tr w:rsidR="00730906" w:rsidRPr="00730906" w14:paraId="39C6756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F0B72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52BD1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igaspor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D0F29E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azachstania</w:t>
            </w:r>
            <w:proofErr w:type="spellEnd"/>
          </w:p>
        </w:tc>
      </w:tr>
      <w:tr w:rsidR="00730906" w:rsidRPr="00730906" w14:paraId="3783339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D91DF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0384C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thyr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AE8293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ycena</w:t>
            </w:r>
            <w:proofErr w:type="spellEnd"/>
          </w:p>
        </w:tc>
      </w:tr>
      <w:tr w:rsidR="00730906" w:rsidRPr="00730906" w14:paraId="5ADA2AF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F603D9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A27BA1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aloscyph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11B2E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athaspora</w:t>
            </w:r>
            <w:proofErr w:type="spellEnd"/>
          </w:p>
        </w:tc>
      </w:tr>
      <w:tr w:rsidR="00730906" w:rsidRPr="00730906" w14:paraId="636ED2A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EAE2A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AA91C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opf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44B15D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iculariopsis</w:t>
            </w:r>
            <w:proofErr w:type="spellEnd"/>
          </w:p>
        </w:tc>
      </w:tr>
      <w:tr w:rsidR="00730906" w:rsidRPr="00730906" w14:paraId="575DB6DD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D9334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35857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laromyce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6F16C3A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yssothecium</w:t>
            </w:r>
            <w:proofErr w:type="spellEnd"/>
          </w:p>
        </w:tc>
      </w:tr>
      <w:tr w:rsidR="00730906" w:rsidRPr="00730906" w14:paraId="629AD79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13D0F3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E7E273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epia</w:t>
            </w:r>
          </w:p>
        </w:tc>
        <w:tc>
          <w:tcPr>
            <w:tcW w:w="3627" w:type="dxa"/>
            <w:noWrap/>
            <w:hideMark/>
          </w:tcPr>
          <w:p w14:paraId="28B27E0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Leishmania</w:t>
            </w:r>
          </w:p>
        </w:tc>
      </w:tr>
      <w:tr w:rsidR="00730906" w:rsidRPr="00730906" w14:paraId="4424B91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94CD8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428E53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topolystom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6FEF232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Ustilago</w:t>
            </w:r>
            <w:proofErr w:type="spellEnd"/>
          </w:p>
        </w:tc>
      </w:tr>
      <w:tr w:rsidR="00730906" w:rsidRPr="00730906" w14:paraId="67312CC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FDE192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677A69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gatae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073DC16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oebophrya</w:t>
            </w:r>
            <w:proofErr w:type="spellEnd"/>
          </w:p>
        </w:tc>
      </w:tr>
      <w:tr w:rsidR="00730906" w:rsidRPr="00730906" w14:paraId="7D28148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49006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4634E8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gomona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0C97F5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otrytis</w:t>
            </w:r>
          </w:p>
        </w:tc>
      </w:tr>
      <w:tr w:rsidR="00730906" w:rsidRPr="00730906" w14:paraId="7D47AEE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5A9A2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7D9EE4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uber</w:t>
            </w:r>
          </w:p>
        </w:tc>
        <w:tc>
          <w:tcPr>
            <w:tcW w:w="3627" w:type="dxa"/>
            <w:noWrap/>
            <w:hideMark/>
          </w:tcPr>
          <w:p w14:paraId="5E97B6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eococcus</w:t>
            </w:r>
            <w:proofErr w:type="spellEnd"/>
          </w:p>
        </w:tc>
      </w:tr>
      <w:tr w:rsidR="00730906" w:rsidRPr="00730906" w14:paraId="2BECC773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20D227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CF00D9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coccu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045417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ntamoeba</w:t>
            </w:r>
          </w:p>
        </w:tc>
      </w:tr>
      <w:tr w:rsidR="00730906" w:rsidRPr="00730906" w14:paraId="6125E47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5AC453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CE74E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xillu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40B7AA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haeroforma</w:t>
            </w:r>
            <w:proofErr w:type="spellEnd"/>
          </w:p>
        </w:tc>
      </w:tr>
      <w:tr w:rsidR="00730906" w:rsidRPr="00730906" w14:paraId="3F7BA29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5BAD8A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C15C7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ctocarpu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A941F2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Rhizoctonia</w:t>
            </w:r>
          </w:p>
        </w:tc>
      </w:tr>
      <w:tr w:rsidR="00730906" w:rsidRPr="00730906" w14:paraId="2A3DB97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5192DA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1F965B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rettanomyces</w:t>
            </w:r>
          </w:p>
        </w:tc>
        <w:tc>
          <w:tcPr>
            <w:tcW w:w="3627" w:type="dxa"/>
            <w:noWrap/>
            <w:hideMark/>
          </w:tcPr>
          <w:p w14:paraId="47BFF59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ancudomyces</w:t>
            </w:r>
            <w:proofErr w:type="spellEnd"/>
          </w:p>
        </w:tc>
      </w:tr>
      <w:tr w:rsidR="00730906" w:rsidRPr="00730906" w14:paraId="2E40211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CFFC2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ADFEB8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bosporang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B5BDD2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solithus</w:t>
            </w:r>
            <w:proofErr w:type="spellEnd"/>
          </w:p>
        </w:tc>
      </w:tr>
      <w:tr w:rsidR="00730906" w:rsidRPr="00730906" w14:paraId="58FC48A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D418B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6993BE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ymoseptor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F9BD9B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bispora</w:t>
            </w:r>
            <w:proofErr w:type="spellEnd"/>
          </w:p>
        </w:tc>
      </w:tr>
      <w:tr w:rsidR="00730906" w:rsidRPr="00730906" w14:paraId="228194F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17BFC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C87CA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tulostom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0615E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venderia</w:t>
            </w:r>
            <w:proofErr w:type="spellEnd"/>
          </w:p>
        </w:tc>
      </w:tr>
      <w:tr w:rsidR="00730906" w:rsidRPr="00730906" w14:paraId="23530E0D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03C762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A8EDA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plod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564B3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bisporangium</w:t>
            </w:r>
            <w:proofErr w:type="spellEnd"/>
          </w:p>
        </w:tc>
      </w:tr>
      <w:tr w:rsidR="00730906" w:rsidRPr="00730906" w14:paraId="5B5161E7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44EDA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0176E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chytr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DF0D61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pingoeca</w:t>
            </w:r>
            <w:proofErr w:type="spellEnd"/>
          </w:p>
        </w:tc>
      </w:tr>
      <w:tr w:rsidR="00730906" w:rsidRPr="00730906" w14:paraId="188738C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C25D4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24E71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lyplosphaer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066CD72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dospora</w:t>
            </w:r>
            <w:proofErr w:type="spellEnd"/>
          </w:p>
        </w:tc>
      </w:tr>
      <w:tr w:rsidR="00730906" w:rsidRPr="00730906" w14:paraId="6F973FF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6991D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B0ACC3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ichoderma</w:t>
            </w:r>
          </w:p>
        </w:tc>
        <w:tc>
          <w:tcPr>
            <w:tcW w:w="3627" w:type="dxa"/>
            <w:noWrap/>
            <w:hideMark/>
          </w:tcPr>
          <w:p w14:paraId="384950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zellomyces</w:t>
            </w:r>
            <w:proofErr w:type="spellEnd"/>
          </w:p>
        </w:tc>
      </w:tr>
      <w:tr w:rsidR="00730906" w:rsidRPr="00730906" w14:paraId="755033F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87D0B5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0280B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ocallimastix</w:t>
            </w:r>
            <w:proofErr w:type="spellEnd"/>
          </w:p>
        </w:tc>
        <w:tc>
          <w:tcPr>
            <w:tcW w:w="3627" w:type="dxa"/>
            <w:noWrap/>
            <w:hideMark/>
          </w:tcPr>
          <w:p w14:paraId="6B4FF3F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nnemannia</w:t>
            </w:r>
            <w:proofErr w:type="spellEnd"/>
          </w:p>
        </w:tc>
      </w:tr>
      <w:tr w:rsidR="00730906" w:rsidRPr="00730906" w14:paraId="0221C47E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0E6325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A271D6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Fragilaria</w:t>
            </w:r>
          </w:p>
        </w:tc>
        <w:tc>
          <w:tcPr>
            <w:tcW w:w="3627" w:type="dxa"/>
            <w:noWrap/>
            <w:hideMark/>
          </w:tcPr>
          <w:p w14:paraId="09A10AA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unneliformis</w:t>
            </w:r>
            <w:proofErr w:type="spellEnd"/>
          </w:p>
        </w:tc>
      </w:tr>
      <w:tr w:rsidR="00730906" w:rsidRPr="00730906" w14:paraId="5C60216E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47BCE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CBC043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ncephalitozoon</w:t>
            </w:r>
          </w:p>
        </w:tc>
        <w:tc>
          <w:tcPr>
            <w:tcW w:w="3627" w:type="dxa"/>
            <w:noWrap/>
            <w:hideMark/>
          </w:tcPr>
          <w:p w14:paraId="53FAECE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emella</w:t>
            </w:r>
          </w:p>
        </w:tc>
      </w:tr>
      <w:tr w:rsidR="00730906" w:rsidRPr="00730906" w14:paraId="02100C7C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EEF50E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E0077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iomphalar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2F091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rtierella</w:t>
            </w:r>
            <w:proofErr w:type="spellEnd"/>
          </w:p>
        </w:tc>
      </w:tr>
      <w:tr w:rsidR="00730906" w:rsidRPr="00730906" w14:paraId="0790EAB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CBBA49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5A65A3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neumocystis</w:t>
            </w:r>
          </w:p>
        </w:tc>
        <w:tc>
          <w:tcPr>
            <w:tcW w:w="3627" w:type="dxa"/>
            <w:noWrap/>
            <w:hideMark/>
          </w:tcPr>
          <w:p w14:paraId="59E028F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ercenaria</w:t>
            </w:r>
          </w:p>
        </w:tc>
      </w:tr>
      <w:tr w:rsidR="00730906" w:rsidRPr="00730906" w14:paraId="13CBEFAD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D895DE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9E41E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lsinoe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F67FFC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utinoglossum</w:t>
            </w:r>
            <w:proofErr w:type="spellEnd"/>
          </w:p>
        </w:tc>
      </w:tr>
      <w:tr w:rsidR="00730906" w:rsidRPr="00730906" w14:paraId="26C7CB5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1B681C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19DCFD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raustothec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E3C34F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chistosoma</w:t>
            </w:r>
          </w:p>
        </w:tc>
      </w:tr>
      <w:tr w:rsidR="00730906" w:rsidRPr="00730906" w14:paraId="26CF9E6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9D138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A781DC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duncisulcu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D1B992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cephalis</w:t>
            </w:r>
            <w:proofErr w:type="spellEnd"/>
          </w:p>
        </w:tc>
      </w:tr>
      <w:tr w:rsidR="00730906" w:rsidRPr="00730906" w14:paraId="7A4055C7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5FB92A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F36F3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rman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A34E4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illus</w:t>
            </w:r>
            <w:proofErr w:type="spellEnd"/>
          </w:p>
        </w:tc>
      </w:tr>
      <w:tr w:rsidR="00730906" w:rsidRPr="00730906" w14:paraId="5876DBC3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127BE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CB60E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nulohypoxylon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F57DAE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lasmodium</w:t>
            </w:r>
          </w:p>
        </w:tc>
      </w:tr>
      <w:tr w:rsidR="00730906" w:rsidRPr="00730906" w14:paraId="36DCC30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2D9B8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59A59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dontid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D6E987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phanomyces</w:t>
            </w:r>
          </w:p>
        </w:tc>
      </w:tr>
      <w:tr w:rsidR="00730906" w:rsidRPr="00730906" w14:paraId="03BA35C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E33F38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A11B2F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icaturopsi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40CA24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picoccum</w:t>
            </w:r>
            <w:proofErr w:type="spellEnd"/>
          </w:p>
        </w:tc>
      </w:tr>
      <w:tr w:rsidR="00730906" w:rsidRPr="00730906" w14:paraId="65FBC52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9AD6D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D60FE7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erospor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D0FE61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bonema</w:t>
            </w:r>
            <w:proofErr w:type="spellEnd"/>
          </w:p>
        </w:tc>
      </w:tr>
      <w:tr w:rsidR="00730906" w:rsidRPr="00730906" w14:paraId="14C524E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6C7EC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EC2D1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ocercomonoide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2DD74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Yarrowia</w:t>
            </w:r>
            <w:proofErr w:type="spellEnd"/>
          </w:p>
        </w:tc>
      </w:tr>
      <w:tr w:rsidR="00730906" w:rsidRPr="00730906" w14:paraId="5F58E0C8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A251F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D2D1E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actylellin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6F490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docarpon</w:t>
            </w:r>
            <w:proofErr w:type="spellEnd"/>
          </w:p>
        </w:tc>
      </w:tr>
      <w:tr w:rsidR="00730906" w:rsidRPr="00730906" w14:paraId="0781297C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FB447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2325F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rtier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1766EB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ulinus</w:t>
            </w:r>
          </w:p>
        </w:tc>
      </w:tr>
      <w:tr w:rsidR="00730906" w:rsidRPr="00730906" w14:paraId="129EC1B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12141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3E73C4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temphylium</w:t>
            </w:r>
          </w:p>
        </w:tc>
        <w:tc>
          <w:tcPr>
            <w:tcW w:w="3627" w:type="dxa"/>
            <w:noWrap/>
            <w:hideMark/>
          </w:tcPr>
          <w:p w14:paraId="090151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ucosporidium</w:t>
            </w:r>
            <w:proofErr w:type="spellEnd"/>
          </w:p>
        </w:tc>
      </w:tr>
      <w:tr w:rsidR="00730906" w:rsidRPr="00730906" w14:paraId="5A11C04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F7A0C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83208D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oensberg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28B037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olyporus</w:t>
            </w:r>
          </w:p>
        </w:tc>
      </w:tr>
      <w:tr w:rsidR="00730906" w:rsidRPr="00730906" w14:paraId="5D6EAE9D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609628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1163B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taneotrichosporon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CFC12E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ntiscutata</w:t>
            </w:r>
            <w:proofErr w:type="spellEnd"/>
          </w:p>
        </w:tc>
      </w:tr>
      <w:tr w:rsidR="00730906" w:rsidRPr="00730906" w14:paraId="2E8DA45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A2DB6C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6CA69F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napody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E4F982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rysiphe</w:t>
            </w:r>
          </w:p>
        </w:tc>
      </w:tr>
      <w:tr w:rsidR="00730906" w:rsidRPr="00730906" w14:paraId="29526F0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AE6FEC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AC878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hizosaccharomyce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7C485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phoma</w:t>
            </w:r>
            <w:proofErr w:type="spellEnd"/>
          </w:p>
        </w:tc>
      </w:tr>
      <w:tr w:rsidR="00730906" w:rsidRPr="00730906" w14:paraId="614A12E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A7A0D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75842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assispor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FFEE9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mortierella</w:t>
            </w:r>
            <w:proofErr w:type="spellEnd"/>
          </w:p>
        </w:tc>
      </w:tr>
      <w:tr w:rsidR="00730906" w:rsidRPr="00730906" w14:paraId="628B97D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1C339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994D9E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ubulinosem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0E7967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acilaria</w:t>
            </w:r>
            <w:proofErr w:type="spellEnd"/>
          </w:p>
        </w:tc>
      </w:tr>
      <w:tr w:rsidR="00730906" w:rsidRPr="00730906" w14:paraId="6D505B53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04BEE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C0349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chtheim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4515B86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mitomyces</w:t>
            </w:r>
            <w:proofErr w:type="spellEnd"/>
          </w:p>
        </w:tc>
      </w:tr>
      <w:tr w:rsidR="00730906" w:rsidRPr="00730906" w14:paraId="14936C7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ECC6E6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3B4F5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miltosporid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0291EE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izoclosmatium</w:t>
            </w:r>
            <w:proofErr w:type="spellEnd"/>
          </w:p>
        </w:tc>
      </w:tr>
      <w:tr w:rsidR="00730906" w:rsidRPr="00730906" w14:paraId="13C4AC5A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6B413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56876C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Nosema</w:t>
            </w:r>
          </w:p>
        </w:tc>
        <w:tc>
          <w:tcPr>
            <w:tcW w:w="3627" w:type="dxa"/>
            <w:noWrap/>
            <w:hideMark/>
          </w:tcPr>
          <w:p w14:paraId="43A108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stulifera</w:t>
            </w:r>
            <w:proofErr w:type="spellEnd"/>
          </w:p>
        </w:tc>
      </w:tr>
      <w:tr w:rsidR="00730906" w:rsidRPr="00730906" w14:paraId="427055F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B14BD0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5A4A88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Rozella</w:t>
            </w:r>
          </w:p>
        </w:tc>
        <w:tc>
          <w:tcPr>
            <w:tcW w:w="3627" w:type="dxa"/>
            <w:noWrap/>
            <w:hideMark/>
          </w:tcPr>
          <w:p w14:paraId="78E348E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reissena</w:t>
            </w:r>
            <w:proofErr w:type="spellEnd"/>
          </w:p>
        </w:tc>
      </w:tr>
      <w:tr w:rsidR="00730906" w:rsidRPr="00730906" w14:paraId="3D89C007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A9E46A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50A87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yrenophor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002267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Dictyostelium</w:t>
            </w:r>
          </w:p>
        </w:tc>
      </w:tr>
      <w:tr w:rsidR="00730906" w:rsidRPr="00730906" w14:paraId="1ECC186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898937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05F6FD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ilin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8534D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ytomonas</w:t>
            </w:r>
            <w:proofErr w:type="spellEnd"/>
          </w:p>
        </w:tc>
      </w:tr>
      <w:tr w:rsidR="00730906" w:rsidRPr="00730906" w14:paraId="095FD8D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6D191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0D019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n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4A67C0E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accharomyces</w:t>
            </w:r>
          </w:p>
        </w:tc>
      </w:tr>
      <w:tr w:rsidR="00730906" w:rsidRPr="00730906" w14:paraId="3222E89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D0DEE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A8246F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enturia</w:t>
            </w:r>
          </w:p>
        </w:tc>
        <w:tc>
          <w:tcPr>
            <w:tcW w:w="3627" w:type="dxa"/>
            <w:noWrap/>
            <w:hideMark/>
          </w:tcPr>
          <w:p w14:paraId="52E83A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crostomum</w:t>
            </w:r>
            <w:proofErr w:type="spellEnd"/>
          </w:p>
        </w:tc>
      </w:tr>
      <w:tr w:rsidR="00730906" w:rsidRPr="00730906" w14:paraId="2BA49B3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041A0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0BB132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llet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3DBA06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oprotostelium</w:t>
            </w:r>
            <w:proofErr w:type="spellEnd"/>
          </w:p>
        </w:tc>
      </w:tr>
      <w:tr w:rsidR="00730906" w:rsidRPr="00730906" w14:paraId="152F42F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4E2FE4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3426C5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trichomona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6444C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miliania</w:t>
            </w:r>
            <w:proofErr w:type="spellEnd"/>
          </w:p>
        </w:tc>
      </w:tr>
      <w:tr w:rsidR="00730906" w:rsidRPr="00730906" w14:paraId="5F28CDA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129E6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F6E9AB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ndidul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61323B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trichum</w:t>
            </w:r>
            <w:proofErr w:type="spellEnd"/>
          </w:p>
        </w:tc>
      </w:tr>
      <w:tr w:rsidR="00730906" w:rsidRPr="00730906" w14:paraId="0DEC13B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B65EC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0287E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chogloss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C8323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izophagus</w:t>
            </w:r>
            <w:proofErr w:type="spellEnd"/>
          </w:p>
        </w:tc>
      </w:tr>
      <w:tr w:rsidR="00730906" w:rsidRPr="00730906" w14:paraId="2DBD761C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4BCEF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F317F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terococcu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8FBC4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ncaliia</w:t>
            </w:r>
            <w:proofErr w:type="spellEnd"/>
          </w:p>
        </w:tc>
      </w:tr>
      <w:tr w:rsidR="00730906" w:rsidRPr="00730906" w14:paraId="47AE39E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868DFB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A5C787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lonostachy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886D5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ncytospora</w:t>
            </w:r>
            <w:proofErr w:type="spellEnd"/>
          </w:p>
        </w:tc>
      </w:tr>
      <w:tr w:rsidR="00730906" w:rsidRPr="00730906" w14:paraId="4BDED93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1EF4E9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4A6FF9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uccinia</w:t>
            </w:r>
          </w:p>
        </w:tc>
        <w:tc>
          <w:tcPr>
            <w:tcW w:w="3627" w:type="dxa"/>
            <w:noWrap/>
            <w:hideMark/>
          </w:tcPr>
          <w:p w14:paraId="25A87D6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ytostelium</w:t>
            </w:r>
            <w:proofErr w:type="spellEnd"/>
          </w:p>
        </w:tc>
      </w:tr>
      <w:tr w:rsidR="00730906" w:rsidRPr="00730906" w14:paraId="29C830AD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F3EF64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D7BEF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mentospor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469DAB7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lastomyces</w:t>
            </w:r>
          </w:p>
        </w:tc>
      </w:tr>
      <w:tr w:rsidR="00730906" w:rsidRPr="00730906" w14:paraId="2E6FF8C8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000300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23EFB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agomona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65349C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dogone</w:t>
            </w:r>
            <w:proofErr w:type="spellEnd"/>
          </w:p>
        </w:tc>
      </w:tr>
      <w:tr w:rsidR="00730906" w:rsidRPr="00730906" w14:paraId="1DFCA79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8A7CCC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866AF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llis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65A37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osporascus</w:t>
            </w:r>
            <w:proofErr w:type="spellEnd"/>
          </w:p>
        </w:tc>
      </w:tr>
      <w:tr w:rsidR="00730906" w:rsidRPr="00730906" w14:paraId="60447BD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0B5DB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BC18EB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rkinsel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B8D215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tarius</w:t>
            </w:r>
            <w:proofErr w:type="spellEnd"/>
          </w:p>
        </w:tc>
      </w:tr>
      <w:tr w:rsidR="00730906" w:rsidRPr="00730906" w14:paraId="2053914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E4ED4C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1456D3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Haliotis</w:t>
            </w:r>
          </w:p>
        </w:tc>
        <w:tc>
          <w:tcPr>
            <w:tcW w:w="3627" w:type="dxa"/>
            <w:noWrap/>
            <w:hideMark/>
          </w:tcPr>
          <w:p w14:paraId="0F7BED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oiromyces</w:t>
            </w:r>
            <w:proofErr w:type="spellEnd"/>
          </w:p>
        </w:tc>
      </w:tr>
      <w:tr w:rsidR="00730906" w:rsidRPr="00730906" w14:paraId="23A5690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0F9571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88DED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ucogyrophan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7E9E9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aeromyces</w:t>
            </w:r>
            <w:proofErr w:type="spellEnd"/>
          </w:p>
        </w:tc>
      </w:tr>
      <w:tr w:rsidR="00730906" w:rsidRPr="00730906" w14:paraId="34D83A1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BBA2C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054608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siphon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006ED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psibius</w:t>
            </w:r>
            <w:proofErr w:type="spellEnd"/>
          </w:p>
        </w:tc>
      </w:tr>
      <w:tr w:rsidR="00730906" w:rsidRPr="00730906" w14:paraId="1CDF7FE8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63992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9B2FBB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erin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26EB9E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trachochytrium</w:t>
            </w:r>
          </w:p>
        </w:tc>
      </w:tr>
      <w:tr w:rsidR="00730906" w:rsidRPr="00730906" w14:paraId="6CB0753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53AB3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80FEA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ratobasidium</w:t>
            </w:r>
            <w:proofErr w:type="spellEnd"/>
          </w:p>
        </w:tc>
        <w:tc>
          <w:tcPr>
            <w:tcW w:w="3627" w:type="dxa"/>
            <w:noWrap/>
            <w:hideMark/>
          </w:tcPr>
          <w:p w14:paraId="15B570A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ladosporium</w:t>
            </w:r>
          </w:p>
        </w:tc>
      </w:tr>
      <w:tr w:rsidR="00730906" w:rsidRPr="00730906" w14:paraId="622204C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88C923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3D1676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oxoplasma</w:t>
            </w:r>
          </w:p>
        </w:tc>
        <w:tc>
          <w:tcPr>
            <w:tcW w:w="3627" w:type="dxa"/>
            <w:noWrap/>
            <w:hideMark/>
          </w:tcPr>
          <w:p w14:paraId="237888B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chia</w:t>
            </w:r>
          </w:p>
        </w:tc>
      </w:tr>
      <w:tr w:rsidR="00730906" w:rsidRPr="00730906" w14:paraId="4F417577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E1E7C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2904B1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lyonectr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49D3D3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torula</w:t>
            </w:r>
            <w:proofErr w:type="spellEnd"/>
          </w:p>
        </w:tc>
      </w:tr>
      <w:tr w:rsidR="00730906" w:rsidRPr="00730906" w14:paraId="6018A6F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D443FF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E5658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tstroem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19945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urpureocillium</w:t>
            </w:r>
            <w:proofErr w:type="spellEnd"/>
          </w:p>
        </w:tc>
      </w:tr>
      <w:tr w:rsidR="00730906" w:rsidRPr="00730906" w14:paraId="5F58E09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CC9259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BB515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romyce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D137AC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olletotrichum</w:t>
            </w:r>
          </w:p>
        </w:tc>
      </w:tr>
      <w:tr w:rsidR="00730906" w:rsidRPr="00730906" w14:paraId="06EC12F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FAC7CE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73FD2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ntipelli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671CD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lotrema</w:t>
            </w:r>
            <w:proofErr w:type="spellEnd"/>
          </w:p>
        </w:tc>
      </w:tr>
      <w:tr w:rsidR="00730906" w:rsidRPr="00730906" w14:paraId="34567E9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9A001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A784D1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prochaete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431C4C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Reclinomonas</w:t>
            </w:r>
          </w:p>
        </w:tc>
      </w:tr>
      <w:tr w:rsidR="00730906" w:rsidRPr="00730906" w14:paraId="61F3EE3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542B27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AC5F3C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erocytozoon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726AE2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cleroderma</w:t>
            </w:r>
          </w:p>
        </w:tc>
      </w:tr>
      <w:tr w:rsidR="00730906" w:rsidRPr="00730906" w14:paraId="123359F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606FB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4F1855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pophysomyce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096547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ythium</w:t>
            </w:r>
          </w:p>
        </w:tc>
      </w:tr>
      <w:tr w:rsidR="00730906" w:rsidRPr="00730906" w14:paraId="2101DEF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70EE81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1EA9D4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ict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09FE4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repanopeziza</w:t>
            </w:r>
            <w:proofErr w:type="spellEnd"/>
          </w:p>
        </w:tc>
      </w:tr>
      <w:tr w:rsidR="00730906" w:rsidRPr="00730906" w14:paraId="6D8DCB2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FD3F8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2039F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ozetell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3FF9CF2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ichomonas</w:t>
            </w:r>
          </w:p>
        </w:tc>
      </w:tr>
      <w:tr w:rsidR="00730906" w:rsidRPr="00730906" w14:paraId="7867348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3B8C21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1FB85B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parm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7945735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ostrohypoxylon</w:t>
            </w:r>
            <w:proofErr w:type="spellEnd"/>
          </w:p>
        </w:tc>
      </w:tr>
      <w:tr w:rsidR="00730906" w:rsidRPr="00730906" w14:paraId="1EC6DB47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A575AE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4469E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versispor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5442B92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camonas</w:t>
            </w:r>
            <w:proofErr w:type="spellEnd"/>
          </w:p>
        </w:tc>
      </w:tr>
      <w:tr w:rsidR="00730906" w:rsidRPr="00730906" w14:paraId="594E4C4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DD6E3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7EDDB0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ileri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0AF7A3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itrella</w:t>
            </w:r>
            <w:proofErr w:type="spellEnd"/>
          </w:p>
        </w:tc>
      </w:tr>
      <w:tr w:rsidR="00730906" w:rsidRPr="00730906" w14:paraId="101B119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BD04CD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1212E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achipleistophor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113CFE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terostelium</w:t>
            </w:r>
            <w:proofErr w:type="spellEnd"/>
          </w:p>
        </w:tc>
      </w:tr>
      <w:tr w:rsidR="00730906" w:rsidRPr="00730906" w14:paraId="65AA0EB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97F2E7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F2760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eticulomyx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44B4C30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lomyces</w:t>
            </w:r>
            <w:proofErr w:type="spellEnd"/>
          </w:p>
        </w:tc>
      </w:tr>
      <w:tr w:rsidR="00730906" w:rsidRPr="00730906" w14:paraId="05A2509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803B7B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1AC69A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scochyta</w:t>
            </w:r>
          </w:p>
        </w:tc>
        <w:tc>
          <w:tcPr>
            <w:tcW w:w="3627" w:type="dxa"/>
            <w:noWrap/>
            <w:hideMark/>
          </w:tcPr>
          <w:p w14:paraId="5E5F35D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ryptosporidium</w:t>
            </w:r>
          </w:p>
        </w:tc>
      </w:tr>
      <w:tr w:rsidR="00730906" w:rsidRPr="00730906" w14:paraId="4D68245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EFA09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9577E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mimytilus</w:t>
            </w:r>
            <w:proofErr w:type="spellEnd"/>
          </w:p>
        </w:tc>
        <w:tc>
          <w:tcPr>
            <w:tcW w:w="3627" w:type="dxa"/>
            <w:noWrap/>
            <w:hideMark/>
          </w:tcPr>
          <w:p w14:paraId="4CA768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bugo</w:t>
            </w:r>
            <w:proofErr w:type="spellEnd"/>
          </w:p>
        </w:tc>
      </w:tr>
      <w:tr w:rsidR="00730906" w:rsidRPr="00730906" w14:paraId="5EF8A84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F4625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1138CB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plysia</w:t>
            </w:r>
          </w:p>
        </w:tc>
        <w:tc>
          <w:tcPr>
            <w:tcW w:w="3627" w:type="dxa"/>
            <w:noWrap/>
            <w:hideMark/>
          </w:tcPr>
          <w:p w14:paraId="560A29F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cercospora</w:t>
            </w:r>
            <w:proofErr w:type="spellEnd"/>
          </w:p>
        </w:tc>
      </w:tr>
      <w:tr w:rsidR="00730906" w:rsidRPr="00730906" w14:paraId="746C9B5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45C3A1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12DEBE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straeus</w:t>
            </w:r>
          </w:p>
        </w:tc>
        <w:tc>
          <w:tcPr>
            <w:tcW w:w="3627" w:type="dxa"/>
            <w:noWrap/>
            <w:hideMark/>
          </w:tcPr>
          <w:p w14:paraId="39BF21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tractiella</w:t>
            </w:r>
            <w:proofErr w:type="spellEnd"/>
          </w:p>
        </w:tc>
      </w:tr>
      <w:tr w:rsidR="00730906" w:rsidRPr="00730906" w14:paraId="6651A918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59192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C9B325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smopara</w:t>
            </w:r>
            <w:proofErr w:type="spellEnd"/>
          </w:p>
        </w:tc>
        <w:tc>
          <w:tcPr>
            <w:tcW w:w="3627" w:type="dxa"/>
            <w:noWrap/>
            <w:hideMark/>
          </w:tcPr>
          <w:p w14:paraId="28E7F93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ttia</w:t>
            </w:r>
            <w:proofErr w:type="spellEnd"/>
          </w:p>
        </w:tc>
      </w:tr>
      <w:tr w:rsidR="00730906" w:rsidRPr="00730906" w14:paraId="7FB79A1C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5D0FB4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D457C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0DD6AD0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lternaria</w:t>
            </w:r>
          </w:p>
        </w:tc>
      </w:tr>
      <w:tr w:rsidR="00730906" w:rsidRPr="00730906" w14:paraId="314C317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1A01E7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6BD32C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13514EE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ittaforma</w:t>
            </w:r>
            <w:proofErr w:type="spellEnd"/>
          </w:p>
        </w:tc>
      </w:tr>
      <w:tr w:rsidR="00730906" w:rsidRPr="00730906" w14:paraId="0D766C8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3122A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B057C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1C7D496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rassostrea</w:t>
            </w:r>
          </w:p>
        </w:tc>
      </w:tr>
      <w:tr w:rsidR="00730906" w:rsidRPr="00730906" w14:paraId="4BAF0BE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32D7A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2C1D1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70997F2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nseniaspora</w:t>
            </w:r>
            <w:proofErr w:type="spellEnd"/>
          </w:p>
        </w:tc>
      </w:tr>
      <w:tr w:rsidR="00730906" w:rsidRPr="00730906" w14:paraId="7FCF512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5685A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F67F2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1D97E4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ndaea</w:t>
            </w:r>
            <w:proofErr w:type="spellEnd"/>
          </w:p>
        </w:tc>
      </w:tr>
      <w:tr w:rsidR="00730906" w:rsidRPr="00730906" w14:paraId="7A68381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F68FE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9F219D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27D6E6F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anerochaete</w:t>
            </w:r>
            <w:proofErr w:type="spellEnd"/>
          </w:p>
        </w:tc>
      </w:tr>
      <w:tr w:rsidR="00730906" w:rsidRPr="00730906" w14:paraId="4583944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B3DF0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24606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361AF0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eobasidium</w:t>
            </w:r>
            <w:proofErr w:type="spellEnd"/>
          </w:p>
        </w:tc>
      </w:tr>
      <w:tr w:rsidR="00730906" w:rsidRPr="00730906" w14:paraId="0E452F78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3DB41C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D764F2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6EC81E7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andida</w:t>
            </w:r>
          </w:p>
        </w:tc>
      </w:tr>
      <w:tr w:rsidR="00730906" w:rsidRPr="00730906" w14:paraId="08B4C83E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F3AD4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EFCDE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25E2CBE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bularhizoctonia</w:t>
            </w:r>
            <w:proofErr w:type="spellEnd"/>
          </w:p>
        </w:tc>
      </w:tr>
      <w:tr w:rsidR="00730906" w:rsidRPr="00730906" w14:paraId="5DD52BC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A72A0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A93A87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4DB2C2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stropuccinia</w:t>
            </w:r>
            <w:proofErr w:type="spellEnd"/>
          </w:p>
        </w:tc>
      </w:tr>
      <w:tr w:rsidR="00730906" w:rsidRPr="00730906" w14:paraId="7667DCA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5FE9F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43DDD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746233B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mphimedon</w:t>
            </w:r>
          </w:p>
        </w:tc>
      </w:tr>
      <w:tr w:rsidR="00730906" w:rsidRPr="00730906" w14:paraId="596AA1AA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98820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647126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2F9A9C4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onus</w:t>
            </w:r>
          </w:p>
        </w:tc>
      </w:tr>
      <w:tr w:rsidR="00730906" w:rsidRPr="00730906" w14:paraId="068716F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AC8EE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96C7BE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11DA80A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kobranchus</w:t>
            </w:r>
            <w:proofErr w:type="spellEnd"/>
          </w:p>
        </w:tc>
      </w:tr>
      <w:tr w:rsidR="00730906" w:rsidRPr="00730906" w14:paraId="11FDEE57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78891F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D5580B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74378BD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lohesyomyces</w:t>
            </w:r>
            <w:proofErr w:type="spellEnd"/>
          </w:p>
        </w:tc>
      </w:tr>
      <w:tr w:rsidR="00730906" w:rsidRPr="00730906" w14:paraId="77638C5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5AD2AB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F4B8C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4064D59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kanthomyces</w:t>
            </w:r>
            <w:proofErr w:type="spellEnd"/>
          </w:p>
        </w:tc>
      </w:tr>
      <w:tr w:rsidR="00730906" w:rsidRPr="00730906" w14:paraId="6B2E091C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10D1C6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F06CF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35F54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mittium</w:t>
            </w:r>
            <w:proofErr w:type="spellEnd"/>
          </w:p>
        </w:tc>
      </w:tr>
      <w:tr w:rsidR="00730906" w:rsidRPr="00730906" w14:paraId="4323C6A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020562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539708D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643AE9A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odo</w:t>
            </w:r>
          </w:p>
        </w:tc>
      </w:tr>
      <w:tr w:rsidR="00730906" w:rsidRPr="00730906" w14:paraId="6D505B7E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E88B3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D5F31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77F42C3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eauveria</w:t>
            </w:r>
          </w:p>
        </w:tc>
      </w:tr>
      <w:tr w:rsidR="00730906" w:rsidRPr="00730906" w14:paraId="51BC258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ED2EF2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D2E7BA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B4B45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poxylon</w:t>
            </w:r>
            <w:proofErr w:type="spellEnd"/>
          </w:p>
        </w:tc>
      </w:tr>
      <w:tr w:rsidR="00730906" w:rsidRPr="00730906" w14:paraId="1237A21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9F7C02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093361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5A8DEFD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lasmodiophora</w:t>
            </w:r>
          </w:p>
        </w:tc>
      </w:tr>
      <w:tr w:rsidR="00730906" w:rsidRPr="00730906" w14:paraId="3650DD8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B5123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2BEFCE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23F984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larella</w:t>
            </w:r>
            <w:proofErr w:type="spellEnd"/>
          </w:p>
        </w:tc>
      </w:tr>
      <w:tr w:rsidR="00730906" w:rsidRPr="00730906" w14:paraId="1CCFB49E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75092A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91743D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1C91B4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rkinsus</w:t>
            </w:r>
            <w:proofErr w:type="spellEnd"/>
          </w:p>
        </w:tc>
      </w:tr>
      <w:tr w:rsidR="00730906" w:rsidRPr="00730906" w14:paraId="73C2470D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750D1D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28EE0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5E4E0FD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seudogymnoascus</w:t>
            </w:r>
          </w:p>
        </w:tc>
      </w:tr>
      <w:tr w:rsidR="00730906" w:rsidRPr="00730906" w14:paraId="49EC2F6C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F2CB46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111EF3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58121CE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ytilus</w:t>
            </w:r>
          </w:p>
        </w:tc>
      </w:tr>
      <w:tr w:rsidR="00730906" w:rsidRPr="00730906" w14:paraId="14F835E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4E42A1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02F5E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7444F8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iosira</w:t>
            </w:r>
            <w:proofErr w:type="spellEnd"/>
          </w:p>
        </w:tc>
      </w:tr>
      <w:tr w:rsidR="00730906" w:rsidRPr="00730906" w14:paraId="118FF8CA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13831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3C7A5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0D36FCE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uillardia</w:t>
            </w:r>
            <w:proofErr w:type="spellEnd"/>
          </w:p>
        </w:tc>
      </w:tr>
      <w:tr w:rsidR="00730906" w:rsidRPr="00730906" w14:paraId="18E5EE6D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B4827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A30F1C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42B79B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omortierella</w:t>
            </w:r>
            <w:proofErr w:type="spellEnd"/>
          </w:p>
        </w:tc>
      </w:tr>
      <w:tr w:rsidR="00730906" w:rsidRPr="00730906" w14:paraId="138A572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7F893D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64C09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4E1EED8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bsidia</w:t>
            </w:r>
          </w:p>
        </w:tc>
      </w:tr>
      <w:tr w:rsidR="00730906" w:rsidRPr="00730906" w14:paraId="3CFF92AA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D3DBB6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44BF2A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70A9CBE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vannella</w:t>
            </w:r>
            <w:proofErr w:type="spellEnd"/>
          </w:p>
        </w:tc>
      </w:tr>
      <w:tr w:rsidR="00730906" w:rsidRPr="00730906" w14:paraId="3C22F72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3AA5D7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9CFC8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234C2B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leophoma</w:t>
            </w:r>
            <w:proofErr w:type="spellEnd"/>
          </w:p>
        </w:tc>
      </w:tr>
      <w:tr w:rsidR="00730906" w:rsidRPr="00730906" w14:paraId="612CB81C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47198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50271D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9D5FBE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erticillium</w:t>
            </w:r>
          </w:p>
        </w:tc>
      </w:tr>
      <w:tr w:rsidR="00730906" w:rsidRPr="00730906" w14:paraId="46DA02D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B9FEE0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17C47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67CD379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elomyxa</w:t>
            </w:r>
          </w:p>
        </w:tc>
      </w:tr>
      <w:tr w:rsidR="00730906" w:rsidRPr="00730906" w14:paraId="6C1F5258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4AB659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2E6545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7E1E51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patospora</w:t>
            </w:r>
            <w:proofErr w:type="spellEnd"/>
          </w:p>
        </w:tc>
      </w:tr>
      <w:tr w:rsidR="00730906" w:rsidRPr="00730906" w14:paraId="5A31EB98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8A6FB6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90639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4EDEF38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imgerdemannia</w:t>
            </w:r>
            <w:proofErr w:type="spellEnd"/>
          </w:p>
        </w:tc>
      </w:tr>
      <w:tr w:rsidR="00730906" w:rsidRPr="00730906" w14:paraId="64E5D5F0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482806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296E5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1F37BE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Umbelopsis</w:t>
            </w:r>
            <w:proofErr w:type="spellEnd"/>
          </w:p>
        </w:tc>
      </w:tr>
      <w:tr w:rsidR="00730906" w:rsidRPr="00730906" w14:paraId="242FEDC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04D43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F2E49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7DC9077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microsporidium</w:t>
            </w:r>
            <w:proofErr w:type="spellEnd"/>
          </w:p>
        </w:tc>
      </w:tr>
      <w:tr w:rsidR="00730906" w:rsidRPr="00730906" w14:paraId="3604D7F6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DC259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4013A3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E21E96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dderomyces</w:t>
            </w:r>
            <w:proofErr w:type="spellEnd"/>
          </w:p>
        </w:tc>
      </w:tr>
      <w:tr w:rsidR="00730906" w:rsidRPr="00730906" w14:paraId="2946587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72DDB84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EF379A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1D8F9B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istiona</w:t>
            </w:r>
            <w:proofErr w:type="spellEnd"/>
          </w:p>
        </w:tc>
      </w:tr>
      <w:tr w:rsidR="00730906" w:rsidRPr="00730906" w14:paraId="5E510F5C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ABD294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5E60E7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5C4E9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yerozyma</w:t>
            </w:r>
            <w:proofErr w:type="spellEnd"/>
          </w:p>
        </w:tc>
      </w:tr>
      <w:tr w:rsidR="00730906" w:rsidRPr="00730906" w14:paraId="76646C4F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6C719B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F3214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F38857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mazzottius</w:t>
            </w:r>
            <w:proofErr w:type="spellEnd"/>
          </w:p>
        </w:tc>
      </w:tr>
      <w:tr w:rsidR="00730906" w:rsidRPr="00730906" w14:paraId="74A26B83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059C03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D3534C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0D363BD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annella</w:t>
            </w:r>
            <w:proofErr w:type="spellEnd"/>
          </w:p>
        </w:tc>
      </w:tr>
      <w:tr w:rsidR="00730906" w:rsidRPr="00730906" w14:paraId="1A7056BD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16037A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E8228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024B36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reblomastix</w:t>
            </w:r>
            <w:proofErr w:type="spellEnd"/>
          </w:p>
        </w:tc>
      </w:tr>
      <w:tr w:rsidR="00730906" w:rsidRPr="00730906" w14:paraId="0DD44EF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2BC4DC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D01AAB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73FEB78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spergillus</w:t>
            </w:r>
          </w:p>
        </w:tc>
      </w:tr>
      <w:tr w:rsidR="00730906" w:rsidRPr="00730906" w14:paraId="2F9E4B5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24E5991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172E046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5B6AE9F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enicillium</w:t>
            </w:r>
          </w:p>
        </w:tc>
      </w:tr>
      <w:tr w:rsidR="00730906" w:rsidRPr="00730906" w14:paraId="7D799EF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6BD6C0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BE6021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11EAF3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ulasnella</w:t>
            </w:r>
            <w:proofErr w:type="spellEnd"/>
          </w:p>
        </w:tc>
      </w:tr>
      <w:tr w:rsidR="00730906" w:rsidRPr="00730906" w14:paraId="7C7CEB22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DD370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738136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3F1DFCE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ypanosoma</w:t>
            </w:r>
          </w:p>
        </w:tc>
      </w:tr>
      <w:tr w:rsidR="00730906" w:rsidRPr="00730906" w14:paraId="01092579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F556BC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B1508B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20FC104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Fusarium</w:t>
            </w:r>
          </w:p>
        </w:tc>
      </w:tr>
      <w:tr w:rsidR="00730906" w:rsidRPr="00730906" w14:paraId="0D5DBC64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6EF56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6E365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4CC06E8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anthamoeba</w:t>
            </w:r>
          </w:p>
        </w:tc>
      </w:tr>
      <w:tr w:rsidR="00730906" w:rsidRPr="00730906" w14:paraId="4C54205B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6010FF6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0722D94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5EF7325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Naegleria</w:t>
            </w:r>
          </w:p>
        </w:tc>
      </w:tr>
      <w:tr w:rsidR="00730906" w:rsidRPr="00730906" w14:paraId="70F9D39C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526A25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4D30E6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67FD06C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hytophthora</w:t>
            </w:r>
          </w:p>
        </w:tc>
      </w:tr>
      <w:tr w:rsidR="00730906" w:rsidRPr="00730906" w14:paraId="15F04B65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B3807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6F7BEF2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0092AC8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Rhizopus</w:t>
            </w:r>
          </w:p>
        </w:tc>
      </w:tr>
      <w:tr w:rsidR="00730906" w:rsidRPr="00730906" w14:paraId="1F09E871" w14:textId="77777777" w:rsidTr="00506DBA">
        <w:trPr>
          <w:trHeight w:val="288"/>
        </w:trPr>
        <w:tc>
          <w:tcPr>
            <w:tcW w:w="3020" w:type="dxa"/>
            <w:noWrap/>
            <w:hideMark/>
          </w:tcPr>
          <w:p w14:paraId="3E8931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420" w:type="dxa"/>
            <w:noWrap/>
            <w:hideMark/>
          </w:tcPr>
          <w:p w14:paraId="303F5E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627" w:type="dxa"/>
            <w:noWrap/>
            <w:hideMark/>
          </w:tcPr>
          <w:p w14:paraId="0A23EB6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ymbiodinium</w:t>
            </w:r>
          </w:p>
        </w:tc>
      </w:tr>
    </w:tbl>
    <w:p w14:paraId="5A2708B9" w14:textId="77777777" w:rsidR="00730906" w:rsidRPr="00730906" w:rsidRDefault="00730906" w:rsidP="00730906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5"/>
        <w:gridCol w:w="2956"/>
        <w:gridCol w:w="3495"/>
      </w:tblGrid>
      <w:tr w:rsidR="00730906" w:rsidRPr="00730906" w14:paraId="101A0DCF" w14:textId="77777777" w:rsidTr="00506DBA">
        <w:trPr>
          <w:trHeight w:val="288"/>
        </w:trPr>
        <w:tc>
          <w:tcPr>
            <w:tcW w:w="9016" w:type="dxa"/>
            <w:gridSpan w:val="3"/>
            <w:noWrap/>
          </w:tcPr>
          <w:p w14:paraId="26867A99" w14:textId="77777777" w:rsidR="00730906" w:rsidRPr="00730906" w:rsidRDefault="00730906" w:rsidP="00730906">
            <w:r w:rsidRPr="00730906">
              <w:lastRenderedPageBreak/>
              <w:t>Eukaryotic population: Diffused Aeration</w:t>
            </w:r>
          </w:p>
        </w:tc>
      </w:tr>
      <w:tr w:rsidR="00730906" w:rsidRPr="00730906" w14:paraId="45FB1DAD" w14:textId="77777777" w:rsidTr="00506DBA">
        <w:trPr>
          <w:trHeight w:val="288"/>
        </w:trPr>
        <w:tc>
          <w:tcPr>
            <w:tcW w:w="2565" w:type="dxa"/>
            <w:noWrap/>
          </w:tcPr>
          <w:p w14:paraId="529089F3" w14:textId="77777777" w:rsidR="00730906" w:rsidRPr="00730906" w:rsidRDefault="00730906" w:rsidP="00730906">
            <w:r w:rsidRPr="00730906">
              <w:t>AS</w:t>
            </w:r>
          </w:p>
        </w:tc>
        <w:tc>
          <w:tcPr>
            <w:tcW w:w="2956" w:type="dxa"/>
            <w:noWrap/>
          </w:tcPr>
          <w:p w14:paraId="0E09219F" w14:textId="77777777" w:rsidR="00730906" w:rsidRPr="00730906" w:rsidRDefault="00730906" w:rsidP="00730906">
            <w:r w:rsidRPr="00730906">
              <w:t>BA</w:t>
            </w:r>
          </w:p>
        </w:tc>
        <w:tc>
          <w:tcPr>
            <w:tcW w:w="3495" w:type="dxa"/>
            <w:noWrap/>
          </w:tcPr>
          <w:p w14:paraId="0F5B8B49" w14:textId="77777777" w:rsidR="00730906" w:rsidRPr="00730906" w:rsidRDefault="00730906" w:rsidP="00730906">
            <w:r w:rsidRPr="00730906">
              <w:t>AS|BA</w:t>
            </w:r>
          </w:p>
        </w:tc>
      </w:tr>
      <w:tr w:rsidR="00730906" w:rsidRPr="00730906" w14:paraId="3E34BEA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DAE4B7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acilariopsis</w:t>
            </w:r>
            <w:proofErr w:type="spellEnd"/>
          </w:p>
        </w:tc>
        <w:tc>
          <w:tcPr>
            <w:tcW w:w="2956" w:type="dxa"/>
            <w:noWrap/>
            <w:hideMark/>
          </w:tcPr>
          <w:p w14:paraId="3292EBD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epia</w:t>
            </w:r>
          </w:p>
        </w:tc>
        <w:tc>
          <w:tcPr>
            <w:tcW w:w="3495" w:type="dxa"/>
            <w:noWrap/>
            <w:hideMark/>
          </w:tcPr>
          <w:p w14:paraId="496EE42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Nosematidae</w:t>
            </w:r>
            <w:proofErr w:type="spellEnd"/>
          </w:p>
        </w:tc>
      </w:tr>
      <w:tr w:rsidR="00730906" w:rsidRPr="00730906" w14:paraId="2066332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88410B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xidia</w:t>
            </w:r>
            <w:proofErr w:type="spellEnd"/>
          </w:p>
        </w:tc>
        <w:tc>
          <w:tcPr>
            <w:tcW w:w="2956" w:type="dxa"/>
            <w:noWrap/>
            <w:hideMark/>
          </w:tcPr>
          <w:p w14:paraId="4D82582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remellomycet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C7DC7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ctyocoela</w:t>
            </w:r>
            <w:proofErr w:type="spellEnd"/>
          </w:p>
        </w:tc>
      </w:tr>
      <w:tr w:rsidR="00730906" w:rsidRPr="00730906" w14:paraId="7C839E0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BC51D7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lastocystis</w:t>
            </w:r>
          </w:p>
        </w:tc>
        <w:tc>
          <w:tcPr>
            <w:tcW w:w="2956" w:type="dxa"/>
            <w:noWrap/>
            <w:hideMark/>
          </w:tcPr>
          <w:p w14:paraId="240702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bugo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C0A91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eopeniophorella</w:t>
            </w:r>
            <w:proofErr w:type="spellEnd"/>
          </w:p>
        </w:tc>
      </w:tr>
      <w:tr w:rsidR="00730906" w:rsidRPr="00730906" w14:paraId="08734EC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0520F8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botryum</w:t>
            </w:r>
            <w:proofErr w:type="spellEnd"/>
          </w:p>
        </w:tc>
        <w:tc>
          <w:tcPr>
            <w:tcW w:w="2956" w:type="dxa"/>
            <w:noWrap/>
            <w:hideMark/>
          </w:tcPr>
          <w:p w14:paraId="472B065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straeus</w:t>
            </w:r>
          </w:p>
        </w:tc>
        <w:tc>
          <w:tcPr>
            <w:tcW w:w="3495" w:type="dxa"/>
            <w:noWrap/>
            <w:hideMark/>
          </w:tcPr>
          <w:p w14:paraId="589FE07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oxoplasma</w:t>
            </w:r>
          </w:p>
        </w:tc>
      </w:tr>
      <w:tr w:rsidR="00730906" w:rsidRPr="00730906" w14:paraId="6E9EF20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AA1494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ordycipitaceae</w:t>
            </w:r>
            <w:proofErr w:type="spellEnd"/>
          </w:p>
        </w:tc>
        <w:tc>
          <w:tcPr>
            <w:tcW w:w="2956" w:type="dxa"/>
            <w:noWrap/>
            <w:hideMark/>
          </w:tcPr>
          <w:p w14:paraId="288543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ilin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B6AE34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fileria</w:t>
            </w:r>
            <w:proofErr w:type="spellEnd"/>
          </w:p>
        </w:tc>
      </w:tr>
      <w:tr w:rsidR="00730906" w:rsidRPr="00730906" w14:paraId="22D36EE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2B8472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Dinophyceae</w:t>
            </w:r>
          </w:p>
        </w:tc>
        <w:tc>
          <w:tcPr>
            <w:tcW w:w="2956" w:type="dxa"/>
            <w:noWrap/>
            <w:hideMark/>
          </w:tcPr>
          <w:p w14:paraId="528E244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chicladosporium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21320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gataea</w:t>
            </w:r>
            <w:proofErr w:type="spellEnd"/>
          </w:p>
        </w:tc>
      </w:tr>
      <w:tr w:rsidR="00730906" w:rsidRPr="00730906" w14:paraId="4B60269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4524C9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remellales</w:t>
            </w:r>
            <w:proofErr w:type="spellEnd"/>
          </w:p>
        </w:tc>
        <w:tc>
          <w:tcPr>
            <w:tcW w:w="2956" w:type="dxa"/>
            <w:noWrap/>
            <w:hideMark/>
          </w:tcPr>
          <w:p w14:paraId="0450167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remonium</w:t>
            </w:r>
          </w:p>
        </w:tc>
        <w:tc>
          <w:tcPr>
            <w:tcW w:w="3495" w:type="dxa"/>
            <w:noWrap/>
            <w:hideMark/>
          </w:tcPr>
          <w:p w14:paraId="0F79B6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nnemannia</w:t>
            </w:r>
            <w:proofErr w:type="spellEnd"/>
          </w:p>
        </w:tc>
      </w:tr>
      <w:tr w:rsidR="00730906" w:rsidRPr="00730906" w14:paraId="5371CF6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2B447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terococcus</w:t>
            </w:r>
            <w:proofErr w:type="spellEnd"/>
          </w:p>
        </w:tc>
        <w:tc>
          <w:tcPr>
            <w:tcW w:w="2956" w:type="dxa"/>
            <w:noWrap/>
            <w:hideMark/>
          </w:tcPr>
          <w:p w14:paraId="192C42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tu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1EEDBC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vannella</w:t>
            </w:r>
            <w:proofErr w:type="spellEnd"/>
          </w:p>
        </w:tc>
      </w:tr>
      <w:tr w:rsidR="00730906" w:rsidRPr="00730906" w14:paraId="20277ED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02DD2F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onoidasida</w:t>
            </w:r>
            <w:proofErr w:type="spellEnd"/>
          </w:p>
        </w:tc>
        <w:tc>
          <w:tcPr>
            <w:tcW w:w="2956" w:type="dxa"/>
            <w:noWrap/>
            <w:hideMark/>
          </w:tcPr>
          <w:p w14:paraId="090445C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ichophyton</w:t>
            </w:r>
          </w:p>
        </w:tc>
        <w:tc>
          <w:tcPr>
            <w:tcW w:w="3495" w:type="dxa"/>
            <w:noWrap/>
            <w:hideMark/>
          </w:tcPr>
          <w:p w14:paraId="03F66FB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arcocystidae</w:t>
            </w:r>
            <w:proofErr w:type="spellEnd"/>
          </w:p>
        </w:tc>
      </w:tr>
      <w:tr w:rsidR="00730906" w:rsidRPr="00730906" w14:paraId="1DC5D38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639D8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rococcus</w:t>
            </w:r>
            <w:proofErr w:type="spellEnd"/>
          </w:p>
        </w:tc>
        <w:tc>
          <w:tcPr>
            <w:tcW w:w="2956" w:type="dxa"/>
            <w:noWrap/>
            <w:hideMark/>
          </w:tcPr>
          <w:p w14:paraId="1421107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othideal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3812DC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nterocytozoonidae</w:t>
            </w:r>
            <w:proofErr w:type="spellEnd"/>
          </w:p>
        </w:tc>
      </w:tr>
      <w:tr w:rsidR="00730906" w:rsidRPr="00730906" w14:paraId="5C623F2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950D0A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eloschistaceae</w:t>
            </w:r>
            <w:proofErr w:type="spellEnd"/>
          </w:p>
        </w:tc>
        <w:tc>
          <w:tcPr>
            <w:tcW w:w="2956" w:type="dxa"/>
            <w:noWrap/>
            <w:hideMark/>
          </w:tcPr>
          <w:p w14:paraId="3C60DAF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ylograph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ABC7F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ancudomyces</w:t>
            </w:r>
            <w:proofErr w:type="spellEnd"/>
          </w:p>
        </w:tc>
      </w:tr>
      <w:tr w:rsidR="00730906" w:rsidRPr="00730906" w14:paraId="228070C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01EA96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lomeromycetes</w:t>
            </w:r>
            <w:proofErr w:type="spellEnd"/>
          </w:p>
        </w:tc>
        <w:tc>
          <w:tcPr>
            <w:tcW w:w="2956" w:type="dxa"/>
            <w:noWrap/>
            <w:hideMark/>
          </w:tcPr>
          <w:p w14:paraId="735642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phidiomyc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4F3AEC1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Bacillariophyta</w:t>
            </w:r>
          </w:p>
        </w:tc>
      </w:tr>
      <w:tr w:rsidR="00730906" w:rsidRPr="00730906" w14:paraId="427D8CA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47403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idiobolus</w:t>
            </w:r>
            <w:proofErr w:type="spellEnd"/>
          </w:p>
        </w:tc>
        <w:tc>
          <w:tcPr>
            <w:tcW w:w="2956" w:type="dxa"/>
            <w:noWrap/>
            <w:hideMark/>
          </w:tcPr>
          <w:p w14:paraId="61AF557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ichoderma</w:t>
            </w:r>
          </w:p>
        </w:tc>
        <w:tc>
          <w:tcPr>
            <w:tcW w:w="3495" w:type="dxa"/>
            <w:noWrap/>
            <w:hideMark/>
          </w:tcPr>
          <w:p w14:paraId="1E6FCF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unneliformis</w:t>
            </w:r>
            <w:proofErr w:type="spellEnd"/>
          </w:p>
        </w:tc>
      </w:tr>
      <w:tr w:rsidR="00730906" w:rsidRPr="00730906" w14:paraId="697139A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5891CA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mimytilus</w:t>
            </w:r>
            <w:proofErr w:type="spellEnd"/>
          </w:p>
        </w:tc>
        <w:tc>
          <w:tcPr>
            <w:tcW w:w="2956" w:type="dxa"/>
            <w:noWrap/>
            <w:hideMark/>
          </w:tcPr>
          <w:p w14:paraId="581E4CC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Lecanoral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D73402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annella</w:t>
            </w:r>
            <w:proofErr w:type="spellEnd"/>
          </w:p>
        </w:tc>
      </w:tr>
      <w:tr w:rsidR="00730906" w:rsidRPr="00730906" w14:paraId="58CCF51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7BD0CC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Opisthorchis</w:t>
            </w:r>
          </w:p>
        </w:tc>
        <w:tc>
          <w:tcPr>
            <w:tcW w:w="2956" w:type="dxa"/>
            <w:noWrap/>
            <w:hideMark/>
          </w:tcPr>
          <w:p w14:paraId="6A9F79E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ilcoxin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315077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rassostrea</w:t>
            </w:r>
          </w:p>
        </w:tc>
      </w:tr>
      <w:tr w:rsidR="00730906" w:rsidRPr="00730906" w14:paraId="2451CAD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9E3536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ryptococcus</w:t>
            </w:r>
          </w:p>
        </w:tc>
        <w:tc>
          <w:tcPr>
            <w:tcW w:w="2956" w:type="dxa"/>
            <w:noWrap/>
            <w:hideMark/>
          </w:tcPr>
          <w:p w14:paraId="3103F5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yalolech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7FDEE05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icrobotryomycetes</w:t>
            </w:r>
            <w:proofErr w:type="spellEnd"/>
          </w:p>
        </w:tc>
      </w:tr>
      <w:tr w:rsidR="00730906" w:rsidRPr="00730906" w14:paraId="1FFDD0B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0DF748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aemosporida</w:t>
            </w:r>
            <w:proofErr w:type="spellEnd"/>
          </w:p>
        </w:tc>
        <w:tc>
          <w:tcPr>
            <w:tcW w:w="2956" w:type="dxa"/>
            <w:noWrap/>
            <w:hideMark/>
          </w:tcPr>
          <w:p w14:paraId="4786DB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mmu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BA18F2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ptogium</w:t>
            </w:r>
            <w:proofErr w:type="spellEnd"/>
          </w:p>
        </w:tc>
      </w:tr>
      <w:tr w:rsidR="00730906" w:rsidRPr="00730906" w14:paraId="35564B8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73BE40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FA6BBB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phiostom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A7BAAD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Lineolata</w:t>
            </w:r>
          </w:p>
        </w:tc>
      </w:tr>
      <w:tr w:rsidR="00730906" w:rsidRPr="00730906" w14:paraId="2DAB663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A9C6E2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E3BC96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Ophiocordycipit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6A972F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ratobasidium</w:t>
            </w:r>
            <w:proofErr w:type="spellEnd"/>
          </w:p>
        </w:tc>
      </w:tr>
      <w:tr w:rsidR="00730906" w:rsidRPr="00730906" w14:paraId="4423E4F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37C02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78151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ecilomyc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71C4F8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odila</w:t>
            </w:r>
          </w:p>
        </w:tc>
      </w:tr>
      <w:tr w:rsidR="00730906" w:rsidRPr="00730906" w14:paraId="4FFCD76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013489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ED4D4E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lerin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75F841A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racilariales</w:t>
            </w:r>
            <w:proofErr w:type="spellEnd"/>
          </w:p>
        </w:tc>
      </w:tr>
      <w:tr w:rsidR="00730906" w:rsidRPr="00730906" w14:paraId="44DCC35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1DF610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199491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lasmodium</w:t>
            </w:r>
          </w:p>
        </w:tc>
        <w:tc>
          <w:tcPr>
            <w:tcW w:w="3495" w:type="dxa"/>
            <w:noWrap/>
            <w:hideMark/>
          </w:tcPr>
          <w:p w14:paraId="5096D1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Xylaria</w:t>
            </w:r>
            <w:proofErr w:type="spellEnd"/>
          </w:p>
        </w:tc>
      </w:tr>
      <w:tr w:rsidR="00730906" w:rsidRPr="00730906" w14:paraId="636B9AE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43DDDD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474F5D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massariel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6075C4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rpex</w:t>
            </w:r>
            <w:proofErr w:type="spellEnd"/>
          </w:p>
        </w:tc>
      </w:tr>
      <w:tr w:rsidR="00730906" w:rsidRPr="00730906" w14:paraId="355A092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221A57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FD4DBF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Trematoda</w:t>
            </w:r>
          </w:p>
        </w:tc>
        <w:tc>
          <w:tcPr>
            <w:tcW w:w="3495" w:type="dxa"/>
            <w:noWrap/>
            <w:hideMark/>
          </w:tcPr>
          <w:p w14:paraId="340816A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rysiphaceae</w:t>
            </w:r>
            <w:proofErr w:type="spellEnd"/>
          </w:p>
        </w:tc>
      </w:tr>
      <w:tr w:rsidR="00730906" w:rsidRPr="00730906" w14:paraId="53F7F5C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A1D895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A2996B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olyporus</w:t>
            </w:r>
          </w:p>
        </w:tc>
        <w:tc>
          <w:tcPr>
            <w:tcW w:w="3495" w:type="dxa"/>
            <w:noWrap/>
            <w:hideMark/>
          </w:tcPr>
          <w:p w14:paraId="6888678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Xylariaceae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0EFA2726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A9D211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90C7A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yganskiel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ED0E55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Dictyostelium</w:t>
            </w:r>
          </w:p>
        </w:tc>
      </w:tr>
      <w:tr w:rsidR="00730906" w:rsidRPr="00730906" w14:paraId="5801842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DBCA4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905C8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mbispor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2DEF7F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trouitia</w:t>
            </w:r>
            <w:proofErr w:type="spellEnd"/>
          </w:p>
        </w:tc>
      </w:tr>
      <w:tr w:rsidR="00730906" w:rsidRPr="00730906" w14:paraId="3795F67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D37E5D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4797E3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lpingoec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73EBC94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dderomyces</w:t>
            </w:r>
            <w:proofErr w:type="spellEnd"/>
          </w:p>
        </w:tc>
      </w:tr>
      <w:tr w:rsidR="00730906" w:rsidRPr="00730906" w14:paraId="08D413B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F1D4A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1C612E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emella</w:t>
            </w:r>
          </w:p>
        </w:tc>
        <w:tc>
          <w:tcPr>
            <w:tcW w:w="3495" w:type="dxa"/>
            <w:noWrap/>
            <w:hideMark/>
          </w:tcPr>
          <w:p w14:paraId="56D01C2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picoccum</w:t>
            </w:r>
            <w:proofErr w:type="spellEnd"/>
          </w:p>
        </w:tc>
      </w:tr>
      <w:tr w:rsidR="00730906" w:rsidRPr="00730906" w14:paraId="0450E40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B04A1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BB785A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Opisthorchiid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A8F3E2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Nosema</w:t>
            </w:r>
          </w:p>
        </w:tc>
      </w:tr>
      <w:tr w:rsidR="00730906" w:rsidRPr="00730906" w14:paraId="10266D8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E494D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D2DB56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ypoxyl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D9535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ncaliia</w:t>
            </w:r>
            <w:proofErr w:type="spellEnd"/>
          </w:p>
        </w:tc>
      </w:tr>
      <w:tr w:rsidR="00730906" w:rsidRPr="00730906" w14:paraId="0EEAFDB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D4558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85262F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ycosphaerellal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BAAB4E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ladosporium</w:t>
            </w:r>
          </w:p>
        </w:tc>
      </w:tr>
      <w:tr w:rsidR="00730906" w:rsidRPr="00730906" w14:paraId="1059E03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813989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2D0B2A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lathrospor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2B63023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Reclinomonas</w:t>
            </w:r>
          </w:p>
        </w:tc>
      </w:tr>
      <w:tr w:rsidR="00730906" w:rsidRPr="00730906" w14:paraId="79FF4BD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2FC44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2D224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stotremastrum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2C2107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uillus</w:t>
            </w:r>
            <w:proofErr w:type="spellEnd"/>
          </w:p>
        </w:tc>
      </w:tr>
      <w:tr w:rsidR="00730906" w:rsidRPr="00730906" w14:paraId="4DA6880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20DBCC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40F8BA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smopar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36CBD4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Mucorales</w:t>
            </w:r>
          </w:p>
        </w:tc>
      </w:tr>
      <w:tr w:rsidR="00730906" w:rsidRPr="00730906" w14:paraId="5C8AB2A6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8BDBE6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23E35E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solithu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7A7D45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elomyxa</w:t>
            </w:r>
          </w:p>
        </w:tc>
      </w:tr>
      <w:tr w:rsidR="00730906" w:rsidRPr="00730906" w14:paraId="3832B17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FF4735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FFA36D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aprolegnia</w:t>
            </w:r>
          </w:p>
        </w:tc>
        <w:tc>
          <w:tcPr>
            <w:tcW w:w="3495" w:type="dxa"/>
            <w:noWrap/>
            <w:hideMark/>
          </w:tcPr>
          <w:p w14:paraId="6D1776B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Agaricales</w:t>
            </w:r>
          </w:p>
        </w:tc>
      </w:tr>
      <w:tr w:rsidR="00730906" w:rsidRPr="00730906" w14:paraId="5C1E3F0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BCFBBE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B67C52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istionid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702A91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ureobasidium</w:t>
            </w:r>
            <w:proofErr w:type="spellEnd"/>
          </w:p>
        </w:tc>
      </w:tr>
      <w:tr w:rsidR="00730906" w:rsidRPr="00730906" w14:paraId="3975A40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F65080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1F19A2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icrosporidium</w:t>
            </w:r>
          </w:p>
        </w:tc>
        <w:tc>
          <w:tcPr>
            <w:tcW w:w="3495" w:type="dxa"/>
            <w:noWrap/>
            <w:hideMark/>
          </w:tcPr>
          <w:p w14:paraId="1CB3D16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leosporaceae</w:t>
            </w:r>
            <w:proofErr w:type="spellEnd"/>
          </w:p>
        </w:tc>
      </w:tr>
      <w:tr w:rsidR="00730906" w:rsidRPr="00730906" w14:paraId="399063E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122762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21CDA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olfipor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7F7D4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torula</w:t>
            </w:r>
            <w:proofErr w:type="spellEnd"/>
          </w:p>
        </w:tc>
      </w:tr>
      <w:tr w:rsidR="00730906" w:rsidRPr="00730906" w14:paraId="4DE7279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3555DD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CFD376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dogon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94241E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baryomycetaceae</w:t>
            </w:r>
            <w:proofErr w:type="spellEnd"/>
          </w:p>
        </w:tc>
      </w:tr>
      <w:tr w:rsidR="00730906" w:rsidRPr="00730906" w14:paraId="5C4978B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7E5A7B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05EE5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ytostelium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3A0D6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ematosphaeria</w:t>
            </w:r>
            <w:proofErr w:type="spellEnd"/>
          </w:p>
        </w:tc>
      </w:tr>
      <w:tr w:rsidR="00730906" w:rsidRPr="00730906" w14:paraId="77A5F89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9A84C8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88BFD2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otrytis</w:t>
            </w:r>
          </w:p>
        </w:tc>
        <w:tc>
          <w:tcPr>
            <w:tcW w:w="3495" w:type="dxa"/>
            <w:noWrap/>
            <w:hideMark/>
          </w:tcPr>
          <w:p w14:paraId="4D7AB60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glenida</w:t>
            </w:r>
            <w:proofErr w:type="spellEnd"/>
          </w:p>
        </w:tc>
      </w:tr>
      <w:tr w:rsidR="00730906" w:rsidRPr="00730906" w14:paraId="6583A5A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53FA9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659670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eterolobose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ED391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plodia</w:t>
            </w:r>
            <w:proofErr w:type="spellEnd"/>
          </w:p>
        </w:tc>
      </w:tr>
      <w:tr w:rsidR="00730906" w:rsidRPr="00730906" w14:paraId="2F5407F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67743A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86A14F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aetothyrial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8B1FD6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leurotus</w:t>
            </w:r>
          </w:p>
        </w:tc>
      </w:tr>
      <w:tr w:rsidR="00730906" w:rsidRPr="00730906" w14:paraId="2D983CF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5C1EED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BF36CD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bisporangium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4A4492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Haliotis</w:t>
            </w:r>
          </w:p>
        </w:tc>
      </w:tr>
      <w:tr w:rsidR="00730906" w:rsidRPr="00730906" w14:paraId="45A7275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46755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B3F493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napody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5E823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actylellina</w:t>
            </w:r>
            <w:proofErr w:type="spellEnd"/>
          </w:p>
        </w:tc>
      </w:tr>
      <w:tr w:rsidR="00730906" w:rsidRPr="00730906" w14:paraId="42E239E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89D0A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BB3236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rphyridium</w:t>
            </w:r>
            <w:proofErr w:type="spellEnd"/>
          </w:p>
        </w:tc>
        <w:tc>
          <w:tcPr>
            <w:tcW w:w="3495" w:type="dxa"/>
            <w:noWrap/>
            <w:hideMark/>
          </w:tcPr>
          <w:p w14:paraId="2262C9B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uccinia</w:t>
            </w:r>
          </w:p>
        </w:tc>
      </w:tr>
      <w:tr w:rsidR="00730906" w:rsidRPr="00730906" w14:paraId="134A5166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BD3BEA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5473E2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besia</w:t>
            </w:r>
          </w:p>
        </w:tc>
        <w:tc>
          <w:tcPr>
            <w:tcW w:w="3495" w:type="dxa"/>
            <w:noWrap/>
            <w:hideMark/>
          </w:tcPr>
          <w:p w14:paraId="192749E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Ustilaginales</w:t>
            </w:r>
            <w:proofErr w:type="spellEnd"/>
          </w:p>
        </w:tc>
      </w:tr>
      <w:tr w:rsidR="00730906" w:rsidRPr="00730906" w14:paraId="7E9AB22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52177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0023F4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oensberg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41413BA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chytrium</w:t>
            </w:r>
            <w:proofErr w:type="spellEnd"/>
          </w:p>
        </w:tc>
      </w:tr>
      <w:tr w:rsidR="00730906" w:rsidRPr="00730906" w14:paraId="7B46E8A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FB2B5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5ECB6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lorocibor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750FD4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aeosphaeriace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64F0232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A598C6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86CAE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tychograph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4C75F97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Rhizoctonia</w:t>
            </w:r>
          </w:p>
        </w:tc>
      </w:tr>
      <w:tr w:rsidR="00730906" w:rsidRPr="00730906" w14:paraId="129DC6E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B8219C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923325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ulosesu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64E3D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lonostachys</w:t>
            </w:r>
            <w:proofErr w:type="spellEnd"/>
          </w:p>
        </w:tc>
      </w:tr>
      <w:tr w:rsidR="00730906" w:rsidRPr="00730906" w14:paraId="6A6EF87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9E4B8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688E63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mentospor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2CF5BD6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ythiaceae</w:t>
            </w:r>
            <w:proofErr w:type="spellEnd"/>
          </w:p>
        </w:tc>
      </w:tr>
      <w:tr w:rsidR="00730906" w:rsidRPr="00730906" w14:paraId="56BCCC7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E3E0ED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DCB6D3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enturia</w:t>
            </w:r>
          </w:p>
        </w:tc>
        <w:tc>
          <w:tcPr>
            <w:tcW w:w="3495" w:type="dxa"/>
            <w:noWrap/>
            <w:hideMark/>
          </w:tcPr>
          <w:p w14:paraId="302A02D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venderia</w:t>
            </w:r>
            <w:proofErr w:type="spellEnd"/>
          </w:p>
        </w:tc>
      </w:tr>
      <w:tr w:rsidR="00730906" w:rsidRPr="00730906" w14:paraId="4D34BCB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3FE19C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62FA18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etarhizium</w:t>
            </w:r>
          </w:p>
        </w:tc>
        <w:tc>
          <w:tcPr>
            <w:tcW w:w="3495" w:type="dxa"/>
            <w:noWrap/>
            <w:hideMark/>
          </w:tcPr>
          <w:p w14:paraId="4C53FD9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rysochromulina</w:t>
            </w:r>
            <w:proofErr w:type="spellEnd"/>
          </w:p>
        </w:tc>
      </w:tr>
      <w:tr w:rsidR="00730906" w:rsidRPr="00730906" w14:paraId="7DE0A34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B385BB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C22A3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iosporium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7F06F0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eratosphaeriaceae</w:t>
            </w:r>
            <w:proofErr w:type="spellEnd"/>
          </w:p>
        </w:tc>
      </w:tr>
      <w:tr w:rsidR="00730906" w:rsidRPr="00730906" w14:paraId="2CC4BBF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DE3DF8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A036C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cyphellar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06278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dospora</w:t>
            </w:r>
            <w:proofErr w:type="spellEnd"/>
          </w:p>
        </w:tc>
      </w:tr>
      <w:tr w:rsidR="00730906" w:rsidRPr="00730906" w14:paraId="0D60ABB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26CA7B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D6BB4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nnulohypoxylon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7F5D7B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ndaea</w:t>
            </w:r>
            <w:proofErr w:type="spellEnd"/>
          </w:p>
        </w:tc>
      </w:tr>
      <w:tr w:rsidR="00730906" w:rsidRPr="00730906" w14:paraId="7B457A3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0A791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796D9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tt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11AC6B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Onygenales</w:t>
            </w:r>
            <w:proofErr w:type="spellEnd"/>
          </w:p>
        </w:tc>
      </w:tr>
      <w:tr w:rsidR="00730906" w:rsidRPr="00730906" w14:paraId="6CA3F63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36DC0B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486BE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rechslerel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042C5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rtierella</w:t>
            </w:r>
            <w:proofErr w:type="spellEnd"/>
          </w:p>
        </w:tc>
      </w:tr>
      <w:tr w:rsidR="00730906" w:rsidRPr="00730906" w14:paraId="74EEB21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929A8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E33D36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ictyot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254220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uillardia</w:t>
            </w:r>
            <w:proofErr w:type="spellEnd"/>
          </w:p>
        </w:tc>
      </w:tr>
      <w:tr w:rsidR="00730906" w:rsidRPr="00730906" w14:paraId="3AF5751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43449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4FC040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utte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332B27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erospora</w:t>
            </w:r>
            <w:proofErr w:type="spellEnd"/>
          </w:p>
        </w:tc>
      </w:tr>
      <w:tr w:rsidR="00730906" w:rsidRPr="00730906" w14:paraId="03B5C846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599E8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C86791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gnoscript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DE134D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eucogyrophana</w:t>
            </w:r>
            <w:proofErr w:type="spellEnd"/>
          </w:p>
        </w:tc>
      </w:tr>
      <w:tr w:rsidR="00730906" w:rsidRPr="00730906" w14:paraId="0ADEF40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FD0CB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81E64F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lamuthia</w:t>
            </w:r>
          </w:p>
        </w:tc>
        <w:tc>
          <w:tcPr>
            <w:tcW w:w="3495" w:type="dxa"/>
            <w:noWrap/>
            <w:hideMark/>
          </w:tcPr>
          <w:p w14:paraId="0114827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chinostoma</w:t>
            </w:r>
          </w:p>
        </w:tc>
      </w:tr>
      <w:tr w:rsidR="00730906" w:rsidRPr="00730906" w14:paraId="0353D26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644FC6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F94A9F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erendipit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4548578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onsecaea</w:t>
            </w:r>
            <w:proofErr w:type="spellEnd"/>
          </w:p>
        </w:tc>
      </w:tr>
      <w:tr w:rsidR="00730906" w:rsidRPr="00730906" w14:paraId="1E29F61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1BAAD6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19A29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tosporidium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233F42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manita</w:t>
            </w:r>
          </w:p>
        </w:tc>
      </w:tr>
      <w:tr w:rsidR="00730906" w:rsidRPr="00730906" w14:paraId="54FB787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AD301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BFE316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ntamoeba</w:t>
            </w:r>
          </w:p>
        </w:tc>
        <w:tc>
          <w:tcPr>
            <w:tcW w:w="3495" w:type="dxa"/>
            <w:noWrap/>
            <w:hideMark/>
          </w:tcPr>
          <w:p w14:paraId="01B9EE6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ipferlia</w:t>
            </w:r>
            <w:proofErr w:type="spellEnd"/>
          </w:p>
        </w:tc>
      </w:tr>
      <w:tr w:rsidR="00730906" w:rsidRPr="00730906" w14:paraId="4BC4FA5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E48B2D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602A60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clerotini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EA7F09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mania</w:t>
            </w:r>
            <w:proofErr w:type="spellEnd"/>
          </w:p>
        </w:tc>
      </w:tr>
      <w:tr w:rsidR="00730906" w:rsidRPr="00730906" w14:paraId="70A5E566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EC3B0C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4614A0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accharomycet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736123C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kanthomyces</w:t>
            </w:r>
            <w:proofErr w:type="spellEnd"/>
          </w:p>
        </w:tc>
      </w:tr>
      <w:tr w:rsidR="00730906" w:rsidRPr="00730906" w14:paraId="2E9CF86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75E7A1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E7F47F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Ophiocordyceps</w:t>
            </w:r>
          </w:p>
        </w:tc>
        <w:tc>
          <w:tcPr>
            <w:tcW w:w="3495" w:type="dxa"/>
            <w:noWrap/>
            <w:hideMark/>
          </w:tcPr>
          <w:p w14:paraId="23F950C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accharomyces</w:t>
            </w:r>
          </w:p>
        </w:tc>
      </w:tr>
      <w:tr w:rsidR="00730906" w:rsidRPr="00730906" w14:paraId="545FF92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6F14E0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24BEDA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Xylariaceae</w:t>
            </w:r>
          </w:p>
        </w:tc>
        <w:tc>
          <w:tcPr>
            <w:tcW w:w="3495" w:type="dxa"/>
            <w:noWrap/>
            <w:hideMark/>
          </w:tcPr>
          <w:p w14:paraId="35E95B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ycena</w:t>
            </w:r>
            <w:proofErr w:type="spellEnd"/>
          </w:p>
        </w:tc>
      </w:tr>
      <w:tr w:rsidR="00730906" w:rsidRPr="00730906" w14:paraId="7B71B51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0E550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844FC0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pichlo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9862CC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legmacium</w:t>
            </w:r>
            <w:proofErr w:type="spellEnd"/>
          </w:p>
        </w:tc>
      </w:tr>
      <w:tr w:rsidR="00730906" w:rsidRPr="00730906" w14:paraId="73BF774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43E61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8389D0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chnellu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2EEDCC32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Serendipita sp   no genus in NCBI </w:t>
            </w:r>
          </w:p>
        </w:tc>
      </w:tr>
      <w:tr w:rsidR="00730906" w:rsidRPr="00730906" w14:paraId="4020428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3509659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2956" w:type="dxa"/>
            <w:noWrap/>
            <w:hideMark/>
          </w:tcPr>
          <w:p w14:paraId="15A4920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ordarial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581D04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Ganoderma</w:t>
            </w:r>
          </w:p>
        </w:tc>
      </w:tr>
      <w:tr w:rsidR="00730906" w:rsidRPr="00730906" w14:paraId="5CCD907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0A536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D1DE1E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lomerellal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E6F3EE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arospora</w:t>
            </w:r>
            <w:proofErr w:type="spellEnd"/>
          </w:p>
        </w:tc>
      </w:tr>
      <w:tr w:rsidR="00730906" w:rsidRPr="00730906" w14:paraId="5937C49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52C0FE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66BEA1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ozetel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45012D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agelloscypha</w:t>
            </w:r>
            <w:proofErr w:type="spellEnd"/>
          </w:p>
        </w:tc>
      </w:tr>
      <w:tr w:rsidR="00730906" w:rsidRPr="00730906" w14:paraId="4E09A39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B7D14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8851E9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lasmodiophora</w:t>
            </w:r>
          </w:p>
        </w:tc>
        <w:tc>
          <w:tcPr>
            <w:tcW w:w="3495" w:type="dxa"/>
            <w:noWrap/>
            <w:hideMark/>
          </w:tcPr>
          <w:p w14:paraId="45F473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chtheimia</w:t>
            </w:r>
            <w:proofErr w:type="spellEnd"/>
          </w:p>
        </w:tc>
      </w:tr>
      <w:tr w:rsidR="00730906" w:rsidRPr="00730906" w14:paraId="78149F56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2D5574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D81476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mler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39E399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izari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5B6560D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A3190A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A86BAB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oiromyc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4DB608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llisia</w:t>
            </w:r>
            <w:proofErr w:type="spellEnd"/>
          </w:p>
        </w:tc>
      </w:tr>
      <w:tr w:rsidR="00730906" w:rsidRPr="00730906" w14:paraId="6A8E722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B403F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ACCB6C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ncephalitozoon</w:t>
            </w:r>
          </w:p>
        </w:tc>
        <w:tc>
          <w:tcPr>
            <w:tcW w:w="3495" w:type="dxa"/>
            <w:noWrap/>
            <w:hideMark/>
          </w:tcPr>
          <w:p w14:paraId="2A8C7C6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ussula</w:t>
            </w:r>
            <w:proofErr w:type="spellEnd"/>
          </w:p>
        </w:tc>
      </w:tr>
      <w:tr w:rsidR="00730906" w:rsidRPr="00730906" w14:paraId="6505E87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5BD6AF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EBCDB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stathelohan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2E5098E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ssophora</w:t>
            </w:r>
            <w:proofErr w:type="spellEnd"/>
          </w:p>
        </w:tc>
      </w:tr>
      <w:tr w:rsidR="00730906" w:rsidRPr="00730906" w14:paraId="7583088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EB34F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FF0810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mphimedon</w:t>
            </w:r>
          </w:p>
        </w:tc>
        <w:tc>
          <w:tcPr>
            <w:tcW w:w="3495" w:type="dxa"/>
            <w:noWrap/>
            <w:hideMark/>
          </w:tcPr>
          <w:p w14:paraId="3892DF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alassiosira</w:t>
            </w:r>
            <w:proofErr w:type="spellEnd"/>
          </w:p>
        </w:tc>
      </w:tr>
      <w:tr w:rsidR="00730906" w:rsidRPr="00730906" w14:paraId="6B46132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EEBF0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C75377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lephor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7DE6E9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trichomonas</w:t>
            </w:r>
            <w:proofErr w:type="spellEnd"/>
          </w:p>
        </w:tc>
      </w:tr>
      <w:tr w:rsidR="00730906" w:rsidRPr="00730906" w14:paraId="424C89A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A5915F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6AC35B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ubulinosem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796767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Kinetoplastea</w:t>
            </w:r>
            <w:proofErr w:type="spellEnd"/>
          </w:p>
        </w:tc>
      </w:tr>
      <w:tr w:rsidR="00730906" w:rsidRPr="00730906" w14:paraId="48F8B14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D49A9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DEEF7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ermamoeb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39728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tzschia</w:t>
            </w:r>
            <w:proofErr w:type="spellEnd"/>
          </w:p>
        </w:tc>
      </w:tr>
      <w:tr w:rsidR="00730906" w:rsidRPr="00730906" w14:paraId="671DA53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7B5CC4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46AB7A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ndrothel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D1559A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Lecanoromycetes</w:t>
            </w:r>
            <w:proofErr w:type="spellEnd"/>
          </w:p>
        </w:tc>
      </w:tr>
      <w:tr w:rsidR="00730906" w:rsidRPr="00730906" w14:paraId="52590726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7586D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66304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reblomastix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FB6C9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Yarrowia</w:t>
            </w:r>
            <w:proofErr w:type="spellEnd"/>
          </w:p>
        </w:tc>
      </w:tr>
      <w:tr w:rsidR="00730906" w:rsidRPr="00730906" w14:paraId="5753FFC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C74268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EF6EE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dymel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721CD63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eauveria</w:t>
            </w:r>
          </w:p>
        </w:tc>
      </w:tr>
      <w:tr w:rsidR="00730906" w:rsidRPr="00730906" w14:paraId="0AEE27A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C8988A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34B7FE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igaspor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2776F1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ipodascaceae</w:t>
            </w:r>
            <w:proofErr w:type="spellEnd"/>
          </w:p>
        </w:tc>
      </w:tr>
      <w:tr w:rsidR="00730906" w:rsidRPr="00730906" w14:paraId="7CC21F3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D73875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41BB00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ecten</w:t>
            </w:r>
          </w:p>
        </w:tc>
        <w:tc>
          <w:tcPr>
            <w:tcW w:w="3495" w:type="dxa"/>
            <w:noWrap/>
            <w:hideMark/>
          </w:tcPr>
          <w:p w14:paraId="353CE8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docarpon</w:t>
            </w:r>
            <w:proofErr w:type="spellEnd"/>
          </w:p>
        </w:tc>
      </w:tr>
      <w:tr w:rsidR="00730906" w:rsidRPr="00730906" w14:paraId="7E11A06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E33CEB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48DAD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irsutel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2A54461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Saccharomycetales</w:t>
            </w:r>
          </w:p>
        </w:tc>
      </w:tr>
      <w:tr w:rsidR="00730906" w:rsidRPr="00730906" w14:paraId="3262DC5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5440E5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EE65DE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Leishmania</w:t>
            </w:r>
          </w:p>
        </w:tc>
        <w:tc>
          <w:tcPr>
            <w:tcW w:w="3495" w:type="dxa"/>
            <w:noWrap/>
            <w:hideMark/>
          </w:tcPr>
          <w:p w14:paraId="06ACE89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eronosporaceae</w:t>
            </w:r>
            <w:proofErr w:type="spellEnd"/>
          </w:p>
        </w:tc>
      </w:tr>
      <w:tr w:rsidR="00730906" w:rsidRPr="00730906" w14:paraId="2F01C3B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5ACC5E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03050B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ryptosporidium</w:t>
            </w:r>
          </w:p>
        </w:tc>
        <w:tc>
          <w:tcPr>
            <w:tcW w:w="3495" w:type="dxa"/>
            <w:noWrap/>
            <w:hideMark/>
          </w:tcPr>
          <w:p w14:paraId="789609C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ypanosoma</w:t>
            </w:r>
          </w:p>
        </w:tc>
      </w:tr>
      <w:tr w:rsidR="00730906" w:rsidRPr="00730906" w14:paraId="00BD580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1BE85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51330B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itrel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C40104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ticta</w:t>
            </w:r>
            <w:proofErr w:type="spellEnd"/>
          </w:p>
        </w:tc>
      </w:tr>
      <w:tr w:rsidR="00730906" w:rsidRPr="00730906" w14:paraId="356C7A5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AE79F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2E099E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cid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D7BE77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onium</w:t>
            </w:r>
            <w:proofErr w:type="spellEnd"/>
          </w:p>
        </w:tc>
      </w:tr>
      <w:tr w:rsidR="00730906" w:rsidRPr="00730906" w14:paraId="01E04CC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D9DD32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AB9D1C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otryosphaerial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5B0FC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mittium</w:t>
            </w:r>
            <w:proofErr w:type="spellEnd"/>
          </w:p>
        </w:tc>
      </w:tr>
      <w:tr w:rsidR="00730906" w:rsidRPr="00730906" w14:paraId="6884FAF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4EF0A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178424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eogloss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D942CB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mycetozoa</w:t>
            </w:r>
            <w:proofErr w:type="spellEnd"/>
          </w:p>
        </w:tc>
      </w:tr>
      <w:tr w:rsidR="00730906" w:rsidRPr="00730906" w14:paraId="1DA2AF0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09BD6E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58F3BB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lovinomyc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2F2F4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izellomyces</w:t>
            </w:r>
            <w:proofErr w:type="spellEnd"/>
          </w:p>
        </w:tc>
      </w:tr>
      <w:tr w:rsidR="00730906" w:rsidRPr="00730906" w14:paraId="06E324C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52263C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359E1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rdospor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7A360EC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thyrium</w:t>
            </w:r>
            <w:proofErr w:type="spellEnd"/>
          </w:p>
        </w:tc>
      </w:tr>
      <w:tr w:rsidR="00730906" w:rsidRPr="00730906" w14:paraId="24AD47E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3065F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69AD0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dosphaer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C2D65F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leosporales</w:t>
            </w:r>
            <w:proofErr w:type="spellEnd"/>
          </w:p>
        </w:tc>
      </w:tr>
      <w:tr w:rsidR="00730906" w:rsidRPr="00730906" w14:paraId="47291CE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6ACA2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7E9389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Histoplasma</w:t>
            </w:r>
          </w:p>
        </w:tc>
        <w:tc>
          <w:tcPr>
            <w:tcW w:w="3495" w:type="dxa"/>
            <w:noWrap/>
            <w:hideMark/>
          </w:tcPr>
          <w:p w14:paraId="592DA53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hlya</w:t>
            </w:r>
            <w:proofErr w:type="spellEnd"/>
          </w:p>
        </w:tc>
      </w:tr>
      <w:tr w:rsidR="00730906" w:rsidRPr="00730906" w14:paraId="700C22E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F47B56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D06C2D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Jakobid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76DF2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lavispora</w:t>
            </w:r>
            <w:proofErr w:type="spellEnd"/>
          </w:p>
        </w:tc>
      </w:tr>
      <w:tr w:rsidR="00730906" w:rsidRPr="00730906" w14:paraId="1429BF6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CA36D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4B27E0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rettanomyces</w:t>
            </w:r>
          </w:p>
        </w:tc>
        <w:tc>
          <w:tcPr>
            <w:tcW w:w="3495" w:type="dxa"/>
            <w:noWrap/>
            <w:hideMark/>
          </w:tcPr>
          <w:p w14:paraId="0E98BA2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ilocybe</w:t>
            </w:r>
            <w:proofErr w:type="spellEnd"/>
          </w:p>
        </w:tc>
      </w:tr>
      <w:tr w:rsidR="00730906" w:rsidRPr="00730906" w14:paraId="75618F3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09FF74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3DF49F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rague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82598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tinomortierella</w:t>
            </w:r>
            <w:proofErr w:type="spellEnd"/>
          </w:p>
        </w:tc>
      </w:tr>
      <w:tr w:rsidR="00730906" w:rsidRPr="00730906" w14:paraId="366663A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ABFCA7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AC6BB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yricular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6502C5A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Rozella</w:t>
            </w:r>
          </w:p>
        </w:tc>
      </w:tr>
      <w:tr w:rsidR="00730906" w:rsidRPr="00730906" w14:paraId="29B0506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10AB7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33E849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jellomycet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707092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laroideoglomus</w:t>
            </w:r>
            <w:proofErr w:type="spellEnd"/>
          </w:p>
        </w:tc>
      </w:tr>
      <w:tr w:rsidR="00730906" w:rsidRPr="00730906" w14:paraId="07F619B6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C0A340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E7B91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gyrium</w:t>
            </w:r>
            <w:proofErr w:type="spellEnd"/>
          </w:p>
        </w:tc>
        <w:tc>
          <w:tcPr>
            <w:tcW w:w="3495" w:type="dxa"/>
            <w:noWrap/>
            <w:hideMark/>
          </w:tcPr>
          <w:p w14:paraId="45772C9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Phaeophyceae</w:t>
            </w:r>
          </w:p>
        </w:tc>
      </w:tr>
      <w:tr w:rsidR="00730906" w:rsidRPr="00730906" w14:paraId="07D8CB1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7451C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16FD6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yrenophor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A7DD17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rotiales</w:t>
            </w:r>
            <w:proofErr w:type="spellEnd"/>
          </w:p>
        </w:tc>
      </w:tr>
      <w:tr w:rsidR="00730906" w:rsidRPr="00730906" w14:paraId="14598E4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2F444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FEF8C2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neumocystis</w:t>
            </w:r>
          </w:p>
        </w:tc>
        <w:tc>
          <w:tcPr>
            <w:tcW w:w="3495" w:type="dxa"/>
            <w:noWrap/>
            <w:hideMark/>
          </w:tcPr>
          <w:p w14:paraId="73E0DB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duncisulcus</w:t>
            </w:r>
            <w:proofErr w:type="spellEnd"/>
          </w:p>
        </w:tc>
      </w:tr>
      <w:tr w:rsidR="00730906" w:rsidRPr="00730906" w14:paraId="5D6E3B0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AB477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84B53C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estalotiopsis</w:t>
            </w:r>
          </w:p>
        </w:tc>
        <w:tc>
          <w:tcPr>
            <w:tcW w:w="3495" w:type="dxa"/>
            <w:noWrap/>
            <w:hideMark/>
          </w:tcPr>
          <w:p w14:paraId="4CD9DFD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Mollusca</w:t>
            </w:r>
          </w:p>
        </w:tc>
      </w:tr>
      <w:tr w:rsidR="00730906" w:rsidRPr="00730906" w14:paraId="3115D19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8DBBD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1142DB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rvular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E2B60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racilaria</w:t>
            </w:r>
            <w:proofErr w:type="spellEnd"/>
          </w:p>
        </w:tc>
      </w:tr>
      <w:tr w:rsidR="00730906" w:rsidRPr="00730906" w14:paraId="57C2651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D15E0D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B5ED22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erpotrichiell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FAFD6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nterocytozoon</w:t>
            </w:r>
            <w:proofErr w:type="spellEnd"/>
          </w:p>
        </w:tc>
      </w:tr>
      <w:tr w:rsidR="00730906" w:rsidRPr="00730906" w14:paraId="0B8EBF6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7AD44D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D363D3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ardomyc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4D6B29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cephalis</w:t>
            </w:r>
            <w:proofErr w:type="spellEnd"/>
          </w:p>
        </w:tc>
      </w:tr>
      <w:tr w:rsidR="00730906" w:rsidRPr="00730906" w14:paraId="56D2E2B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E5267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A50EED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eltigera</w:t>
            </w:r>
          </w:p>
        </w:tc>
        <w:tc>
          <w:tcPr>
            <w:tcW w:w="3495" w:type="dxa"/>
            <w:noWrap/>
            <w:hideMark/>
          </w:tcPr>
          <w:p w14:paraId="4DE7F5F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leophoma</w:t>
            </w:r>
            <w:proofErr w:type="spellEnd"/>
          </w:p>
        </w:tc>
      </w:tr>
      <w:tr w:rsidR="00730906" w:rsidRPr="00730906" w14:paraId="076E32B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3512B5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BF9DCF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vose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B9FAAF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lternaria</w:t>
            </w:r>
          </w:p>
        </w:tc>
      </w:tr>
      <w:tr w:rsidR="00730906" w:rsidRPr="00730906" w14:paraId="0031EFB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99BD1A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9C59D5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elotial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0D3332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bonema</w:t>
            </w:r>
            <w:proofErr w:type="spellEnd"/>
          </w:p>
        </w:tc>
      </w:tr>
      <w:tr w:rsidR="00730906" w:rsidRPr="00730906" w14:paraId="53E5363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6C7281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15A9D1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ithomyc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C48E77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izophagus</w:t>
            </w:r>
            <w:proofErr w:type="spellEnd"/>
          </w:p>
        </w:tc>
      </w:tr>
      <w:tr w:rsidR="00730906" w:rsidRPr="00730906" w14:paraId="088C926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B5DE8B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CB4D32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idymellaceae</w:t>
            </w:r>
            <w:proofErr w:type="spellEnd"/>
          </w:p>
        </w:tc>
        <w:tc>
          <w:tcPr>
            <w:tcW w:w="3495" w:type="dxa"/>
            <w:noWrap/>
            <w:hideMark/>
          </w:tcPr>
          <w:p w14:paraId="401534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eotrichum</w:t>
            </w:r>
            <w:proofErr w:type="spellEnd"/>
          </w:p>
        </w:tc>
      </w:tr>
      <w:tr w:rsidR="00730906" w:rsidRPr="00730906" w14:paraId="254F8C6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3D878B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29AF5E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salli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3DD812A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ytilus</w:t>
            </w:r>
          </w:p>
        </w:tc>
      </w:tr>
      <w:tr w:rsidR="00730906" w:rsidRPr="00730906" w14:paraId="74DADEF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7CACE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A56230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iothyrium</w:t>
            </w:r>
            <w:proofErr w:type="spellEnd"/>
          </w:p>
        </w:tc>
        <w:tc>
          <w:tcPr>
            <w:tcW w:w="3495" w:type="dxa"/>
            <w:noWrap/>
            <w:hideMark/>
          </w:tcPr>
          <w:p w14:paraId="158A473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enicillium</w:t>
            </w:r>
          </w:p>
        </w:tc>
      </w:tr>
      <w:tr w:rsidR="00730906" w:rsidRPr="00730906" w14:paraId="27C57C3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BA9CA8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BCC956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scochyta</w:t>
            </w:r>
          </w:p>
        </w:tc>
        <w:tc>
          <w:tcPr>
            <w:tcW w:w="3495" w:type="dxa"/>
            <w:noWrap/>
            <w:hideMark/>
          </w:tcPr>
          <w:p w14:paraId="428C9F3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aprolegniaceae</w:t>
            </w:r>
            <w:proofErr w:type="spellEnd"/>
          </w:p>
        </w:tc>
      </w:tr>
      <w:tr w:rsidR="00730906" w:rsidRPr="00730906" w14:paraId="04A992F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E3B25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E165E3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rotiomycetes</w:t>
            </w:r>
            <w:proofErr w:type="spellEnd"/>
          </w:p>
        </w:tc>
        <w:tc>
          <w:tcPr>
            <w:tcW w:w="3495" w:type="dxa"/>
            <w:noWrap/>
            <w:hideMark/>
          </w:tcPr>
          <w:p w14:paraId="5B2A66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lutinoglossum</w:t>
            </w:r>
            <w:proofErr w:type="spellEnd"/>
          </w:p>
        </w:tc>
      </w:tr>
      <w:tr w:rsidR="00730906" w:rsidRPr="00730906" w14:paraId="0823FAE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877B5E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389D37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xophiala</w:t>
            </w:r>
            <w:proofErr w:type="spellEnd"/>
          </w:p>
        </w:tc>
        <w:tc>
          <w:tcPr>
            <w:tcW w:w="3495" w:type="dxa"/>
            <w:noWrap/>
            <w:hideMark/>
          </w:tcPr>
          <w:p w14:paraId="7981EB1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erticillium</w:t>
            </w:r>
          </w:p>
        </w:tc>
      </w:tr>
      <w:tr w:rsidR="00730906" w:rsidRPr="00730906" w14:paraId="50A245C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75CBF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C23582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2F94A4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andida</w:t>
            </w:r>
          </w:p>
        </w:tc>
      </w:tr>
      <w:tr w:rsidR="00730906" w:rsidRPr="00730906" w14:paraId="3ED585A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C5AC20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0D324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F280F0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assisporium</w:t>
            </w:r>
            <w:proofErr w:type="spellEnd"/>
          </w:p>
        </w:tc>
      </w:tr>
      <w:tr w:rsidR="00730906" w:rsidRPr="00730906" w14:paraId="24A2893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075A9F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D0749F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BAC862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ochliopodiidae</w:t>
            </w:r>
            <w:proofErr w:type="spellEnd"/>
          </w:p>
        </w:tc>
      </w:tr>
      <w:tr w:rsidR="00730906" w:rsidRPr="00730906" w14:paraId="3B4A876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A75D12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4E683E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A5F764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rkinsela</w:t>
            </w:r>
            <w:proofErr w:type="spellEnd"/>
          </w:p>
        </w:tc>
      </w:tr>
      <w:tr w:rsidR="00730906" w:rsidRPr="00730906" w14:paraId="181C474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53A021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D6F0D9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86A11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chosporon</w:t>
            </w:r>
            <w:proofErr w:type="spellEnd"/>
          </w:p>
        </w:tc>
      </w:tr>
      <w:tr w:rsidR="00730906" w:rsidRPr="00730906" w14:paraId="59B3926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FE86EA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2E9C50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D3949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menoscyphus</w:t>
            </w:r>
            <w:proofErr w:type="spellEnd"/>
          </w:p>
        </w:tc>
      </w:tr>
      <w:tr w:rsidR="00730906" w:rsidRPr="00730906" w14:paraId="5699B6F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904FC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F66B7D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2A81E2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ulinus</w:t>
            </w:r>
          </w:p>
        </w:tc>
      </w:tr>
      <w:tr w:rsidR="00730906" w:rsidRPr="00730906" w14:paraId="029DA9B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20C80F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4BD354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9B2276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lyplosphaeria</w:t>
            </w:r>
            <w:proofErr w:type="spellEnd"/>
          </w:p>
        </w:tc>
      </w:tr>
      <w:tr w:rsidR="00730906" w:rsidRPr="00730906" w14:paraId="64EB205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585173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DD8803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5BC53E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Bacillariophyceae</w:t>
            </w:r>
          </w:p>
        </w:tc>
      </w:tr>
      <w:tr w:rsidR="00730906" w:rsidRPr="00730906" w14:paraId="0CE5B99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B4504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1C39F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8D05F5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agomonas</w:t>
            </w:r>
            <w:proofErr w:type="spellEnd"/>
          </w:p>
        </w:tc>
      </w:tr>
      <w:tr w:rsidR="00730906" w:rsidRPr="00730906" w14:paraId="5770F79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40D7F7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4DEE49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5F5880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crostomum</w:t>
            </w:r>
            <w:proofErr w:type="spellEnd"/>
          </w:p>
        </w:tc>
      </w:tr>
      <w:tr w:rsidR="00730906" w:rsidRPr="00730906" w14:paraId="56795A0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3D673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5106E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27CBD5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anerochaete</w:t>
            </w:r>
            <w:proofErr w:type="spellEnd"/>
          </w:p>
        </w:tc>
      </w:tr>
      <w:tr w:rsidR="00730906" w:rsidRPr="00730906" w14:paraId="3C85524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880603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FF800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832B6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lsinoe</w:t>
            </w:r>
            <w:proofErr w:type="spellEnd"/>
          </w:p>
        </w:tc>
      </w:tr>
      <w:tr w:rsidR="00730906" w:rsidRPr="00730906" w14:paraId="4BBC6D5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1B2D9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55B073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03065C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zonia</w:t>
            </w:r>
            <w:proofErr w:type="spellEnd"/>
          </w:p>
        </w:tc>
      </w:tr>
      <w:tr w:rsidR="00730906" w:rsidRPr="00730906" w14:paraId="3121E8A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6BC50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177247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2BE146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Leotiomycetes</w:t>
            </w:r>
            <w:proofErr w:type="spellEnd"/>
          </w:p>
        </w:tc>
      </w:tr>
      <w:tr w:rsidR="00730906" w:rsidRPr="00730906" w14:paraId="4C536DA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CE7D0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444D2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F44C55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aptophyta</w:t>
            </w:r>
            <w:proofErr w:type="spellEnd"/>
          </w:p>
        </w:tc>
      </w:tr>
      <w:tr w:rsidR="00730906" w:rsidRPr="00730906" w14:paraId="2063AF3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7A176D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859805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C9D0F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yridium</w:t>
            </w:r>
            <w:proofErr w:type="spellEnd"/>
          </w:p>
        </w:tc>
      </w:tr>
      <w:tr w:rsidR="00730906" w:rsidRPr="00730906" w14:paraId="7963808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B44B2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56FB95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A2570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stulifera</w:t>
            </w:r>
            <w:proofErr w:type="spellEnd"/>
          </w:p>
        </w:tc>
      </w:tr>
      <w:tr w:rsidR="00730906" w:rsidRPr="00730906" w14:paraId="6C5CAFB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946311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4D5A01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26C35E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richomonas</w:t>
            </w:r>
          </w:p>
        </w:tc>
      </w:tr>
      <w:tr w:rsidR="00730906" w:rsidRPr="00730906" w14:paraId="5BDDD15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ACCEB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27ECA7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52B5EB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lysia</w:t>
            </w:r>
          </w:p>
        </w:tc>
      </w:tr>
      <w:tr w:rsidR="00730906" w:rsidRPr="00730906" w14:paraId="00DCC90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7B4292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59AB7E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B8CBA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mitomyces</w:t>
            </w:r>
            <w:proofErr w:type="spellEnd"/>
          </w:p>
        </w:tc>
      </w:tr>
      <w:tr w:rsidR="00730906" w:rsidRPr="00730906" w14:paraId="6916579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119C2C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4530C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111F5F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Zopfia</w:t>
            </w:r>
            <w:proofErr w:type="spellEnd"/>
          </w:p>
        </w:tc>
      </w:tr>
      <w:tr w:rsidR="00730906" w:rsidRPr="00730906" w14:paraId="53AA6ED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92AA7D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4761C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2409BE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larella</w:t>
            </w:r>
            <w:proofErr w:type="spellEnd"/>
          </w:p>
        </w:tc>
      </w:tr>
      <w:tr w:rsidR="00730906" w:rsidRPr="00730906" w14:paraId="3966A1B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C6A501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58E9DF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B4E643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rkinsus</w:t>
            </w:r>
            <w:proofErr w:type="spellEnd"/>
          </w:p>
        </w:tc>
      </w:tr>
      <w:tr w:rsidR="00730906" w:rsidRPr="00730906" w14:paraId="5F80815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157A5E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A846B6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51847A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chysolen</w:t>
            </w:r>
            <w:proofErr w:type="spellEnd"/>
          </w:p>
        </w:tc>
      </w:tr>
      <w:tr w:rsidR="00730906" w:rsidRPr="00730906" w14:paraId="207F289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FEFCE7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DD1550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2B68E5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prinopsis</w:t>
            </w:r>
            <w:proofErr w:type="spellEnd"/>
          </w:p>
        </w:tc>
      </w:tr>
      <w:tr w:rsidR="00730906" w:rsidRPr="00730906" w14:paraId="199793A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94547A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1D9C15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9DBA00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xobasidiomycetes</w:t>
            </w:r>
            <w:proofErr w:type="spellEnd"/>
          </w:p>
        </w:tc>
      </w:tr>
      <w:tr w:rsidR="00730906" w:rsidRPr="00730906" w14:paraId="3847F38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707327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A29160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53E762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phoma</w:t>
            </w:r>
            <w:proofErr w:type="spellEnd"/>
          </w:p>
        </w:tc>
      </w:tr>
      <w:tr w:rsidR="00730906" w:rsidRPr="00730906" w14:paraId="714EE85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B55C2A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419673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D9AA8E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noprotostelium</w:t>
            </w:r>
            <w:proofErr w:type="spellEnd"/>
          </w:p>
        </w:tc>
      </w:tr>
      <w:tr w:rsidR="00730906" w:rsidRPr="00730906" w14:paraId="41B7CCD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B34D29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48085B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19665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lletia</w:t>
            </w:r>
            <w:proofErr w:type="spellEnd"/>
          </w:p>
        </w:tc>
      </w:tr>
      <w:tr w:rsidR="00730906" w:rsidRPr="00730906" w14:paraId="6DCBAE6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33A974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9CAF8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AB5DC2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odo</w:t>
            </w:r>
          </w:p>
        </w:tc>
      </w:tr>
      <w:tr w:rsidR="00730906" w:rsidRPr="00730906" w14:paraId="3B41C40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9EF081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215AC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48A5DE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chia</w:t>
            </w:r>
          </w:p>
        </w:tc>
      </w:tr>
      <w:tr w:rsidR="00730906" w:rsidRPr="00730906" w14:paraId="47AA299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50A41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5824FA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335F2A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olletotrichum</w:t>
            </w:r>
          </w:p>
        </w:tc>
      </w:tr>
      <w:tr w:rsidR="00730906" w:rsidRPr="00730906" w14:paraId="3C5FD8A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60944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C9D20C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30044E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phanomyces</w:t>
            </w:r>
          </w:p>
        </w:tc>
      </w:tr>
      <w:tr w:rsidR="00730906" w:rsidRPr="00730906" w14:paraId="2D5F167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407B2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65A807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8FEADD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spergillaceae</w:t>
            </w:r>
            <w:proofErr w:type="spellEnd"/>
          </w:p>
        </w:tc>
      </w:tr>
      <w:tr w:rsidR="00730906" w:rsidRPr="00730906" w14:paraId="5C9899C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3ED065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7199CF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CA7634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ichiaceae</w:t>
            </w:r>
            <w:proofErr w:type="spellEnd"/>
          </w:p>
        </w:tc>
      </w:tr>
      <w:tr w:rsidR="00730906" w:rsidRPr="00730906" w14:paraId="7C99FBF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550FC6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EEEE3D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DA7775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gonimus</w:t>
            </w:r>
            <w:proofErr w:type="spellEnd"/>
          </w:p>
        </w:tc>
      </w:tr>
      <w:tr w:rsidR="00730906" w:rsidRPr="00730906" w14:paraId="0730DDD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A6488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DD858D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FD486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phaeroforma</w:t>
            </w:r>
            <w:proofErr w:type="spellEnd"/>
          </w:p>
        </w:tc>
      </w:tr>
      <w:tr w:rsidR="00730906" w:rsidRPr="00730906" w14:paraId="67898F4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8BA43F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CCF091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D9BA8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aloscypha</w:t>
            </w:r>
            <w:proofErr w:type="spellEnd"/>
          </w:p>
        </w:tc>
      </w:tr>
      <w:tr w:rsidR="00730906" w:rsidRPr="00730906" w14:paraId="78CDC37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34B3B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8322A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797E23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eticulomyxa</w:t>
            </w:r>
            <w:proofErr w:type="spellEnd"/>
          </w:p>
        </w:tc>
      </w:tr>
      <w:tr w:rsidR="00730906" w:rsidRPr="00730906" w14:paraId="54C5AC8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8CFF5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D086BE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71FA9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moeba</w:t>
            </w:r>
            <w:proofErr w:type="spellEnd"/>
          </w:p>
        </w:tc>
      </w:tr>
      <w:tr w:rsidR="00730906" w:rsidRPr="00730906" w14:paraId="6E51CD7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E77A3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EC5B9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26E58C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Nectriaceae</w:t>
            </w:r>
            <w:proofErr w:type="spellEnd"/>
          </w:p>
        </w:tc>
      </w:tr>
      <w:tr w:rsidR="00730906" w:rsidRPr="00730906" w14:paraId="010B086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3437CD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F19D3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CE1E49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Trypanosomatidae</w:t>
            </w:r>
            <w:proofErr w:type="spellEnd"/>
          </w:p>
        </w:tc>
      </w:tr>
      <w:tr w:rsidR="00730906" w:rsidRPr="00730906" w14:paraId="2229984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F4E8D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39FA31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E3F6C4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Jimgerdemannia</w:t>
            </w:r>
            <w:proofErr w:type="spellEnd"/>
          </w:p>
        </w:tc>
      </w:tr>
      <w:tr w:rsidR="00730906" w:rsidRPr="00730906" w14:paraId="38C816F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0C2B71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8F730D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E19A47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Hypocreales</w:t>
            </w:r>
          </w:p>
        </w:tc>
      </w:tr>
      <w:tr w:rsidR="00730906" w:rsidRPr="00730906" w14:paraId="7E5B85D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F25ED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D1722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B9A026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plysia</w:t>
            </w:r>
          </w:p>
        </w:tc>
      </w:tr>
      <w:tr w:rsidR="00730906" w:rsidRPr="00730906" w14:paraId="2F924BA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82B0B3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65ACD3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47ECD2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Pseudo </w:t>
            </w:r>
            <w:proofErr w:type="spellStart"/>
            <w:r w:rsidRPr="00730906">
              <w:rPr>
                <w:i/>
                <w:iCs/>
              </w:rPr>
              <w:t>nitzschia</w:t>
            </w:r>
            <w:proofErr w:type="spellEnd"/>
          </w:p>
        </w:tc>
      </w:tr>
      <w:tr w:rsidR="00730906" w:rsidRPr="00730906" w14:paraId="2B8EDAB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A6C4B3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78F1E4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8896FB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igasporaceae</w:t>
            </w:r>
            <w:proofErr w:type="spellEnd"/>
          </w:p>
        </w:tc>
      </w:tr>
      <w:tr w:rsidR="00730906" w:rsidRPr="00730906" w14:paraId="1C243DE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268F9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0372E6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FFC465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orphyra</w:t>
            </w:r>
          </w:p>
        </w:tc>
      </w:tr>
      <w:tr w:rsidR="00730906" w:rsidRPr="00730906" w14:paraId="1D0DC35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5683B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AD0185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C41A2C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Gastropoda</w:t>
            </w:r>
            <w:proofErr w:type="spellEnd"/>
          </w:p>
        </w:tc>
      </w:tr>
      <w:tr w:rsidR="00730906" w:rsidRPr="00730906" w14:paraId="64DC271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40AE8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17D83D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737DB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richoglossum</w:t>
            </w:r>
            <w:proofErr w:type="spellEnd"/>
          </w:p>
        </w:tc>
      </w:tr>
      <w:tr w:rsidR="00730906" w:rsidRPr="00730906" w14:paraId="45B0CD5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CD395B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C242FF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3516C3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repanopeziza</w:t>
            </w:r>
            <w:proofErr w:type="spellEnd"/>
          </w:p>
        </w:tc>
      </w:tr>
      <w:tr w:rsidR="00730906" w:rsidRPr="00730906" w14:paraId="784D1FC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AC1B91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4E6ED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A1F92B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Basidiomycota</w:t>
            </w:r>
          </w:p>
        </w:tc>
      </w:tr>
      <w:tr w:rsidR="00730906" w:rsidRPr="00730906" w14:paraId="0E32CE7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1C9A55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FD982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6733E8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Rhodophyta</w:t>
            </w:r>
          </w:p>
        </w:tc>
      </w:tr>
      <w:tr w:rsidR="00730906" w:rsidRPr="00730906" w14:paraId="61787D1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E2648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DC3971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3885D8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Boletales</w:t>
            </w:r>
            <w:proofErr w:type="spellEnd"/>
          </w:p>
        </w:tc>
      </w:tr>
      <w:tr w:rsidR="00730906" w:rsidRPr="00730906" w14:paraId="3EC8717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6631FD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3CA32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F035B0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Venturiales</w:t>
            </w:r>
            <w:proofErr w:type="spellEnd"/>
          </w:p>
        </w:tc>
      </w:tr>
      <w:tr w:rsidR="00730906" w:rsidRPr="00730906" w14:paraId="464B8CF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AB5AC3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69B6BA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37CD02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Hericium</w:t>
            </w:r>
          </w:p>
        </w:tc>
      </w:tr>
      <w:tr w:rsidR="00730906" w:rsidRPr="00730906" w14:paraId="31E6F53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B6BBD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F44E1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08BE5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terostelium</w:t>
            </w:r>
            <w:proofErr w:type="spellEnd"/>
          </w:p>
        </w:tc>
      </w:tr>
      <w:tr w:rsidR="00730906" w:rsidRPr="00730906" w14:paraId="55FAE0B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458EE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2C684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4DCCEE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obosporangium</w:t>
            </w:r>
            <w:proofErr w:type="spellEnd"/>
          </w:p>
        </w:tc>
      </w:tr>
      <w:tr w:rsidR="00730906" w:rsidRPr="00730906" w14:paraId="16489AA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48ABF8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9E2F7C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348AE0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Fragilaria</w:t>
            </w:r>
          </w:p>
        </w:tc>
      </w:tr>
      <w:tr w:rsidR="00730906" w:rsidRPr="00730906" w14:paraId="1693814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A62ED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030461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6FD82E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urpureocillium</w:t>
            </w:r>
            <w:proofErr w:type="spellEnd"/>
          </w:p>
        </w:tc>
      </w:tr>
      <w:tr w:rsidR="00730906" w:rsidRPr="00730906" w14:paraId="042D2C5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3D364D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FCFB8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EF6913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anthamoeba</w:t>
            </w:r>
          </w:p>
        </w:tc>
      </w:tr>
      <w:tr w:rsidR="00730906" w:rsidRPr="00730906" w14:paraId="7692783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40AE52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10560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64A971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Fusarium</w:t>
            </w:r>
          </w:p>
        </w:tc>
      </w:tr>
      <w:tr w:rsidR="00730906" w:rsidRPr="00730906" w14:paraId="4BB94FC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C1B88C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75C668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ED5661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Naegleria</w:t>
            </w:r>
          </w:p>
        </w:tc>
      </w:tr>
      <w:tr w:rsidR="00730906" w:rsidRPr="00730906" w14:paraId="6AD2735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F354D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AF364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673FD8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hytridiomycetes</w:t>
            </w:r>
            <w:proofErr w:type="spellEnd"/>
          </w:p>
        </w:tc>
      </w:tr>
      <w:tr w:rsidR="00730906" w:rsidRPr="00730906" w14:paraId="25DE789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6A0CDF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20B520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756BEB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Florideophyceae</w:t>
            </w:r>
            <w:proofErr w:type="spellEnd"/>
          </w:p>
        </w:tc>
      </w:tr>
      <w:tr w:rsidR="00730906" w:rsidRPr="00730906" w14:paraId="4CF2044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2C47BE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6D330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EFAF7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dnomerulius</w:t>
            </w:r>
            <w:proofErr w:type="spellEnd"/>
          </w:p>
        </w:tc>
      </w:tr>
      <w:tr w:rsidR="00730906" w:rsidRPr="00730906" w14:paraId="2AE3367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B9A29A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43C9E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4A0E0F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topolystoma</w:t>
            </w:r>
            <w:proofErr w:type="spellEnd"/>
          </w:p>
        </w:tc>
      </w:tr>
      <w:tr w:rsidR="00730906" w:rsidRPr="00730906" w14:paraId="472F64D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9ACC7F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48162E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2BBBC3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tractiella</w:t>
            </w:r>
            <w:proofErr w:type="spellEnd"/>
          </w:p>
        </w:tc>
      </w:tr>
      <w:tr w:rsidR="00730906" w:rsidRPr="00730906" w14:paraId="2E3074D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03C591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6315CD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EC31C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alaromyces</w:t>
            </w:r>
            <w:proofErr w:type="spellEnd"/>
          </w:p>
        </w:tc>
      </w:tr>
      <w:tr w:rsidR="00730906" w:rsidRPr="00730906" w14:paraId="4773905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3FF1AF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CBA852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A92A93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ythium</w:t>
            </w:r>
          </w:p>
        </w:tc>
      </w:tr>
      <w:tr w:rsidR="00730906" w:rsidRPr="00730906" w14:paraId="6C7A1BF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774DA6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8EC87B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51FB54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xillus</w:t>
            </w:r>
            <w:proofErr w:type="spellEnd"/>
          </w:p>
        </w:tc>
      </w:tr>
      <w:tr w:rsidR="00730906" w:rsidRPr="00730906" w14:paraId="25F5850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38EBA6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591D0C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602D6C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thelia</w:t>
            </w:r>
          </w:p>
        </w:tc>
      </w:tr>
      <w:tr w:rsidR="00730906" w:rsidRPr="00730906" w14:paraId="1B27FC12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6FC378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4EA15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357D23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rpicaceae</w:t>
            </w:r>
            <w:proofErr w:type="spellEnd"/>
          </w:p>
        </w:tc>
      </w:tr>
      <w:tr w:rsidR="00730906" w:rsidRPr="00730906" w14:paraId="35B1320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7FDF69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4E9AD3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3A7C1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remomyces</w:t>
            </w:r>
            <w:proofErr w:type="spellEnd"/>
          </w:p>
        </w:tc>
      </w:tr>
      <w:tr w:rsidR="00730906" w:rsidRPr="00730906" w14:paraId="4830780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9D9D1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445E40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848B4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seudocercospora</w:t>
            </w:r>
            <w:proofErr w:type="spellEnd"/>
          </w:p>
        </w:tc>
      </w:tr>
      <w:tr w:rsidR="00730906" w:rsidRPr="00730906" w14:paraId="00987A4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67A1A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55B99A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6218FD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olyporaceae</w:t>
            </w:r>
            <w:proofErr w:type="spellEnd"/>
          </w:p>
        </w:tc>
      </w:tr>
      <w:tr w:rsidR="00730906" w:rsidRPr="00730906" w14:paraId="1E9A266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497FF2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623B98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391774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ortierellaceae</w:t>
            </w:r>
            <w:proofErr w:type="spellEnd"/>
          </w:p>
        </w:tc>
      </w:tr>
      <w:tr w:rsidR="00730906" w:rsidRPr="00730906" w14:paraId="78CDB48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AC0131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5A817E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CA95FD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Neocallimastigaceae</w:t>
            </w:r>
            <w:proofErr w:type="spellEnd"/>
          </w:p>
        </w:tc>
      </w:tr>
      <w:tr w:rsidR="00730906" w:rsidRPr="00730906" w14:paraId="08B80A2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693BC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CC352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C3DC4E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Xylariales</w:t>
            </w:r>
          </w:p>
        </w:tc>
      </w:tr>
      <w:tr w:rsidR="00730906" w:rsidRPr="00730906" w14:paraId="4D469B0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76AE03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A27D06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473E5D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psibius</w:t>
            </w:r>
            <w:proofErr w:type="spellEnd"/>
          </w:p>
        </w:tc>
      </w:tr>
      <w:tr w:rsidR="00730906" w:rsidRPr="00730906" w14:paraId="002682B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8B5BD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F3C30C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3293D6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miltosporidium</w:t>
            </w:r>
            <w:proofErr w:type="spellEnd"/>
          </w:p>
        </w:tc>
      </w:tr>
      <w:tr w:rsidR="00730906" w:rsidRPr="00730906" w14:paraId="0FB9F56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070C96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1EBF72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47536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ramicrosporidium</w:t>
            </w:r>
            <w:proofErr w:type="spellEnd"/>
          </w:p>
        </w:tc>
      </w:tr>
      <w:tr w:rsidR="00730906" w:rsidRPr="00730906" w14:paraId="291636B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C08E6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C90293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18A7E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patospora</w:t>
            </w:r>
            <w:proofErr w:type="spellEnd"/>
          </w:p>
        </w:tc>
      </w:tr>
      <w:tr w:rsidR="00730906" w:rsidRPr="00730906" w14:paraId="59F853E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43F070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0FDF9A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A60430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othideomycetes</w:t>
            </w:r>
            <w:proofErr w:type="spellEnd"/>
          </w:p>
        </w:tc>
      </w:tr>
      <w:tr w:rsidR="00730906" w:rsidRPr="00730906" w14:paraId="4D0E13C6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6B8E3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DF699E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87B4B8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ittaforma</w:t>
            </w:r>
            <w:proofErr w:type="spellEnd"/>
          </w:p>
        </w:tc>
      </w:tr>
      <w:tr w:rsidR="00730906" w:rsidRPr="00730906" w14:paraId="5140403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0196B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A40954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AACC64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yerozyma</w:t>
            </w:r>
            <w:proofErr w:type="spellEnd"/>
          </w:p>
        </w:tc>
      </w:tr>
      <w:tr w:rsidR="00730906" w:rsidRPr="00730906" w14:paraId="631C15D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8EBE8A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D4824E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3BBB50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iomphalaria</w:t>
            </w:r>
            <w:proofErr w:type="spellEnd"/>
          </w:p>
        </w:tc>
      </w:tr>
      <w:tr w:rsidR="00730906" w:rsidRPr="00730906" w14:paraId="172F9D1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77FE76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0DE0B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15EA6B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ucoromycota</w:t>
            </w:r>
            <w:proofErr w:type="spellEnd"/>
          </w:p>
        </w:tc>
      </w:tr>
      <w:tr w:rsidR="00730906" w:rsidRPr="00730906" w14:paraId="2EA57DA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8AB566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01F54D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D075DC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versispora</w:t>
            </w:r>
            <w:proofErr w:type="spellEnd"/>
          </w:p>
        </w:tc>
      </w:tr>
      <w:tr w:rsidR="00730906" w:rsidRPr="00730906" w14:paraId="19A5AC74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1DD32A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918AD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2BC376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chistosoma</w:t>
            </w:r>
          </w:p>
        </w:tc>
      </w:tr>
      <w:tr w:rsidR="00730906" w:rsidRPr="00730906" w14:paraId="5AE024F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3D5AFA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7C0D83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C33661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ocercomonoides</w:t>
            </w:r>
            <w:proofErr w:type="spellEnd"/>
          </w:p>
        </w:tc>
      </w:tr>
      <w:tr w:rsidR="00730906" w:rsidRPr="00730906" w14:paraId="463F0FBC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3F81DB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409979A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ADC088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ercenaria</w:t>
            </w:r>
          </w:p>
        </w:tc>
      </w:tr>
      <w:tr w:rsidR="00730906" w:rsidRPr="00730906" w14:paraId="040A066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C4B751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5D7CC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2C82A4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Tuber</w:t>
            </w:r>
          </w:p>
        </w:tc>
      </w:tr>
      <w:tr w:rsidR="00730906" w:rsidRPr="00730906" w14:paraId="37A19800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FA4BB4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DB1FB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FFF7E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akobranchus</w:t>
            </w:r>
            <w:proofErr w:type="spellEnd"/>
          </w:p>
        </w:tc>
      </w:tr>
      <w:tr w:rsidR="00730906" w:rsidRPr="00730906" w14:paraId="51D4A9F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D511CA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BC424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EABD9E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arachela</w:t>
            </w:r>
            <w:proofErr w:type="spellEnd"/>
          </w:p>
        </w:tc>
      </w:tr>
      <w:tr w:rsidR="00730906" w:rsidRPr="00730906" w14:paraId="4969420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68A855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B2AFF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6B9B8C7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rtaea</w:t>
            </w:r>
            <w:proofErr w:type="spellEnd"/>
          </w:p>
        </w:tc>
      </w:tr>
      <w:tr w:rsidR="00730906" w:rsidRPr="00730906" w14:paraId="7774D1A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617877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FB500E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DEF7BF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Oomycota</w:t>
            </w:r>
            <w:proofErr w:type="spellEnd"/>
          </w:p>
        </w:tc>
      </w:tr>
      <w:tr w:rsidR="00730906" w:rsidRPr="00730906" w14:paraId="74E18FD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79CFD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CB8792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C0D4A2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ncytospora</w:t>
            </w:r>
            <w:proofErr w:type="spellEnd"/>
          </w:p>
        </w:tc>
      </w:tr>
      <w:tr w:rsidR="00730906" w:rsidRPr="00730906" w14:paraId="5F3FD4F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C58A36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F82183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CE7AF5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ordariomycetes</w:t>
            </w:r>
            <w:proofErr w:type="spellEnd"/>
          </w:p>
        </w:tc>
      </w:tr>
      <w:tr w:rsidR="00730906" w:rsidRPr="00730906" w14:paraId="5DA6B83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ED9A8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F1592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9AC9A4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uessiales</w:t>
            </w:r>
            <w:proofErr w:type="spellEnd"/>
          </w:p>
        </w:tc>
      </w:tr>
      <w:tr w:rsidR="00730906" w:rsidRPr="00730906" w14:paraId="072528A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FF5A81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E3F38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A70096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onus</w:t>
            </w:r>
          </w:p>
        </w:tc>
      </w:tr>
      <w:tr w:rsidR="00730906" w:rsidRPr="00730906" w14:paraId="0F85383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7957B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C9D14F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139BFF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Bivalvia</w:t>
            </w:r>
          </w:p>
        </w:tc>
      </w:tr>
      <w:tr w:rsidR="00730906" w:rsidRPr="00730906" w14:paraId="0391B615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4CABAF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073BB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2E343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ulacanthus</w:t>
            </w:r>
            <w:proofErr w:type="spellEnd"/>
          </w:p>
        </w:tc>
      </w:tr>
      <w:tr w:rsidR="00730906" w:rsidRPr="00730906" w14:paraId="5877A98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802E64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7247D59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48D96E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ytomonas</w:t>
            </w:r>
            <w:proofErr w:type="spellEnd"/>
          </w:p>
        </w:tc>
      </w:tr>
      <w:tr w:rsidR="00730906" w:rsidRPr="00730906" w14:paraId="5428E2ED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01AE9E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30BBF0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4AD372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ladophialophora</w:t>
            </w:r>
            <w:proofErr w:type="spellEnd"/>
          </w:p>
        </w:tc>
      </w:tr>
      <w:tr w:rsidR="00730906" w:rsidRPr="00730906" w14:paraId="17B96927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F96743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9F44A5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BD439C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niochaeta</w:t>
            </w:r>
            <w:proofErr w:type="spellEnd"/>
          </w:p>
        </w:tc>
      </w:tr>
      <w:tr w:rsidR="00730906" w:rsidRPr="00730906" w14:paraId="45D3EE5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F03B95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CE9EC9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5270AB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seudogymnoascus</w:t>
            </w:r>
          </w:p>
        </w:tc>
      </w:tr>
      <w:tr w:rsidR="00730906" w:rsidRPr="00730906" w14:paraId="6B60B0C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E6B7F3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CFBFA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9D56A6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hytophthora</w:t>
            </w:r>
          </w:p>
        </w:tc>
      </w:tr>
      <w:tr w:rsidR="00730906" w:rsidRPr="00730906" w14:paraId="4A4AF293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776A088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9D5D4D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B5440E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igantopelta</w:t>
            </w:r>
            <w:proofErr w:type="spellEnd"/>
          </w:p>
        </w:tc>
      </w:tr>
      <w:tr w:rsidR="00730906" w:rsidRPr="00730906" w14:paraId="33B7CABE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848D9A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DD1C25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31A518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mazzottius</w:t>
            </w:r>
            <w:proofErr w:type="spellEnd"/>
          </w:p>
        </w:tc>
      </w:tr>
      <w:tr w:rsidR="00730906" w:rsidRPr="00730906" w14:paraId="4762ACBA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CE9B52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1CD7D37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ED75EF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Agaricomycetes</w:t>
            </w:r>
          </w:p>
        </w:tc>
      </w:tr>
      <w:tr w:rsidR="00730906" w:rsidRPr="00730906" w14:paraId="27AAEA3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2F893F9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3F59BD3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0BD427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ctocarpales</w:t>
            </w:r>
            <w:proofErr w:type="spellEnd"/>
          </w:p>
        </w:tc>
      </w:tr>
      <w:tr w:rsidR="00730906" w:rsidRPr="00730906" w14:paraId="7D80D38F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62E8929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0F4D0E7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1A31A4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miliania</w:t>
            </w:r>
            <w:proofErr w:type="spellEnd"/>
          </w:p>
        </w:tc>
      </w:tr>
      <w:tr w:rsidR="00730906" w:rsidRPr="00730906" w14:paraId="36ED6391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24107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23DB61A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323F069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Microsporidia</w:t>
            </w:r>
          </w:p>
        </w:tc>
      </w:tr>
      <w:tr w:rsidR="00730906" w:rsidRPr="00730906" w14:paraId="619BD04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C1183C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6FA05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50C2F0C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Rhizopus</w:t>
            </w:r>
          </w:p>
        </w:tc>
      </w:tr>
      <w:tr w:rsidR="00730906" w:rsidRPr="00730906" w14:paraId="341FC82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192AA7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2A222D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011F983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spergillus</w:t>
            </w:r>
          </w:p>
        </w:tc>
      </w:tr>
      <w:tr w:rsidR="00730906" w:rsidRPr="00730906" w14:paraId="0E82FFE8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424E6D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55C29AA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5B43C8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Ascomycota</w:t>
            </w:r>
          </w:p>
        </w:tc>
      </w:tr>
      <w:tr w:rsidR="00730906" w:rsidRPr="00730906" w14:paraId="17051FF9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52A01A3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31B370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261BE3F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Symbiodinium</w:t>
            </w:r>
          </w:p>
        </w:tc>
      </w:tr>
      <w:tr w:rsidR="00730906" w:rsidRPr="00730906" w14:paraId="6EE682DB" w14:textId="77777777" w:rsidTr="00506DBA">
        <w:trPr>
          <w:trHeight w:val="288"/>
        </w:trPr>
        <w:tc>
          <w:tcPr>
            <w:tcW w:w="2565" w:type="dxa"/>
            <w:noWrap/>
            <w:hideMark/>
          </w:tcPr>
          <w:p w14:paraId="3AA8518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2956" w:type="dxa"/>
            <w:noWrap/>
            <w:hideMark/>
          </w:tcPr>
          <w:p w14:paraId="664B5E4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495" w:type="dxa"/>
            <w:noWrap/>
            <w:hideMark/>
          </w:tcPr>
          <w:p w14:paraId="746C041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Eukaryota</w:t>
            </w:r>
            <w:proofErr w:type="spellEnd"/>
          </w:p>
        </w:tc>
      </w:tr>
    </w:tbl>
    <w:p w14:paraId="1C36FFED" w14:textId="77777777" w:rsidR="00730906" w:rsidRPr="00730906" w:rsidRDefault="00730906" w:rsidP="00730906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5"/>
        <w:gridCol w:w="164"/>
        <w:gridCol w:w="3063"/>
        <w:gridCol w:w="48"/>
        <w:gridCol w:w="3146"/>
      </w:tblGrid>
      <w:tr w:rsidR="00730906" w:rsidRPr="00730906" w14:paraId="26C64521" w14:textId="77777777" w:rsidTr="00506DBA">
        <w:trPr>
          <w:trHeight w:val="288"/>
        </w:trPr>
        <w:tc>
          <w:tcPr>
            <w:tcW w:w="9016" w:type="dxa"/>
            <w:gridSpan w:val="5"/>
            <w:noWrap/>
          </w:tcPr>
          <w:p w14:paraId="0504DE06" w14:textId="77777777" w:rsidR="00730906" w:rsidRPr="00730906" w:rsidRDefault="00730906" w:rsidP="00730906">
            <w:r w:rsidRPr="00730906">
              <w:t>Viral population: Surface aeration</w:t>
            </w:r>
          </w:p>
        </w:tc>
      </w:tr>
      <w:tr w:rsidR="00730906" w:rsidRPr="00730906" w14:paraId="78A848CA" w14:textId="77777777" w:rsidTr="00506DBA">
        <w:trPr>
          <w:trHeight w:val="288"/>
        </w:trPr>
        <w:tc>
          <w:tcPr>
            <w:tcW w:w="2595" w:type="dxa"/>
            <w:noWrap/>
          </w:tcPr>
          <w:p w14:paraId="1F56B844" w14:textId="77777777" w:rsidR="00730906" w:rsidRPr="00730906" w:rsidRDefault="00730906" w:rsidP="00730906">
            <w:r w:rsidRPr="00730906">
              <w:t>AS</w:t>
            </w:r>
          </w:p>
        </w:tc>
        <w:tc>
          <w:tcPr>
            <w:tcW w:w="3275" w:type="dxa"/>
            <w:gridSpan w:val="3"/>
            <w:noWrap/>
          </w:tcPr>
          <w:p w14:paraId="5CE7C1CC" w14:textId="77777777" w:rsidR="00730906" w:rsidRPr="00730906" w:rsidRDefault="00730906" w:rsidP="00730906">
            <w:r w:rsidRPr="00730906">
              <w:t>BA</w:t>
            </w:r>
          </w:p>
        </w:tc>
        <w:tc>
          <w:tcPr>
            <w:tcW w:w="3146" w:type="dxa"/>
            <w:noWrap/>
          </w:tcPr>
          <w:p w14:paraId="420298AF" w14:textId="77777777" w:rsidR="00730906" w:rsidRPr="00730906" w:rsidRDefault="00730906" w:rsidP="00730906">
            <w:r w:rsidRPr="00730906">
              <w:t>AS|BA</w:t>
            </w:r>
          </w:p>
        </w:tc>
      </w:tr>
      <w:tr w:rsidR="00730906" w:rsidRPr="00730906" w14:paraId="709D5E1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AFD57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bolenskvirus</w:t>
            </w:r>
            <w:proofErr w:type="spellEnd"/>
          </w:p>
        </w:tc>
        <w:tc>
          <w:tcPr>
            <w:tcW w:w="3275" w:type="dxa"/>
            <w:gridSpan w:val="3"/>
            <w:noWrap/>
            <w:hideMark/>
          </w:tcPr>
          <w:p w14:paraId="141A8B0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kpun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59536D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umin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myo</w:t>
            </w:r>
            <w:proofErr w:type="spellEnd"/>
            <w:r w:rsidRPr="00730906">
              <w:rPr>
                <w:i/>
                <w:iCs/>
              </w:rPr>
              <w:t xml:space="preserve"> like phage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A6BA41E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02F328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lstonia</w:t>
            </w:r>
            <w:proofErr w:type="spellEnd"/>
            <w:r w:rsidRPr="00730906">
              <w:rPr>
                <w:i/>
                <w:iCs/>
              </w:rPr>
              <w:t xml:space="preserve"> phage RP</w:t>
            </w:r>
            <w:proofErr w:type="gramStart"/>
            <w:r w:rsidRPr="00730906">
              <w:rPr>
                <w:i/>
                <w:iCs/>
              </w:rPr>
              <w:t>1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75" w:type="dxa"/>
            <w:gridSpan w:val="3"/>
            <w:noWrap/>
            <w:hideMark/>
          </w:tcPr>
          <w:p w14:paraId="0DB167D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on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69E968F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eromonas phage phiA</w:t>
            </w:r>
            <w:proofErr w:type="gramStart"/>
            <w:r w:rsidRPr="00730906">
              <w:rPr>
                <w:i/>
                <w:iCs/>
              </w:rPr>
              <w:t>04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E1A910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E83E01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seudomonas phage phiK7A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75" w:type="dxa"/>
            <w:gridSpan w:val="3"/>
            <w:noWrap/>
            <w:hideMark/>
          </w:tcPr>
          <w:p w14:paraId="3438163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osty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66B80EBF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Glutamicibacter phage Montesquieu  no genus in NCBI </w:t>
            </w:r>
          </w:p>
        </w:tc>
      </w:tr>
      <w:tr w:rsidR="00730906" w:rsidRPr="00730906" w14:paraId="16F7C3E8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C3A72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gunavirus</w:t>
            </w:r>
            <w:proofErr w:type="spellEnd"/>
          </w:p>
        </w:tc>
        <w:tc>
          <w:tcPr>
            <w:tcW w:w="3275" w:type="dxa"/>
            <w:gridSpan w:val="3"/>
            <w:noWrap/>
            <w:hideMark/>
          </w:tcPr>
          <w:p w14:paraId="094CC0C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ressdnaviricota</w:t>
            </w:r>
            <w:proofErr w:type="spellEnd"/>
          </w:p>
        </w:tc>
        <w:tc>
          <w:tcPr>
            <w:tcW w:w="3146" w:type="dxa"/>
            <w:noWrap/>
            <w:hideMark/>
          </w:tcPr>
          <w:p w14:paraId="608CDC9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rpheovirus</w:t>
            </w:r>
            <w:proofErr w:type="spellEnd"/>
            <w:r w:rsidRPr="00730906">
              <w:rPr>
                <w:i/>
                <w:iCs/>
              </w:rPr>
              <w:t xml:space="preserve"> IHUMI LCC</w:t>
            </w:r>
            <w:proofErr w:type="gramStart"/>
            <w:r w:rsidRPr="00730906">
              <w:rPr>
                <w:i/>
                <w:iCs/>
              </w:rPr>
              <w:t>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F77530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A236B7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ymphocystivirus</w:t>
            </w:r>
            <w:proofErr w:type="spellEnd"/>
          </w:p>
        </w:tc>
        <w:tc>
          <w:tcPr>
            <w:tcW w:w="3275" w:type="dxa"/>
            <w:gridSpan w:val="3"/>
            <w:noWrap/>
            <w:hideMark/>
          </w:tcPr>
          <w:p w14:paraId="7BDE289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echococcus</w:t>
            </w:r>
            <w:proofErr w:type="spellEnd"/>
            <w:r w:rsidRPr="00730906">
              <w:rPr>
                <w:i/>
                <w:iCs/>
              </w:rPr>
              <w:t xml:space="preserve"> phage S SRM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14C9095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usto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mariensis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0240AA7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FB9DF6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Vibrio phage LP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75" w:type="dxa"/>
            <w:gridSpan w:val="3"/>
            <w:noWrap/>
            <w:hideMark/>
          </w:tcPr>
          <w:p w14:paraId="38BC6FE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imascovirale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01E9417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Pseudanabaena phage PA SR01  no genus in NCBI </w:t>
            </w:r>
          </w:p>
        </w:tc>
      </w:tr>
      <w:tr w:rsidR="00730906" w:rsidRPr="00730906" w14:paraId="450B643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1B969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lastRenderedPageBreak/>
              <w:t>Synechococcus</w:t>
            </w:r>
            <w:proofErr w:type="spellEnd"/>
            <w:r w:rsidRPr="00730906">
              <w:rPr>
                <w:i/>
                <w:iCs/>
              </w:rPr>
              <w:t xml:space="preserve"> phage S LBS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275" w:type="dxa"/>
            <w:gridSpan w:val="3"/>
            <w:noWrap/>
            <w:hideMark/>
          </w:tcPr>
          <w:p w14:paraId="610D92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ernavac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60AF6D9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rwinia phage </w:t>
            </w:r>
            <w:proofErr w:type="spellStart"/>
            <w:proofErr w:type="gramStart"/>
            <w:r w:rsidRPr="00730906">
              <w:rPr>
                <w:i/>
                <w:iCs/>
              </w:rPr>
              <w:t>Pavtok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6EAB6D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110543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A7BB1B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iya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065CF33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PAC</w:t>
            </w:r>
            <w:proofErr w:type="gramStart"/>
            <w:r w:rsidRPr="00730906">
              <w:rPr>
                <w:i/>
                <w:iCs/>
              </w:rPr>
              <w:t>10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0450CD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574D1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DA5AAE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dratvirus</w:t>
            </w:r>
            <w:proofErr w:type="spellEnd"/>
            <w:r w:rsidRPr="00730906">
              <w:rPr>
                <w:i/>
                <w:iCs/>
              </w:rPr>
              <w:t xml:space="preserve"> Zaza </w:t>
            </w:r>
            <w:proofErr w:type="gramStart"/>
            <w:r w:rsidRPr="00730906">
              <w:rPr>
                <w:i/>
                <w:iCs/>
              </w:rPr>
              <w:t>IHUMI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6799BF1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ibrio phage PWH3a P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7800FEA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40B012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539107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Vibrio phage </w:t>
            </w:r>
            <w:proofErr w:type="spellStart"/>
            <w:r w:rsidRPr="00730906">
              <w:rPr>
                <w:i/>
                <w:iCs/>
              </w:rPr>
              <w:t>pVa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2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2939550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tovirus</w:t>
            </w:r>
            <w:proofErr w:type="spellEnd"/>
          </w:p>
        </w:tc>
      </w:tr>
      <w:tr w:rsidR="00730906" w:rsidRPr="00730906" w14:paraId="164CE0E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6EF4F1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5B9D8F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thylophilaceae</w:t>
            </w:r>
            <w:proofErr w:type="spellEnd"/>
            <w:r w:rsidRPr="00730906">
              <w:rPr>
                <w:i/>
                <w:iCs/>
              </w:rPr>
              <w:t xml:space="preserve"> phage P19250</w:t>
            </w:r>
            <w:proofErr w:type="gramStart"/>
            <w:r w:rsidRPr="00730906">
              <w:rPr>
                <w:i/>
                <w:iCs/>
              </w:rPr>
              <w:t>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05C5F4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</w:p>
        </w:tc>
      </w:tr>
      <w:tr w:rsidR="00730906" w:rsidRPr="00730906" w14:paraId="53F8C55B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E5C802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DADB6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Assphag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Z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6C38A40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ma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31DA6B7E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9B80BC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4A985D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kken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680AF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thermus</w:t>
            </w:r>
            <w:proofErr w:type="spellEnd"/>
            <w:r w:rsidRPr="00730906">
              <w:rPr>
                <w:i/>
                <w:iCs/>
              </w:rPr>
              <w:t xml:space="preserve"> phage RM</w:t>
            </w:r>
            <w:proofErr w:type="gramStart"/>
            <w:r w:rsidRPr="00730906">
              <w:rPr>
                <w:i/>
                <w:iCs/>
              </w:rPr>
              <w:t>37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C3D38C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35A83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260D37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  <w:r w:rsidRPr="00730906">
              <w:rPr>
                <w:i/>
                <w:iCs/>
              </w:rPr>
              <w:t xml:space="preserve"> LCMAC</w:t>
            </w:r>
            <w:proofErr w:type="gramStart"/>
            <w:r w:rsidRPr="00730906">
              <w:rPr>
                <w:i/>
                <w:iCs/>
              </w:rPr>
              <w:t>10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79C8F9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ilsonvirus</w:t>
            </w:r>
            <w:proofErr w:type="spellEnd"/>
          </w:p>
        </w:tc>
      </w:tr>
      <w:tr w:rsidR="00730906" w:rsidRPr="00730906" w14:paraId="4D4B88A8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3B8B2A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FAA10D2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Aeromonas phage P5  no genus in NCBI </w:t>
            </w:r>
          </w:p>
        </w:tc>
        <w:tc>
          <w:tcPr>
            <w:tcW w:w="3146" w:type="dxa"/>
            <w:noWrap/>
            <w:hideMark/>
          </w:tcPr>
          <w:p w14:paraId="3A5440E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Konstantinevirus</w:t>
            </w:r>
          </w:p>
        </w:tc>
      </w:tr>
      <w:tr w:rsidR="00730906" w:rsidRPr="00730906" w14:paraId="032CE2D8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5C676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9C0455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inetobacter phage BS</w:t>
            </w:r>
            <w:proofErr w:type="gramStart"/>
            <w:r w:rsidRPr="00730906">
              <w:rPr>
                <w:i/>
                <w:iCs/>
              </w:rPr>
              <w:t>4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031D7B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DPAC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CAF222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C0732C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B3348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ban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97D72F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urvirus</w:t>
            </w:r>
            <w:proofErr w:type="spellEnd"/>
          </w:p>
        </w:tc>
      </w:tr>
      <w:tr w:rsidR="00730906" w:rsidRPr="00730906" w14:paraId="2FEEE1C7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5BDF82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3E5BCA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illus phage </w:t>
            </w:r>
            <w:proofErr w:type="gramStart"/>
            <w:r w:rsidRPr="00730906">
              <w:rPr>
                <w:i/>
                <w:iCs/>
              </w:rPr>
              <w:t>Silence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6F83D77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eromonas phage 62AhydR11</w:t>
            </w:r>
            <w:proofErr w:type="gramStart"/>
            <w:r w:rsidRPr="00730906">
              <w:rPr>
                <w:i/>
                <w:iCs/>
              </w:rPr>
              <w:t>PP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06DC999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A5863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BEB98D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Vividuo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0853C3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loriridovirus</w:t>
            </w:r>
            <w:proofErr w:type="spellEnd"/>
          </w:p>
        </w:tc>
      </w:tr>
      <w:tr w:rsidR="00730906" w:rsidRPr="00730906" w14:paraId="76C77AD9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EDBB53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DC3050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ankoku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DA38F9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RESS virus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015849FF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DC0DA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A8A801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</w:t>
            </w:r>
          </w:p>
        </w:tc>
        <w:tc>
          <w:tcPr>
            <w:tcW w:w="3146" w:type="dxa"/>
            <w:noWrap/>
            <w:hideMark/>
          </w:tcPr>
          <w:p w14:paraId="3E5FEEC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BPR </w:t>
            </w:r>
            <w:proofErr w:type="spellStart"/>
            <w:r w:rsidRPr="00730906">
              <w:rPr>
                <w:i/>
                <w:iCs/>
              </w:rPr>
              <w:t>podo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C3CA6DE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31B7F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0EC81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enosh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4C2D2DA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ixzunavirus</w:t>
            </w:r>
            <w:proofErr w:type="spellEnd"/>
          </w:p>
        </w:tc>
      </w:tr>
      <w:tr w:rsidR="00730906" w:rsidRPr="00730906" w14:paraId="146B949A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DDA9EF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71231F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ntoea</w:t>
            </w:r>
            <w:proofErr w:type="spellEnd"/>
            <w:r w:rsidRPr="00730906">
              <w:rPr>
                <w:i/>
                <w:iCs/>
              </w:rPr>
              <w:t xml:space="preserve"> phage AH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6014AE3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PAC</w:t>
            </w:r>
            <w:proofErr w:type="gramStart"/>
            <w:r w:rsidRPr="00730906">
              <w:rPr>
                <w:i/>
                <w:iCs/>
              </w:rPr>
              <w:t>10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2328CD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E3082A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6112F0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llamy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7C465B8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Mycobacterium phage </w:t>
            </w:r>
            <w:proofErr w:type="spellStart"/>
            <w:proofErr w:type="gramStart"/>
            <w:r w:rsidRPr="00730906">
              <w:rPr>
                <w:i/>
                <w:iCs/>
              </w:rPr>
              <w:t>ScoobyDoobyDoo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B2E2C3F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85291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2A8142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ga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baoshan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5196B17" w14:textId="77777777" w:rsidR="00730906" w:rsidRPr="00730906" w:rsidRDefault="00730906" w:rsidP="00730906">
            <w:pPr>
              <w:rPr>
                <w:i/>
                <w:iCs/>
                <w:lang w:val="pl-PL"/>
              </w:rPr>
            </w:pPr>
            <w:r w:rsidRPr="00730906">
              <w:rPr>
                <w:i/>
                <w:iCs/>
                <w:lang w:val="pl-PL"/>
              </w:rPr>
              <w:t xml:space="preserve">Bradyrhizobium phage BDU MI 1  no genus in NCBI </w:t>
            </w:r>
          </w:p>
        </w:tc>
      </w:tr>
      <w:tr w:rsidR="00730906" w:rsidRPr="00730906" w14:paraId="007277B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5642D07" w14:textId="77777777" w:rsidR="00730906" w:rsidRPr="00730906" w:rsidRDefault="00730906" w:rsidP="00730906">
            <w:pPr>
              <w:rPr>
                <w:i/>
                <w:iCs/>
                <w:lang w:val="pl-PL"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F202B9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dec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603586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Yuavirus</w:t>
            </w:r>
            <w:proofErr w:type="spellEnd"/>
          </w:p>
        </w:tc>
      </w:tr>
      <w:tr w:rsidR="00730906" w:rsidRPr="00730906" w14:paraId="73B47C4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26652F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A8A624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  <w:r w:rsidRPr="00730906">
              <w:rPr>
                <w:i/>
                <w:iCs/>
              </w:rPr>
              <w:t xml:space="preserve"> LCMAC</w:t>
            </w:r>
            <w:proofErr w:type="gramStart"/>
            <w:r w:rsidRPr="00730906">
              <w:rPr>
                <w:i/>
                <w:iCs/>
              </w:rPr>
              <w:t>2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59E9A6E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tiencevirus</w:t>
            </w:r>
            <w:proofErr w:type="spellEnd"/>
          </w:p>
        </w:tc>
      </w:tr>
      <w:tr w:rsidR="00730906" w:rsidRPr="00730906" w14:paraId="23AACCD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E0F94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6AE458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eromonas phage phiA</w:t>
            </w:r>
            <w:proofErr w:type="gramStart"/>
            <w:r w:rsidRPr="00730906">
              <w:rPr>
                <w:i/>
                <w:iCs/>
              </w:rPr>
              <w:t>00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46AE316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seudomonas phage PHB</w:t>
            </w:r>
            <w:proofErr w:type="gramStart"/>
            <w:r w:rsidRPr="00730906">
              <w:rPr>
                <w:i/>
                <w:iCs/>
              </w:rPr>
              <w:t>0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F873ED2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A81D8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25AC83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umin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FC0B9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rvfo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0614053F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281F31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E580D1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cinetobacter phage </w:t>
            </w:r>
            <w:proofErr w:type="spellStart"/>
            <w:proofErr w:type="gramStart"/>
            <w:r w:rsidRPr="00730906">
              <w:rPr>
                <w:i/>
                <w:iCs/>
              </w:rPr>
              <w:t>TaPaz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02FB846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Xanthomonas phage </w:t>
            </w:r>
            <w:proofErr w:type="spellStart"/>
            <w:r w:rsidRPr="00730906">
              <w:rPr>
                <w:i/>
                <w:iCs/>
              </w:rPr>
              <w:t>Xoo</w:t>
            </w:r>
            <w:proofErr w:type="spellEnd"/>
            <w:r w:rsidRPr="00730906">
              <w:rPr>
                <w:i/>
                <w:iCs/>
              </w:rPr>
              <w:t xml:space="preserve"> sp</w:t>
            </w:r>
            <w:proofErr w:type="gramStart"/>
            <w:r w:rsidRPr="00730906">
              <w:rPr>
                <w:i/>
                <w:iCs/>
              </w:rPr>
              <w:t>1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87B5EAE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919E5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18574D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itan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77E1475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PAC</w:t>
            </w:r>
            <w:proofErr w:type="gramStart"/>
            <w:r w:rsidRPr="00730906">
              <w:rPr>
                <w:i/>
                <w:iCs/>
              </w:rPr>
              <w:t>40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4DBDB14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FEBF88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AAA192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ups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5A94AD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punavirus</w:t>
            </w:r>
            <w:proofErr w:type="spellEnd"/>
          </w:p>
        </w:tc>
      </w:tr>
      <w:tr w:rsidR="00730906" w:rsidRPr="00730906" w14:paraId="1201A1B2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17046B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B549F2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o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46" w:type="dxa"/>
            <w:noWrap/>
            <w:hideMark/>
          </w:tcPr>
          <w:p w14:paraId="586ABD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zarusvirus</w:t>
            </w:r>
            <w:proofErr w:type="spellEnd"/>
          </w:p>
        </w:tc>
      </w:tr>
      <w:tr w:rsidR="00730906" w:rsidRPr="00730906" w14:paraId="5379C8EA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3A4F32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A1199B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PAC</w:t>
            </w:r>
            <w:proofErr w:type="gramStart"/>
            <w:r w:rsidRPr="00730906">
              <w:rPr>
                <w:i/>
                <w:iCs/>
              </w:rPr>
              <w:t>0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20435DF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PAC</w:t>
            </w:r>
            <w:proofErr w:type="gramStart"/>
            <w:r w:rsidRPr="00730906">
              <w:rPr>
                <w:i/>
                <w:iCs/>
              </w:rPr>
              <w:t>30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0B51BC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21DAB9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74BF5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46" w:type="dxa"/>
            <w:noWrap/>
            <w:hideMark/>
          </w:tcPr>
          <w:p w14:paraId="48228E2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Herelleviridae</w:t>
            </w:r>
            <w:proofErr w:type="spellEnd"/>
          </w:p>
        </w:tc>
      </w:tr>
      <w:tr w:rsidR="00730906" w:rsidRPr="00730906" w14:paraId="09483EFD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EF698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5557F7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agibacter</w:t>
            </w:r>
            <w:proofErr w:type="spellEnd"/>
            <w:r w:rsidRPr="00730906">
              <w:rPr>
                <w:i/>
                <w:iCs/>
              </w:rPr>
              <w:t xml:space="preserve"> phage HTVC115</w:t>
            </w:r>
            <w:proofErr w:type="gramStart"/>
            <w:r w:rsidRPr="00730906">
              <w:rPr>
                <w:i/>
                <w:iCs/>
              </w:rPr>
              <w:t>P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C0790B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icroviridae</w:t>
            </w:r>
            <w:proofErr w:type="spellEnd"/>
          </w:p>
        </w:tc>
      </w:tr>
      <w:tr w:rsidR="00730906" w:rsidRPr="00730906" w14:paraId="6CC6C14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3A516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F57352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ineau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F9E73A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kovirus</w:t>
            </w:r>
            <w:proofErr w:type="spellEnd"/>
          </w:p>
        </w:tc>
      </w:tr>
      <w:tr w:rsidR="00730906" w:rsidRPr="00730906" w14:paraId="028682CD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FF0A55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E02F202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Odonata associated circular virus 15  no genus in NCBI </w:t>
            </w:r>
          </w:p>
        </w:tc>
        <w:tc>
          <w:tcPr>
            <w:tcW w:w="3146" w:type="dxa"/>
            <w:noWrap/>
            <w:hideMark/>
          </w:tcPr>
          <w:p w14:paraId="020B31E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inetobacter phage YMC13 03 R</w:t>
            </w:r>
            <w:proofErr w:type="gramStart"/>
            <w:r w:rsidRPr="00730906">
              <w:rPr>
                <w:i/>
                <w:iCs/>
              </w:rPr>
              <w:t>209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6A6E032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D54AD1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48057A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balone </w:t>
            </w:r>
            <w:proofErr w:type="spellStart"/>
            <w:r w:rsidRPr="00730906">
              <w:rPr>
                <w:i/>
                <w:iCs/>
              </w:rPr>
              <w:t>asfa</w:t>
            </w:r>
            <w:proofErr w:type="spellEnd"/>
            <w:r w:rsidRPr="00730906">
              <w:rPr>
                <w:i/>
                <w:iCs/>
              </w:rPr>
              <w:t xml:space="preserve"> like </w:t>
            </w:r>
            <w:proofErr w:type="gramStart"/>
            <w:r w:rsidRPr="00730906">
              <w:rPr>
                <w:i/>
                <w:iCs/>
              </w:rPr>
              <w:t>virus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AAFD5B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afunavirus</w:t>
            </w:r>
            <w:proofErr w:type="spellEnd"/>
          </w:p>
        </w:tc>
      </w:tr>
      <w:tr w:rsidR="00730906" w:rsidRPr="00730906" w14:paraId="05D36FCA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AF384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B2769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hizotequatro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1FE5A1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apecoctavirus</w:t>
            </w:r>
            <w:proofErr w:type="spellEnd"/>
          </w:p>
        </w:tc>
      </w:tr>
      <w:tr w:rsidR="00730906" w:rsidRPr="00730906" w14:paraId="159756EB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B7451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8721E6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teromonas</w:t>
            </w:r>
            <w:proofErr w:type="spellEnd"/>
            <w:r w:rsidRPr="00730906">
              <w:rPr>
                <w:i/>
                <w:iCs/>
              </w:rPr>
              <w:t xml:space="preserve"> phage JH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2D0435F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umine</w:t>
            </w:r>
            <w:proofErr w:type="spellEnd"/>
            <w:r w:rsidRPr="00730906">
              <w:rPr>
                <w:i/>
                <w:iCs/>
              </w:rPr>
              <w:t xml:space="preserve"> podo like phage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1B9A761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9EE377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2D2654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ivateer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0C847C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etchervirus</w:t>
            </w:r>
            <w:proofErr w:type="spellEnd"/>
          </w:p>
        </w:tc>
      </w:tr>
      <w:tr w:rsidR="00730906" w:rsidRPr="00730906" w14:paraId="6385363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A5703D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73A18A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oenicu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auroreus</w:t>
            </w:r>
            <w:proofErr w:type="spellEnd"/>
            <w:r w:rsidRPr="00730906">
              <w:rPr>
                <w:i/>
                <w:iCs/>
              </w:rPr>
              <w:t xml:space="preserve"> CRESS DNA virus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46" w:type="dxa"/>
            <w:noWrap/>
            <w:hideMark/>
          </w:tcPr>
          <w:p w14:paraId="6AD0B3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traselmis</w:t>
            </w:r>
            <w:proofErr w:type="spellEnd"/>
            <w:r w:rsidRPr="00730906">
              <w:rPr>
                <w:i/>
                <w:iCs/>
              </w:rPr>
              <w:t xml:space="preserve"> virus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65546C9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87D978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52BBF3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sig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0A533C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mi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6D9F0C33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0895C1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09DEA3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Klebsiella virus KpV</w:t>
            </w:r>
            <w:proofErr w:type="gramStart"/>
            <w:r w:rsidRPr="00730906">
              <w:rPr>
                <w:i/>
                <w:iCs/>
              </w:rPr>
              <w:t>281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52F2B5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eromonas phage phiA</w:t>
            </w:r>
            <w:proofErr w:type="gramStart"/>
            <w:r w:rsidRPr="00730906">
              <w:rPr>
                <w:i/>
                <w:iCs/>
              </w:rPr>
              <w:t>00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BFCFE8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9A3E35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F549A7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bacterium</w:t>
            </w:r>
            <w:proofErr w:type="spellEnd"/>
            <w:r w:rsidRPr="00730906">
              <w:rPr>
                <w:i/>
                <w:iCs/>
              </w:rPr>
              <w:t xml:space="preserve"> phage </w:t>
            </w:r>
            <w:proofErr w:type="gramStart"/>
            <w:r w:rsidRPr="00730906">
              <w:rPr>
                <w:i/>
                <w:iCs/>
              </w:rPr>
              <w:t>Shocker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1BB724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cleduovirus</w:t>
            </w:r>
            <w:proofErr w:type="spellEnd"/>
          </w:p>
        </w:tc>
      </w:tr>
      <w:tr w:rsidR="00730906" w:rsidRPr="00730906" w14:paraId="743471A8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3BC685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DFBA4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rre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46" w:type="dxa"/>
            <w:noWrap/>
            <w:hideMark/>
          </w:tcPr>
          <w:p w14:paraId="79DED23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rrovirus</w:t>
            </w:r>
            <w:proofErr w:type="spellEnd"/>
          </w:p>
        </w:tc>
      </w:tr>
      <w:tr w:rsidR="00730906" w:rsidRPr="00730906" w14:paraId="5EE191F4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AF931D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4F9F00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rtre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637A1E1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PAC</w:t>
            </w:r>
            <w:proofErr w:type="gramStart"/>
            <w:r w:rsidRPr="00730906">
              <w:rPr>
                <w:i/>
                <w:iCs/>
              </w:rPr>
              <w:t>2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7939118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EA9149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786806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Litunavirus</w:t>
            </w:r>
          </w:p>
        </w:tc>
        <w:tc>
          <w:tcPr>
            <w:tcW w:w="3146" w:type="dxa"/>
            <w:noWrap/>
            <w:hideMark/>
          </w:tcPr>
          <w:p w14:paraId="4DF8A9B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clayvirus</w:t>
            </w:r>
            <w:proofErr w:type="spellEnd"/>
          </w:p>
        </w:tc>
      </w:tr>
      <w:tr w:rsidR="00730906" w:rsidRPr="00730906" w14:paraId="3D2AB77F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33227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62AD48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racentum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7427FD3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iunavirus</w:t>
            </w:r>
            <w:proofErr w:type="spellEnd"/>
          </w:p>
        </w:tc>
      </w:tr>
      <w:tr w:rsidR="00730906" w:rsidRPr="00730906" w14:paraId="4C42D5F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ACE4EB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7AF8D1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rthrobacter phage </w:t>
            </w:r>
            <w:proofErr w:type="spellStart"/>
            <w:proofErr w:type="gramStart"/>
            <w:r w:rsidRPr="00730906">
              <w:rPr>
                <w:i/>
                <w:iCs/>
              </w:rPr>
              <w:t>DanielleIgnace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4C387F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doli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CEC9C99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B16F4B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AB5F83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relle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46" w:type="dxa"/>
            <w:noWrap/>
            <w:hideMark/>
          </w:tcPr>
          <w:p w14:paraId="32009F5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bacterium</w:t>
            </w:r>
            <w:proofErr w:type="spellEnd"/>
            <w:r w:rsidRPr="00730906">
              <w:rPr>
                <w:i/>
                <w:iCs/>
              </w:rPr>
              <w:t xml:space="preserve"> phage </w:t>
            </w:r>
            <w:proofErr w:type="spellStart"/>
            <w:proofErr w:type="gramStart"/>
            <w:r w:rsidRPr="00730906">
              <w:rPr>
                <w:i/>
                <w:iCs/>
              </w:rPr>
              <w:t>IAmGroot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66B0E7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C407F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178D2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ptune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328FC7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rthrobacter phage </w:t>
            </w:r>
            <w:proofErr w:type="gramStart"/>
            <w:r w:rsidRPr="00730906">
              <w:rPr>
                <w:i/>
                <w:iCs/>
              </w:rPr>
              <w:t>Sarge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EBE7439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415E66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73415A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ot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042F1ED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dafos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32B81E93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B7D73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6D5B8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virus</w:t>
            </w:r>
            <w:proofErr w:type="spellEnd"/>
            <w:r w:rsidRPr="00730906">
              <w:rPr>
                <w:i/>
                <w:iCs/>
              </w:rPr>
              <w:t xml:space="preserve"> HCTV </w:t>
            </w:r>
            <w:proofErr w:type="gramStart"/>
            <w:r w:rsidRPr="00730906">
              <w:rPr>
                <w:i/>
                <w:iCs/>
              </w:rPr>
              <w:t>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0045ED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i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1888D30A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C79C28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6284F5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ridoviridae</w:t>
            </w:r>
            <w:proofErr w:type="spellEnd"/>
          </w:p>
        </w:tc>
        <w:tc>
          <w:tcPr>
            <w:tcW w:w="3146" w:type="dxa"/>
            <w:noWrap/>
            <w:hideMark/>
          </w:tcPr>
          <w:p w14:paraId="1378B37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agibacter</w:t>
            </w:r>
            <w:proofErr w:type="spellEnd"/>
            <w:r w:rsidRPr="00730906">
              <w:rPr>
                <w:i/>
                <w:iCs/>
              </w:rPr>
              <w:t xml:space="preserve"> phage HTVC034</w:t>
            </w:r>
            <w:proofErr w:type="gramStart"/>
            <w:r w:rsidRPr="00730906">
              <w:rPr>
                <w:i/>
                <w:iCs/>
              </w:rPr>
              <w:t>P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88E1957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414EA1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1647A4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cinetobacter phage SH Ab </w:t>
            </w:r>
            <w:proofErr w:type="gramStart"/>
            <w:r w:rsidRPr="00730906">
              <w:rPr>
                <w:i/>
                <w:iCs/>
              </w:rPr>
              <w:t>1559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46B4939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aulobacter phage Cr</w:t>
            </w:r>
            <w:proofErr w:type="gramStart"/>
            <w:r w:rsidRPr="00730906">
              <w:rPr>
                <w:i/>
                <w:iCs/>
              </w:rPr>
              <w:t>30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CFF9653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E6ED52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CF41C0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hage AS</w:t>
            </w:r>
            <w:proofErr w:type="gramStart"/>
            <w:r w:rsidRPr="00730906">
              <w:rPr>
                <w:i/>
                <w:iCs/>
              </w:rPr>
              <w:t>3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5BE2F5E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perion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78DE95F9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436C2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3E2959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illus phage SP </w:t>
            </w:r>
            <w:proofErr w:type="gramStart"/>
            <w:r w:rsidRPr="00730906">
              <w:rPr>
                <w:i/>
                <w:iCs/>
              </w:rPr>
              <w:t>10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469262A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mbovirus</w:t>
            </w:r>
            <w:proofErr w:type="spellEnd"/>
          </w:p>
        </w:tc>
      </w:tr>
      <w:tr w:rsidR="00730906" w:rsidRPr="00730906" w14:paraId="020BB56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E2C695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8D220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cyoneus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1032A5B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etterkatzvirus</w:t>
            </w:r>
            <w:proofErr w:type="spellEnd"/>
          </w:p>
        </w:tc>
      </w:tr>
      <w:tr w:rsidR="00730906" w:rsidRPr="00730906" w14:paraId="17CF251B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63AB6B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58047D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Zobellviridae</w:t>
            </w:r>
            <w:proofErr w:type="spellEnd"/>
          </w:p>
        </w:tc>
        <w:tc>
          <w:tcPr>
            <w:tcW w:w="3146" w:type="dxa"/>
            <w:noWrap/>
            <w:hideMark/>
          </w:tcPr>
          <w:p w14:paraId="0551379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arseilleviridae</w:t>
            </w:r>
            <w:proofErr w:type="spellEnd"/>
          </w:p>
        </w:tc>
      </w:tr>
      <w:tr w:rsidR="00730906" w:rsidRPr="00730906" w14:paraId="7D4E815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0CF30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787B1AD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Erwinia phage AH</w:t>
            </w:r>
            <w:proofErr w:type="gramStart"/>
            <w:r w:rsidRPr="00730906">
              <w:rPr>
                <w:i/>
                <w:iCs/>
              </w:rPr>
              <w:t>0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1BB802C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udovirales</w:t>
            </w:r>
            <w:proofErr w:type="spellEnd"/>
            <w:r w:rsidRPr="00730906">
              <w:rPr>
                <w:i/>
                <w:iCs/>
              </w:rPr>
              <w:t xml:space="preserve"> GX15</w:t>
            </w:r>
            <w:proofErr w:type="gramStart"/>
            <w:r w:rsidRPr="00730906">
              <w:rPr>
                <w:i/>
                <w:iCs/>
              </w:rPr>
              <w:t>bay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B6F200F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7C4B2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010CE8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BPR </w:t>
            </w:r>
            <w:proofErr w:type="spellStart"/>
            <w:r w:rsidRPr="00730906">
              <w:rPr>
                <w:i/>
                <w:iCs/>
              </w:rPr>
              <w:t>sipho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7FD076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coccus</w:t>
            </w:r>
            <w:proofErr w:type="spellEnd"/>
            <w:r w:rsidRPr="00730906">
              <w:rPr>
                <w:i/>
                <w:iCs/>
              </w:rPr>
              <w:t xml:space="preserve"> phage E</w:t>
            </w:r>
            <w:proofErr w:type="gramStart"/>
            <w:r w:rsidRPr="00730906">
              <w:rPr>
                <w:i/>
                <w:iCs/>
              </w:rPr>
              <w:t>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D1E725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12DE80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92BCCE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Shewanella </w:t>
            </w:r>
            <w:proofErr w:type="spellStart"/>
            <w:proofErr w:type="gram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phage</w:t>
            </w:r>
            <w:proofErr w:type="gramEnd"/>
            <w:r w:rsidRPr="00730906">
              <w:rPr>
                <w:i/>
                <w:iCs/>
              </w:rPr>
              <w:t xml:space="preserve"> 1 </w:t>
            </w:r>
            <w:proofErr w:type="gramStart"/>
            <w:r w:rsidRPr="00730906">
              <w:rPr>
                <w:i/>
                <w:iCs/>
              </w:rPr>
              <w:t>4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7061A5B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omanvirus</w:t>
            </w:r>
            <w:proofErr w:type="spellEnd"/>
          </w:p>
        </w:tc>
      </w:tr>
      <w:tr w:rsidR="00730906" w:rsidRPr="00730906" w14:paraId="6C6DC3FF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4150A9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644D38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estri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46" w:type="dxa"/>
            <w:noWrap/>
            <w:hideMark/>
          </w:tcPr>
          <w:p w14:paraId="49736EC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Iridovirus LCIVAC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7DA710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A05099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E4CEA4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rkholderia</w:t>
            </w:r>
            <w:proofErr w:type="spellEnd"/>
            <w:r w:rsidRPr="00730906">
              <w:rPr>
                <w:i/>
                <w:iCs/>
              </w:rPr>
              <w:t xml:space="preserve"> phage BCSR</w:t>
            </w:r>
            <w:proofErr w:type="gramStart"/>
            <w:r w:rsidRPr="00730906">
              <w:rPr>
                <w:i/>
                <w:iCs/>
              </w:rPr>
              <w:t>12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27C551A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eoctovirus</w:t>
            </w:r>
            <w:proofErr w:type="spellEnd"/>
          </w:p>
        </w:tc>
      </w:tr>
      <w:tr w:rsidR="00730906" w:rsidRPr="00730906" w14:paraId="15CE889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22EC89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7D2721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quatro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F70CF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lstonia</w:t>
            </w:r>
            <w:proofErr w:type="spellEnd"/>
            <w:r w:rsidRPr="00730906">
              <w:rPr>
                <w:i/>
                <w:iCs/>
              </w:rPr>
              <w:t xml:space="preserve"> phage RsoM2</w:t>
            </w:r>
            <w:proofErr w:type="gramStart"/>
            <w:r w:rsidRPr="00730906">
              <w:rPr>
                <w:i/>
                <w:iCs/>
              </w:rPr>
              <w:t>US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454F242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F5B79E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360535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lostridium phage phiCTP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016AABF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egaviricetes</w:t>
            </w:r>
            <w:proofErr w:type="spellEnd"/>
          </w:p>
        </w:tc>
      </w:tr>
      <w:tr w:rsidR="00730906" w:rsidRPr="00730906" w14:paraId="198FCFD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9DEB6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012009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yanophage KBS S 2</w:t>
            </w:r>
            <w:proofErr w:type="gramStart"/>
            <w:r w:rsidRPr="00730906">
              <w:rPr>
                <w:i/>
                <w:iCs/>
              </w:rPr>
              <w:t>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7DAE0F5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Grus </w:t>
            </w:r>
            <w:proofErr w:type="spellStart"/>
            <w:r w:rsidRPr="00730906">
              <w:rPr>
                <w:i/>
                <w:iCs/>
              </w:rPr>
              <w:t>japonensis</w:t>
            </w:r>
            <w:proofErr w:type="spellEnd"/>
            <w:r w:rsidRPr="00730906">
              <w:rPr>
                <w:i/>
                <w:iCs/>
              </w:rPr>
              <w:t xml:space="preserve"> CRESS DNA virus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5680F1BE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D24D3A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8D88D2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ndor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6AAEE3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irus Rctr</w:t>
            </w:r>
            <w:proofErr w:type="gramStart"/>
            <w:r w:rsidRPr="00730906">
              <w:rPr>
                <w:i/>
                <w:iCs/>
              </w:rPr>
              <w:t>7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4B02F8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BC6F0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9FF568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meg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3A67A5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udovirale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254E58B2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61C124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DF700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capun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7C896C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  <w:r w:rsidRPr="00730906">
              <w:rPr>
                <w:i/>
                <w:iCs/>
              </w:rPr>
              <w:t xml:space="preserve"> LCMAC</w:t>
            </w:r>
            <w:proofErr w:type="gramStart"/>
            <w:r w:rsidRPr="00730906">
              <w:rPr>
                <w:i/>
                <w:iCs/>
              </w:rPr>
              <w:t>20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28C7E7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9AD61C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B8DFE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astille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158B10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inetobacter phage MD 2021</w:t>
            </w:r>
            <w:proofErr w:type="gramStart"/>
            <w:r w:rsidRPr="00730906">
              <w:rPr>
                <w:i/>
                <w:iCs/>
              </w:rPr>
              <w:t>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C41A771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2DC46B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790B5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leczkowsk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586B7B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rkholderia</w:t>
            </w:r>
            <w:proofErr w:type="spellEnd"/>
            <w:r w:rsidRPr="00730906">
              <w:rPr>
                <w:i/>
                <w:iCs/>
              </w:rPr>
              <w:t xml:space="preserve"> phage BCSR</w:t>
            </w:r>
            <w:proofErr w:type="gramStart"/>
            <w:r w:rsidRPr="00730906">
              <w:rPr>
                <w:i/>
                <w:iCs/>
              </w:rPr>
              <w:t>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A3F367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DC15EF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E65C79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chitoviridae</w:t>
            </w:r>
            <w:proofErr w:type="spellEnd"/>
          </w:p>
        </w:tc>
        <w:tc>
          <w:tcPr>
            <w:tcW w:w="3146" w:type="dxa"/>
            <w:noWrap/>
            <w:hideMark/>
          </w:tcPr>
          <w:p w14:paraId="71A677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eruleovirus</w:t>
            </w:r>
            <w:proofErr w:type="spellEnd"/>
          </w:p>
        </w:tc>
      </w:tr>
      <w:tr w:rsidR="00730906" w:rsidRPr="00730906" w14:paraId="18C8E5C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619EF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C17A40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Hot spring virus BHS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21FD984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inetobacter phage Phab</w:t>
            </w:r>
            <w:proofErr w:type="gramStart"/>
            <w:r w:rsidRPr="00730906">
              <w:rPr>
                <w:i/>
                <w:iCs/>
              </w:rPr>
              <w:t>2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2EA8CB7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E236C9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009B5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dellovibrio</w:t>
            </w:r>
            <w:proofErr w:type="spellEnd"/>
            <w:r w:rsidRPr="00730906">
              <w:rPr>
                <w:i/>
                <w:iCs/>
              </w:rPr>
              <w:t xml:space="preserve"> phage phi</w:t>
            </w:r>
            <w:proofErr w:type="gramStart"/>
            <w:r w:rsidRPr="00730906">
              <w:rPr>
                <w:i/>
                <w:iCs/>
              </w:rPr>
              <w:t>142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6F7BFEC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Pyramimonas orientalis virus  no genus in NCBI </w:t>
            </w:r>
          </w:p>
        </w:tc>
      </w:tr>
      <w:tr w:rsidR="00730906" w:rsidRPr="00730906" w14:paraId="1B34354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B24E95F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219D7C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loro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4476C36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tyr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79126DC1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CEC57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1E6D07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Iridovirus</w:t>
            </w:r>
          </w:p>
        </w:tc>
        <w:tc>
          <w:tcPr>
            <w:tcW w:w="3146" w:type="dxa"/>
            <w:noWrap/>
            <w:hideMark/>
          </w:tcPr>
          <w:p w14:paraId="1ED8AA8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lindrospermopsis</w:t>
            </w:r>
            <w:proofErr w:type="spellEnd"/>
            <w:r w:rsidRPr="00730906">
              <w:rPr>
                <w:i/>
                <w:iCs/>
              </w:rPr>
              <w:t xml:space="preserve"> phage Cr LKS</w:t>
            </w:r>
            <w:proofErr w:type="gramStart"/>
            <w:r w:rsidRPr="00730906">
              <w:rPr>
                <w:i/>
                <w:iCs/>
              </w:rPr>
              <w:t>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534C26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309833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EFBC9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um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46" w:type="dxa"/>
            <w:noWrap/>
            <w:hideMark/>
          </w:tcPr>
          <w:p w14:paraId="0C7951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rvibacter</w:t>
            </w:r>
            <w:proofErr w:type="spellEnd"/>
            <w:r w:rsidRPr="00730906">
              <w:rPr>
                <w:i/>
                <w:iCs/>
              </w:rPr>
              <w:t xml:space="preserve"> phage P26059</w:t>
            </w:r>
            <w:proofErr w:type="gramStart"/>
            <w:r w:rsidRPr="00730906">
              <w:rPr>
                <w:i/>
                <w:iCs/>
              </w:rPr>
              <w:t>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0BCD23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4127EB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49362F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inetobacter phage Ac</w:t>
            </w:r>
            <w:proofErr w:type="gramStart"/>
            <w:r w:rsidRPr="00730906">
              <w:rPr>
                <w:i/>
                <w:iCs/>
              </w:rPr>
              <w:t>4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25491BD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upanvirus</w:t>
            </w:r>
            <w:proofErr w:type="spellEnd"/>
          </w:p>
        </w:tc>
      </w:tr>
      <w:tr w:rsidR="00730906" w:rsidRPr="00730906" w14:paraId="5DD28E4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6D9E8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0C65D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  <w:r w:rsidRPr="00730906">
              <w:rPr>
                <w:i/>
                <w:iCs/>
              </w:rPr>
              <w:t xml:space="preserve"> LCMAC</w:t>
            </w:r>
            <w:proofErr w:type="gramStart"/>
            <w:r w:rsidRPr="00730906">
              <w:rPr>
                <w:i/>
                <w:iCs/>
              </w:rPr>
              <w:t>1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650DCF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sfivirus</w:t>
            </w:r>
            <w:proofErr w:type="spellEnd"/>
          </w:p>
        </w:tc>
      </w:tr>
      <w:tr w:rsidR="00730906" w:rsidRPr="00730906" w14:paraId="0B6D15A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1A9F15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F9CA0D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ckermannviridae</w:t>
            </w:r>
            <w:proofErr w:type="spellEnd"/>
          </w:p>
        </w:tc>
        <w:tc>
          <w:tcPr>
            <w:tcW w:w="3146" w:type="dxa"/>
            <w:noWrap/>
            <w:hideMark/>
          </w:tcPr>
          <w:p w14:paraId="56D3839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Xanthomonas phage </w:t>
            </w:r>
            <w:proofErr w:type="gramStart"/>
            <w:r w:rsidRPr="00730906">
              <w:rPr>
                <w:i/>
                <w:iCs/>
              </w:rPr>
              <w:t>BUDD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F7989CD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2E34AB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4B5C2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agibacter</w:t>
            </w:r>
            <w:proofErr w:type="spellEnd"/>
            <w:r w:rsidRPr="00730906">
              <w:rPr>
                <w:i/>
                <w:iCs/>
              </w:rPr>
              <w:t xml:space="preserve"> phage HTVC010</w:t>
            </w:r>
            <w:proofErr w:type="gramStart"/>
            <w:r w:rsidRPr="00730906">
              <w:rPr>
                <w:i/>
                <w:iCs/>
              </w:rPr>
              <w:t>P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1BED73A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Grus </w:t>
            </w:r>
            <w:proofErr w:type="spellStart"/>
            <w:r w:rsidRPr="00730906">
              <w:rPr>
                <w:i/>
                <w:iCs/>
              </w:rPr>
              <w:t>japonensis</w:t>
            </w:r>
            <w:proofErr w:type="spellEnd"/>
            <w:r w:rsidRPr="00730906">
              <w:rPr>
                <w:i/>
                <w:iCs/>
              </w:rPr>
              <w:t xml:space="preserve"> parvo like hybrid </w:t>
            </w:r>
            <w:proofErr w:type="gramStart"/>
            <w:r w:rsidRPr="00730906">
              <w:rPr>
                <w:i/>
                <w:iCs/>
              </w:rPr>
              <w:t>virus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2BDD59D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4A885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003DAE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quash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EF25BF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Lavidaviridae</w:t>
            </w:r>
            <w:proofErr w:type="spellEnd"/>
          </w:p>
        </w:tc>
      </w:tr>
      <w:tr w:rsidR="00730906" w:rsidRPr="00730906" w14:paraId="16075279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7B8BE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55E76B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Streptomyces phage </w:t>
            </w:r>
            <w:proofErr w:type="gramStart"/>
            <w:r w:rsidRPr="00730906">
              <w:rPr>
                <w:i/>
                <w:iCs/>
              </w:rPr>
              <w:t>Coruscant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03FCD86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nderavirus</w:t>
            </w:r>
            <w:proofErr w:type="spellEnd"/>
          </w:p>
        </w:tc>
      </w:tr>
      <w:tr w:rsidR="00730906" w:rsidRPr="00730906" w14:paraId="7A780CB1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1F3980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91BA3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di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6467BAD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asos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188FA32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A8BD7C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1E233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ellamy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DCC7AC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ckeya</w:t>
            </w:r>
            <w:proofErr w:type="spellEnd"/>
            <w:r w:rsidRPr="00730906">
              <w:rPr>
                <w:i/>
                <w:iCs/>
              </w:rPr>
              <w:t xml:space="preserve"> phage </w:t>
            </w:r>
            <w:proofErr w:type="spellStart"/>
            <w:proofErr w:type="gramStart"/>
            <w:r w:rsidRPr="00730906">
              <w:rPr>
                <w:i/>
                <w:iCs/>
              </w:rPr>
              <w:t>Sucellus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E0DF922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971D3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EC202C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ty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73F2A0C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rexlerviridae</w:t>
            </w:r>
            <w:proofErr w:type="spellEnd"/>
          </w:p>
        </w:tc>
      </w:tr>
      <w:tr w:rsidR="00730906" w:rsidRPr="00730906" w14:paraId="1DD5E5A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91B724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CFC01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rkholderia</w:t>
            </w:r>
            <w:proofErr w:type="spellEnd"/>
            <w:r w:rsidRPr="00730906">
              <w:rPr>
                <w:i/>
                <w:iCs/>
              </w:rPr>
              <w:t xml:space="preserve"> phage FLC</w:t>
            </w:r>
            <w:proofErr w:type="gramStart"/>
            <w:r w:rsidRPr="00730906">
              <w:rPr>
                <w:i/>
                <w:iCs/>
              </w:rPr>
              <w:t>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1ACBF72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echococcus</w:t>
            </w:r>
            <w:proofErr w:type="spellEnd"/>
            <w:r w:rsidRPr="00730906">
              <w:rPr>
                <w:i/>
                <w:iCs/>
              </w:rPr>
              <w:t xml:space="preserve"> phage S SCSM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B38936A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1D7A72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93591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  <w:r w:rsidRPr="00730906">
              <w:rPr>
                <w:i/>
                <w:iCs/>
              </w:rPr>
              <w:t xml:space="preserve"> LCMAC</w:t>
            </w:r>
            <w:proofErr w:type="gramStart"/>
            <w:r w:rsidRPr="00730906">
              <w:rPr>
                <w:i/>
                <w:iCs/>
              </w:rPr>
              <w:t>10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571853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losneuvirus</w:t>
            </w:r>
            <w:proofErr w:type="spellEnd"/>
          </w:p>
        </w:tc>
      </w:tr>
      <w:tr w:rsidR="00730906" w:rsidRPr="00730906" w14:paraId="212D393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47C1F3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8C6C61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Xanthomonas phage XacN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0CAB42C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Flavobacterium phage 11</w:t>
            </w:r>
            <w:proofErr w:type="gramStart"/>
            <w:r w:rsidRPr="00730906">
              <w:rPr>
                <w:i/>
                <w:iCs/>
              </w:rPr>
              <w:t>b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42963EF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5EF7B41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FC3AA8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cyoidochytrium</w:t>
            </w:r>
            <w:proofErr w:type="spellEnd"/>
            <w:r w:rsidRPr="00730906">
              <w:rPr>
                <w:i/>
                <w:iCs/>
              </w:rPr>
              <w:t xml:space="preserve"> minutum DNA </w:t>
            </w:r>
            <w:proofErr w:type="gramStart"/>
            <w:r w:rsidRPr="00730906">
              <w:rPr>
                <w:i/>
                <w:iCs/>
              </w:rPr>
              <w:t>virus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707283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Ass</w:t>
            </w:r>
            <w:proofErr w:type="spellEnd"/>
            <w:r w:rsidRPr="00730906">
              <w:rPr>
                <w:i/>
                <w:iCs/>
              </w:rPr>
              <w:t xml:space="preserve"> like virus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41B35BBB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2EBB89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81560E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Bacillus phage pW</w:t>
            </w:r>
            <w:proofErr w:type="gramStart"/>
            <w:r w:rsidRPr="00730906">
              <w:rPr>
                <w:i/>
                <w:iCs/>
              </w:rPr>
              <w:t>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47346FD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Demerecviridae</w:t>
            </w:r>
            <w:proofErr w:type="spellEnd"/>
          </w:p>
        </w:tc>
      </w:tr>
      <w:tr w:rsidR="00730906" w:rsidRPr="00730906" w14:paraId="095F9BF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8D2D97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BEE985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elepquint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B56BB6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rthrobacter phage </w:t>
            </w:r>
            <w:proofErr w:type="spellStart"/>
            <w:proofErr w:type="gramStart"/>
            <w:r w:rsidRPr="00730906">
              <w:rPr>
                <w:i/>
                <w:iCs/>
              </w:rPr>
              <w:t>BruhMoment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529DF01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3EEDB6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D649AC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rAssphag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LMMB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47925DE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cmanvirus</w:t>
            </w:r>
            <w:proofErr w:type="spellEnd"/>
            <w:r w:rsidRPr="00730906">
              <w:rPr>
                <w:i/>
                <w:iCs/>
              </w:rPr>
              <w:t xml:space="preserve"> S</w:t>
            </w:r>
            <w:proofErr w:type="gramStart"/>
            <w:r w:rsidRPr="00730906">
              <w:rPr>
                <w:i/>
                <w:iCs/>
              </w:rPr>
              <w:t>1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8410667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25D13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7AF384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Klebsiella phage ST405 OXA48phi1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680EBBA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ea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4B7A0372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19F5B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973416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icrocystis phage MinS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45A0F8E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tagovirus</w:t>
            </w:r>
            <w:proofErr w:type="spellEnd"/>
          </w:p>
        </w:tc>
      </w:tr>
      <w:tr w:rsidR="00730906" w:rsidRPr="00730906" w14:paraId="2ABCABD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2E30F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BD54D6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irus NIOZ UU</w:t>
            </w:r>
            <w:proofErr w:type="gramStart"/>
            <w:r w:rsidRPr="00730906">
              <w:rPr>
                <w:i/>
                <w:iCs/>
              </w:rPr>
              <w:t>15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4106537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Xanthomonas phage DES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F85D547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3180B2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6C70A0A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urybi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7D0C7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mivirus</w:t>
            </w:r>
            <w:proofErr w:type="spellEnd"/>
          </w:p>
        </w:tc>
      </w:tr>
      <w:tr w:rsidR="00730906" w:rsidRPr="00730906" w14:paraId="11044FC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C53F47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BD538E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u like cryoconite phage AB</w:t>
            </w:r>
            <w:proofErr w:type="gramStart"/>
            <w:r w:rsidRPr="00730906">
              <w:rPr>
                <w:i/>
                <w:iCs/>
              </w:rPr>
              <w:t>0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2DF45241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Cotonvirus japonicus  no genus in NCBI </w:t>
            </w:r>
          </w:p>
        </w:tc>
      </w:tr>
      <w:tr w:rsidR="00730906" w:rsidRPr="00730906" w14:paraId="7459DF3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D750F55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EDA16C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Nocardia phage P3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4FA7D31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ptimatrevirus</w:t>
            </w:r>
            <w:proofErr w:type="spellEnd"/>
          </w:p>
        </w:tc>
      </w:tr>
      <w:tr w:rsidR="00730906" w:rsidRPr="00730906" w14:paraId="0262C2E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6D419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1DDF8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kermania</w:t>
            </w:r>
            <w:proofErr w:type="spellEnd"/>
            <w:r w:rsidRPr="00730906">
              <w:rPr>
                <w:i/>
                <w:iCs/>
              </w:rPr>
              <w:t xml:space="preserve"> phage SPI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B8F454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pvunavirus</w:t>
            </w:r>
            <w:proofErr w:type="spellEnd"/>
          </w:p>
        </w:tc>
      </w:tr>
      <w:tr w:rsidR="00730906" w:rsidRPr="00730906" w14:paraId="2458A18D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1DB717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7A9D4E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sarbomb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7FDB8A6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Yersinia phage YerA</w:t>
            </w:r>
            <w:proofErr w:type="gramStart"/>
            <w:r w:rsidRPr="00730906">
              <w:rPr>
                <w:i/>
                <w:iCs/>
              </w:rPr>
              <w:t>4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0B5C03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773A70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808DBE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oodruff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26E8EC1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rotoparvovirus</w:t>
            </w:r>
            <w:proofErr w:type="spellEnd"/>
          </w:p>
        </w:tc>
      </w:tr>
      <w:tr w:rsidR="00730906" w:rsidRPr="00730906" w14:paraId="2FB4A3EA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79AD41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9C86534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Yellowstone Lake virophage </w:t>
            </w:r>
            <w:proofErr w:type="gramStart"/>
            <w:r w:rsidRPr="00730906">
              <w:rPr>
                <w:i/>
                <w:iCs/>
              </w:rPr>
              <w:t>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57DF61B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rassvirales</w:t>
            </w:r>
            <w:proofErr w:type="spellEnd"/>
          </w:p>
        </w:tc>
      </w:tr>
      <w:tr w:rsidR="00730906" w:rsidRPr="00730906" w14:paraId="3A177828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0011A3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55720B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Autographiviridae</w:t>
            </w:r>
            <w:proofErr w:type="spellEnd"/>
          </w:p>
        </w:tc>
        <w:tc>
          <w:tcPr>
            <w:tcW w:w="3146" w:type="dxa"/>
            <w:noWrap/>
            <w:hideMark/>
          </w:tcPr>
          <w:p w14:paraId="7A8E24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veparvovirus</w:t>
            </w:r>
            <w:proofErr w:type="spellEnd"/>
          </w:p>
        </w:tc>
      </w:tr>
      <w:tr w:rsidR="00730906" w:rsidRPr="00730906" w14:paraId="3F53A575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169705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508BE2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yanophage S RIM</w:t>
            </w:r>
            <w:proofErr w:type="gramStart"/>
            <w:r w:rsidRPr="00730906">
              <w:rPr>
                <w:i/>
                <w:iCs/>
              </w:rPr>
              <w:t>9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2B74EA7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irus Rctr197</w:t>
            </w:r>
            <w:proofErr w:type="gramStart"/>
            <w:r w:rsidRPr="00730906">
              <w:rPr>
                <w:i/>
                <w:iCs/>
              </w:rPr>
              <w:t>k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7C3B633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6FF454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A10C0F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ctobacterium</w:t>
            </w:r>
            <w:proofErr w:type="spellEnd"/>
            <w:r w:rsidRPr="00730906">
              <w:rPr>
                <w:i/>
                <w:iCs/>
              </w:rPr>
              <w:t xml:space="preserve"> phage Arno</w:t>
            </w:r>
            <w:proofErr w:type="gramStart"/>
            <w:r w:rsidRPr="00730906">
              <w:rPr>
                <w:i/>
                <w:iCs/>
              </w:rPr>
              <w:t>1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3FC7318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ophage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5C172E14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A31982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BA79B10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Pseudomonas phage YMC11 02 R656  no genus in NCBI </w:t>
            </w:r>
          </w:p>
        </w:tc>
        <w:tc>
          <w:tcPr>
            <w:tcW w:w="3146" w:type="dxa"/>
            <w:noWrap/>
            <w:hideMark/>
          </w:tcPr>
          <w:p w14:paraId="57F48EC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Yasmine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GU</w:t>
            </w:r>
            <w:proofErr w:type="gram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201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0D53DCD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04FACC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BA41D4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phabaculo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3203A4C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rthrobacter phage Odyssey</w:t>
            </w:r>
            <w:proofErr w:type="gramStart"/>
            <w:r w:rsidRPr="00730906">
              <w:rPr>
                <w:i/>
                <w:iCs/>
              </w:rPr>
              <w:t>39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B737E2E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1FB0B2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8ABBDA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mex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4F98294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ithoviridae</w:t>
            </w:r>
            <w:proofErr w:type="spellEnd"/>
          </w:p>
        </w:tc>
      </w:tr>
      <w:tr w:rsidR="00730906" w:rsidRPr="00730906" w14:paraId="41A2EEE3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8BC5CD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D426B7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Klebsiella phage ST974 OXA48phi18 </w:t>
            </w:r>
            <w:proofErr w:type="gramStart"/>
            <w:r w:rsidRPr="00730906">
              <w:rPr>
                <w:i/>
                <w:iCs/>
              </w:rPr>
              <w:t>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68207E8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Prokaryotic dsDNA virus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235A8EBB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2B35F3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659B32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BPR </w:t>
            </w:r>
            <w:proofErr w:type="spellStart"/>
            <w:r w:rsidRPr="00730906">
              <w:rPr>
                <w:i/>
                <w:iCs/>
              </w:rPr>
              <w:t>sipho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4A39B82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udoviricetes</w:t>
            </w:r>
            <w:proofErr w:type="spellEnd"/>
          </w:p>
        </w:tc>
      </w:tr>
      <w:tr w:rsidR="00730906" w:rsidRPr="00730906" w14:paraId="7D9AC893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422584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4A0718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virus </w:t>
            </w:r>
            <w:proofErr w:type="spellStart"/>
            <w:proofErr w:type="gram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ctkyY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6A313A6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arvoviridae</w:t>
            </w:r>
            <w:proofErr w:type="spellEnd"/>
          </w:p>
        </w:tc>
      </w:tr>
      <w:tr w:rsidR="00730906" w:rsidRPr="00730906" w14:paraId="344236D6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60DA7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44F16C3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Klebsiella phage ST846 OXA48phi9 </w:t>
            </w:r>
            <w:proofErr w:type="gramStart"/>
            <w:r w:rsidRPr="00730906">
              <w:rPr>
                <w:i/>
                <w:iCs/>
              </w:rPr>
              <w:t>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7CD28B9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odoviridae</w:t>
            </w:r>
            <w:proofErr w:type="spellEnd"/>
          </w:p>
        </w:tc>
      </w:tr>
      <w:tr w:rsidR="00730906" w:rsidRPr="00730906" w14:paraId="38E8541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B3E89E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93C6A4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Bacteriophage </w:t>
            </w:r>
            <w:proofErr w:type="spellStart"/>
            <w:proofErr w:type="gram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438212</w:t>
            </w:r>
            <w:proofErr w:type="gramEnd"/>
            <w:r w:rsidRPr="00730906">
              <w:rPr>
                <w:i/>
                <w:iCs/>
              </w:rPr>
              <w:t xml:space="preserve">  no genus in NCBI </w:t>
            </w:r>
          </w:p>
        </w:tc>
        <w:tc>
          <w:tcPr>
            <w:tcW w:w="3146" w:type="dxa"/>
            <w:noWrap/>
            <w:hideMark/>
          </w:tcPr>
          <w:p w14:paraId="7DC63B9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imiviridae</w:t>
            </w:r>
            <w:proofErr w:type="spellEnd"/>
          </w:p>
        </w:tc>
      </w:tr>
      <w:tr w:rsidR="00730906" w:rsidRPr="00730906" w14:paraId="5DAA4B8A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3EDC5C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13C82BB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ferthena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01420AF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do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7C1DF638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920C95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29DA177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aulobacter phage </w:t>
            </w:r>
            <w:proofErr w:type="gramStart"/>
            <w:r w:rsidRPr="00730906">
              <w:rPr>
                <w:i/>
                <w:iCs/>
              </w:rPr>
              <w:t>RW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2EC2A41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audovirales</w:t>
            </w:r>
            <w:proofErr w:type="spellEnd"/>
          </w:p>
        </w:tc>
      </w:tr>
      <w:tr w:rsidR="00730906" w:rsidRPr="00730906" w14:paraId="65E3CC00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47BC9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BFA19F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Dismasvirus</w:t>
            </w:r>
            <w:proofErr w:type="spellEnd"/>
          </w:p>
        </w:tc>
        <w:tc>
          <w:tcPr>
            <w:tcW w:w="3146" w:type="dxa"/>
            <w:noWrap/>
            <w:hideMark/>
          </w:tcPr>
          <w:p w14:paraId="04C3C83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yo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2C13BC4E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6F1611C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CB53A8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Gordonia phage </w:t>
            </w:r>
            <w:proofErr w:type="spellStart"/>
            <w:proofErr w:type="gramStart"/>
            <w:r w:rsidRPr="00730906">
              <w:rPr>
                <w:i/>
                <w:iCs/>
              </w:rPr>
              <w:t>EpicDab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46" w:type="dxa"/>
            <w:noWrap/>
            <w:hideMark/>
          </w:tcPr>
          <w:p w14:paraId="0F9396F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Unclassified Viruses</w:t>
            </w:r>
          </w:p>
        </w:tc>
      </w:tr>
      <w:tr w:rsidR="00730906" w:rsidRPr="00730906" w14:paraId="3E57E844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0C2BBA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04A83D5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46" w:type="dxa"/>
            <w:noWrap/>
            <w:hideMark/>
          </w:tcPr>
          <w:p w14:paraId="45468B3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yoviridae</w:t>
            </w:r>
            <w:proofErr w:type="spellEnd"/>
          </w:p>
        </w:tc>
      </w:tr>
      <w:tr w:rsidR="00730906" w:rsidRPr="00730906" w14:paraId="5BB7683D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4D765B6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509CA0E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46" w:type="dxa"/>
            <w:noWrap/>
            <w:hideMark/>
          </w:tcPr>
          <w:p w14:paraId="23D5CA1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ipho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59D78CBC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2626E4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D214A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46" w:type="dxa"/>
            <w:noWrap/>
            <w:hideMark/>
          </w:tcPr>
          <w:p w14:paraId="41399A0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Siphoviridae</w:t>
            </w:r>
            <w:proofErr w:type="spellEnd"/>
          </w:p>
        </w:tc>
      </w:tr>
      <w:tr w:rsidR="00730906" w:rsidRPr="00730906" w14:paraId="29535DE1" w14:textId="77777777" w:rsidTr="00506DBA">
        <w:trPr>
          <w:trHeight w:val="288"/>
        </w:trPr>
        <w:tc>
          <w:tcPr>
            <w:tcW w:w="2595" w:type="dxa"/>
            <w:noWrap/>
            <w:hideMark/>
          </w:tcPr>
          <w:p w14:paraId="3D3EE1F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  <w:hideMark/>
          </w:tcPr>
          <w:p w14:paraId="30706AA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46" w:type="dxa"/>
            <w:noWrap/>
            <w:hideMark/>
          </w:tcPr>
          <w:p w14:paraId="63B81D9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Lentivirus</w:t>
            </w:r>
          </w:p>
        </w:tc>
      </w:tr>
      <w:tr w:rsidR="00730906" w:rsidRPr="00730906" w14:paraId="5E422D6E" w14:textId="77777777" w:rsidTr="00506DBA">
        <w:trPr>
          <w:trHeight w:val="288"/>
        </w:trPr>
        <w:tc>
          <w:tcPr>
            <w:tcW w:w="2595" w:type="dxa"/>
            <w:noWrap/>
          </w:tcPr>
          <w:p w14:paraId="7E45538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275" w:type="dxa"/>
            <w:gridSpan w:val="3"/>
            <w:noWrap/>
          </w:tcPr>
          <w:p w14:paraId="44A27D9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46" w:type="dxa"/>
            <w:noWrap/>
          </w:tcPr>
          <w:p w14:paraId="28B90D5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</w:tr>
      <w:tr w:rsidR="00730906" w:rsidRPr="00730906" w14:paraId="4120EED1" w14:textId="77777777" w:rsidTr="00506DBA">
        <w:trPr>
          <w:trHeight w:val="288"/>
        </w:trPr>
        <w:tc>
          <w:tcPr>
            <w:tcW w:w="9016" w:type="dxa"/>
            <w:gridSpan w:val="5"/>
            <w:noWrap/>
          </w:tcPr>
          <w:p w14:paraId="2BD5B8D8" w14:textId="77777777" w:rsidR="00730906" w:rsidRPr="00730906" w:rsidRDefault="00730906" w:rsidP="00730906">
            <w:r w:rsidRPr="00730906">
              <w:t>Viral population: Diffused Aeration</w:t>
            </w:r>
          </w:p>
        </w:tc>
      </w:tr>
      <w:tr w:rsidR="00730906" w:rsidRPr="00730906" w14:paraId="206A5A41" w14:textId="77777777" w:rsidTr="00506DBA">
        <w:trPr>
          <w:trHeight w:val="288"/>
        </w:trPr>
        <w:tc>
          <w:tcPr>
            <w:tcW w:w="2759" w:type="dxa"/>
            <w:gridSpan w:val="2"/>
            <w:noWrap/>
          </w:tcPr>
          <w:p w14:paraId="2776922E" w14:textId="77777777" w:rsidR="00730906" w:rsidRPr="00730906" w:rsidRDefault="00730906" w:rsidP="00730906">
            <w:r w:rsidRPr="00730906">
              <w:t>AS</w:t>
            </w:r>
          </w:p>
        </w:tc>
        <w:tc>
          <w:tcPr>
            <w:tcW w:w="3063" w:type="dxa"/>
            <w:noWrap/>
          </w:tcPr>
          <w:p w14:paraId="0AD2C8C7" w14:textId="77777777" w:rsidR="00730906" w:rsidRPr="00730906" w:rsidRDefault="00730906" w:rsidP="00730906">
            <w:r w:rsidRPr="00730906">
              <w:t>BA</w:t>
            </w:r>
          </w:p>
        </w:tc>
        <w:tc>
          <w:tcPr>
            <w:tcW w:w="3194" w:type="dxa"/>
            <w:gridSpan w:val="2"/>
            <w:noWrap/>
          </w:tcPr>
          <w:p w14:paraId="536D3A81" w14:textId="77777777" w:rsidR="00730906" w:rsidRPr="00730906" w:rsidRDefault="00730906" w:rsidP="00730906">
            <w:r w:rsidRPr="00730906">
              <w:t>AS|BA</w:t>
            </w:r>
          </w:p>
        </w:tc>
      </w:tr>
      <w:tr w:rsidR="00730906" w:rsidRPr="00730906" w14:paraId="7BDA6E7A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2B153EF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ntoea</w:t>
            </w:r>
            <w:proofErr w:type="spellEnd"/>
            <w:r w:rsidRPr="00730906">
              <w:rPr>
                <w:i/>
                <w:iCs/>
              </w:rPr>
              <w:t xml:space="preserve"> phage AH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691D4AEA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Aeromonas phage P5  no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23CFF4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aroyevirus</w:t>
            </w:r>
            <w:proofErr w:type="spellEnd"/>
          </w:p>
        </w:tc>
      </w:tr>
      <w:tr w:rsidR="00730906" w:rsidRPr="00730906" w14:paraId="240DD894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5CD2AB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Eracentum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2AED8E9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PAC</w:t>
            </w:r>
            <w:proofErr w:type="gramStart"/>
            <w:r w:rsidRPr="00730906">
              <w:rPr>
                <w:i/>
                <w:iCs/>
              </w:rPr>
              <w:t>2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76833E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lovirus</w:t>
            </w:r>
            <w:proofErr w:type="spellEnd"/>
            <w:r w:rsidRPr="00730906">
              <w:rPr>
                <w:i/>
                <w:iCs/>
              </w:rPr>
              <w:t xml:space="preserve"> HCTV </w:t>
            </w:r>
            <w:proofErr w:type="gramStart"/>
            <w:r w:rsidRPr="00730906">
              <w:rPr>
                <w:i/>
                <w:iCs/>
              </w:rPr>
              <w:t>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948650E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23A7AF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ilson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588BF6F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umin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myo</w:t>
            </w:r>
            <w:proofErr w:type="spellEnd"/>
            <w:r w:rsidRPr="00730906">
              <w:rPr>
                <w:i/>
                <w:iCs/>
              </w:rPr>
              <w:t xml:space="preserve"> like phage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0C8F875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imascovirales</w:t>
            </w:r>
            <w:proofErr w:type="spellEnd"/>
          </w:p>
        </w:tc>
      </w:tr>
      <w:tr w:rsidR="00730906" w:rsidRPr="00730906" w14:paraId="371802C8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6959B05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Lavidaviridae</w:t>
            </w:r>
            <w:proofErr w:type="spellEnd"/>
          </w:p>
        </w:tc>
        <w:tc>
          <w:tcPr>
            <w:tcW w:w="3063" w:type="dxa"/>
            <w:noWrap/>
            <w:hideMark/>
          </w:tcPr>
          <w:p w14:paraId="30CFB76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2BBAC4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ymphocystivirus</w:t>
            </w:r>
            <w:proofErr w:type="spellEnd"/>
          </w:p>
        </w:tc>
      </w:tr>
      <w:tr w:rsidR="00730906" w:rsidRPr="00730906" w14:paraId="3A9FA43D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2F2F75A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tyr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063" w:type="dxa"/>
            <w:noWrap/>
            <w:hideMark/>
          </w:tcPr>
          <w:p w14:paraId="4AC0FD4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oenicu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auroreus</w:t>
            </w:r>
            <w:proofErr w:type="spellEnd"/>
            <w:r w:rsidRPr="00730906">
              <w:rPr>
                <w:i/>
                <w:iCs/>
              </w:rPr>
              <w:t xml:space="preserve"> CRESS DNA virus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68C076E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ckermann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0E04DF48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196C83D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virus </w:t>
            </w:r>
            <w:proofErr w:type="spellStart"/>
            <w:proofErr w:type="gram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ctE</w:t>
            </w:r>
            <w:proofErr w:type="gramEnd"/>
            <w:r w:rsidRPr="00730906">
              <w:rPr>
                <w:i/>
                <w:iCs/>
              </w:rPr>
              <w:t>0n</w:t>
            </w:r>
            <w:proofErr w:type="gramStart"/>
            <w:r w:rsidRPr="00730906">
              <w:rPr>
                <w:i/>
                <w:iCs/>
              </w:rPr>
              <w:t>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730A941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bacterium</w:t>
            </w:r>
            <w:proofErr w:type="spellEnd"/>
            <w:r w:rsidRPr="00730906">
              <w:rPr>
                <w:i/>
                <w:iCs/>
              </w:rPr>
              <w:t xml:space="preserve"> phage </w:t>
            </w:r>
            <w:proofErr w:type="gramStart"/>
            <w:r w:rsidRPr="00730906">
              <w:rPr>
                <w:i/>
                <w:iCs/>
              </w:rPr>
              <w:t>Shocker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77E1018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errestri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09A58CE3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6BF680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hermobifida</w:t>
            </w:r>
            <w:proofErr w:type="spellEnd"/>
            <w:r w:rsidRPr="00730906">
              <w:rPr>
                <w:i/>
                <w:iCs/>
              </w:rPr>
              <w:t xml:space="preserve"> phage P</w:t>
            </w:r>
            <w:proofErr w:type="gramStart"/>
            <w:r w:rsidRPr="00730906">
              <w:rPr>
                <w:i/>
                <w:iCs/>
              </w:rPr>
              <w:t>131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6A9A998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eromonas phage phiA</w:t>
            </w:r>
            <w:proofErr w:type="gramStart"/>
            <w:r w:rsidRPr="00730906">
              <w:rPr>
                <w:i/>
                <w:iCs/>
              </w:rPr>
              <w:t>04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4801D71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rkholderia</w:t>
            </w:r>
            <w:proofErr w:type="spellEnd"/>
            <w:r w:rsidRPr="00730906">
              <w:rPr>
                <w:i/>
                <w:iCs/>
              </w:rPr>
              <w:t xml:space="preserve"> phage FLC</w:t>
            </w:r>
            <w:proofErr w:type="gramStart"/>
            <w:r w:rsidRPr="00730906">
              <w:rPr>
                <w:i/>
                <w:iCs/>
              </w:rPr>
              <w:t>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229D720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2F1A99C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Klebsiella phage ST405 OXA48phi1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2A8A8C23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PAC</w:t>
            </w:r>
            <w:proofErr w:type="gramStart"/>
            <w:r w:rsidRPr="00730906">
              <w:rPr>
                <w:i/>
                <w:iCs/>
              </w:rPr>
              <w:t>40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202EE59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bacterium</w:t>
            </w:r>
            <w:proofErr w:type="spellEnd"/>
            <w:r w:rsidRPr="00730906">
              <w:rPr>
                <w:i/>
                <w:iCs/>
              </w:rPr>
              <w:t xml:space="preserve"> phage </w:t>
            </w:r>
            <w:proofErr w:type="spellStart"/>
            <w:proofErr w:type="gramStart"/>
            <w:r w:rsidRPr="00730906">
              <w:rPr>
                <w:i/>
                <w:iCs/>
              </w:rPr>
              <w:t>IAmGroot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B0C5F2D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5A2EAC3B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lastRenderedPageBreak/>
              <w:t xml:space="preserve">Odonata associated circular virus 15  no genus in NCBI </w:t>
            </w:r>
          </w:p>
        </w:tc>
        <w:tc>
          <w:tcPr>
            <w:tcW w:w="3063" w:type="dxa"/>
            <w:noWrap/>
            <w:hideMark/>
          </w:tcPr>
          <w:p w14:paraId="4B9249D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mentomori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4626D6D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mi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4D224EEE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4AC2B3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rtre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5C02F66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okken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78B4DA29" w14:textId="77777777" w:rsidR="00730906" w:rsidRPr="00730906" w:rsidRDefault="00730906" w:rsidP="00730906">
            <w:pPr>
              <w:rPr>
                <w:i/>
                <w:iCs/>
                <w:lang w:val="pt-BR"/>
              </w:rPr>
            </w:pPr>
            <w:r w:rsidRPr="00730906">
              <w:rPr>
                <w:i/>
                <w:iCs/>
                <w:lang w:val="pt-BR"/>
              </w:rPr>
              <w:t xml:space="preserve">Pseudanabaena phage PA SR01  no genus in NCBI </w:t>
            </w:r>
          </w:p>
        </w:tc>
      </w:tr>
      <w:tr w:rsidR="00730906" w:rsidRPr="00730906" w14:paraId="6625664A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383ADA0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Zobellviridae</w:t>
            </w:r>
            <w:proofErr w:type="spellEnd"/>
          </w:p>
        </w:tc>
        <w:tc>
          <w:tcPr>
            <w:tcW w:w="3063" w:type="dxa"/>
            <w:noWrap/>
            <w:hideMark/>
          </w:tcPr>
          <w:p w14:paraId="44CA0E2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Phycodnaviridae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168E24C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Cressdnaviricota</w:t>
            </w:r>
            <w:proofErr w:type="spellEnd"/>
          </w:p>
        </w:tc>
      </w:tr>
      <w:tr w:rsidR="00730906" w:rsidRPr="00730906" w14:paraId="6F63251A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3D2251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yanophage KBS S 2</w:t>
            </w:r>
            <w:proofErr w:type="gramStart"/>
            <w:r w:rsidRPr="00730906">
              <w:rPr>
                <w:i/>
                <w:iCs/>
              </w:rPr>
              <w:t>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6FE58E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tago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549EE92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losneuvirus</w:t>
            </w:r>
            <w:proofErr w:type="spellEnd"/>
          </w:p>
        </w:tc>
      </w:tr>
      <w:tr w:rsidR="00730906" w:rsidRPr="00730906" w14:paraId="5B3FD994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9934F8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Kostya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335EDC4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ilnye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5934D79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teromonas</w:t>
            </w:r>
            <w:proofErr w:type="spellEnd"/>
            <w:r w:rsidRPr="00730906">
              <w:rPr>
                <w:i/>
                <w:iCs/>
              </w:rPr>
              <w:t xml:space="preserve"> phage JH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8F25753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3B8AEA2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balone </w:t>
            </w:r>
            <w:proofErr w:type="spellStart"/>
            <w:r w:rsidRPr="00730906">
              <w:rPr>
                <w:i/>
                <w:iCs/>
              </w:rPr>
              <w:t>asfa</w:t>
            </w:r>
            <w:proofErr w:type="spellEnd"/>
            <w:r w:rsidRPr="00730906">
              <w:rPr>
                <w:i/>
                <w:iCs/>
              </w:rPr>
              <w:t xml:space="preserve"> like </w:t>
            </w:r>
            <w:proofErr w:type="gramStart"/>
            <w:r w:rsidRPr="00730906">
              <w:rPr>
                <w:i/>
                <w:iCs/>
              </w:rPr>
              <w:t>virus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5B46409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tience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31280FC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ibrio phage PWH3a P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8FD5E5A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340D0C0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ega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730906">
              <w:rPr>
                <w:i/>
                <w:iCs/>
              </w:rPr>
              <w:t>baoshan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73935290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CRESS virus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75D35F5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Xanthomonas phage </w:t>
            </w:r>
            <w:proofErr w:type="spellStart"/>
            <w:r w:rsidRPr="00730906">
              <w:rPr>
                <w:i/>
                <w:iCs/>
              </w:rPr>
              <w:t>Xoo</w:t>
            </w:r>
            <w:proofErr w:type="spellEnd"/>
            <w:r w:rsidRPr="00730906">
              <w:rPr>
                <w:i/>
                <w:iCs/>
              </w:rPr>
              <w:t xml:space="preserve"> sp</w:t>
            </w:r>
            <w:proofErr w:type="gramStart"/>
            <w:r w:rsidRPr="00730906">
              <w:rPr>
                <w:i/>
                <w:iCs/>
              </w:rPr>
              <w:t>1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A1E441F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3B19832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quash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5CC85A0F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Xanthomonas phage DES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0D33DFD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rthrobacter phage </w:t>
            </w:r>
            <w:proofErr w:type="spellStart"/>
            <w:proofErr w:type="gramStart"/>
            <w:r w:rsidRPr="00730906">
              <w:rPr>
                <w:i/>
                <w:iCs/>
              </w:rPr>
              <w:t>DanielleIgnace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3591CE1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1628220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Hot spring virus BHS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1CADDB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Yellowstone Lake virophage </w:t>
            </w:r>
            <w:proofErr w:type="gramStart"/>
            <w:r w:rsidRPr="00730906">
              <w:rPr>
                <w:i/>
                <w:iCs/>
              </w:rPr>
              <w:t>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54CE8F3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erelle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700B6212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5CB5ACC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lstonia</w:t>
            </w:r>
            <w:proofErr w:type="spellEnd"/>
            <w:r w:rsidRPr="00730906">
              <w:rPr>
                <w:i/>
                <w:iCs/>
              </w:rPr>
              <w:t xml:space="preserve"> phage RP</w:t>
            </w:r>
            <w:proofErr w:type="gramStart"/>
            <w:r w:rsidRPr="00730906">
              <w:rPr>
                <w:i/>
                <w:iCs/>
              </w:rPr>
              <w:t>1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40B2C56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PAC</w:t>
            </w:r>
            <w:proofErr w:type="gramStart"/>
            <w:r w:rsidRPr="00730906">
              <w:rPr>
                <w:i/>
                <w:iCs/>
              </w:rPr>
              <w:t>104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254C029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bidjanvirus</w:t>
            </w:r>
            <w:proofErr w:type="spellEnd"/>
          </w:p>
        </w:tc>
      </w:tr>
      <w:tr w:rsidR="00730906" w:rsidRPr="00730906" w14:paraId="48EB6188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7FBE2DDE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Iridovirus LCIVAC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3DF29C0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riuna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1F59890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inetobacter phage YMC13 03 R</w:t>
            </w:r>
            <w:proofErr w:type="gramStart"/>
            <w:r w:rsidRPr="00730906">
              <w:rPr>
                <w:i/>
                <w:iCs/>
              </w:rPr>
              <w:t>209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517BD1BC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90985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urkholderia</w:t>
            </w:r>
            <w:proofErr w:type="spellEnd"/>
            <w:r w:rsidRPr="00730906">
              <w:rPr>
                <w:i/>
                <w:iCs/>
              </w:rPr>
              <w:t xml:space="preserve"> phage BCSR</w:t>
            </w:r>
            <w:proofErr w:type="gramStart"/>
            <w:r w:rsidRPr="00730906">
              <w:rPr>
                <w:i/>
                <w:iCs/>
              </w:rPr>
              <w:t>12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4D62030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ithovirus LCDPAC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441AC17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ernavacavirus</w:t>
            </w:r>
            <w:proofErr w:type="spellEnd"/>
          </w:p>
        </w:tc>
      </w:tr>
      <w:tr w:rsidR="00730906" w:rsidRPr="00730906" w14:paraId="17776B95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1629F04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hapiro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61F41C4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  <w:r w:rsidRPr="00730906">
              <w:rPr>
                <w:i/>
                <w:iCs/>
              </w:rPr>
              <w:t xml:space="preserve"> LCMAC</w:t>
            </w:r>
            <w:proofErr w:type="gramStart"/>
            <w:r w:rsidRPr="00730906">
              <w:rPr>
                <w:i/>
                <w:iCs/>
              </w:rPr>
              <w:t>10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6CEE928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Acinetobacter phage </w:t>
            </w:r>
            <w:proofErr w:type="spellStart"/>
            <w:proofErr w:type="gramStart"/>
            <w:r w:rsidRPr="00730906">
              <w:rPr>
                <w:i/>
                <w:iCs/>
              </w:rPr>
              <w:t>TaPaz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C2DE19B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5B66EB6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irus NIOZ UU</w:t>
            </w:r>
            <w:proofErr w:type="gramStart"/>
            <w:r w:rsidRPr="00730906">
              <w:rPr>
                <w:i/>
                <w:iCs/>
              </w:rPr>
              <w:t>157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166191B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ato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381F849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mexvirus</w:t>
            </w:r>
            <w:proofErr w:type="spellEnd"/>
          </w:p>
        </w:tc>
      </w:tr>
      <w:tr w:rsidR="00730906" w:rsidRPr="00730906" w14:paraId="7EFBE7F0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7734C7D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apecocta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3EE4008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lorirido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4BF4876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virus </w:t>
            </w:r>
            <w:proofErr w:type="spellStart"/>
            <w:proofErr w:type="gram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ctoYX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A4B3CC3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20FDDAC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ooper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45BDB54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arvfo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19DFD06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  <w:r w:rsidRPr="00730906">
              <w:rPr>
                <w:i/>
                <w:iCs/>
              </w:rPr>
              <w:t xml:space="preserve"> LCMAC</w:t>
            </w:r>
            <w:proofErr w:type="gramStart"/>
            <w:r w:rsidRPr="00730906">
              <w:rPr>
                <w:i/>
                <w:iCs/>
              </w:rPr>
              <w:t>20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079557B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7366DEE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odonka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4C822A7F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oodruff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38A5173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lumine</w:t>
            </w:r>
            <w:proofErr w:type="spellEnd"/>
            <w:r w:rsidRPr="00730906">
              <w:rPr>
                <w:i/>
                <w:iCs/>
              </w:rPr>
              <w:t xml:space="preserve"> podo like phage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EAD6D5A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39D10CC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adoli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23E2FD0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li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56113F12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hodococcus</w:t>
            </w:r>
            <w:proofErr w:type="spellEnd"/>
            <w:r w:rsidRPr="00730906">
              <w:rPr>
                <w:i/>
                <w:iCs/>
              </w:rPr>
              <w:t xml:space="preserve"> phage Mbo</w:t>
            </w:r>
            <w:proofErr w:type="gramStart"/>
            <w:r w:rsidRPr="00730906">
              <w:rPr>
                <w:i/>
                <w:iCs/>
              </w:rPr>
              <w:t>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3ABF6D1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E49116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kermania</w:t>
            </w:r>
            <w:proofErr w:type="spellEnd"/>
            <w:r w:rsidRPr="00730906">
              <w:rPr>
                <w:i/>
                <w:iCs/>
              </w:rPr>
              <w:t xml:space="preserve"> phage SPI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242D721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cro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7E7D9A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eptimatrevirus</w:t>
            </w:r>
            <w:proofErr w:type="spellEnd"/>
          </w:p>
        </w:tc>
      </w:tr>
      <w:tr w:rsidR="00730906" w:rsidRPr="00730906" w14:paraId="43657C3F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67288F9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edratvirus</w:t>
            </w:r>
            <w:proofErr w:type="spellEnd"/>
            <w:r w:rsidRPr="00730906">
              <w:rPr>
                <w:i/>
                <w:iCs/>
              </w:rPr>
              <w:t xml:space="preserve"> Zaza </w:t>
            </w:r>
            <w:proofErr w:type="gramStart"/>
            <w:r w:rsidRPr="00730906">
              <w:rPr>
                <w:i/>
                <w:iCs/>
              </w:rPr>
              <w:t>IHUMI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1A1A2BC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deca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790EAF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ronvirus</w:t>
            </w:r>
            <w:proofErr w:type="spellEnd"/>
          </w:p>
        </w:tc>
      </w:tr>
      <w:tr w:rsidR="00730906" w:rsidRPr="00730906" w14:paraId="7E2646E3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275C42A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oma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063" w:type="dxa"/>
            <w:noWrap/>
            <w:hideMark/>
          </w:tcPr>
          <w:p w14:paraId="197591E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hlorella virus XW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4E6B1C3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virus </w:t>
            </w:r>
            <w:proofErr w:type="spellStart"/>
            <w:proofErr w:type="gram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ctkyY8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4241351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1D7A7BA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ndoravirus</w:t>
            </w:r>
            <w:proofErr w:type="spellEnd"/>
          </w:p>
        </w:tc>
        <w:tc>
          <w:tcPr>
            <w:tcW w:w="3063" w:type="dxa"/>
            <w:noWrap/>
            <w:hideMark/>
          </w:tcPr>
          <w:p w14:paraId="7EE6CC5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Liban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773A56E2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Caulobacter phage Cr</w:t>
            </w:r>
            <w:proofErr w:type="gramStart"/>
            <w:r w:rsidRPr="00730906">
              <w:rPr>
                <w:i/>
                <w:iCs/>
              </w:rPr>
              <w:t>30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1DA284E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705BD9A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BPR </w:t>
            </w:r>
            <w:proofErr w:type="spellStart"/>
            <w:r w:rsidRPr="00730906">
              <w:rPr>
                <w:i/>
                <w:iCs/>
              </w:rPr>
              <w:t>sipho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6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063" w:type="dxa"/>
            <w:noWrap/>
            <w:hideMark/>
          </w:tcPr>
          <w:p w14:paraId="4247991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Lentivirus</w:t>
            </w:r>
          </w:p>
        </w:tc>
        <w:tc>
          <w:tcPr>
            <w:tcW w:w="3194" w:type="dxa"/>
            <w:gridSpan w:val="2"/>
            <w:noWrap/>
            <w:hideMark/>
          </w:tcPr>
          <w:p w14:paraId="4FC98AA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Ralstonia</w:t>
            </w:r>
            <w:proofErr w:type="spellEnd"/>
            <w:r w:rsidRPr="00730906">
              <w:rPr>
                <w:i/>
                <w:iCs/>
              </w:rPr>
              <w:t xml:space="preserve"> phage RsoM2</w:t>
            </w:r>
            <w:proofErr w:type="gramStart"/>
            <w:r w:rsidRPr="00730906">
              <w:rPr>
                <w:i/>
                <w:iCs/>
              </w:rPr>
              <w:t>US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CB6CEF6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2948EBD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6D8B5C3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hormidium</w:t>
            </w:r>
            <w:proofErr w:type="spellEnd"/>
            <w:r w:rsidRPr="00730906">
              <w:rPr>
                <w:i/>
                <w:iCs/>
              </w:rPr>
              <w:t xml:space="preserve"> phage MIS PhV1</w:t>
            </w:r>
            <w:proofErr w:type="gramStart"/>
            <w:r w:rsidRPr="00730906">
              <w:rPr>
                <w:i/>
                <w:iCs/>
              </w:rPr>
              <w:t>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165E5A3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Pseudomonas phage PHB</w:t>
            </w:r>
            <w:proofErr w:type="gramStart"/>
            <w:r w:rsidRPr="00730906">
              <w:rPr>
                <w:i/>
                <w:iCs/>
              </w:rPr>
              <w:t>0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852F1BF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C2E7FF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2EEF32D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yperion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297D55D7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eromonas phage phiA</w:t>
            </w:r>
            <w:proofErr w:type="gramStart"/>
            <w:r w:rsidRPr="00730906">
              <w:rPr>
                <w:i/>
                <w:iCs/>
              </w:rPr>
              <w:t>005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28FE8E5E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311101A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747958A1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eferthenavirus</w:t>
            </w:r>
            <w:proofErr w:type="spellEnd"/>
          </w:p>
        </w:tc>
        <w:tc>
          <w:tcPr>
            <w:tcW w:w="3194" w:type="dxa"/>
            <w:gridSpan w:val="2"/>
            <w:noWrap/>
            <w:hideMark/>
          </w:tcPr>
          <w:p w14:paraId="6E4A071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Alcyoneusvirus</w:t>
            </w:r>
            <w:proofErr w:type="spellEnd"/>
          </w:p>
        </w:tc>
      </w:tr>
      <w:tr w:rsidR="00730906" w:rsidRPr="00730906" w14:paraId="28D1B222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8A8689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7FC23F46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icrocystis phage Mic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  <w:tc>
          <w:tcPr>
            <w:tcW w:w="3194" w:type="dxa"/>
            <w:gridSpan w:val="2"/>
            <w:noWrap/>
            <w:hideMark/>
          </w:tcPr>
          <w:p w14:paraId="5A026461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eromonas phage 62AhydR11</w:t>
            </w:r>
            <w:proofErr w:type="gramStart"/>
            <w:r w:rsidRPr="00730906">
              <w:rPr>
                <w:i/>
                <w:iCs/>
              </w:rPr>
              <w:t>PP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B3C4BAC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FAB947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446BC2C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751CC19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Grus </w:t>
            </w:r>
            <w:proofErr w:type="spellStart"/>
            <w:r w:rsidRPr="00730906">
              <w:rPr>
                <w:i/>
                <w:iCs/>
              </w:rPr>
              <w:t>japonensis</w:t>
            </w:r>
            <w:proofErr w:type="spellEnd"/>
            <w:r w:rsidRPr="00730906">
              <w:rPr>
                <w:i/>
                <w:iCs/>
              </w:rPr>
              <w:t xml:space="preserve"> parvo like hybrid </w:t>
            </w:r>
            <w:proofErr w:type="gramStart"/>
            <w:r w:rsidRPr="00730906">
              <w:rPr>
                <w:i/>
                <w:iCs/>
              </w:rPr>
              <w:t>virus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7FB5A71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32FE2C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5F1B7EF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3CE212E3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elagibacter</w:t>
            </w:r>
            <w:proofErr w:type="spellEnd"/>
            <w:r w:rsidRPr="00730906">
              <w:rPr>
                <w:i/>
                <w:iCs/>
              </w:rPr>
              <w:t xml:space="preserve"> phage HTVC010</w:t>
            </w:r>
            <w:proofErr w:type="gramStart"/>
            <w:r w:rsidRPr="00730906">
              <w:rPr>
                <w:i/>
                <w:iCs/>
              </w:rPr>
              <w:t>P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210351D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10C981F0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1D8A825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65B73F9C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Iridoviridae</w:t>
            </w:r>
            <w:proofErr w:type="spellEnd"/>
          </w:p>
        </w:tc>
      </w:tr>
      <w:tr w:rsidR="00730906" w:rsidRPr="00730906" w14:paraId="6D2533E2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2D2738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5EA6BB4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3D6BD70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Acinetobacter phage MD 2021</w:t>
            </w:r>
            <w:proofErr w:type="gramStart"/>
            <w:r w:rsidRPr="00730906">
              <w:rPr>
                <w:i/>
                <w:iCs/>
              </w:rPr>
              <w:t>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FCFE469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744471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2168C72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4BABFB2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urvibacter</w:t>
            </w:r>
            <w:proofErr w:type="spellEnd"/>
            <w:r w:rsidRPr="00730906">
              <w:rPr>
                <w:i/>
                <w:iCs/>
              </w:rPr>
              <w:t xml:space="preserve"> phage P26059</w:t>
            </w:r>
            <w:proofErr w:type="gramStart"/>
            <w:r w:rsidRPr="00730906">
              <w:rPr>
                <w:i/>
                <w:iCs/>
              </w:rPr>
              <w:t>A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92256CB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57A5BA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421BB2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3BABCE9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ntyvirus</w:t>
            </w:r>
            <w:proofErr w:type="spellEnd"/>
          </w:p>
        </w:tc>
      </w:tr>
      <w:tr w:rsidR="00730906" w:rsidRPr="00730906" w14:paraId="6CFD9EC3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56889F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5681382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3654C45B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ynechococcus</w:t>
            </w:r>
            <w:proofErr w:type="spellEnd"/>
            <w:r w:rsidRPr="00730906">
              <w:rPr>
                <w:i/>
                <w:iCs/>
              </w:rPr>
              <w:t xml:space="preserve"> phage S SRM</w:t>
            </w:r>
            <w:proofErr w:type="gramStart"/>
            <w:r w:rsidRPr="00730906">
              <w:rPr>
                <w:i/>
                <w:iCs/>
              </w:rPr>
              <w:t>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952AD54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58C0988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6FA825E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20C38F0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Gaea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663F88BC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3D0225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22C15D1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6F1DD34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Virus Rctr197</w:t>
            </w:r>
            <w:proofErr w:type="gramStart"/>
            <w:r w:rsidRPr="00730906">
              <w:rPr>
                <w:i/>
                <w:iCs/>
              </w:rPr>
              <w:t>k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18EAA23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2E6D7FD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39CD67D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18167B8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lotvirus</w:t>
            </w:r>
            <w:proofErr w:type="spellEnd"/>
          </w:p>
        </w:tc>
      </w:tr>
      <w:tr w:rsidR="00730906" w:rsidRPr="00730906" w14:paraId="4CDA6D21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921D95B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329C4D5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314F5E1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Hiyaavirus</w:t>
            </w:r>
            <w:proofErr w:type="spellEnd"/>
          </w:p>
        </w:tc>
      </w:tr>
      <w:tr w:rsidR="00730906" w:rsidRPr="00730906" w14:paraId="2033DE08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729968B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025363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542EBDCA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  <w:r w:rsidRPr="00730906">
              <w:rPr>
                <w:i/>
                <w:iCs/>
              </w:rPr>
              <w:t xml:space="preserve"> LCMAC</w:t>
            </w:r>
            <w:proofErr w:type="gramStart"/>
            <w:r w:rsidRPr="00730906">
              <w:rPr>
                <w:i/>
                <w:iCs/>
              </w:rPr>
              <w:t>2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922BE53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0D995C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3652AD1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1CC7D42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Klebsiella virus KpV</w:t>
            </w:r>
            <w:proofErr w:type="gramStart"/>
            <w:r w:rsidRPr="00730906">
              <w:rPr>
                <w:i/>
                <w:iCs/>
              </w:rPr>
              <w:t>281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DE3165E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4EC4E0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787AD84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1BC9202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Bdellovibrio</w:t>
            </w:r>
            <w:proofErr w:type="spellEnd"/>
            <w:r w:rsidRPr="00730906">
              <w:rPr>
                <w:i/>
                <w:iCs/>
              </w:rPr>
              <w:t xml:space="preserve"> phage phi</w:t>
            </w:r>
            <w:proofErr w:type="gramStart"/>
            <w:r w:rsidRPr="00730906">
              <w:rPr>
                <w:i/>
                <w:iCs/>
              </w:rPr>
              <w:t>1402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420B669C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5BDDCF5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6768297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220C043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Nickievirus</w:t>
            </w:r>
            <w:proofErr w:type="spellEnd"/>
          </w:p>
        </w:tc>
      </w:tr>
      <w:tr w:rsidR="00730906" w:rsidRPr="00730906" w14:paraId="770A809C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4A6C4F5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382C2F7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1226D6C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Wphvirus</w:t>
            </w:r>
            <w:proofErr w:type="spellEnd"/>
          </w:p>
        </w:tc>
      </w:tr>
      <w:tr w:rsidR="00730906" w:rsidRPr="00730906" w14:paraId="26D1D8F0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68F4C5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113F12EC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3BC59AD6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ircoviridae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spellStart"/>
            <w:r w:rsidRPr="00730906">
              <w:rPr>
                <w:i/>
                <w:iCs/>
              </w:rPr>
              <w:t>sp</w:t>
            </w:r>
            <w:proofErr w:type="spellEnd"/>
            <w:r w:rsidRPr="00730906">
              <w:rPr>
                <w:i/>
                <w:iCs/>
              </w:rPr>
              <w:t xml:space="preserve">   no genus in NCBI </w:t>
            </w:r>
          </w:p>
        </w:tc>
      </w:tr>
      <w:tr w:rsidR="00730906" w:rsidRPr="00730906" w14:paraId="1BFCFF78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5B7C36D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474FE2A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5EB68AF0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arseillevirus</w:t>
            </w:r>
            <w:proofErr w:type="spellEnd"/>
            <w:r w:rsidRPr="00730906">
              <w:rPr>
                <w:i/>
                <w:iCs/>
              </w:rPr>
              <w:t xml:space="preserve"> LCMAC</w:t>
            </w:r>
            <w:proofErr w:type="gramStart"/>
            <w:r w:rsidRPr="00730906">
              <w:rPr>
                <w:i/>
                <w:iCs/>
              </w:rPr>
              <w:t>10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84A2FAB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53E14FB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05BD3239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463C746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ylindrospermopsis</w:t>
            </w:r>
            <w:proofErr w:type="spellEnd"/>
            <w:r w:rsidRPr="00730906">
              <w:rPr>
                <w:i/>
                <w:iCs/>
              </w:rPr>
              <w:t xml:space="preserve"> phage Cr LKS</w:t>
            </w:r>
            <w:proofErr w:type="gramStart"/>
            <w:r w:rsidRPr="00730906">
              <w:rPr>
                <w:i/>
                <w:iCs/>
              </w:rPr>
              <w:t>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17DC6624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711378F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13140D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0359674B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Nocardia phage P3 </w:t>
            </w:r>
            <w:proofErr w:type="gramStart"/>
            <w:r w:rsidRPr="00730906">
              <w:rPr>
                <w:i/>
                <w:iCs/>
              </w:rPr>
              <w:t>1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09179007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7D4727E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2DD2A4E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050E1A67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Cheoctovirus</w:t>
            </w:r>
            <w:proofErr w:type="spellEnd"/>
          </w:p>
        </w:tc>
      </w:tr>
      <w:tr w:rsidR="00730906" w:rsidRPr="00730906" w14:paraId="61C651BE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67FD0F4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723FA2C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0E54AEE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EBPR </w:t>
            </w:r>
            <w:proofErr w:type="spellStart"/>
            <w:r w:rsidRPr="00730906">
              <w:rPr>
                <w:i/>
                <w:iCs/>
              </w:rPr>
              <w:t>podovirus</w:t>
            </w:r>
            <w:proofErr w:type="spellEnd"/>
            <w:r w:rsidRPr="00730906">
              <w:rPr>
                <w:i/>
                <w:iCs/>
              </w:rPr>
              <w:t xml:space="preserve"> </w:t>
            </w:r>
            <w:proofErr w:type="gramStart"/>
            <w:r w:rsidRPr="00730906">
              <w:rPr>
                <w:i/>
                <w:iCs/>
              </w:rPr>
              <w:t>3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61281EF4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103ADB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3D15427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73A37764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Tupanvirus</w:t>
            </w:r>
            <w:proofErr w:type="spellEnd"/>
          </w:p>
        </w:tc>
      </w:tr>
      <w:tr w:rsidR="00730906" w:rsidRPr="00730906" w14:paraId="1AB9BBE7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5B38589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1BAAC26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00F038A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Litunavirus</w:t>
            </w:r>
          </w:p>
        </w:tc>
      </w:tr>
      <w:tr w:rsidR="00730906" w:rsidRPr="00730906" w14:paraId="70B8BE78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626A5BF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25571046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1818210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oupsvirus</w:t>
            </w:r>
            <w:proofErr w:type="spellEnd"/>
          </w:p>
        </w:tc>
      </w:tr>
      <w:tr w:rsidR="00730906" w:rsidRPr="00730906" w14:paraId="01DCFE4E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7A6FFE1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3574E74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60D90D38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Indivirus</w:t>
            </w:r>
            <w:proofErr w:type="spellEnd"/>
          </w:p>
        </w:tc>
      </w:tr>
      <w:tr w:rsidR="00730906" w:rsidRPr="00730906" w14:paraId="6BB0696B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1614AB7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32029F6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29A9A1C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Saclayvirus</w:t>
            </w:r>
            <w:proofErr w:type="spellEnd"/>
          </w:p>
        </w:tc>
      </w:tr>
      <w:tr w:rsidR="00730906" w:rsidRPr="00730906" w14:paraId="0804640F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69C9200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63DFD8C2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1D8B673D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imivirus</w:t>
            </w:r>
            <w:proofErr w:type="spellEnd"/>
          </w:p>
        </w:tc>
      </w:tr>
      <w:tr w:rsidR="00730906" w:rsidRPr="00730906" w14:paraId="5CB58158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2B7F3F35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4BA8B117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219E9B38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Unclassified </w:t>
            </w:r>
            <w:proofErr w:type="spellStart"/>
            <w:r w:rsidRPr="00730906">
              <w:rPr>
                <w:i/>
                <w:iCs/>
              </w:rPr>
              <w:t>Megaviricetes</w:t>
            </w:r>
            <w:proofErr w:type="spellEnd"/>
          </w:p>
        </w:tc>
      </w:tr>
      <w:tr w:rsidR="00730906" w:rsidRPr="00730906" w14:paraId="6A758EC4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3A2FEA2E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5B37BF0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04A9357C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Yuavirus</w:t>
            </w:r>
            <w:proofErr w:type="spellEnd"/>
          </w:p>
        </w:tc>
      </w:tr>
      <w:tr w:rsidR="00730906" w:rsidRPr="00730906" w14:paraId="285962ED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3AF2E24D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12E0696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46398969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Pakpunavirus</w:t>
            </w:r>
            <w:proofErr w:type="spellEnd"/>
          </w:p>
        </w:tc>
      </w:tr>
      <w:tr w:rsidR="00730906" w:rsidRPr="00730906" w14:paraId="40FC27B2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0834F98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7354E124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1A4E1805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 xml:space="preserve">Mycobacterium phage </w:t>
            </w:r>
            <w:proofErr w:type="spellStart"/>
            <w:proofErr w:type="gramStart"/>
            <w:r w:rsidRPr="00730906">
              <w:rPr>
                <w:i/>
                <w:iCs/>
              </w:rPr>
              <w:t>ScoobyDoobyDoo</w:t>
            </w:r>
            <w:proofErr w:type="spellEnd"/>
            <w:r w:rsidRPr="00730906">
              <w:rPr>
                <w:i/>
                <w:iCs/>
              </w:rPr>
              <w:t xml:space="preserve">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7C567237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248BB42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1E8A0F03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316EA25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Omegavirus</w:t>
            </w:r>
            <w:proofErr w:type="spellEnd"/>
          </w:p>
        </w:tc>
      </w:tr>
      <w:tr w:rsidR="00730906" w:rsidRPr="00730906" w14:paraId="7E5E0413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1B6891E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15B32B4F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159132FE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Ficleduovirus</w:t>
            </w:r>
            <w:proofErr w:type="spellEnd"/>
          </w:p>
        </w:tc>
      </w:tr>
      <w:tr w:rsidR="00730906" w:rsidRPr="00730906" w14:paraId="64E93C47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77CF49E1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66523C0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7BD63CD9" w14:textId="77777777" w:rsidR="00730906" w:rsidRPr="00730906" w:rsidRDefault="00730906" w:rsidP="00730906">
            <w:pPr>
              <w:rPr>
                <w:i/>
                <w:iCs/>
              </w:rPr>
            </w:pPr>
            <w:r w:rsidRPr="00730906">
              <w:rPr>
                <w:i/>
                <w:iCs/>
              </w:rPr>
              <w:t>Mu like cryoconite phage AB</w:t>
            </w:r>
            <w:proofErr w:type="gramStart"/>
            <w:r w:rsidRPr="00730906">
              <w:rPr>
                <w:i/>
                <w:iCs/>
              </w:rPr>
              <w:t>09  no</w:t>
            </w:r>
            <w:proofErr w:type="gramEnd"/>
            <w:r w:rsidRPr="00730906">
              <w:rPr>
                <w:i/>
                <w:iCs/>
              </w:rPr>
              <w:t xml:space="preserve"> genus in NCBI </w:t>
            </w:r>
          </w:p>
        </w:tc>
      </w:tr>
      <w:tr w:rsidR="00730906" w:rsidRPr="00730906" w14:paraId="3A99AD3D" w14:textId="77777777" w:rsidTr="00506DBA">
        <w:trPr>
          <w:trHeight w:val="288"/>
        </w:trPr>
        <w:tc>
          <w:tcPr>
            <w:tcW w:w="2759" w:type="dxa"/>
            <w:gridSpan w:val="2"/>
            <w:noWrap/>
            <w:hideMark/>
          </w:tcPr>
          <w:p w14:paraId="62BA5BEA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063" w:type="dxa"/>
            <w:noWrap/>
            <w:hideMark/>
          </w:tcPr>
          <w:p w14:paraId="2264FDF8" w14:textId="77777777" w:rsidR="00730906" w:rsidRPr="00730906" w:rsidRDefault="00730906" w:rsidP="00730906">
            <w:pPr>
              <w:rPr>
                <w:i/>
                <w:iCs/>
              </w:rPr>
            </w:pPr>
          </w:p>
        </w:tc>
        <w:tc>
          <w:tcPr>
            <w:tcW w:w="3194" w:type="dxa"/>
            <w:gridSpan w:val="2"/>
            <w:noWrap/>
            <w:hideMark/>
          </w:tcPr>
          <w:p w14:paraId="176FE465" w14:textId="77777777" w:rsidR="00730906" w:rsidRPr="00730906" w:rsidRDefault="00730906" w:rsidP="00730906">
            <w:pPr>
              <w:rPr>
                <w:i/>
                <w:iCs/>
              </w:rPr>
            </w:pPr>
            <w:proofErr w:type="spellStart"/>
            <w:r w:rsidRPr="00730906">
              <w:rPr>
                <w:i/>
                <w:iCs/>
              </w:rPr>
              <w:t>Mosigvirus</w:t>
            </w:r>
            <w:proofErr w:type="spellEnd"/>
          </w:p>
        </w:tc>
      </w:tr>
    </w:tbl>
    <w:p w14:paraId="3497DFFE" w14:textId="77777777" w:rsidR="00730906" w:rsidRPr="00730906" w:rsidRDefault="00730906" w:rsidP="00730906">
      <w:pPr>
        <w:rPr>
          <w:i/>
          <w:iCs/>
        </w:rPr>
      </w:pPr>
    </w:p>
    <w:p w14:paraId="4178DD27" w14:textId="77777777" w:rsidR="00730906" w:rsidRPr="00730906" w:rsidRDefault="00730906" w:rsidP="00730906">
      <w:pPr>
        <w:rPr>
          <w:i/>
          <w:iCs/>
        </w:rPr>
      </w:pPr>
    </w:p>
    <w:p w14:paraId="54D6F0EB" w14:textId="196BF9C5" w:rsidR="006F5541" w:rsidRDefault="006F5541" w:rsidP="00BE0145">
      <w:pPr>
        <w:spacing w:line="276" w:lineRule="auto"/>
        <w:sectPr w:rsidR="006F5541" w:rsidSect="00BE0145"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37ACEA61" w14:textId="77777777" w:rsidR="00B50921" w:rsidRDefault="00B50921"/>
    <w:sectPr w:rsidR="00B509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3FCD2" w14:textId="77777777" w:rsidR="00006107" w:rsidRDefault="00006107">
      <w:pPr>
        <w:spacing w:after="0" w:line="240" w:lineRule="auto"/>
      </w:pPr>
      <w:r>
        <w:separator/>
      </w:r>
    </w:p>
  </w:endnote>
  <w:endnote w:type="continuationSeparator" w:id="0">
    <w:p w14:paraId="6A176AA3" w14:textId="77777777" w:rsidR="00006107" w:rsidRDefault="000061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2B764F" w14:textId="77777777" w:rsidR="00BE0145" w:rsidRDefault="00BE0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70B67" w14:textId="77777777" w:rsidR="00BE0145" w:rsidRDefault="00BE01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47D43" w14:textId="77777777" w:rsidR="00BE0145" w:rsidRDefault="00BE0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1AED6" w14:textId="77777777" w:rsidR="00006107" w:rsidRDefault="00006107">
      <w:pPr>
        <w:spacing w:after="0" w:line="240" w:lineRule="auto"/>
      </w:pPr>
      <w:r>
        <w:separator/>
      </w:r>
    </w:p>
  </w:footnote>
  <w:footnote w:type="continuationSeparator" w:id="0">
    <w:p w14:paraId="2CBFBF33" w14:textId="77777777" w:rsidR="00006107" w:rsidRDefault="000061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40EB7" w14:textId="77777777" w:rsidR="00BE0145" w:rsidRDefault="00BE0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207EC" w14:textId="77777777" w:rsidR="00BE0145" w:rsidRDefault="00BE01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F826F" w14:textId="77777777" w:rsidR="00BE0145" w:rsidRDefault="00BE01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xtDC2NDc2NjA2NzBT0lEKTi0uzszPAykwrgUApzJdUiwAAAA="/>
  </w:docVars>
  <w:rsids>
    <w:rsidRoot w:val="00BE0145"/>
    <w:rsid w:val="00006107"/>
    <w:rsid w:val="000B195B"/>
    <w:rsid w:val="002E20E2"/>
    <w:rsid w:val="006050E8"/>
    <w:rsid w:val="006F5541"/>
    <w:rsid w:val="00730906"/>
    <w:rsid w:val="008801F8"/>
    <w:rsid w:val="009005EB"/>
    <w:rsid w:val="00933359"/>
    <w:rsid w:val="00B50921"/>
    <w:rsid w:val="00BA2CAE"/>
    <w:rsid w:val="00BE0145"/>
    <w:rsid w:val="00C522AA"/>
    <w:rsid w:val="00E01862"/>
    <w:rsid w:val="00E96C71"/>
    <w:rsid w:val="00ED6A4B"/>
    <w:rsid w:val="00F33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4CCEC"/>
  <w15:chartTrackingRefBased/>
  <w15:docId w15:val="{7182BA26-9FBA-4EDB-8325-F0B8ECBED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2"/>
        <w:lang w:val="en-ZA" w:eastAsia="en-US" w:bidi="ar-SA"/>
        <w14:ligatures w14:val="standardContextual"/>
      </w:rPr>
    </w:rPrDefault>
    <w:pPrDefault>
      <w:pPr>
        <w:spacing w:after="160"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145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A2CAE"/>
    <w:pPr>
      <w:keepNext/>
      <w:keepLines/>
      <w:spacing w:before="240" w:after="0" w:line="360" w:lineRule="auto"/>
      <w:outlineLvl w:val="0"/>
    </w:pPr>
    <w:rPr>
      <w:rFonts w:eastAsia="Times New Roman" w:cstheme="majorBidi"/>
      <w:b/>
      <w:bCs/>
      <w:kern w:val="0"/>
      <w:sz w:val="28"/>
      <w:szCs w:val="24"/>
      <w:lang w:eastAsia="en-ZA"/>
      <w14:ligatures w14:val="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2CAE"/>
    <w:pPr>
      <w:keepNext/>
      <w:keepLines/>
      <w:spacing w:before="40" w:after="0" w:line="360" w:lineRule="auto"/>
      <w:outlineLvl w:val="1"/>
    </w:pPr>
    <w:rPr>
      <w:rFonts w:eastAsia="Times New Roman" w:cstheme="majorBidi"/>
      <w:b/>
      <w:szCs w:val="26"/>
      <w:lang w:eastAsia="en-ZA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22AA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A2CAE"/>
    <w:pPr>
      <w:keepNext/>
      <w:keepLines/>
      <w:spacing w:before="80" w:after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014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014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014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014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014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2CAE"/>
    <w:rPr>
      <w:rFonts w:eastAsia="Times New Roman" w:cstheme="majorBidi"/>
      <w:b/>
      <w:bCs/>
      <w:kern w:val="0"/>
      <w:sz w:val="28"/>
      <w:szCs w:val="24"/>
      <w:lang w:eastAsia="en-Z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A2CAE"/>
    <w:rPr>
      <w:rFonts w:eastAsia="Times New Roman" w:cstheme="majorBidi"/>
      <w:b/>
      <w:szCs w:val="26"/>
      <w:lang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C522AA"/>
    <w:rPr>
      <w:rFonts w:eastAsiaTheme="majorEastAsia" w:cstheme="majorBidi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A2CAE"/>
    <w:rPr>
      <w:rFonts w:eastAsiaTheme="majorEastAsia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014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014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014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014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0145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01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01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014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014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014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014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E014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014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01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014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014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E01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BE01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BE01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145"/>
  </w:style>
  <w:style w:type="paragraph" w:styleId="Footer">
    <w:name w:val="footer"/>
    <w:basedOn w:val="Normal"/>
    <w:link w:val="FooterChar"/>
    <w:uiPriority w:val="99"/>
    <w:unhideWhenUsed/>
    <w:rsid w:val="00BE01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145"/>
  </w:style>
  <w:style w:type="table" w:styleId="PlainTable5">
    <w:name w:val="Plain Table 5"/>
    <w:basedOn w:val="TableNormal"/>
    <w:uiPriority w:val="45"/>
    <w:rsid w:val="00BE01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BE0145"/>
    <w:pPr>
      <w:spacing w:before="100" w:beforeAutospacing="1" w:after="100" w:afterAutospacing="1" w:line="240" w:lineRule="auto"/>
      <w:jc w:val="left"/>
    </w:pPr>
    <w:rPr>
      <w:rFonts w:eastAsia="Times New Roman"/>
      <w:kern w:val="0"/>
      <w:szCs w:val="24"/>
      <w:lang w:eastAsia="en-ZA"/>
      <w14:ligatures w14:val="none"/>
    </w:rPr>
  </w:style>
  <w:style w:type="character" w:styleId="Hyperlink">
    <w:name w:val="Hyperlink"/>
    <w:basedOn w:val="DefaultParagraphFont"/>
    <w:uiPriority w:val="99"/>
    <w:unhideWhenUsed/>
    <w:rsid w:val="00BE0145"/>
    <w:rPr>
      <w:color w:val="467886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E0145"/>
  </w:style>
  <w:style w:type="character" w:styleId="FollowedHyperlink">
    <w:name w:val="FollowedHyperlink"/>
    <w:basedOn w:val="DefaultParagraphFont"/>
    <w:uiPriority w:val="99"/>
    <w:semiHidden/>
    <w:unhideWhenUsed/>
    <w:rsid w:val="00730906"/>
    <w:rPr>
      <w:color w:val="96607D"/>
      <w:u w:val="single"/>
    </w:rPr>
  </w:style>
  <w:style w:type="paragraph" w:customStyle="1" w:styleId="msonormal0">
    <w:name w:val="msonormal"/>
    <w:basedOn w:val="Normal"/>
    <w:rsid w:val="00730906"/>
    <w:pPr>
      <w:spacing w:before="100" w:beforeAutospacing="1" w:after="100" w:afterAutospacing="1" w:line="240" w:lineRule="auto"/>
      <w:jc w:val="left"/>
    </w:pPr>
    <w:rPr>
      <w:rFonts w:eastAsia="Times New Roman"/>
      <w:kern w:val="0"/>
      <w:szCs w:val="24"/>
      <w:lang w:eastAsia="en-Z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2.xml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mailto:SheenaK1@dut.ac.za" TargetMode="External"/><Relationship Id="rId11" Type="http://schemas.openxmlformats.org/officeDocument/2006/relationships/image" Target="media/image4.png"/><Relationship Id="rId24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chart" Target="charts/chart3.xm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5" Type="http://schemas.openxmlformats.org/officeDocument/2006/relationships/chartUserShapes" Target="../drawings/drawing1.xml"/><Relationship Id="rId4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3!$C$4</c:f>
              <c:strCache>
                <c:ptCount val="1"/>
                <c:pt idx="0">
                  <c:v>DA</c:v>
                </c:pt>
              </c:strCache>
            </c:strRef>
          </c:tx>
          <c:spPr>
            <a:solidFill>
              <a:srgbClr val="000099"/>
            </a:solidFill>
            <a:ln>
              <a:solidFill>
                <a:srgbClr val="000099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3!$A$5:$B$13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3!$C$5:$C$13</c:f>
              <c:numCache>
                <c:formatCode>General</c:formatCode>
                <c:ptCount val="9"/>
                <c:pt idx="0" formatCode="0">
                  <c:v>199</c:v>
                </c:pt>
                <c:pt idx="1">
                  <c:v>209</c:v>
                </c:pt>
                <c:pt idx="2">
                  <c:v>177</c:v>
                </c:pt>
                <c:pt idx="3" formatCode="0">
                  <c:v>155</c:v>
                </c:pt>
                <c:pt idx="4" formatCode="0">
                  <c:v>210.42402826855124</c:v>
                </c:pt>
                <c:pt idx="5" formatCode="0">
                  <c:v>156.71378091872793</c:v>
                </c:pt>
                <c:pt idx="6" formatCode="0">
                  <c:v>139.45818610129564</c:v>
                </c:pt>
                <c:pt idx="7" formatCode="0">
                  <c:v>117.70710639968593</c:v>
                </c:pt>
                <c:pt idx="8" formatCode="0">
                  <c:v>91.5194346289752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92-4974-8CBE-856065C0BA22}"/>
            </c:ext>
          </c:extLst>
        </c:ser>
        <c:ser>
          <c:idx val="1"/>
          <c:order val="1"/>
          <c:tx>
            <c:strRef>
              <c:f>Sheet3!$D$4</c:f>
              <c:strCache>
                <c:ptCount val="1"/>
                <c:pt idx="0">
                  <c:v>SA</c:v>
                </c:pt>
              </c:strCache>
            </c:strRef>
          </c:tx>
          <c:spPr>
            <a:solidFill>
              <a:srgbClr val="FF6600"/>
            </a:solidFill>
            <a:ln>
              <a:solidFill>
                <a:srgbClr val="FF6600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3!$A$5:$B$13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3!$D$5:$D$13</c:f>
              <c:numCache>
                <c:formatCode>0</c:formatCode>
                <c:ptCount val="9"/>
                <c:pt idx="0">
                  <c:v>239.75265017667846</c:v>
                </c:pt>
                <c:pt idx="1">
                  <c:v>338.51590106007069</c:v>
                </c:pt>
                <c:pt idx="2">
                  <c:v>348.82214369846884</c:v>
                </c:pt>
                <c:pt idx="3">
                  <c:v>160.93443266588145</c:v>
                </c:pt>
                <c:pt idx="4">
                  <c:v>151.47232037691404</c:v>
                </c:pt>
                <c:pt idx="5">
                  <c:v>288.94956633472532</c:v>
                </c:pt>
                <c:pt idx="6">
                  <c:v>167.14851697183849</c:v>
                </c:pt>
                <c:pt idx="7">
                  <c:v>167.73744512260413</c:v>
                </c:pt>
                <c:pt idx="8">
                  <c:v>226.069886140557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F92-4974-8CBE-856065C0BA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3653504"/>
        <c:axId val="353659264"/>
      </c:barChart>
      <c:catAx>
        <c:axId val="3536535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sz="1000" b="1" i="0" u="none" strike="noStrike" kern="1200" baseline="0">
                    <a:solidFill>
                      <a:sysClr val="windowText" lastClr="000000"/>
                    </a:solidFill>
                  </a:rPr>
                  <a:t>Particle size distribution and Seas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3659264"/>
        <c:crosses val="autoZero"/>
        <c:auto val="1"/>
        <c:lblAlgn val="ctr"/>
        <c:lblOffset val="100"/>
        <c:noMultiLvlLbl val="0"/>
      </c:catAx>
      <c:valAx>
        <c:axId val="353659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/>
                  <a:t>Bioaerosol Particle concentration </a:t>
                </a:r>
              </a:p>
              <a:p>
                <a:pPr>
                  <a:defRPr/>
                </a:pPr>
                <a:r>
                  <a:rPr lang="en-ZA"/>
                  <a:t>(mg/m</a:t>
                </a:r>
                <a:r>
                  <a:rPr lang="en-ZA" baseline="30000"/>
                  <a:t>3</a:t>
                </a:r>
                <a:r>
                  <a:rPr lang="en-ZA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36535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 b="1">
          <a:solidFill>
            <a:sysClr val="windowText" lastClr="000000"/>
          </a:solidFill>
        </a:defRPr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3!$C$34</c:f>
              <c:strCache>
                <c:ptCount val="1"/>
                <c:pt idx="0">
                  <c:v>DA_0m</c:v>
                </c:pt>
              </c:strCache>
            </c:strRef>
          </c:tx>
          <c:spPr>
            <a:solidFill>
              <a:srgbClr val="000099"/>
            </a:solidFill>
            <a:ln>
              <a:solidFill>
                <a:srgbClr val="000099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3!$A$35:$B$43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3!$C$35:$C$43</c:f>
              <c:numCache>
                <c:formatCode>0</c:formatCode>
                <c:ptCount val="9"/>
                <c:pt idx="0">
                  <c:v>199</c:v>
                </c:pt>
                <c:pt idx="1">
                  <c:v>209</c:v>
                </c:pt>
                <c:pt idx="2">
                  <c:v>177</c:v>
                </c:pt>
                <c:pt idx="3">
                  <c:v>155</c:v>
                </c:pt>
                <c:pt idx="4">
                  <c:v>210.42402826855124</c:v>
                </c:pt>
                <c:pt idx="5">
                  <c:v>156.71378091872793</c:v>
                </c:pt>
                <c:pt idx="6">
                  <c:v>139.45818610129564</c:v>
                </c:pt>
                <c:pt idx="7">
                  <c:v>117.70710639968593</c:v>
                </c:pt>
                <c:pt idx="8">
                  <c:v>91.5194346289752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586-49E5-B831-C05EED46F40E}"/>
            </c:ext>
          </c:extLst>
        </c:ser>
        <c:ser>
          <c:idx val="1"/>
          <c:order val="1"/>
          <c:tx>
            <c:strRef>
              <c:f>Sheet3!$D$34</c:f>
              <c:strCache>
                <c:ptCount val="1"/>
                <c:pt idx="0">
                  <c:v>DA_100m</c:v>
                </c:pt>
              </c:strCache>
            </c:strRef>
          </c:tx>
          <c:spPr>
            <a:solidFill>
              <a:srgbClr val="00B0F0"/>
            </a:solidFill>
            <a:ln>
              <a:solidFill>
                <a:srgbClr val="00B0F0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3!$A$35:$B$43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3!$D$35:$D$43</c:f>
              <c:numCache>
                <c:formatCode>0</c:formatCode>
                <c:ptCount val="9"/>
                <c:pt idx="0">
                  <c:v>342.76</c:v>
                </c:pt>
                <c:pt idx="1">
                  <c:v>483.51</c:v>
                </c:pt>
                <c:pt idx="2">
                  <c:v>221.06</c:v>
                </c:pt>
                <c:pt idx="3">
                  <c:v>260.7</c:v>
                </c:pt>
                <c:pt idx="4">
                  <c:v>273.95866795160077</c:v>
                </c:pt>
                <c:pt idx="5">
                  <c:v>188.6</c:v>
                </c:pt>
                <c:pt idx="6">
                  <c:v>162.11228896741264</c:v>
                </c:pt>
                <c:pt idx="7">
                  <c:v>200.90302316450729</c:v>
                </c:pt>
                <c:pt idx="8">
                  <c:v>191.205339615233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586-49E5-B831-C05EED46F40E}"/>
            </c:ext>
          </c:extLst>
        </c:ser>
        <c:ser>
          <c:idx val="2"/>
          <c:order val="2"/>
          <c:tx>
            <c:strRef>
              <c:f>Sheet3!$E$34</c:f>
              <c:strCache>
                <c:ptCount val="1"/>
                <c:pt idx="0">
                  <c:v>SA_0m </c:v>
                </c:pt>
              </c:strCache>
            </c:strRef>
          </c:tx>
          <c:spPr>
            <a:solidFill>
              <a:srgbClr val="FF6600"/>
            </a:solidFill>
            <a:ln>
              <a:solidFill>
                <a:srgbClr val="FF6600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3!$A$35:$B$43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3!$E$35:$E$43</c:f>
              <c:numCache>
                <c:formatCode>0</c:formatCode>
                <c:ptCount val="9"/>
                <c:pt idx="0">
                  <c:v>239.75265017667846</c:v>
                </c:pt>
                <c:pt idx="1">
                  <c:v>338.51590106007069</c:v>
                </c:pt>
                <c:pt idx="2">
                  <c:v>348.82214369846884</c:v>
                </c:pt>
                <c:pt idx="3">
                  <c:v>160.93443266588145</c:v>
                </c:pt>
                <c:pt idx="4">
                  <c:v>151.47232037691404</c:v>
                </c:pt>
                <c:pt idx="5">
                  <c:v>288.94956633472532</c:v>
                </c:pt>
                <c:pt idx="6">
                  <c:v>167.14851697183849</c:v>
                </c:pt>
                <c:pt idx="7">
                  <c:v>167.73744512260413</c:v>
                </c:pt>
                <c:pt idx="8">
                  <c:v>226.069886140557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586-49E5-B831-C05EED46F40E}"/>
            </c:ext>
          </c:extLst>
        </c:ser>
        <c:ser>
          <c:idx val="3"/>
          <c:order val="3"/>
          <c:tx>
            <c:strRef>
              <c:f>Sheet3!$F$34</c:f>
              <c:strCache>
                <c:ptCount val="1"/>
                <c:pt idx="0">
                  <c:v>SA_100m</c:v>
                </c:pt>
              </c:strCache>
            </c:strRef>
          </c:tx>
          <c:spPr>
            <a:solidFill>
              <a:srgbClr val="FFCC00"/>
            </a:solidFill>
            <a:ln>
              <a:solidFill>
                <a:srgbClr val="FFCC00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3!$A$35:$B$43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3!$F$35:$F$43</c:f>
              <c:numCache>
                <c:formatCode>0</c:formatCode>
                <c:ptCount val="9"/>
                <c:pt idx="0">
                  <c:v>109.24617196702003</c:v>
                </c:pt>
                <c:pt idx="1">
                  <c:v>192.81507656065961</c:v>
                </c:pt>
                <c:pt idx="2">
                  <c:v>355.88928150765605</c:v>
                </c:pt>
                <c:pt idx="3">
                  <c:v>128.17218117571474</c:v>
                </c:pt>
                <c:pt idx="4">
                  <c:v>159.38537316629188</c:v>
                </c:pt>
                <c:pt idx="5">
                  <c:v>194.45336759824394</c:v>
                </c:pt>
                <c:pt idx="6">
                  <c:v>93.992932862190813</c:v>
                </c:pt>
                <c:pt idx="7">
                  <c:v>116.88260698861406</c:v>
                </c:pt>
                <c:pt idx="8">
                  <c:v>142.599136238712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586-49E5-B831-C05EED46F4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08133760"/>
        <c:axId val="408134720"/>
      </c:barChart>
      <c:catAx>
        <c:axId val="4081337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/>
                  <a:t>Particle size distribution and Seasons at 0m and 100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8134720"/>
        <c:crosses val="autoZero"/>
        <c:auto val="1"/>
        <c:lblAlgn val="ctr"/>
        <c:lblOffset val="100"/>
        <c:noMultiLvlLbl val="0"/>
      </c:catAx>
      <c:valAx>
        <c:axId val="408134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/>
                  <a:t>Bioaerosol Particle </a:t>
                </a:r>
              </a:p>
              <a:p>
                <a:pPr>
                  <a:defRPr/>
                </a:pPr>
                <a:r>
                  <a:rPr lang="en-ZA"/>
                  <a:t>concentration (mg/m</a:t>
                </a:r>
                <a:r>
                  <a:rPr lang="en-ZA" baseline="30000"/>
                  <a:t>3</a:t>
                </a:r>
                <a:r>
                  <a:rPr lang="en-ZA"/>
                  <a:t>)</a:t>
                </a:r>
              </a:p>
            </c:rich>
          </c:tx>
          <c:layout>
            <c:manualLayout>
              <c:xMode val="edge"/>
              <c:yMode val="edge"/>
              <c:x val="1.9942388654996677E-2"/>
              <c:y val="0.1714898177920685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8133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1">
          <a:solidFill>
            <a:sysClr val="windowText" lastClr="000000"/>
          </a:solidFill>
        </a:defRPr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C$42</c:f>
              <c:strCache>
                <c:ptCount val="1"/>
                <c:pt idx="0">
                  <c:v>DA_0m</c:v>
                </c:pt>
              </c:strCache>
            </c:strRef>
          </c:tx>
          <c:spPr>
            <a:solidFill>
              <a:srgbClr val="000099"/>
            </a:solidFill>
            <a:ln>
              <a:solidFill>
                <a:srgbClr val="000099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2!$A$43:$B$51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2!$C$43:$C$51</c:f>
              <c:numCache>
                <c:formatCode>0</c:formatCode>
                <c:ptCount val="9"/>
                <c:pt idx="0">
                  <c:v>13</c:v>
                </c:pt>
                <c:pt idx="1">
                  <c:v>14</c:v>
                </c:pt>
                <c:pt idx="2">
                  <c:v>12</c:v>
                </c:pt>
                <c:pt idx="3">
                  <c:v>10.205474676089523</c:v>
                </c:pt>
                <c:pt idx="4">
                  <c:v>13.896402826855127</c:v>
                </c:pt>
                <c:pt idx="5">
                  <c:v>10.349378091872794</c:v>
                </c:pt>
                <c:pt idx="6">
                  <c:v>9.2098186101295649</c:v>
                </c:pt>
                <c:pt idx="7">
                  <c:v>7.7733773066352585</c:v>
                </c:pt>
                <c:pt idx="8">
                  <c:v>6.04394346289752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BEB-4EA4-AE4D-2E06E8C82220}"/>
            </c:ext>
          </c:extLst>
        </c:ser>
        <c:ser>
          <c:idx val="1"/>
          <c:order val="1"/>
          <c:tx>
            <c:strRef>
              <c:f>Sheet2!$D$42</c:f>
              <c:strCache>
                <c:ptCount val="1"/>
                <c:pt idx="0">
                  <c:v>DA_100m</c:v>
                </c:pt>
              </c:strCache>
            </c:strRef>
          </c:tx>
          <c:spPr>
            <a:solidFill>
              <a:srgbClr val="00B0F0"/>
            </a:solidFill>
            <a:ln>
              <a:solidFill>
                <a:srgbClr val="00B0F0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2!$A$43:$B$51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2!$D$43:$D$51</c:f>
              <c:numCache>
                <c:formatCode>0.00</c:formatCode>
                <c:ptCount val="9"/>
                <c:pt idx="0">
                  <c:v>22.635870399999998</c:v>
                </c:pt>
                <c:pt idx="1">
                  <c:v>31.931000400000002</c:v>
                </c:pt>
                <c:pt idx="2">
                  <c:v>14.598802400000002</c:v>
                </c:pt>
                <c:pt idx="3">
                  <c:v>17.216628</c:v>
                </c:pt>
                <c:pt idx="4">
                  <c:v>18.092230431523717</c:v>
                </c:pt>
                <c:pt idx="5">
                  <c:v>12.455144000000001</c:v>
                </c:pt>
                <c:pt idx="6">
                  <c:v>10.705895563407932</c:v>
                </c:pt>
                <c:pt idx="7">
                  <c:v>13.267635649784063</c:v>
                </c:pt>
                <c:pt idx="8">
                  <c:v>12.6272006281900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BEB-4EA4-AE4D-2E06E8C82220}"/>
            </c:ext>
          </c:extLst>
        </c:ser>
        <c:ser>
          <c:idx val="2"/>
          <c:order val="2"/>
          <c:tx>
            <c:strRef>
              <c:f>Sheet2!$E$42</c:f>
              <c:strCache>
                <c:ptCount val="1"/>
                <c:pt idx="0">
                  <c:v>SA_0m </c:v>
                </c:pt>
              </c:strCache>
            </c:strRef>
          </c:tx>
          <c:spPr>
            <a:solidFill>
              <a:srgbClr val="FF6600"/>
            </a:solidFill>
            <a:ln>
              <a:solidFill>
                <a:srgbClr val="FF6600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2!$A$43:$B$51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2!$E$43:$E$51</c:f>
              <c:numCache>
                <c:formatCode>0</c:formatCode>
                <c:ptCount val="9"/>
                <c:pt idx="0">
                  <c:v>288</c:v>
                </c:pt>
                <c:pt idx="1">
                  <c:v>406</c:v>
                </c:pt>
                <c:pt idx="2">
                  <c:v>418.58657243816253</c:v>
                </c:pt>
                <c:pt idx="3">
                  <c:v>167.37180997251673</c:v>
                </c:pt>
                <c:pt idx="4">
                  <c:v>157.53121319199059</c:v>
                </c:pt>
                <c:pt idx="5">
                  <c:v>266</c:v>
                </c:pt>
                <c:pt idx="6">
                  <c:v>154</c:v>
                </c:pt>
                <c:pt idx="7">
                  <c:v>162</c:v>
                </c:pt>
                <c:pt idx="8">
                  <c:v>2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BEB-4EA4-AE4D-2E06E8C82220}"/>
            </c:ext>
          </c:extLst>
        </c:ser>
        <c:ser>
          <c:idx val="3"/>
          <c:order val="3"/>
          <c:tx>
            <c:strRef>
              <c:f>Sheet2!$F$42</c:f>
              <c:strCache>
                <c:ptCount val="1"/>
                <c:pt idx="0">
                  <c:v>SA_100m</c:v>
                </c:pt>
              </c:strCache>
            </c:strRef>
          </c:tx>
          <c:spPr>
            <a:solidFill>
              <a:srgbClr val="FFCC00"/>
            </a:solidFill>
            <a:ln>
              <a:solidFill>
                <a:srgbClr val="FFCC00"/>
              </a:solidFill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2!$A$43:$B$51</c:f>
              <c:multiLvlStrCache>
                <c:ptCount val="9"/>
                <c:lvl>
                  <c:pt idx="0">
                    <c:v>4.7- 10 um</c:v>
                  </c:pt>
                  <c:pt idx="1">
                    <c:v>2.1-4.7 um</c:v>
                  </c:pt>
                  <c:pt idx="2">
                    <c:v>0.43 -2.1 um</c:v>
                  </c:pt>
                  <c:pt idx="3">
                    <c:v>4.7- 10 um</c:v>
                  </c:pt>
                  <c:pt idx="4">
                    <c:v>2.1-4.7 um</c:v>
                  </c:pt>
                  <c:pt idx="5">
                    <c:v>0.43 -2.1 um</c:v>
                  </c:pt>
                  <c:pt idx="6">
                    <c:v>4.7- 10 um</c:v>
                  </c:pt>
                  <c:pt idx="7">
                    <c:v>2.1-4.7 um</c:v>
                  </c:pt>
                  <c:pt idx="8">
                    <c:v>0.43 -2.1 um</c:v>
                  </c:pt>
                </c:lvl>
                <c:lvl>
                  <c:pt idx="0">
                    <c:v>Spring</c:v>
                  </c:pt>
                  <c:pt idx="3">
                    <c:v>Summer</c:v>
                  </c:pt>
                  <c:pt idx="6">
                    <c:v>Autumn</c:v>
                  </c:pt>
                </c:lvl>
              </c:multiLvlStrCache>
            </c:multiLvlStrRef>
          </c:cat>
          <c:val>
            <c:numRef>
              <c:f>Sheet2!$F$43:$F$51</c:f>
              <c:numCache>
                <c:formatCode>0.00</c:formatCode>
                <c:ptCount val="9"/>
                <c:pt idx="0">
                  <c:v>109.24617196702003</c:v>
                </c:pt>
                <c:pt idx="1">
                  <c:v>192.81507656065961</c:v>
                </c:pt>
                <c:pt idx="2">
                  <c:v>355.88928150765605</c:v>
                </c:pt>
                <c:pt idx="3">
                  <c:v>76.903308705428842</c:v>
                </c:pt>
                <c:pt idx="4">
                  <c:v>95.631223899775122</c:v>
                </c:pt>
                <c:pt idx="5">
                  <c:v>116.67202055894637</c:v>
                </c:pt>
                <c:pt idx="6">
                  <c:v>45.116607773851591</c:v>
                </c:pt>
                <c:pt idx="7">
                  <c:v>56.103651354534747</c:v>
                </c:pt>
                <c:pt idx="8">
                  <c:v>68.447585394581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BEB-4EA4-AE4D-2E06E8C822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11371680"/>
        <c:axId val="1511373600"/>
      </c:barChart>
      <c:catAx>
        <c:axId val="15113716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/>
                  <a:t>Particle size distribution and Seasons at 0m and 100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1373600"/>
        <c:crosses val="autoZero"/>
        <c:auto val="1"/>
        <c:lblAlgn val="ctr"/>
        <c:lblOffset val="100"/>
        <c:noMultiLvlLbl val="0"/>
      </c:catAx>
      <c:valAx>
        <c:axId val="1511373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/>
                  <a:t>Bioaaerosol Emission </a:t>
                </a:r>
              </a:p>
              <a:p>
                <a:pPr>
                  <a:defRPr/>
                </a:pPr>
                <a:r>
                  <a:rPr lang="en-ZA"/>
                  <a:t>rate (g/min)</a:t>
                </a:r>
              </a:p>
            </c:rich>
          </c:tx>
          <c:layout>
            <c:manualLayout>
              <c:xMode val="edge"/>
              <c:yMode val="edge"/>
              <c:x val="1.7726567693330378E-2"/>
              <c:y val="0.126774847870182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13716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1">
          <a:solidFill>
            <a:sysClr val="windowText" lastClr="000000"/>
          </a:solidFill>
        </a:defRPr>
      </a:pPr>
      <a:endParaRPr lang="en-US"/>
    </a:p>
  </c:txPr>
  <c:externalData r:id="rId4">
    <c:autoUpdate val="0"/>
  </c:externalData>
  <c:userShapes r:id="rId5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0.04509</cdr:x>
      <cdr:y>0.14452</cdr:y>
    </cdr:to>
    <cdr:sp macro="" textlink="">
      <cdr:nvSpPr>
        <cdr:cNvPr id="2" name="Text Box 12"/>
        <cdr:cNvSpPr txBox="1"/>
      </cdr:nvSpPr>
      <cdr:spPr>
        <a:xfrm xmlns:a="http://schemas.openxmlformats.org/drawingml/2006/main">
          <a:off x="0" y="0"/>
          <a:ext cx="258445" cy="36195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6350">
          <a:solidFill>
            <a:prstClr val="black"/>
          </a:solidFill>
        </a:ln>
      </cdr:spPr>
      <cdr:txBody>
        <a:bodyPr xmlns:a="http://schemas.openxmlformats.org/drawingml/2006/main" rot="0" spcFirstLastPara="0" vert="horz" wrap="non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pPr algn="just">
            <a:lnSpc>
              <a:spcPct val="200000"/>
            </a:lnSpc>
            <a:spcAft>
              <a:spcPts val="800"/>
            </a:spcAft>
            <a:buNone/>
          </a:pPr>
          <a:r>
            <a:rPr lang="en-GB" sz="1200" b="1" kern="100">
              <a:effectLst/>
              <a:latin typeface="Times New Roman" panose="02020603050405020304" pitchFamily="18" charset="0"/>
              <a:ea typeface="Aptos" panose="020B0004020202020204" pitchFamily="34" charset="0"/>
            </a:rPr>
            <a:t>B</a:t>
          </a:r>
          <a:endParaRPr lang="en-ZA" sz="1200" kern="100">
            <a:effectLst/>
            <a:latin typeface="Times New Roman" panose="02020603050405020304" pitchFamily="18" charset="0"/>
            <a:ea typeface="Aptos" panose="020B0004020202020204" pitchFamily="34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0E2841"/>
    </a:dk2>
    <a:lt2>
      <a:srgbClr val="E8E8E8"/>
    </a:lt2>
    <a:accent1>
      <a:srgbClr val="156082"/>
    </a:accent1>
    <a:accent2>
      <a:srgbClr val="E97132"/>
    </a:accent2>
    <a:accent3>
      <a:srgbClr val="196B24"/>
    </a:accent3>
    <a:accent4>
      <a:srgbClr val="0F9ED5"/>
    </a:accent4>
    <a:accent5>
      <a:srgbClr val="A02B93"/>
    </a:accent5>
    <a:accent6>
      <a:srgbClr val="4EA72E"/>
    </a:accent6>
    <a:hlink>
      <a:srgbClr val="467886"/>
    </a:hlink>
    <a:folHlink>
      <a:srgbClr val="96607D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0E2841"/>
    </a:dk2>
    <a:lt2>
      <a:srgbClr val="E8E8E8"/>
    </a:lt2>
    <a:accent1>
      <a:srgbClr val="156082"/>
    </a:accent1>
    <a:accent2>
      <a:srgbClr val="E97132"/>
    </a:accent2>
    <a:accent3>
      <a:srgbClr val="196B24"/>
    </a:accent3>
    <a:accent4>
      <a:srgbClr val="0F9ED5"/>
    </a:accent4>
    <a:accent5>
      <a:srgbClr val="A02B93"/>
    </a:accent5>
    <a:accent6>
      <a:srgbClr val="4EA72E"/>
    </a:accent6>
    <a:hlink>
      <a:srgbClr val="467886"/>
    </a:hlink>
    <a:folHlink>
      <a:srgbClr val="96607D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0E2841"/>
    </a:dk2>
    <a:lt2>
      <a:srgbClr val="E8E8E8"/>
    </a:lt2>
    <a:accent1>
      <a:srgbClr val="156082"/>
    </a:accent1>
    <a:accent2>
      <a:srgbClr val="E97132"/>
    </a:accent2>
    <a:accent3>
      <a:srgbClr val="196B24"/>
    </a:accent3>
    <a:accent4>
      <a:srgbClr val="0F9ED5"/>
    </a:accent4>
    <a:accent5>
      <a:srgbClr val="A02B93"/>
    </a:accent5>
    <a:accent6>
      <a:srgbClr val="4EA72E"/>
    </a:accent6>
    <a:hlink>
      <a:srgbClr val="467886"/>
    </a:hlink>
    <a:folHlink>
      <a:srgbClr val="96607D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9</Pages>
  <Words>12792</Words>
  <Characters>72917</Characters>
  <Application>Microsoft Office Word</Application>
  <DocSecurity>0</DocSecurity>
  <Lines>607</Lines>
  <Paragraphs>171</Paragraphs>
  <ScaleCrop>false</ScaleCrop>
  <Company/>
  <LinksUpToDate>false</LinksUpToDate>
  <CharactersWithSpaces>8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Kumalo (21533332)</dc:creator>
  <cp:keywords/>
  <dc:description/>
  <cp:lastModifiedBy>P Kumalo (21533332)</cp:lastModifiedBy>
  <cp:revision>3</cp:revision>
  <dcterms:created xsi:type="dcterms:W3CDTF">2025-09-12T09:46:00Z</dcterms:created>
  <dcterms:modified xsi:type="dcterms:W3CDTF">2025-09-12T09:46:00Z</dcterms:modified>
</cp:coreProperties>
</file>